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531"/>
        <w:tblW w:w="5120" w:type="pct"/>
        <w:tblLook w:val="04A0" w:firstRow="1" w:lastRow="0" w:firstColumn="1" w:lastColumn="0" w:noHBand="0" w:noVBand="1"/>
      </w:tblPr>
      <w:tblGrid>
        <w:gridCol w:w="4923"/>
        <w:gridCol w:w="1756"/>
        <w:gridCol w:w="2895"/>
      </w:tblGrid>
      <w:tr w:rsidR="006D59F1" w:rsidRPr="006E5818" w:rsidTr="00A47DCA">
        <w:trPr>
          <w:trHeight w:val="1094"/>
        </w:trPr>
        <w:tc>
          <w:tcPr>
            <w:tcW w:w="5000" w:type="pct"/>
            <w:gridSpan w:val="3"/>
            <w:shd w:val="clear" w:color="auto" w:fill="BFBFBF" w:themeFill="background1" w:themeFillShade="BF"/>
            <w:vAlign w:val="bottom"/>
          </w:tcPr>
          <w:p w:rsidR="006D59F1" w:rsidRPr="00A64423" w:rsidRDefault="00A64423" w:rsidP="00FB527C">
            <w:pPr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A64423">
              <w:rPr>
                <w:rFonts w:ascii="Preeti" w:hAnsi="Preeti"/>
                <w:b/>
                <w:sz w:val="36"/>
              </w:rPr>
              <w:t xml:space="preserve">tflnd tyf jRrfnfO{ Gofgf] kfg]{ sk8fsf] </w:t>
            </w:r>
            <w:r w:rsidRPr="00A64423">
              <w:rPr>
                <w:rFonts w:ascii="Times New Roman" w:hAnsi="Times New Roman" w:cs="Times New Roman"/>
                <w:b/>
                <w:sz w:val="28"/>
              </w:rPr>
              <w:t xml:space="preserve">(baby wrap) </w:t>
            </w:r>
            <w:r w:rsidRPr="00A64423">
              <w:rPr>
                <w:rFonts w:ascii="Preeti" w:hAnsi="Preeti"/>
                <w:b/>
                <w:sz w:val="36"/>
              </w:rPr>
              <w:t xml:space="preserve">dfWod4f/f </w:t>
            </w:r>
            <w:r w:rsidRPr="00A64423">
              <w:rPr>
                <w:rFonts w:ascii="Times New Roman" w:hAnsi="Times New Roman" w:cs="Times New Roman"/>
                <w:b/>
                <w:sz w:val="28"/>
              </w:rPr>
              <w:t xml:space="preserve">(KMC) </w:t>
            </w:r>
            <w:r w:rsidRPr="00A64423">
              <w:rPr>
                <w:rFonts w:ascii="Preeti" w:hAnsi="Preeti"/>
                <w:b/>
                <w:sz w:val="36"/>
              </w:rPr>
              <w:t>ljlwnfO{ k|f]T;fxg ug]{af/] cWoog</w:t>
            </w:r>
          </w:p>
        </w:tc>
      </w:tr>
      <w:tr w:rsidR="006D59F1" w:rsidRPr="006E5818" w:rsidTr="00A47DCA">
        <w:trPr>
          <w:trHeight w:val="1214"/>
        </w:trPr>
        <w:tc>
          <w:tcPr>
            <w:tcW w:w="5000" w:type="pct"/>
            <w:gridSpan w:val="3"/>
            <w:shd w:val="clear" w:color="auto" w:fill="BFBFBF" w:themeFill="background1" w:themeFillShade="BF"/>
            <w:vAlign w:val="bottom"/>
          </w:tcPr>
          <w:p w:rsidR="006D59F1" w:rsidRPr="006E5818" w:rsidRDefault="001D1BC0" w:rsidP="00FB527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41C57">
              <w:rPr>
                <w:rFonts w:ascii="Preeti" w:hAnsi="Preeti" w:cs="Times New Roman"/>
                <w:b/>
                <w:sz w:val="32"/>
                <w:szCs w:val="32"/>
              </w:rPr>
              <w:t>dlxgf gk'uL hGd]sf÷hGdbf</w:t>
            </w:r>
            <w:r w:rsidR="00541C57" w:rsidRPr="00541C57">
              <w:rPr>
                <w:rFonts w:ascii="Preeti" w:hAnsi="Preeti" w:cs="Times New Roman"/>
                <w:b/>
                <w:sz w:val="32"/>
                <w:szCs w:val="32"/>
              </w:rPr>
              <w:t>F</w:t>
            </w:r>
            <w:r w:rsidRPr="00541C57">
              <w:rPr>
                <w:rFonts w:ascii="Preeti" w:hAnsi="Preeti" w:cs="Times New Roman"/>
                <w:b/>
                <w:sz w:val="32"/>
                <w:szCs w:val="32"/>
              </w:rPr>
              <w:t xml:space="preserve"> sd tf}n ePsf lzz'x?sf] cfdfnfO{ :jf:Yo ;+:yfdf /xFbf, kmf]g ;j]{If0f</w:t>
            </w:r>
            <w:r w:rsidR="00541C57" w:rsidRPr="00541C57">
              <w:rPr>
                <w:rFonts w:ascii="Preeti" w:hAnsi="Preeti" w:cs="Times New Roman"/>
                <w:b/>
                <w:sz w:val="32"/>
                <w:szCs w:val="32"/>
              </w:rPr>
              <w:t xml:space="preserve"> / </w:t>
            </w:r>
            <w:r w:rsidR="009C08EB">
              <w:rPr>
                <w:rFonts w:ascii="Preeti" w:hAnsi="Preeti" w:cs="Times New Roman"/>
                <w:b/>
                <w:sz w:val="32"/>
                <w:szCs w:val="32"/>
              </w:rPr>
              <w:t>k|;'tL</w:t>
            </w:r>
            <w:r w:rsidR="00541C57" w:rsidRPr="00541C57">
              <w:rPr>
                <w:rFonts w:ascii="Preeti" w:hAnsi="Preeti" w:cs="Times New Roman"/>
                <w:b/>
                <w:sz w:val="32"/>
                <w:szCs w:val="32"/>
              </w:rPr>
              <w:t>kl5 kmnf]–ckdf h</w:t>
            </w:r>
            <w:r w:rsidRPr="00541C57">
              <w:rPr>
                <w:rFonts w:ascii="Preeti" w:hAnsi="Preeti" w:cs="Times New Roman"/>
                <w:b/>
                <w:sz w:val="32"/>
                <w:szCs w:val="32"/>
              </w:rPr>
              <w:t>kfO{</w:t>
            </w:r>
            <w:r w:rsidR="00541C57" w:rsidRPr="00541C57">
              <w:rPr>
                <w:rFonts w:ascii="Preeti" w:hAnsi="Preeti" w:cs="Times New Roman"/>
                <w:b/>
                <w:sz w:val="32"/>
                <w:szCs w:val="32"/>
              </w:rPr>
              <w:t>uf]</w:t>
            </w:r>
            <w:r w:rsidRPr="00541C57">
              <w:rPr>
                <w:rFonts w:ascii="Preeti" w:hAnsi="Preeti" w:cs="Times New Roman"/>
                <w:b/>
                <w:sz w:val="32"/>
                <w:szCs w:val="32"/>
              </w:rPr>
              <w:t>sf] sd{rf/Ln] eg]{ kmf/fd</w:t>
            </w:r>
          </w:p>
        </w:tc>
      </w:tr>
      <w:tr w:rsidR="006D59F1" w:rsidRPr="006E5818" w:rsidTr="00A47DCA">
        <w:trPr>
          <w:trHeight w:val="734"/>
        </w:trPr>
        <w:tc>
          <w:tcPr>
            <w:tcW w:w="5000" w:type="pct"/>
            <w:gridSpan w:val="3"/>
            <w:shd w:val="clear" w:color="auto" w:fill="BFBFBF" w:themeFill="background1" w:themeFillShade="BF"/>
            <w:vAlign w:val="bottom"/>
          </w:tcPr>
          <w:p w:rsidR="00161910" w:rsidRPr="006E5818" w:rsidRDefault="00161910" w:rsidP="00FB527C">
            <w:pPr>
              <w:spacing w:before="120" w:after="120"/>
              <w:ind w:left="0" w:firstLine="0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v08 s :jf:Yo ;+:yfaf6 l8:rfh{ x'g] ;dodf eg'{kg]{</w:t>
            </w:r>
          </w:p>
        </w:tc>
      </w:tr>
      <w:tr w:rsidR="006D59F1" w:rsidRPr="006E5818" w:rsidTr="00A47DCA">
        <w:trPr>
          <w:trHeight w:val="719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:rsidR="006D59F1" w:rsidRPr="006E5818" w:rsidRDefault="00E266F8" w:rsidP="00FB527C">
            <w:pPr>
              <w:pStyle w:val="ListParagraph"/>
              <w:spacing w:before="120" w:after="120"/>
              <w:ind w:firstLine="0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 xml:space="preserve">!= k[i7e"dL </w:t>
            </w:r>
          </w:p>
        </w:tc>
      </w:tr>
      <w:tr w:rsidR="006D59F1" w:rsidRPr="006E5818" w:rsidTr="00FB527C">
        <w:trPr>
          <w:trHeight w:val="704"/>
        </w:trPr>
        <w:tc>
          <w:tcPr>
            <w:tcW w:w="2571" w:type="pct"/>
            <w:vAlign w:val="center"/>
          </w:tcPr>
          <w:p w:rsidR="006D59F1" w:rsidRPr="006E5818" w:rsidRDefault="000F6E49" w:rsidP="00FB527C">
            <w:pPr>
              <w:ind w:left="113" w:hanging="113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5040" behindDoc="1" locked="0" layoutInCell="1" allowOverlap="1">
                      <wp:simplePos x="0" y="0"/>
                      <wp:positionH relativeFrom="column">
                        <wp:posOffset>2063750</wp:posOffset>
                      </wp:positionH>
                      <wp:positionV relativeFrom="paragraph">
                        <wp:posOffset>-317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31" name="Text Box 3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27" o:spid="_x0000_s1026" type="#_x0000_t202" style="position:absolute;left:0;text-align:left;margin-left:162.5pt;margin-top:-.25pt;width:1in;height:16.3pt;z-index:-25094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3D7152" w:rsidRPr="006E5818">
              <w:rPr>
                <w:rFonts w:ascii="Preeti" w:hAnsi="Preeti" w:cs="Times New Roman"/>
                <w:sz w:val="32"/>
                <w:szCs w:val="32"/>
              </w:rPr>
              <w:t>!=! lhNnf</w:t>
            </w:r>
          </w:p>
        </w:tc>
        <w:tc>
          <w:tcPr>
            <w:tcW w:w="2429" w:type="pct"/>
            <w:gridSpan w:val="2"/>
            <w:vAlign w:val="center"/>
          </w:tcPr>
          <w:p w:rsidR="006D59F1" w:rsidRPr="006E5818" w:rsidRDefault="000F6E49" w:rsidP="00FB527C">
            <w:pPr>
              <w:spacing w:before="240" w:after="24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6304" behindDoc="1" locked="0" layoutInCell="1" allowOverlap="1">
                      <wp:simplePos x="0" y="0"/>
                      <wp:positionH relativeFrom="column">
                        <wp:posOffset>1884045</wp:posOffset>
                      </wp:positionH>
                      <wp:positionV relativeFrom="paragraph">
                        <wp:posOffset>137160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30" name="Text Box 3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38" o:spid="_x0000_s1027" type="#_x0000_t202" style="position:absolute;left:0;text-align:left;margin-left:148.35pt;margin-top:10.8pt;width:1in;height:16.3pt;z-index:-25093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3D7152" w:rsidRPr="006E5818">
              <w:rPr>
                <w:rFonts w:ascii="Preeti" w:hAnsi="Preeti" w:cs="Times New Roman"/>
                <w:sz w:val="32"/>
                <w:szCs w:val="32"/>
              </w:rPr>
              <w:t>!=@ c:ktfn</w:t>
            </w:r>
          </w:p>
        </w:tc>
      </w:tr>
      <w:tr w:rsidR="006D59F1" w:rsidRPr="006E5818" w:rsidTr="00A47DCA">
        <w:trPr>
          <w:trHeight w:val="439"/>
        </w:trPr>
        <w:tc>
          <w:tcPr>
            <w:tcW w:w="2571" w:type="pct"/>
            <w:vAlign w:val="center"/>
          </w:tcPr>
          <w:p w:rsidR="006D59F1" w:rsidRPr="006E5818" w:rsidRDefault="000F6E49" w:rsidP="00FB527C">
            <w:pPr>
              <w:spacing w:before="240" w:after="240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6064" behindDoc="1" locked="0" layoutInCell="1" allowOverlap="1">
                      <wp:simplePos x="0" y="0"/>
                      <wp:positionH relativeFrom="column">
                        <wp:posOffset>2054225</wp:posOffset>
                      </wp:positionH>
                      <wp:positionV relativeFrom="paragraph">
                        <wp:posOffset>15176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29" name="Text Box 3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28" o:spid="_x0000_s1028" type="#_x0000_t202" style="position:absolute;left:0;text-align:left;margin-left:161.75pt;margin-top:11.95pt;width:1in;height:16.3pt;z-index:-25094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3D7152" w:rsidRPr="006E5818">
              <w:rPr>
                <w:rFonts w:ascii="Preeti" w:hAnsi="Preeti" w:cs="Times New Roman"/>
                <w:sz w:val="32"/>
                <w:szCs w:val="32"/>
              </w:rPr>
              <w:t xml:space="preserve">!=# </w:t>
            </w:r>
            <w:r w:rsidR="00B1764C" w:rsidRPr="006E5818">
              <w:rPr>
                <w:rFonts w:ascii="Preeti" w:hAnsi="Preeti" w:cs="Times New Roman"/>
                <w:sz w:val="32"/>
                <w:szCs w:val="32"/>
              </w:rPr>
              <w:t xml:space="preserve">lj/fdL egf{ </w:t>
            </w:r>
            <w:r w:rsidR="003D7152" w:rsidRPr="006E5818">
              <w:rPr>
                <w:rFonts w:ascii="Preeti" w:hAnsi="Preeti" w:cs="Times New Roman"/>
                <w:sz w:val="32"/>
                <w:szCs w:val="32"/>
              </w:rPr>
              <w:t>g+=</w:t>
            </w:r>
          </w:p>
        </w:tc>
        <w:tc>
          <w:tcPr>
            <w:tcW w:w="2429" w:type="pct"/>
            <w:gridSpan w:val="2"/>
            <w:vAlign w:val="center"/>
          </w:tcPr>
          <w:p w:rsidR="006D59F1" w:rsidRPr="006E5818" w:rsidRDefault="000F6E49" w:rsidP="00FB527C">
            <w:pPr>
              <w:spacing w:before="240" w:after="24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5280" behindDoc="1" locked="0" layoutInCell="1" allowOverlap="1">
                      <wp:simplePos x="0" y="0"/>
                      <wp:positionH relativeFrom="column">
                        <wp:posOffset>1884045</wp:posOffset>
                      </wp:positionH>
                      <wp:positionV relativeFrom="paragraph">
                        <wp:posOffset>166370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28" name="Text Box 3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37" o:spid="_x0000_s1029" type="#_x0000_t202" style="position:absolute;left:0;text-align:left;margin-left:148.35pt;margin-top:13.1pt;width:1in;height:16.3pt;z-index:-25093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3D7152"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!=$ </w:t>
            </w:r>
            <w:r w:rsidR="00B1764C" w:rsidRPr="006E5818">
              <w:rPr>
                <w:rFonts w:ascii="Preeti" w:hAnsi="Preeti" w:cs="Times New Roman"/>
                <w:sz w:val="32"/>
                <w:szCs w:val="32"/>
              </w:rPr>
              <w:t>kl/ro</w:t>
            </w:r>
            <w:r w:rsidR="003D7152" w:rsidRPr="006E5818">
              <w:rPr>
                <w:rFonts w:ascii="Preeti" w:hAnsi="Preeti" w:cs="Times New Roman"/>
                <w:sz w:val="32"/>
                <w:szCs w:val="32"/>
              </w:rPr>
              <w:t xml:space="preserve"> g+=</w:t>
            </w:r>
          </w:p>
        </w:tc>
      </w:tr>
      <w:tr w:rsidR="006D59F1" w:rsidRPr="006E5818" w:rsidTr="00A47DCA">
        <w:trPr>
          <w:trHeight w:val="259"/>
        </w:trPr>
        <w:tc>
          <w:tcPr>
            <w:tcW w:w="2571" w:type="pct"/>
            <w:vAlign w:val="center"/>
          </w:tcPr>
          <w:p w:rsidR="006D59F1" w:rsidRPr="006E5818" w:rsidRDefault="000F6E49" w:rsidP="00FB527C">
            <w:pPr>
              <w:spacing w:before="240" w:after="240"/>
              <w:jc w:val="left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7088" behindDoc="1" locked="0" layoutInCell="1" allowOverlap="1">
                      <wp:simplePos x="0" y="0"/>
                      <wp:positionH relativeFrom="column">
                        <wp:posOffset>2060575</wp:posOffset>
                      </wp:positionH>
                      <wp:positionV relativeFrom="paragraph">
                        <wp:posOffset>177800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27" name="Text Box 3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29" o:spid="_x0000_s1030" type="#_x0000_t202" style="position:absolute;left:0;text-align:left;margin-left:162.25pt;margin-top:14pt;width:1in;height:16.3pt;z-index:-25093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3D7152" w:rsidRPr="006E5818">
              <w:rPr>
                <w:rFonts w:ascii="Preeti" w:hAnsi="Preeti" w:cs="Times New Roman"/>
                <w:noProof/>
                <w:sz w:val="32"/>
                <w:szCs w:val="32"/>
              </w:rPr>
              <w:t>!=% hft</w:t>
            </w:r>
            <w:r w:rsidR="003D7152" w:rsidRPr="006E5818">
              <w:rPr>
                <w:rFonts w:ascii="Preeti" w:hAnsi="Preeti" w:cs="Times New Roman"/>
                <w:noProof/>
                <w:sz w:val="32"/>
                <w:szCs w:val="32"/>
                <w:vertAlign w:val="superscript"/>
              </w:rPr>
              <w:t>!</w:t>
            </w:r>
          </w:p>
        </w:tc>
        <w:tc>
          <w:tcPr>
            <w:tcW w:w="2429" w:type="pct"/>
            <w:gridSpan w:val="2"/>
            <w:vAlign w:val="center"/>
          </w:tcPr>
          <w:p w:rsidR="006D59F1" w:rsidRPr="006E5818" w:rsidRDefault="000F6E49" w:rsidP="00FB527C">
            <w:pPr>
              <w:spacing w:before="240" w:after="24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4256" behindDoc="1" locked="0" layoutInCell="1" allowOverlap="1">
                      <wp:simplePos x="0" y="0"/>
                      <wp:positionH relativeFrom="column">
                        <wp:posOffset>1892300</wp:posOffset>
                      </wp:positionH>
                      <wp:positionV relativeFrom="paragraph">
                        <wp:posOffset>18224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26" name="Text Box 3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36" o:spid="_x0000_s1031" type="#_x0000_t202" style="position:absolute;left:0;text-align:left;margin-left:149pt;margin-top:14.35pt;width:1in;height:16.3pt;z-index:-250932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3D7152" w:rsidRPr="006E5818">
              <w:rPr>
                <w:rFonts w:ascii="Preeti" w:hAnsi="Preeti" w:cs="Times New Roman"/>
                <w:noProof/>
                <w:sz w:val="32"/>
                <w:szCs w:val="32"/>
              </w:rPr>
              <w:t>!=^ z}lIfs cj:yf</w:t>
            </w:r>
            <w:r w:rsidR="003D7152" w:rsidRPr="006E5818">
              <w:rPr>
                <w:rFonts w:ascii="Preeti" w:hAnsi="Preeti" w:cs="Times New Roman"/>
                <w:noProof/>
                <w:sz w:val="32"/>
                <w:szCs w:val="32"/>
                <w:vertAlign w:val="superscript"/>
              </w:rPr>
              <w:t>@</w:t>
            </w:r>
          </w:p>
        </w:tc>
      </w:tr>
      <w:tr w:rsidR="006D59F1" w:rsidRPr="006E5818" w:rsidTr="00A47DCA">
        <w:trPr>
          <w:trHeight w:val="974"/>
        </w:trPr>
        <w:tc>
          <w:tcPr>
            <w:tcW w:w="2571" w:type="pct"/>
            <w:vAlign w:val="center"/>
          </w:tcPr>
          <w:p w:rsidR="006D59F1" w:rsidRPr="006E5818" w:rsidRDefault="000F6E49" w:rsidP="00FB527C">
            <w:pPr>
              <w:spacing w:before="240" w:after="240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8112" behindDoc="1" locked="0" layoutInCell="1" allowOverlap="1">
                      <wp:simplePos x="0" y="0"/>
                      <wp:positionH relativeFrom="column">
                        <wp:posOffset>2060575</wp:posOffset>
                      </wp:positionH>
                      <wp:positionV relativeFrom="paragraph">
                        <wp:posOffset>162560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25" name="Text Box 3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30" o:spid="_x0000_s1032" type="#_x0000_t202" style="position:absolute;margin-left:162.25pt;margin-top:12.8pt;width:1in;height:16.3pt;z-index:-250938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846DE4" w:rsidRPr="006E5818">
              <w:rPr>
                <w:rFonts w:ascii="Preeti" w:hAnsi="Preeti" w:cs="Times New Roman"/>
                <w:sz w:val="32"/>
                <w:szCs w:val="32"/>
              </w:rPr>
              <w:t>!=&amp; gu/kflnsf÷uf= lj= ;=</w:t>
            </w:r>
          </w:p>
        </w:tc>
        <w:tc>
          <w:tcPr>
            <w:tcW w:w="2429" w:type="pct"/>
            <w:gridSpan w:val="2"/>
            <w:vAlign w:val="center"/>
          </w:tcPr>
          <w:p w:rsidR="006D59F1" w:rsidRPr="006E5818" w:rsidRDefault="000F6E49" w:rsidP="00FB527C">
            <w:pPr>
              <w:spacing w:before="240" w:after="24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3232" behindDoc="1" locked="0" layoutInCell="1" allowOverlap="1">
                      <wp:simplePos x="0" y="0"/>
                      <wp:positionH relativeFrom="column">
                        <wp:posOffset>1871345</wp:posOffset>
                      </wp:positionH>
                      <wp:positionV relativeFrom="paragraph">
                        <wp:posOffset>160020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24" name="Text Box 3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35" o:spid="_x0000_s1033" type="#_x0000_t202" style="position:absolute;left:0;text-align:left;margin-left:147.35pt;margin-top:12.6pt;width:1in;height:16.3pt;z-index:-25093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846DE4" w:rsidRPr="006E5818">
              <w:rPr>
                <w:rFonts w:ascii="Preeti" w:hAnsi="Preeti" w:cs="Times New Roman"/>
                <w:sz w:val="32"/>
                <w:szCs w:val="32"/>
              </w:rPr>
              <w:t>!=* jf8</w:t>
            </w:r>
            <w:r w:rsidR="0048080D">
              <w:rPr>
                <w:rFonts w:ascii="Preeti" w:hAnsi="Preeti" w:cs="Times New Roman"/>
                <w:sz w:val="32"/>
                <w:szCs w:val="32"/>
              </w:rPr>
              <w:t>{</w:t>
            </w:r>
            <w:r w:rsidR="00846DE4" w:rsidRPr="006E5818">
              <w:rPr>
                <w:rFonts w:ascii="Preeti" w:hAnsi="Preeti" w:cs="Times New Roman"/>
                <w:sz w:val="32"/>
                <w:szCs w:val="32"/>
              </w:rPr>
              <w:t xml:space="preserve"> g+</w:t>
            </w:r>
          </w:p>
        </w:tc>
      </w:tr>
      <w:tr w:rsidR="006D59F1" w:rsidRPr="006E5818" w:rsidTr="00A47DCA">
        <w:trPr>
          <w:trHeight w:val="421"/>
        </w:trPr>
        <w:tc>
          <w:tcPr>
            <w:tcW w:w="2571" w:type="pct"/>
            <w:vAlign w:val="center"/>
          </w:tcPr>
          <w:p w:rsidR="006D59F1" w:rsidRPr="006E5818" w:rsidRDefault="000F6E49" w:rsidP="00FB527C">
            <w:pPr>
              <w:spacing w:before="240" w:after="240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9136" behindDoc="1" locked="0" layoutInCell="1" allowOverlap="1">
                      <wp:simplePos x="0" y="0"/>
                      <wp:positionH relativeFrom="column">
                        <wp:posOffset>2047875</wp:posOffset>
                      </wp:positionH>
                      <wp:positionV relativeFrom="paragraph">
                        <wp:posOffset>160020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23" name="Text Box 3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31" o:spid="_x0000_s1034" type="#_x0000_t202" style="position:absolute;margin-left:161.25pt;margin-top:12.6pt;width:1in;height:16.3pt;z-index:-25093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48080D">
              <w:rPr>
                <w:rFonts w:ascii="Preeti" w:hAnsi="Preeti" w:cs="Times New Roman"/>
                <w:sz w:val="32"/>
                <w:szCs w:val="32"/>
              </w:rPr>
              <w:t>!=( pd]/ -</w:t>
            </w:r>
            <w:r w:rsidR="00846DE4" w:rsidRPr="006E5818">
              <w:rPr>
                <w:rFonts w:ascii="Preeti" w:hAnsi="Preeti" w:cs="Times New Roman"/>
                <w:sz w:val="32"/>
                <w:szCs w:val="32"/>
              </w:rPr>
              <w:t>k'/f ePsf] jif{_</w:t>
            </w:r>
          </w:p>
        </w:tc>
        <w:tc>
          <w:tcPr>
            <w:tcW w:w="2429" w:type="pct"/>
            <w:gridSpan w:val="2"/>
            <w:vAlign w:val="center"/>
          </w:tcPr>
          <w:p w:rsidR="006D59F1" w:rsidRPr="006E5818" w:rsidRDefault="000F6E49" w:rsidP="00FB527C">
            <w:pPr>
              <w:spacing w:before="240" w:after="240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2208" behindDoc="1" locked="0" layoutInCell="1" allowOverlap="1">
                      <wp:simplePos x="0" y="0"/>
                      <wp:positionH relativeFrom="column">
                        <wp:posOffset>2675890</wp:posOffset>
                      </wp:positionH>
                      <wp:positionV relativeFrom="paragraph">
                        <wp:posOffset>191135</wp:posOffset>
                      </wp:positionV>
                      <wp:extent cx="371475" cy="228600"/>
                      <wp:effectExtent l="0" t="0" r="28575" b="19050"/>
                      <wp:wrapTight wrapText="bothSides">
                        <wp:wrapPolygon edited="0">
                          <wp:start x="0" y="0"/>
                          <wp:lineTo x="0" y="21600"/>
                          <wp:lineTo x="22154" y="21600"/>
                          <wp:lineTo x="22154" y="0"/>
                          <wp:lineTo x="0" y="0"/>
                        </wp:wrapPolygon>
                      </wp:wrapTight>
                      <wp:docPr id="422" name="Text Box 3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7147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34" o:spid="_x0000_s1035" type="#_x0000_t202" style="position:absolute;left:0;text-align:left;margin-left:210.7pt;margin-top:15.05pt;width:29.25pt;height:18pt;z-index:-25093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C178FA" w:rsidRPr="006E5818">
              <w:rPr>
                <w:rFonts w:ascii="Preeti" w:hAnsi="Preeti" w:cs="Times New Roman"/>
                <w:sz w:val="32"/>
                <w:szCs w:val="32"/>
              </w:rPr>
              <w:t>!=!)</w:t>
            </w:r>
            <w:r w:rsidR="00FB527C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DE32D1" w:rsidRPr="006E5818">
              <w:rPr>
                <w:rFonts w:ascii="Preeti" w:hAnsi="Preeti" w:cs="Times New Roman"/>
                <w:sz w:val="32"/>
                <w:szCs w:val="32"/>
              </w:rPr>
              <w:t>lhljt</w:t>
            </w:r>
            <w:r w:rsidR="00203A8F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DE32D1" w:rsidRPr="006E5818">
              <w:rPr>
                <w:rFonts w:ascii="Preeti" w:hAnsi="Preeti" w:cs="Times New Roman"/>
                <w:sz w:val="32"/>
                <w:szCs w:val="32"/>
              </w:rPr>
              <w:t>hGd]sf aRrfx?sf] ;+Vof</w:t>
            </w:r>
          </w:p>
        </w:tc>
      </w:tr>
      <w:tr w:rsidR="006D59F1" w:rsidRPr="006E5818" w:rsidTr="00FB527C">
        <w:trPr>
          <w:trHeight w:val="618"/>
        </w:trPr>
        <w:tc>
          <w:tcPr>
            <w:tcW w:w="2571" w:type="pct"/>
            <w:vAlign w:val="center"/>
          </w:tcPr>
          <w:p w:rsidR="006D59F1" w:rsidRPr="006E5818" w:rsidRDefault="000F6E49" w:rsidP="00FB527C">
            <w:pPr>
              <w:spacing w:before="240" w:after="240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0160" behindDoc="1" locked="0" layoutInCell="1" allowOverlap="1">
                      <wp:simplePos x="0" y="0"/>
                      <wp:positionH relativeFrom="column">
                        <wp:posOffset>2047875</wp:posOffset>
                      </wp:positionH>
                      <wp:positionV relativeFrom="paragraph">
                        <wp:posOffset>177800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21" name="Text Box 3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32" o:spid="_x0000_s1036" type="#_x0000_t202" style="position:absolute;left:0;text-align:left;margin-left:161.25pt;margin-top:14pt;width:1in;height:16.3pt;z-index:-25093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846DE4" w:rsidRPr="006E5818">
              <w:rPr>
                <w:rFonts w:ascii="Preeti" w:hAnsi="Preeti" w:cs="Times New Roman"/>
                <w:sz w:val="32"/>
                <w:szCs w:val="32"/>
              </w:rPr>
              <w:t xml:space="preserve">!=!! </w:t>
            </w:r>
            <w:r w:rsidR="009C08EB">
              <w:rPr>
                <w:rFonts w:ascii="Preeti" w:hAnsi="Preeti" w:cs="Times New Roman"/>
                <w:sz w:val="32"/>
                <w:szCs w:val="32"/>
              </w:rPr>
              <w:t xml:space="preserve">k|;'tL </w:t>
            </w:r>
            <w:r w:rsidR="00846DE4" w:rsidRPr="006E5818">
              <w:rPr>
                <w:rFonts w:ascii="Preeti" w:hAnsi="Preeti" w:cs="Times New Roman"/>
                <w:sz w:val="32"/>
                <w:szCs w:val="32"/>
              </w:rPr>
              <w:t>ePsf] ldlt</w:t>
            </w:r>
          </w:p>
        </w:tc>
        <w:tc>
          <w:tcPr>
            <w:tcW w:w="2429" w:type="pct"/>
            <w:gridSpan w:val="2"/>
            <w:vAlign w:val="center"/>
          </w:tcPr>
          <w:p w:rsidR="006D59F1" w:rsidRPr="006E5818" w:rsidRDefault="000F6E49" w:rsidP="00FB527C">
            <w:pPr>
              <w:spacing w:before="240" w:after="24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1184" behindDoc="1" locked="0" layoutInCell="1" allowOverlap="1">
                      <wp:simplePos x="0" y="0"/>
                      <wp:positionH relativeFrom="column">
                        <wp:posOffset>1865630</wp:posOffset>
                      </wp:positionH>
                      <wp:positionV relativeFrom="paragraph">
                        <wp:posOffset>174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20" name="Text Box 3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33" o:spid="_x0000_s1037" type="#_x0000_t202" style="position:absolute;left:0;text-align:left;margin-left:146.9pt;margin-top:13.75pt;width:1in;height:16.3pt;z-index:-25093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846DE4" w:rsidRPr="006E5818">
              <w:rPr>
                <w:rFonts w:ascii="Preeti" w:hAnsi="Preeti" w:cs="Times New Roman"/>
                <w:sz w:val="32"/>
                <w:szCs w:val="32"/>
              </w:rPr>
              <w:t xml:space="preserve">!=!@ </w:t>
            </w:r>
            <w:r w:rsidR="00DE32D1" w:rsidRPr="006E5818">
              <w:rPr>
                <w:rFonts w:ascii="Preeti" w:hAnsi="Preeti" w:cs="Times New Roman"/>
                <w:sz w:val="32"/>
                <w:szCs w:val="32"/>
              </w:rPr>
              <w:t>ue{wf/0f xKtf</w:t>
            </w:r>
          </w:p>
        </w:tc>
      </w:tr>
      <w:tr w:rsidR="006D59F1" w:rsidRPr="006E5818" w:rsidTr="00FB527C">
        <w:trPr>
          <w:trHeight w:val="461"/>
        </w:trPr>
        <w:tc>
          <w:tcPr>
            <w:tcW w:w="2571" w:type="pct"/>
            <w:vMerge w:val="restart"/>
            <w:vAlign w:val="center"/>
          </w:tcPr>
          <w:p w:rsidR="006D59F1" w:rsidRPr="006E5818" w:rsidRDefault="00846DE4" w:rsidP="00FB527C">
            <w:pPr>
              <w:spacing w:before="240" w:after="24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 xml:space="preserve">!=!# </w:t>
            </w:r>
            <w:r w:rsidR="009C08EB">
              <w:rPr>
                <w:rFonts w:ascii="Preeti" w:hAnsi="Preeti" w:cs="Times New Roman"/>
                <w:sz w:val="32"/>
                <w:szCs w:val="32"/>
              </w:rPr>
              <w:t>k|;'tLs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9C08EB">
              <w:rPr>
                <w:rFonts w:ascii="Preeti" w:hAnsi="Preeti" w:cs="Times New Roman"/>
                <w:sz w:val="32"/>
                <w:szCs w:val="32"/>
              </w:rPr>
              <w:t>lsl;d</w:t>
            </w:r>
          </w:p>
        </w:tc>
        <w:tc>
          <w:tcPr>
            <w:tcW w:w="2429" w:type="pct"/>
            <w:gridSpan w:val="2"/>
            <w:vAlign w:val="center"/>
          </w:tcPr>
          <w:p w:rsidR="006D59F1" w:rsidRPr="006E5818" w:rsidRDefault="000F6E49" w:rsidP="00FB527C">
            <w:pPr>
              <w:spacing w:before="120" w:after="12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8352" behindDoc="1" locked="0" layoutInCell="1" allowOverlap="1">
                      <wp:simplePos x="0" y="0"/>
                      <wp:positionH relativeFrom="column">
                        <wp:posOffset>2303145</wp:posOffset>
                      </wp:positionH>
                      <wp:positionV relativeFrom="paragraph">
                        <wp:posOffset>51435</wp:posOffset>
                      </wp:positionV>
                      <wp:extent cx="465455" cy="207010"/>
                      <wp:effectExtent l="0" t="0" r="10795" b="21590"/>
                      <wp:wrapTight wrapText="bothSides">
                        <wp:wrapPolygon edited="0">
                          <wp:start x="0" y="0"/>
                          <wp:lineTo x="0" y="21865"/>
                          <wp:lineTo x="21217" y="21865"/>
                          <wp:lineTo x="21217" y="0"/>
                          <wp:lineTo x="0" y="0"/>
                        </wp:wrapPolygon>
                      </wp:wrapTight>
                      <wp:docPr id="419" name="Text Box 4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6545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81" o:spid="_x0000_s1038" type="#_x0000_t202" style="position:absolute;left:0;text-align:left;margin-left:181.35pt;margin-top:4.05pt;width:36.65pt;height:16.3pt;z-index:-25092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9C08EB">
              <w:rPr>
                <w:rFonts w:ascii="Preeti" w:hAnsi="Preeti" w:cs="Times New Roman"/>
                <w:noProof/>
                <w:sz w:val="32"/>
                <w:szCs w:val="32"/>
              </w:rPr>
              <w:t>;fdfGo ?kn] ePsf]</w:t>
            </w:r>
            <w:r w:rsidR="00AD230E" w:rsidRPr="006E5818">
              <w:rPr>
                <w:rFonts w:ascii="Preeti" w:hAnsi="Preeti" w:cs="Times New Roman"/>
                <w:noProof/>
                <w:sz w:val="32"/>
                <w:szCs w:val="32"/>
              </w:rPr>
              <w:t>]</w:t>
            </w:r>
            <w:r w:rsidR="006D59F1"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</w:t>
            </w:r>
          </w:p>
        </w:tc>
      </w:tr>
      <w:tr w:rsidR="006D59F1" w:rsidRPr="006E5818" w:rsidTr="00A47DCA">
        <w:trPr>
          <w:trHeight w:val="556"/>
        </w:trPr>
        <w:tc>
          <w:tcPr>
            <w:tcW w:w="2571" w:type="pct"/>
            <w:vMerge/>
            <w:vAlign w:val="center"/>
          </w:tcPr>
          <w:p w:rsidR="006D59F1" w:rsidRPr="006E5818" w:rsidRDefault="006D59F1" w:rsidP="00FB527C">
            <w:pPr>
              <w:pStyle w:val="ListParagraph"/>
              <w:numPr>
                <w:ilvl w:val="1"/>
                <w:numId w:val="4"/>
              </w:numPr>
              <w:spacing w:before="240" w:after="24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429" w:type="pct"/>
            <w:gridSpan w:val="2"/>
            <w:vAlign w:val="center"/>
          </w:tcPr>
          <w:p w:rsidR="006D59F1" w:rsidRPr="006E5818" w:rsidRDefault="000F6E49" w:rsidP="00FB527C">
            <w:pPr>
              <w:spacing w:before="120" w:after="12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9376" behindDoc="1" locked="0" layoutInCell="1" allowOverlap="1">
                      <wp:simplePos x="0" y="0"/>
                      <wp:positionH relativeFrom="column">
                        <wp:posOffset>2303145</wp:posOffset>
                      </wp:positionH>
                      <wp:positionV relativeFrom="paragraph">
                        <wp:posOffset>45085</wp:posOffset>
                      </wp:positionV>
                      <wp:extent cx="465455" cy="207010"/>
                      <wp:effectExtent l="0" t="0" r="10795" b="21590"/>
                      <wp:wrapTight wrapText="bothSides">
                        <wp:wrapPolygon edited="0">
                          <wp:start x="0" y="0"/>
                          <wp:lineTo x="0" y="21865"/>
                          <wp:lineTo x="21217" y="21865"/>
                          <wp:lineTo x="21217" y="0"/>
                          <wp:lineTo x="0" y="0"/>
                        </wp:wrapPolygon>
                      </wp:wrapTight>
                      <wp:docPr id="418" name="Text Box 4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6545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82" o:spid="_x0000_s1039" type="#_x0000_t202" style="position:absolute;left:0;text-align:left;margin-left:181.35pt;margin-top:3.55pt;width:36.65pt;height:16.3pt;z-index:-25092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AD230E" w:rsidRPr="006E5818">
              <w:rPr>
                <w:rFonts w:ascii="Preeti" w:hAnsi="Preeti" w:cs="Times New Roman"/>
                <w:noProof/>
                <w:sz w:val="32"/>
                <w:szCs w:val="32"/>
              </w:rPr>
              <w:t>kmf</w:t>
            </w:r>
            <w:r w:rsidR="009C08EB">
              <w:rPr>
                <w:rFonts w:ascii="Preeti" w:hAnsi="Preeti" w:cs="Times New Roman"/>
                <w:noProof/>
                <w:sz w:val="32"/>
                <w:szCs w:val="32"/>
              </w:rPr>
              <w:t>]/</w:t>
            </w:r>
            <w:r w:rsidR="00AD230E" w:rsidRPr="006E5818">
              <w:rPr>
                <w:rFonts w:ascii="Preeti" w:hAnsi="Preeti" w:cs="Times New Roman"/>
                <w:noProof/>
                <w:sz w:val="32"/>
                <w:szCs w:val="32"/>
              </w:rPr>
              <w:t>;]kn] tfg]/</w:t>
            </w:r>
            <w:r w:rsidR="009C08EB">
              <w:rPr>
                <w:rFonts w:ascii="Preeti" w:hAnsi="Preeti" w:cs="Times New Roman"/>
                <w:noProof/>
                <w:sz w:val="32"/>
                <w:szCs w:val="32"/>
              </w:rPr>
              <w:t xml:space="preserve"> ePsf]</w:t>
            </w:r>
          </w:p>
        </w:tc>
      </w:tr>
      <w:tr w:rsidR="006D59F1" w:rsidRPr="006E5818" w:rsidTr="00A47DCA">
        <w:trPr>
          <w:trHeight w:val="511"/>
        </w:trPr>
        <w:tc>
          <w:tcPr>
            <w:tcW w:w="2571" w:type="pct"/>
            <w:vMerge/>
            <w:vAlign w:val="center"/>
          </w:tcPr>
          <w:p w:rsidR="006D59F1" w:rsidRPr="006E5818" w:rsidRDefault="006D59F1" w:rsidP="00FB527C">
            <w:pPr>
              <w:pStyle w:val="ListParagraph"/>
              <w:numPr>
                <w:ilvl w:val="1"/>
                <w:numId w:val="4"/>
              </w:numPr>
              <w:spacing w:before="240" w:after="24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429" w:type="pct"/>
            <w:gridSpan w:val="2"/>
            <w:vAlign w:val="center"/>
          </w:tcPr>
          <w:p w:rsidR="006D59F1" w:rsidRPr="006E5818" w:rsidRDefault="000F6E49" w:rsidP="00FB527C">
            <w:pPr>
              <w:spacing w:before="120" w:after="12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90400" behindDoc="1" locked="0" layoutInCell="1" allowOverlap="1">
                      <wp:simplePos x="0" y="0"/>
                      <wp:positionH relativeFrom="column">
                        <wp:posOffset>2306320</wp:posOffset>
                      </wp:positionH>
                      <wp:positionV relativeFrom="paragraph">
                        <wp:posOffset>62230</wp:posOffset>
                      </wp:positionV>
                      <wp:extent cx="465455" cy="207010"/>
                      <wp:effectExtent l="0" t="0" r="10795" b="21590"/>
                      <wp:wrapTight wrapText="bothSides">
                        <wp:wrapPolygon edited="0">
                          <wp:start x="0" y="0"/>
                          <wp:lineTo x="0" y="21865"/>
                          <wp:lineTo x="21217" y="21865"/>
                          <wp:lineTo x="21217" y="0"/>
                          <wp:lineTo x="0" y="0"/>
                        </wp:wrapPolygon>
                      </wp:wrapTight>
                      <wp:docPr id="417" name="Text Box 4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6545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83" o:spid="_x0000_s1040" type="#_x0000_t202" style="position:absolute;left:0;text-align:left;margin-left:181.6pt;margin-top:4.9pt;width:36.65pt;height:16.3pt;z-index:-25092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AD230E" w:rsidRPr="006E5818">
              <w:rPr>
                <w:rFonts w:ascii="Preeti" w:hAnsi="Preeti" w:cs="Times New Roman"/>
                <w:noProof/>
                <w:sz w:val="32"/>
                <w:szCs w:val="32"/>
              </w:rPr>
              <w:t>Eofs'</w:t>
            </w:r>
            <w:r w:rsidR="00DE32D1" w:rsidRPr="006E5818">
              <w:rPr>
                <w:rFonts w:ascii="Preeti" w:hAnsi="Preeti" w:cs="Times New Roman"/>
                <w:noProof/>
                <w:sz w:val="32"/>
                <w:szCs w:val="32"/>
              </w:rPr>
              <w:t>d</w:t>
            </w:r>
            <w:r w:rsidR="00AD230E" w:rsidRPr="006E5818">
              <w:rPr>
                <w:rFonts w:ascii="Preeti" w:hAnsi="Preeti" w:cs="Times New Roman"/>
                <w:noProof/>
                <w:sz w:val="32"/>
                <w:szCs w:val="32"/>
              </w:rPr>
              <w:t>n] tfg]/</w:t>
            </w:r>
            <w:r w:rsidR="009C08EB">
              <w:rPr>
                <w:rFonts w:ascii="Preeti" w:hAnsi="Preeti" w:cs="Times New Roman"/>
                <w:noProof/>
                <w:sz w:val="32"/>
                <w:szCs w:val="32"/>
              </w:rPr>
              <w:t xml:space="preserve"> ePsf]</w:t>
            </w:r>
          </w:p>
        </w:tc>
      </w:tr>
      <w:tr w:rsidR="006D59F1" w:rsidRPr="006E5818" w:rsidTr="00A47DCA">
        <w:trPr>
          <w:trHeight w:val="511"/>
        </w:trPr>
        <w:tc>
          <w:tcPr>
            <w:tcW w:w="2571" w:type="pct"/>
            <w:vMerge w:val="restart"/>
            <w:vAlign w:val="center"/>
          </w:tcPr>
          <w:p w:rsidR="006D59F1" w:rsidRPr="006E5818" w:rsidRDefault="000F6E49" w:rsidP="00FB527C">
            <w:pPr>
              <w:spacing w:before="240" w:after="240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87328" behindDoc="1" locked="0" layoutInCell="1" allowOverlap="1">
                      <wp:simplePos x="0" y="0"/>
                      <wp:positionH relativeFrom="column">
                        <wp:posOffset>2022475</wp:posOffset>
                      </wp:positionH>
                      <wp:positionV relativeFrom="paragraph">
                        <wp:posOffset>16700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13" name="Text Box 3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39" o:spid="_x0000_s1041" type="#_x0000_t202" style="position:absolute;left:0;text-align:left;margin-left:159.25pt;margin-top:13.15pt;width:1in;height:16.3pt;z-index:-25092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846DE4" w:rsidRPr="006E5818">
              <w:rPr>
                <w:rFonts w:ascii="Preeti" w:hAnsi="Preeti" w:cs="Times New Roman"/>
                <w:sz w:val="32"/>
                <w:szCs w:val="32"/>
              </w:rPr>
              <w:t>!=!$</w:t>
            </w:r>
            <w:r w:rsidR="006D59F1"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AE05AE" w:rsidRPr="006E5818">
              <w:rPr>
                <w:rFonts w:ascii="Preeti" w:hAnsi="Preeti" w:cs="Times New Roman"/>
                <w:sz w:val="32"/>
                <w:szCs w:val="32"/>
              </w:rPr>
              <w:t>hGdbf</w:t>
            </w:r>
            <w:r w:rsidR="009C08EB">
              <w:rPr>
                <w:rFonts w:ascii="Preeti" w:hAnsi="Preeti" w:cs="Times New Roman"/>
                <w:sz w:val="32"/>
                <w:szCs w:val="32"/>
              </w:rPr>
              <w:t>F</w:t>
            </w:r>
            <w:r w:rsidR="00AE05AE" w:rsidRPr="006E5818">
              <w:rPr>
                <w:rFonts w:ascii="Preeti" w:hAnsi="Preeti" w:cs="Times New Roman"/>
                <w:sz w:val="32"/>
                <w:szCs w:val="32"/>
              </w:rPr>
              <w:t>sf] tf}n -u|fd_</w:t>
            </w:r>
          </w:p>
        </w:tc>
        <w:tc>
          <w:tcPr>
            <w:tcW w:w="917" w:type="pct"/>
            <w:vMerge w:val="restart"/>
            <w:vAlign w:val="center"/>
          </w:tcPr>
          <w:p w:rsidR="006D59F1" w:rsidRPr="006E5818" w:rsidRDefault="00AE05AE" w:rsidP="00FB527C">
            <w:pPr>
              <w:spacing w:before="240" w:after="240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!=!% lnË</w:t>
            </w:r>
          </w:p>
        </w:tc>
        <w:tc>
          <w:tcPr>
            <w:tcW w:w="1511" w:type="pct"/>
            <w:vAlign w:val="center"/>
          </w:tcPr>
          <w:p w:rsidR="006D59F1" w:rsidRPr="006E5818" w:rsidRDefault="000F6E49" w:rsidP="00FB527C">
            <w:pPr>
              <w:spacing w:before="120" w:after="12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91424" behindDoc="1" locked="0" layoutInCell="1" allowOverlap="1">
                      <wp:simplePos x="0" y="0"/>
                      <wp:positionH relativeFrom="column">
                        <wp:posOffset>1199515</wp:posOffset>
                      </wp:positionH>
                      <wp:positionV relativeFrom="paragraph">
                        <wp:posOffset>61595</wp:posOffset>
                      </wp:positionV>
                      <wp:extent cx="465455" cy="207010"/>
                      <wp:effectExtent l="0" t="0" r="10795" b="21590"/>
                      <wp:wrapTight wrapText="bothSides">
                        <wp:wrapPolygon edited="0">
                          <wp:start x="0" y="0"/>
                          <wp:lineTo x="0" y="21865"/>
                          <wp:lineTo x="21217" y="21865"/>
                          <wp:lineTo x="21217" y="0"/>
                          <wp:lineTo x="0" y="0"/>
                        </wp:wrapPolygon>
                      </wp:wrapTight>
                      <wp:docPr id="412" name="Text Box 4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6545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84" o:spid="_x0000_s1042" type="#_x0000_t202" style="position:absolute;left:0;text-align:left;margin-left:94.45pt;margin-top:4.85pt;width:36.65pt;height:16.3pt;z-index:-25092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AE05AE" w:rsidRPr="006E5818">
              <w:rPr>
                <w:rFonts w:ascii="Preeti" w:hAnsi="Preeti" w:cs="Times New Roman"/>
                <w:sz w:val="32"/>
                <w:szCs w:val="32"/>
              </w:rPr>
              <w:t>k'?if</w:t>
            </w:r>
          </w:p>
        </w:tc>
      </w:tr>
      <w:tr w:rsidR="006D59F1" w:rsidRPr="006E5818" w:rsidTr="00A47DCA">
        <w:trPr>
          <w:trHeight w:val="626"/>
        </w:trPr>
        <w:tc>
          <w:tcPr>
            <w:tcW w:w="2571" w:type="pct"/>
            <w:vMerge/>
            <w:vAlign w:val="center"/>
          </w:tcPr>
          <w:p w:rsidR="006D59F1" w:rsidRPr="006E5818" w:rsidRDefault="006D59F1" w:rsidP="00FB527C">
            <w:pPr>
              <w:pStyle w:val="ListParagraph"/>
              <w:numPr>
                <w:ilvl w:val="1"/>
                <w:numId w:val="4"/>
              </w:numPr>
              <w:spacing w:before="240" w:after="24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917" w:type="pct"/>
            <w:vMerge/>
            <w:vAlign w:val="center"/>
          </w:tcPr>
          <w:p w:rsidR="006D59F1" w:rsidRPr="006E5818" w:rsidRDefault="006D59F1" w:rsidP="00FB527C">
            <w:pPr>
              <w:pStyle w:val="ListParagraph"/>
              <w:numPr>
                <w:ilvl w:val="1"/>
                <w:numId w:val="4"/>
              </w:numPr>
              <w:spacing w:before="240" w:after="240"/>
              <w:ind w:left="288" w:hanging="288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511" w:type="pct"/>
            <w:vAlign w:val="center"/>
          </w:tcPr>
          <w:p w:rsidR="006D59F1" w:rsidRPr="006E5818" w:rsidRDefault="00C91F07" w:rsidP="00FB527C">
            <w:pPr>
              <w:spacing w:before="120" w:after="12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92448" behindDoc="1" locked="0" layoutInCell="1" allowOverlap="1">
                      <wp:simplePos x="0" y="0"/>
                      <wp:positionH relativeFrom="column">
                        <wp:posOffset>1224280</wp:posOffset>
                      </wp:positionH>
                      <wp:positionV relativeFrom="paragraph">
                        <wp:posOffset>42545</wp:posOffset>
                      </wp:positionV>
                      <wp:extent cx="465455" cy="207010"/>
                      <wp:effectExtent l="0" t="0" r="10795" b="21590"/>
                      <wp:wrapTight wrapText="bothSides">
                        <wp:wrapPolygon edited="0">
                          <wp:start x="0" y="0"/>
                          <wp:lineTo x="0" y="21865"/>
                          <wp:lineTo x="21217" y="21865"/>
                          <wp:lineTo x="21217" y="0"/>
                          <wp:lineTo x="0" y="0"/>
                        </wp:wrapPolygon>
                      </wp:wrapTight>
                      <wp:docPr id="411" name="Text Box 4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6545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85" o:spid="_x0000_s1043" type="#_x0000_t202" style="position:absolute;left:0;text-align:left;margin-left:96.4pt;margin-top:3.35pt;width:36.65pt;height:16.3pt;z-index:-250924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AE05AE" w:rsidRPr="006E5818">
              <w:rPr>
                <w:rFonts w:ascii="Preeti" w:hAnsi="Preeti" w:cs="Times New Roman"/>
                <w:sz w:val="32"/>
                <w:szCs w:val="32"/>
              </w:rPr>
              <w:t>dlxnf</w:t>
            </w:r>
          </w:p>
        </w:tc>
      </w:tr>
      <w:tr w:rsidR="006D59F1" w:rsidRPr="006E5818" w:rsidTr="00A47DCA">
        <w:trPr>
          <w:trHeight w:val="574"/>
        </w:trPr>
        <w:tc>
          <w:tcPr>
            <w:tcW w:w="5000" w:type="pct"/>
            <w:gridSpan w:val="3"/>
            <w:vAlign w:val="center"/>
          </w:tcPr>
          <w:p w:rsidR="006D59F1" w:rsidRPr="006E5818" w:rsidRDefault="000F6E49" w:rsidP="00FB527C">
            <w:pPr>
              <w:spacing w:before="240" w:after="24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93472" behindDoc="1" locked="0" layoutInCell="1" allowOverlap="1">
                      <wp:simplePos x="0" y="0"/>
                      <wp:positionH relativeFrom="column">
                        <wp:posOffset>2052955</wp:posOffset>
                      </wp:positionH>
                      <wp:positionV relativeFrom="paragraph">
                        <wp:posOffset>100330</wp:posOffset>
                      </wp:positionV>
                      <wp:extent cx="1653540" cy="207010"/>
                      <wp:effectExtent l="0" t="0" r="22860" b="21590"/>
                      <wp:wrapTight wrapText="bothSides">
                        <wp:wrapPolygon edited="0">
                          <wp:start x="0" y="0"/>
                          <wp:lineTo x="0" y="21865"/>
                          <wp:lineTo x="21650" y="21865"/>
                          <wp:lineTo x="21650" y="0"/>
                          <wp:lineTo x="0" y="0"/>
                        </wp:wrapPolygon>
                      </wp:wrapTight>
                      <wp:docPr id="410" name="Text Box 4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65354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6D59F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86" o:spid="_x0000_s1044" type="#_x0000_t202" style="position:absolute;left:0;text-align:left;margin-left:161.65pt;margin-top:7.9pt;width:130.2pt;height:16.3pt;z-index:-250923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6D59F1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1F722B" w:rsidRPr="006E5818">
              <w:rPr>
                <w:rFonts w:ascii="Preeti" w:hAnsi="Preeti" w:cs="Times New Roman"/>
                <w:sz w:val="32"/>
                <w:szCs w:val="32"/>
              </w:rPr>
              <w:t>!=!^ ;Dks{ gDa/</w:t>
            </w:r>
          </w:p>
        </w:tc>
      </w:tr>
    </w:tbl>
    <w:tbl>
      <w:tblPr>
        <w:tblStyle w:val="TableGrid"/>
        <w:tblW w:w="5155" w:type="pct"/>
        <w:tblLayout w:type="fixed"/>
        <w:tblLook w:val="04A0" w:firstRow="1" w:lastRow="0" w:firstColumn="1" w:lastColumn="0" w:noHBand="0" w:noVBand="1"/>
      </w:tblPr>
      <w:tblGrid>
        <w:gridCol w:w="2825"/>
        <w:gridCol w:w="783"/>
        <w:gridCol w:w="287"/>
        <w:gridCol w:w="636"/>
        <w:gridCol w:w="44"/>
        <w:gridCol w:w="1105"/>
        <w:gridCol w:w="123"/>
        <w:gridCol w:w="12"/>
        <w:gridCol w:w="85"/>
        <w:gridCol w:w="46"/>
        <w:gridCol w:w="1278"/>
        <w:gridCol w:w="361"/>
        <w:gridCol w:w="220"/>
        <w:gridCol w:w="555"/>
        <w:gridCol w:w="139"/>
        <w:gridCol w:w="1141"/>
      </w:tblGrid>
      <w:tr w:rsidR="002D0DE4" w:rsidRPr="006E5818" w:rsidTr="00E45877">
        <w:trPr>
          <w:trHeight w:val="566"/>
        </w:trPr>
        <w:tc>
          <w:tcPr>
            <w:tcW w:w="5000" w:type="pct"/>
            <w:gridSpan w:val="16"/>
            <w:shd w:val="clear" w:color="auto" w:fill="F2F2F2" w:themeFill="background1" w:themeFillShade="F2"/>
            <w:vAlign w:val="center"/>
          </w:tcPr>
          <w:p w:rsidR="002D0DE4" w:rsidRPr="006E5818" w:rsidRDefault="00A50617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lastRenderedPageBreak/>
              <w:t>@=</w:t>
            </w:r>
            <w:r w:rsidR="005D057C">
              <w:rPr>
                <w:rFonts w:ascii="Preeti" w:hAnsi="Preeti" w:cs="Times New Roman"/>
                <w:b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b/>
                <w:sz w:val="32"/>
                <w:szCs w:val="32"/>
              </w:rPr>
              <w:t>c+ufnf]</w:t>
            </w:r>
            <w:r w:rsidR="00F3373D">
              <w:rPr>
                <w:rFonts w:ascii="Preeti" w:hAnsi="Preeti" w:cs="Times New Roman"/>
                <w:b/>
                <w:sz w:val="32"/>
                <w:szCs w:val="32"/>
              </w:rPr>
              <w:t>] ;DalGw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 xml:space="preserve"> hfgsf/L</w:t>
            </w:r>
          </w:p>
        </w:tc>
      </w:tr>
      <w:tr w:rsidR="007D6B69" w:rsidRPr="006E5818" w:rsidTr="00061C09">
        <w:trPr>
          <w:trHeight w:val="566"/>
        </w:trPr>
        <w:tc>
          <w:tcPr>
            <w:tcW w:w="1871" w:type="pct"/>
            <w:gridSpan w:val="2"/>
            <w:vAlign w:val="center"/>
          </w:tcPr>
          <w:p w:rsidR="002D0DE4" w:rsidRPr="00E62BD6" w:rsidRDefault="00E62BD6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E62BD6"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298240" behindDoc="1" locked="0" layoutInCell="1" allowOverlap="1">
                      <wp:simplePos x="0" y="0"/>
                      <wp:positionH relativeFrom="column">
                        <wp:posOffset>563245</wp:posOffset>
                      </wp:positionH>
                      <wp:positionV relativeFrom="paragraph">
                        <wp:posOffset>213995</wp:posOffset>
                      </wp:positionV>
                      <wp:extent cx="1473200" cy="165100"/>
                      <wp:effectExtent l="0" t="0" r="12700" b="25400"/>
                      <wp:wrapTight wrapText="bothSides">
                        <wp:wrapPolygon edited="0">
                          <wp:start x="0" y="0"/>
                          <wp:lineTo x="0" y="22431"/>
                          <wp:lineTo x="21507" y="22431"/>
                          <wp:lineTo x="21507" y="0"/>
                          <wp:lineTo x="0" y="0"/>
                        </wp:wrapPolygon>
                      </wp:wrapTight>
                      <wp:docPr id="409" name="Text Box 4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73200" cy="165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88" o:spid="_x0000_s1045" type="#_x0000_t202" style="position:absolute;left:0;text-align:left;margin-left:44.35pt;margin-top:16.85pt;width:116pt;height:13pt;z-index:-25101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8C5374" w:rsidRPr="00E62BD6">
              <w:rPr>
                <w:rFonts w:ascii="Preeti" w:hAnsi="Preeti" w:cs="Times New Roman"/>
                <w:sz w:val="32"/>
                <w:szCs w:val="32"/>
              </w:rPr>
              <w:t>@=!</w:t>
            </w:r>
            <w:r w:rsidR="00AD230E" w:rsidRPr="00E62BD6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5D057C" w:rsidRPr="00E62BD6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 w:rsidRPr="00E62BD6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="00F3373D" w:rsidRPr="00E62BD6">
              <w:rPr>
                <w:rFonts w:ascii="Preeti" w:hAnsi="Preeti" w:cs="Times New Roman"/>
                <w:sz w:val="32"/>
                <w:szCs w:val="32"/>
              </w:rPr>
              <w:t>]</w:t>
            </w:r>
            <w:r w:rsidR="008C5374" w:rsidRPr="00E62BD6">
              <w:rPr>
                <w:rFonts w:ascii="Preeti" w:hAnsi="Preeti" w:cs="Times New Roman"/>
                <w:sz w:val="32"/>
                <w:szCs w:val="32"/>
              </w:rPr>
              <w:t>sf]</w:t>
            </w:r>
            <w:r w:rsidR="00F3373D" w:rsidRPr="00E62BD6">
              <w:rPr>
                <w:rFonts w:ascii="Preeti" w:hAnsi="Preeti" w:cs="Times New Roman"/>
                <w:sz w:val="32"/>
                <w:szCs w:val="32"/>
              </w:rPr>
              <w:t xml:space="preserve"> nflu</w:t>
            </w:r>
            <w:r w:rsidR="008C5374" w:rsidRPr="00E62BD6">
              <w:rPr>
                <w:rFonts w:ascii="Preeti" w:hAnsi="Preeti" w:cs="Times New Roman"/>
                <w:sz w:val="32"/>
                <w:szCs w:val="32"/>
              </w:rPr>
              <w:t xml:space="preserve"> egf{ ldlt</w:t>
            </w:r>
          </w:p>
        </w:tc>
        <w:tc>
          <w:tcPr>
            <w:tcW w:w="3129" w:type="pct"/>
            <w:gridSpan w:val="14"/>
            <w:vAlign w:val="center"/>
          </w:tcPr>
          <w:p w:rsidR="002D0DE4" w:rsidRPr="00E62BD6" w:rsidRDefault="004052E3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E62BD6"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299264" behindDoc="1" locked="0" layoutInCell="1" allowOverlap="1">
                      <wp:simplePos x="0" y="0"/>
                      <wp:positionH relativeFrom="column">
                        <wp:posOffset>362585</wp:posOffset>
                      </wp:positionH>
                      <wp:positionV relativeFrom="paragraph">
                        <wp:posOffset>219710</wp:posOffset>
                      </wp:positionV>
                      <wp:extent cx="1663700" cy="165100"/>
                      <wp:effectExtent l="0" t="0" r="12700" b="25400"/>
                      <wp:wrapTight wrapText="bothSides">
                        <wp:wrapPolygon edited="0">
                          <wp:start x="0" y="0"/>
                          <wp:lineTo x="0" y="22431"/>
                          <wp:lineTo x="21518" y="22431"/>
                          <wp:lineTo x="21518" y="0"/>
                          <wp:lineTo x="0" y="0"/>
                        </wp:wrapPolygon>
                      </wp:wrapTight>
                      <wp:docPr id="408" name="Text Box 4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663700" cy="165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89" o:spid="_x0000_s1046" type="#_x0000_t202" style="position:absolute;left:0;text-align:left;margin-left:28.55pt;margin-top:17.3pt;width:131pt;height:13pt;z-index:-25101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8C5374" w:rsidRPr="00E62BD6">
              <w:rPr>
                <w:rFonts w:ascii="Preeti" w:hAnsi="Preeti" w:cs="Times New Roman"/>
                <w:sz w:val="32"/>
                <w:szCs w:val="32"/>
              </w:rPr>
              <w:t xml:space="preserve">@=@ </w:t>
            </w:r>
            <w:r w:rsidR="005D057C" w:rsidRPr="00E62BD6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 w:rsidRPr="00E62BD6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="00F3373D" w:rsidRPr="00E62BD6">
              <w:rPr>
                <w:rFonts w:ascii="Preeti" w:hAnsi="Preeti" w:cs="Times New Roman"/>
                <w:sz w:val="32"/>
                <w:szCs w:val="32"/>
              </w:rPr>
              <w:t>]</w:t>
            </w:r>
            <w:r w:rsidR="008C5374" w:rsidRPr="00E62BD6">
              <w:rPr>
                <w:rFonts w:ascii="Preeti" w:hAnsi="Preeti" w:cs="Times New Roman"/>
                <w:sz w:val="32"/>
                <w:szCs w:val="32"/>
              </w:rPr>
              <w:t xml:space="preserve">sf] </w:t>
            </w:r>
            <w:r w:rsidR="00F3373D" w:rsidRPr="00E62BD6">
              <w:rPr>
                <w:rFonts w:ascii="Preeti" w:hAnsi="Preeti" w:cs="Times New Roman"/>
                <w:sz w:val="32"/>
                <w:szCs w:val="32"/>
              </w:rPr>
              <w:t xml:space="preserve">nflu </w:t>
            </w:r>
            <w:r w:rsidR="008C5374" w:rsidRPr="00E62BD6">
              <w:rPr>
                <w:rFonts w:ascii="Preeti" w:hAnsi="Preeti" w:cs="Times New Roman"/>
                <w:sz w:val="32"/>
                <w:szCs w:val="32"/>
              </w:rPr>
              <w:t>egf{ ;do</w:t>
            </w:r>
          </w:p>
        </w:tc>
      </w:tr>
      <w:tr w:rsidR="00420CB6" w:rsidRPr="006E5818" w:rsidTr="00E45877">
        <w:trPr>
          <w:trHeight w:val="566"/>
        </w:trPr>
        <w:tc>
          <w:tcPr>
            <w:tcW w:w="5000" w:type="pct"/>
            <w:gridSpan w:val="16"/>
            <w:vAlign w:val="center"/>
          </w:tcPr>
          <w:p w:rsidR="00420CB6" w:rsidRPr="00FC1D05" w:rsidRDefault="00FB7F3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>@=#</w:t>
            </w:r>
            <w:r w:rsidR="00F3373D" w:rsidRPr="00FC1D05"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 xml:space="preserve"> /]G8d </w:t>
            </w:r>
            <w:r w:rsidR="00FC1D05" w:rsidRPr="00FC1D05"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 xml:space="preserve">ljefhgsf] &gt;]0fL </w:t>
            </w:r>
            <w:r w:rsidR="00FC1D05" w:rsidRPr="00FC1D05">
              <w:rPr>
                <w:rFonts w:ascii="Preeti" w:hAnsi="Preeti" w:cs="Times New Roman"/>
                <w:b/>
                <w:color w:val="000000" w:themeColor="text1"/>
                <w:sz w:val="24"/>
                <w:szCs w:val="24"/>
              </w:rPr>
              <w:t>-</w:t>
            </w:r>
            <w:r w:rsidR="00420CB6" w:rsidRPr="00FC1D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quence of random allocation</w:t>
            </w:r>
            <w:r w:rsidR="00FC1D05" w:rsidRPr="00FC1D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)</w:t>
            </w:r>
            <w:r w:rsidR="00420CB6" w:rsidRPr="00FC1D05"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 xml:space="preserve"> </w:t>
            </w:r>
          </w:p>
        </w:tc>
      </w:tr>
      <w:tr w:rsidR="00E45877" w:rsidRPr="006E5818" w:rsidTr="00061C09">
        <w:trPr>
          <w:trHeight w:val="566"/>
        </w:trPr>
        <w:tc>
          <w:tcPr>
            <w:tcW w:w="1465" w:type="pct"/>
            <w:vAlign w:val="center"/>
          </w:tcPr>
          <w:p w:rsidR="006D59F1" w:rsidRPr="006E5818" w:rsidRDefault="00FB527C" w:rsidP="00FB527C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 xml:space="preserve">klxnf] k6s Gofgf] agfP/ </w:t>
            </w:r>
            <w:r w:rsidR="00467322" w:rsidRPr="006E5818">
              <w:rPr>
                <w:rFonts w:ascii="Preeti" w:hAnsi="Preeti" w:cs="Times New Roman"/>
                <w:sz w:val="32"/>
                <w:szCs w:val="32"/>
              </w:rPr>
              <w:t>a]/]sf]</w:t>
            </w:r>
          </w:p>
        </w:tc>
        <w:tc>
          <w:tcPr>
            <w:tcW w:w="1595" w:type="pct"/>
            <w:gridSpan w:val="8"/>
            <w:vAlign w:val="center"/>
          </w:tcPr>
          <w:p w:rsidR="006D59F1" w:rsidRPr="006E5818" w:rsidRDefault="00D21F8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02688" behindDoc="1" locked="0" layoutInCell="1" allowOverlap="1">
                      <wp:simplePos x="0" y="0"/>
                      <wp:positionH relativeFrom="column">
                        <wp:posOffset>1012190</wp:posOffset>
                      </wp:positionH>
                      <wp:positionV relativeFrom="paragraph">
                        <wp:posOffset>0</wp:posOffset>
                      </wp:positionV>
                      <wp:extent cx="701675" cy="207010"/>
                      <wp:effectExtent l="0" t="0" r="22225" b="21590"/>
                      <wp:wrapTight wrapText="bothSides">
                        <wp:wrapPolygon edited="0">
                          <wp:start x="0" y="0"/>
                          <wp:lineTo x="0" y="21865"/>
                          <wp:lineTo x="21698" y="21865"/>
                          <wp:lineTo x="21698" y="0"/>
                          <wp:lineTo x="0" y="0"/>
                        </wp:wrapPolygon>
                      </wp:wrapTight>
                      <wp:docPr id="406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70167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0" o:spid="_x0000_s1047" type="#_x0000_t202" style="position:absolute;left:0;text-align:left;margin-left:79.7pt;margin-top:0;width:55.25pt;height:16.3pt;z-index:-250913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467322" w:rsidRPr="006E5818">
              <w:rPr>
                <w:rFonts w:ascii="Preeti" w:hAnsi="Preeti" w:cs="Times New Roman"/>
                <w:sz w:val="32"/>
                <w:szCs w:val="32"/>
              </w:rPr>
              <w:t>;'?jft ;do</w:t>
            </w:r>
          </w:p>
        </w:tc>
        <w:tc>
          <w:tcPr>
            <w:tcW w:w="1940" w:type="pct"/>
            <w:gridSpan w:val="7"/>
            <w:vAlign w:val="center"/>
          </w:tcPr>
          <w:p w:rsidR="006D59F1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05760" behindDoc="1" locked="0" layoutInCell="1" allowOverlap="1">
                      <wp:simplePos x="0" y="0"/>
                      <wp:positionH relativeFrom="column">
                        <wp:posOffset>914400</wp:posOffset>
                      </wp:positionH>
                      <wp:positionV relativeFrom="paragraph">
                        <wp:posOffset>-47625</wp:posOffset>
                      </wp:positionV>
                      <wp:extent cx="923925" cy="207010"/>
                      <wp:effectExtent l="0" t="0" r="28575" b="21590"/>
                      <wp:wrapTight wrapText="bothSides">
                        <wp:wrapPolygon edited="0">
                          <wp:start x="0" y="0"/>
                          <wp:lineTo x="0" y="21865"/>
                          <wp:lineTo x="21823" y="21865"/>
                          <wp:lineTo x="21823" y="0"/>
                          <wp:lineTo x="0" y="0"/>
                        </wp:wrapPolygon>
                      </wp:wrapTight>
                      <wp:docPr id="405" name="Text Box 4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2392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92" o:spid="_x0000_s1048" type="#_x0000_t202" style="position:absolute;left:0;text-align:left;margin-left:1in;margin-top:-3.75pt;width:72.75pt;height:16.3pt;z-index:-25091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467322" w:rsidRPr="006E5818">
              <w:rPr>
                <w:rFonts w:ascii="Preeti" w:hAnsi="Preeti" w:cs="Times New Roman"/>
                <w:sz w:val="32"/>
                <w:szCs w:val="32"/>
              </w:rPr>
              <w:t>cGTo ;do</w:t>
            </w:r>
          </w:p>
        </w:tc>
      </w:tr>
      <w:tr w:rsidR="00E45877" w:rsidRPr="006E5818" w:rsidTr="00061C09">
        <w:trPr>
          <w:trHeight w:val="566"/>
        </w:trPr>
        <w:tc>
          <w:tcPr>
            <w:tcW w:w="1465" w:type="pct"/>
            <w:vAlign w:val="center"/>
          </w:tcPr>
          <w:p w:rsidR="00467322" w:rsidRPr="006E5818" w:rsidRDefault="00FC1D05" w:rsidP="00FB527C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b</w:t>
            </w:r>
            <w:r w:rsidR="00467322" w:rsidRPr="006E5818">
              <w:rPr>
                <w:rFonts w:ascii="Preeti" w:hAnsi="Preeti" w:cs="Times New Roman"/>
                <w:sz w:val="32"/>
                <w:szCs w:val="32"/>
              </w:rPr>
              <w:t>f</w:t>
            </w:r>
            <w:r>
              <w:rPr>
                <w:rFonts w:ascii="Preeti" w:hAnsi="Preeti" w:cs="Times New Roman"/>
                <w:sz w:val="32"/>
                <w:szCs w:val="32"/>
              </w:rPr>
              <w:t>];|f]</w:t>
            </w:r>
            <w:r w:rsidR="00467322" w:rsidRPr="006E5818">
              <w:rPr>
                <w:rFonts w:ascii="Preeti" w:hAnsi="Preeti" w:cs="Times New Roman"/>
                <w:sz w:val="32"/>
                <w:szCs w:val="32"/>
              </w:rPr>
              <w:t>] k6s Gofgf] agfP/ a]/]sf]</w:t>
            </w:r>
          </w:p>
        </w:tc>
        <w:tc>
          <w:tcPr>
            <w:tcW w:w="1595" w:type="pct"/>
            <w:gridSpan w:val="8"/>
            <w:vAlign w:val="center"/>
          </w:tcPr>
          <w:p w:rsidR="006D59F1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259776" behindDoc="1" locked="0" layoutInCell="1" allowOverlap="1">
                      <wp:simplePos x="0" y="0"/>
                      <wp:positionH relativeFrom="column">
                        <wp:posOffset>1004570</wp:posOffset>
                      </wp:positionH>
                      <wp:positionV relativeFrom="paragraph">
                        <wp:posOffset>12065</wp:posOffset>
                      </wp:positionV>
                      <wp:extent cx="701675" cy="207010"/>
                      <wp:effectExtent l="0" t="0" r="22225" b="21590"/>
                      <wp:wrapTight wrapText="bothSides">
                        <wp:wrapPolygon edited="0">
                          <wp:start x="0" y="0"/>
                          <wp:lineTo x="0" y="21865"/>
                          <wp:lineTo x="21698" y="21865"/>
                          <wp:lineTo x="21698" y="0"/>
                          <wp:lineTo x="0" y="0"/>
                        </wp:wrapPolygon>
                      </wp:wrapTight>
                      <wp:docPr id="403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701675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FC1D0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49" type="#_x0000_t202" style="position:absolute;left:0;text-align:left;margin-left:79.1pt;margin-top:.95pt;width:55.25pt;height:16.3pt;z-index:-2500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FC1D0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467322" w:rsidRPr="006E5818">
              <w:rPr>
                <w:rFonts w:ascii="Preeti" w:hAnsi="Preeti" w:cs="Times New Roman"/>
                <w:sz w:val="32"/>
                <w:szCs w:val="32"/>
              </w:rPr>
              <w:t>;'?jft ;do</w:t>
            </w:r>
            <w:r w:rsidR="00FC1D05">
              <w:rPr>
                <w:rFonts w:ascii="Preeti" w:hAnsi="Preeti" w:cs="Times New Roman"/>
                <w:sz w:val="32"/>
                <w:szCs w:val="32"/>
              </w:rPr>
              <w:t xml:space="preserve">    </w:t>
            </w:r>
          </w:p>
        </w:tc>
        <w:tc>
          <w:tcPr>
            <w:tcW w:w="1940" w:type="pct"/>
            <w:gridSpan w:val="7"/>
            <w:vAlign w:val="center"/>
          </w:tcPr>
          <w:p w:rsidR="006D59F1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260800" behindDoc="1" locked="0" layoutInCell="1" allowOverlap="1">
                      <wp:simplePos x="0" y="0"/>
                      <wp:positionH relativeFrom="column">
                        <wp:posOffset>922020</wp:posOffset>
                      </wp:positionH>
                      <wp:positionV relativeFrom="paragraph">
                        <wp:posOffset>8255</wp:posOffset>
                      </wp:positionV>
                      <wp:extent cx="906780" cy="207010"/>
                      <wp:effectExtent l="0" t="0" r="26670" b="21590"/>
                      <wp:wrapTight wrapText="bothSides">
                        <wp:wrapPolygon edited="0">
                          <wp:start x="0" y="0"/>
                          <wp:lineTo x="0" y="21865"/>
                          <wp:lineTo x="21782" y="21865"/>
                          <wp:lineTo x="21782" y="0"/>
                          <wp:lineTo x="0" y="0"/>
                        </wp:wrapPolygon>
                      </wp:wrapTight>
                      <wp:docPr id="402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0678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FC1D0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50" type="#_x0000_t202" style="position:absolute;left:0;text-align:left;margin-left:72.6pt;margin-top:.65pt;width:71.4pt;height:16.3pt;z-index:-2500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" fillcolor="white [3201]" strokeweight=".5pt">
                      <v:path arrowok="t"/>
                      <v:textbox>
                        <w:txbxContent>
                          <w:p w:rsidR="005A6664" w:rsidRDefault="005A6664" w:rsidP="00FC1D05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467322" w:rsidRPr="006E5818">
              <w:rPr>
                <w:rFonts w:ascii="Preeti" w:hAnsi="Preeti" w:cs="Times New Roman"/>
                <w:sz w:val="32"/>
                <w:szCs w:val="32"/>
              </w:rPr>
              <w:t>cGTo ;do</w:t>
            </w:r>
            <w:r w:rsidR="00FC1D05">
              <w:rPr>
                <w:rFonts w:ascii="Preeti" w:hAnsi="Preeti" w:cs="Times New Roman"/>
                <w:sz w:val="32"/>
                <w:szCs w:val="32"/>
              </w:rPr>
              <w:t xml:space="preserve">   </w:t>
            </w:r>
          </w:p>
        </w:tc>
      </w:tr>
      <w:tr w:rsidR="00E45877" w:rsidRPr="006E5818" w:rsidTr="00061C09">
        <w:trPr>
          <w:trHeight w:val="602"/>
        </w:trPr>
        <w:tc>
          <w:tcPr>
            <w:tcW w:w="3016" w:type="pct"/>
            <w:gridSpan w:val="8"/>
            <w:vMerge w:val="restart"/>
            <w:vAlign w:val="center"/>
          </w:tcPr>
          <w:p w:rsidR="00147F41" w:rsidRPr="006E5818" w:rsidRDefault="00FB7F3E" w:rsidP="00FB527C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@=$</w:t>
            </w:r>
            <w:r w:rsidR="00A56469">
              <w:rPr>
                <w:rFonts w:ascii="Preeti" w:hAnsi="Preeti" w:cs="Times New Roman"/>
                <w:sz w:val="32"/>
                <w:szCs w:val="32"/>
              </w:rPr>
              <w:t xml:space="preserve"> afx| 306f</w:t>
            </w:r>
            <w:r w:rsidR="00467322" w:rsidRPr="006E5818">
              <w:rPr>
                <w:rFonts w:ascii="Preeti" w:hAnsi="Preeti" w:cs="Times New Roman"/>
                <w:sz w:val="32"/>
                <w:szCs w:val="32"/>
              </w:rPr>
              <w:t xml:space="preserve">kl5 </w:t>
            </w:r>
            <w:r w:rsidR="00A56469">
              <w:rPr>
                <w:rFonts w:ascii="Preeti" w:hAnsi="Preeti" w:cs="Times New Roman"/>
                <w:sz w:val="32"/>
                <w:szCs w:val="32"/>
              </w:rPr>
              <w:t>lzz'nfO{ Gofgf] kfg{</w:t>
            </w:r>
            <w:r w:rsidR="00467322" w:rsidRPr="006E5818">
              <w:rPr>
                <w:rFonts w:ascii="Preeti" w:hAnsi="Preeti" w:cs="Times New Roman"/>
                <w:sz w:val="32"/>
                <w:szCs w:val="32"/>
              </w:rPr>
              <w:t xml:space="preserve"> 5flgPsf] sk8f</w:t>
            </w:r>
          </w:p>
        </w:tc>
        <w:tc>
          <w:tcPr>
            <w:tcW w:w="1984" w:type="pct"/>
            <w:gridSpan w:val="8"/>
            <w:vAlign w:val="bottom"/>
          </w:tcPr>
          <w:p w:rsidR="00147F41" w:rsidRPr="006E5818" w:rsidRDefault="000F6E49" w:rsidP="00276105">
            <w:pPr>
              <w:pStyle w:val="ListParagraph"/>
              <w:spacing w:line="360" w:lineRule="auto"/>
              <w:ind w:left="36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504064" behindDoc="1" locked="0" layoutInCell="1" allowOverlap="1">
                      <wp:simplePos x="0" y="0"/>
                      <wp:positionH relativeFrom="column">
                        <wp:posOffset>1388745</wp:posOffset>
                      </wp:positionH>
                      <wp:positionV relativeFrom="paragraph">
                        <wp:posOffset>50165</wp:posOffset>
                      </wp:positionV>
                      <wp:extent cx="409575" cy="159385"/>
                      <wp:effectExtent l="0" t="0" r="28575" b="12065"/>
                      <wp:wrapTight wrapText="bothSides">
                        <wp:wrapPolygon edited="0">
                          <wp:start x="0" y="0"/>
                          <wp:lineTo x="0" y="20653"/>
                          <wp:lineTo x="22102" y="20653"/>
                          <wp:lineTo x="22102" y="0"/>
                          <wp:lineTo x="0" y="0"/>
                        </wp:wrapPolygon>
                      </wp:wrapTight>
                      <wp:docPr id="401" name="Text Box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09575" cy="159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3" o:spid="_x0000_s1051" type="#_x0000_t202" style="position:absolute;left:0;text-align:left;margin-left:109.35pt;margin-top:3.95pt;width:32.25pt;height:12.55pt;z-index:-25081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467322" w:rsidRPr="006E5818">
              <w:rPr>
                <w:rFonts w:ascii="Preeti" w:hAnsi="Preeti" w:cs="Times New Roman"/>
                <w:sz w:val="32"/>
                <w:szCs w:val="32"/>
              </w:rPr>
              <w:t xml:space="preserve">k/Dk/fut </w:t>
            </w:r>
            <w:r w:rsidR="00A56469">
              <w:rPr>
                <w:rFonts w:ascii="Preeti" w:hAnsi="Preeti" w:cs="Times New Roman"/>
                <w:sz w:val="32"/>
                <w:szCs w:val="32"/>
              </w:rPr>
              <w:t>sk8f</w:t>
            </w:r>
          </w:p>
        </w:tc>
      </w:tr>
      <w:tr w:rsidR="00E45877" w:rsidRPr="006E5818" w:rsidTr="00061C09">
        <w:trPr>
          <w:trHeight w:val="660"/>
        </w:trPr>
        <w:tc>
          <w:tcPr>
            <w:tcW w:w="3016" w:type="pct"/>
            <w:gridSpan w:val="8"/>
            <w:vMerge/>
            <w:vAlign w:val="center"/>
          </w:tcPr>
          <w:p w:rsidR="00147F41" w:rsidRPr="006E5818" w:rsidRDefault="00147F41" w:rsidP="00276105">
            <w:pPr>
              <w:pStyle w:val="ListParagraph"/>
              <w:numPr>
                <w:ilvl w:val="1"/>
                <w:numId w:val="4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84" w:type="pct"/>
            <w:gridSpan w:val="8"/>
            <w:vAlign w:val="center"/>
          </w:tcPr>
          <w:p w:rsidR="00147F41" w:rsidRPr="006E5818" w:rsidRDefault="000F6E49" w:rsidP="00276105">
            <w:pPr>
              <w:spacing w:line="360" w:lineRule="auto"/>
              <w:ind w:left="72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506112" behindDoc="1" locked="0" layoutInCell="1" allowOverlap="1">
                      <wp:simplePos x="0" y="0"/>
                      <wp:positionH relativeFrom="column">
                        <wp:posOffset>1389380</wp:posOffset>
                      </wp:positionH>
                      <wp:positionV relativeFrom="paragraph">
                        <wp:posOffset>-7620</wp:posOffset>
                      </wp:positionV>
                      <wp:extent cx="409575" cy="159385"/>
                      <wp:effectExtent l="0" t="0" r="28575" b="12065"/>
                      <wp:wrapTight wrapText="bothSides">
                        <wp:wrapPolygon edited="0">
                          <wp:start x="0" y="0"/>
                          <wp:lineTo x="0" y="20653"/>
                          <wp:lineTo x="22102" y="20653"/>
                          <wp:lineTo x="22102" y="0"/>
                          <wp:lineTo x="0" y="0"/>
                        </wp:wrapPolygon>
                      </wp:wrapTight>
                      <wp:docPr id="400" name="Text Box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09575" cy="159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9" o:spid="_x0000_s1052" type="#_x0000_t202" style="position:absolute;left:0;text-align:left;margin-left:109.4pt;margin-top:-.6pt;width:32.25pt;height:12.55pt;z-index:-25081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" fillcolor="white [3201]" strokeweight=".5pt">
                      <v:path arrowok="t"/>
                      <v:textbox>
                        <w:txbxContent>
                          <w:p w:rsidR="005A6664" w:rsidRDefault="005A6664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A56469">
              <w:rPr>
                <w:rFonts w:ascii="Preeti" w:hAnsi="Preeti" w:cs="Times New Roman"/>
                <w:sz w:val="32"/>
                <w:szCs w:val="32"/>
              </w:rPr>
              <w:t>s]o/ Kn;</w:t>
            </w:r>
            <w:r w:rsidR="00061E51"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</w:p>
        </w:tc>
      </w:tr>
      <w:tr w:rsidR="00353350" w:rsidRPr="006E5818" w:rsidTr="00E45877">
        <w:tc>
          <w:tcPr>
            <w:tcW w:w="5000" w:type="pct"/>
            <w:gridSpan w:val="16"/>
            <w:vAlign w:val="center"/>
          </w:tcPr>
          <w:p w:rsidR="00353350" w:rsidRPr="006E5818" w:rsidRDefault="00FB7F3E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@=%</w:t>
            </w:r>
            <w:r w:rsidR="007D56D1" w:rsidRPr="006E5818">
              <w:rPr>
                <w:rFonts w:ascii="Preeti" w:hAnsi="Preeti" w:cs="Times New Roman"/>
                <w:sz w:val="32"/>
                <w:szCs w:val="32"/>
              </w:rPr>
              <w:t xml:space="preserve"> aRrf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="00A56469">
              <w:rPr>
                <w:rFonts w:ascii="Preeti" w:hAnsi="Preeti" w:cs="Times New Roman"/>
                <w:sz w:val="32"/>
                <w:szCs w:val="32"/>
              </w:rPr>
              <w:t xml:space="preserve"> ljz]if</w:t>
            </w:r>
            <w:r w:rsidR="007D56D1" w:rsidRPr="006E5818">
              <w:rPr>
                <w:rFonts w:ascii="Preeti" w:hAnsi="Preeti" w:cs="Times New Roman"/>
                <w:sz w:val="32"/>
                <w:szCs w:val="32"/>
              </w:rPr>
              <w:t xml:space="preserve"> sk8f /f</w:t>
            </w:r>
            <w:r w:rsidR="00A56469">
              <w:rPr>
                <w:rFonts w:ascii="Preeti" w:hAnsi="Preeti" w:cs="Times New Roman"/>
                <w:sz w:val="32"/>
                <w:szCs w:val="32"/>
              </w:rPr>
              <w:t>]</w:t>
            </w:r>
            <w:r w:rsidR="007D56D1" w:rsidRPr="006E5818">
              <w:rPr>
                <w:rFonts w:ascii="Preeti" w:hAnsi="Preeti" w:cs="Times New Roman"/>
                <w:sz w:val="32"/>
                <w:szCs w:val="32"/>
              </w:rPr>
              <w:t xml:space="preserve">Hg'sf] sf/0f </w:t>
            </w:r>
          </w:p>
        </w:tc>
      </w:tr>
      <w:tr w:rsidR="00061C09" w:rsidRPr="006E5818" w:rsidTr="00061C09">
        <w:trPr>
          <w:trHeight w:val="562"/>
        </w:trPr>
        <w:tc>
          <w:tcPr>
            <w:tcW w:w="3084" w:type="pct"/>
            <w:gridSpan w:val="10"/>
            <w:vAlign w:val="center"/>
          </w:tcPr>
          <w:p w:rsidR="00353350" w:rsidRPr="00A56469" w:rsidRDefault="00337B31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</w:pPr>
            <w:proofErr w:type="gramStart"/>
            <w:r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>sf/0f</w:t>
            </w:r>
            <w:r w:rsidR="00A56469" w:rsidRPr="00A56469"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>x</w:t>
            </w:r>
            <w:proofErr w:type="gramEnd"/>
            <w:r w:rsidR="00A56469" w:rsidRPr="00A56469"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>?</w:t>
            </w:r>
          </w:p>
        </w:tc>
        <w:tc>
          <w:tcPr>
            <w:tcW w:w="663" w:type="pct"/>
            <w:vAlign w:val="center"/>
          </w:tcPr>
          <w:p w:rsidR="00353350" w:rsidRPr="006E5818" w:rsidRDefault="007D56D1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;xdt</w:t>
            </w:r>
          </w:p>
        </w:tc>
        <w:tc>
          <w:tcPr>
            <w:tcW w:w="589" w:type="pct"/>
            <w:gridSpan w:val="3"/>
            <w:vAlign w:val="center"/>
          </w:tcPr>
          <w:p w:rsidR="00353350" w:rsidRPr="006E5818" w:rsidRDefault="007D56D1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clglZrt</w:t>
            </w:r>
          </w:p>
        </w:tc>
        <w:tc>
          <w:tcPr>
            <w:tcW w:w="664" w:type="pct"/>
            <w:gridSpan w:val="2"/>
          </w:tcPr>
          <w:p w:rsidR="00353350" w:rsidRPr="006E5818" w:rsidRDefault="007D56D1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c;xdt</w:t>
            </w:r>
          </w:p>
        </w:tc>
      </w:tr>
      <w:tr w:rsidR="00061C09" w:rsidRPr="006E5818" w:rsidTr="00061C09">
        <w:tc>
          <w:tcPr>
            <w:tcW w:w="3084" w:type="pct"/>
            <w:gridSpan w:val="10"/>
            <w:vAlign w:val="bottom"/>
          </w:tcPr>
          <w:p w:rsidR="00353350" w:rsidRPr="00337B31" w:rsidRDefault="007D56D1" w:rsidP="00276105">
            <w:pPr>
              <w:spacing w:line="360" w:lineRule="auto"/>
              <w:rPr>
                <w:rFonts w:ascii="Preeti" w:hAnsi="Preeti" w:cs="Times New Roman"/>
                <w:color w:val="000000" w:themeColor="text1"/>
                <w:sz w:val="32"/>
                <w:szCs w:val="32"/>
              </w:rPr>
            </w:pPr>
            <w:r w:rsidRPr="00337B31">
              <w:rPr>
                <w:rFonts w:ascii="Preeti" w:hAnsi="Preeti" w:cs="Times New Roman"/>
                <w:color w:val="000000" w:themeColor="text1"/>
                <w:sz w:val="32"/>
                <w:szCs w:val="32"/>
              </w:rPr>
              <w:t xml:space="preserve">;'/lIft </w:t>
            </w:r>
            <w:r w:rsidR="00337B31" w:rsidRPr="00337B31">
              <w:rPr>
                <w:rFonts w:ascii="Preeti" w:hAnsi="Preeti" w:cs="Times New Roman"/>
                <w:color w:val="000000" w:themeColor="text1"/>
                <w:sz w:val="32"/>
                <w:szCs w:val="32"/>
              </w:rPr>
              <w:t>ePsf]n]</w:t>
            </w:r>
          </w:p>
        </w:tc>
        <w:tc>
          <w:tcPr>
            <w:tcW w:w="663" w:type="pct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589" w:type="pct"/>
            <w:gridSpan w:val="3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64" w:type="pct"/>
            <w:gridSpan w:val="2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061C09" w:rsidRPr="006E5818" w:rsidTr="00061C09">
        <w:tc>
          <w:tcPr>
            <w:tcW w:w="3084" w:type="pct"/>
            <w:gridSpan w:val="10"/>
            <w:vAlign w:val="bottom"/>
          </w:tcPr>
          <w:p w:rsidR="00353350" w:rsidRPr="006E5818" w:rsidRDefault="00D428D8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xnrn ug{ ;lsg] </w:t>
            </w:r>
            <w:r w:rsidR="00337B31" w:rsidRPr="00337B31">
              <w:rPr>
                <w:rFonts w:ascii="Preeti" w:hAnsi="Preeti" w:cs="Times New Roman"/>
                <w:color w:val="000000" w:themeColor="text1"/>
                <w:sz w:val="32"/>
                <w:szCs w:val="32"/>
              </w:rPr>
              <w:t>ePsf]n]</w:t>
            </w:r>
          </w:p>
        </w:tc>
        <w:tc>
          <w:tcPr>
            <w:tcW w:w="663" w:type="pct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589" w:type="pct"/>
            <w:gridSpan w:val="3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64" w:type="pct"/>
            <w:gridSpan w:val="2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061C09" w:rsidRPr="006E5818" w:rsidTr="00061C09">
        <w:tc>
          <w:tcPr>
            <w:tcW w:w="3084" w:type="pct"/>
            <w:gridSpan w:val="10"/>
            <w:vAlign w:val="bottom"/>
          </w:tcPr>
          <w:p w:rsidR="00353350" w:rsidRPr="006E5818" w:rsidRDefault="00D428D8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sd ylst</w:t>
            </w:r>
            <w:r w:rsidR="00337B31">
              <w:rPr>
                <w:rFonts w:ascii="Preeti" w:hAnsi="Preeti" w:cs="Times New Roman"/>
                <w:sz w:val="32"/>
                <w:szCs w:val="32"/>
              </w:rPr>
              <w:t xml:space="preserve"> x'g] </w:t>
            </w:r>
            <w:r w:rsidR="00337B31" w:rsidRPr="00337B31">
              <w:rPr>
                <w:rFonts w:ascii="Preeti" w:hAnsi="Preeti" w:cs="Times New Roman"/>
                <w:color w:val="000000" w:themeColor="text1"/>
                <w:sz w:val="32"/>
                <w:szCs w:val="32"/>
              </w:rPr>
              <w:t>ePsf]n]</w:t>
            </w:r>
          </w:p>
        </w:tc>
        <w:tc>
          <w:tcPr>
            <w:tcW w:w="663" w:type="pct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589" w:type="pct"/>
            <w:gridSpan w:val="3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64" w:type="pct"/>
            <w:gridSpan w:val="2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061C09" w:rsidRPr="006E5818" w:rsidTr="00061C09">
        <w:tc>
          <w:tcPr>
            <w:tcW w:w="3084" w:type="pct"/>
            <w:gridSpan w:val="10"/>
            <w:vAlign w:val="bottom"/>
          </w:tcPr>
          <w:p w:rsidR="00353350" w:rsidRPr="006E5818" w:rsidRDefault="00D428D8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k|of]u ug{ ;lhnf]</w:t>
            </w:r>
            <w:r w:rsidR="00337B31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337B31" w:rsidRPr="00337B31">
              <w:rPr>
                <w:rFonts w:ascii="Preeti" w:hAnsi="Preeti" w:cs="Times New Roman"/>
                <w:color w:val="000000" w:themeColor="text1"/>
                <w:sz w:val="32"/>
                <w:szCs w:val="32"/>
              </w:rPr>
              <w:t>ePsf]n]</w:t>
            </w:r>
          </w:p>
        </w:tc>
        <w:tc>
          <w:tcPr>
            <w:tcW w:w="663" w:type="pct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589" w:type="pct"/>
            <w:gridSpan w:val="3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64" w:type="pct"/>
            <w:gridSpan w:val="2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061C09" w:rsidRPr="006E5818" w:rsidTr="00061C09">
        <w:tc>
          <w:tcPr>
            <w:tcW w:w="3084" w:type="pct"/>
            <w:gridSpan w:val="10"/>
            <w:vAlign w:val="bottom"/>
          </w:tcPr>
          <w:p w:rsidR="00353350" w:rsidRPr="006E5818" w:rsidRDefault="00337B31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 xml:space="preserve">:tgkfg u/fpg ;lhnf] kfg]{ </w:t>
            </w:r>
            <w:r w:rsidRPr="00337B31">
              <w:rPr>
                <w:rFonts w:ascii="Preeti" w:hAnsi="Preeti" w:cs="Times New Roman"/>
                <w:color w:val="000000" w:themeColor="text1"/>
                <w:sz w:val="32"/>
                <w:szCs w:val="32"/>
              </w:rPr>
              <w:t>ePsf]n]</w:t>
            </w:r>
            <w:r w:rsidR="00D428D8"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</w:p>
        </w:tc>
        <w:tc>
          <w:tcPr>
            <w:tcW w:w="663" w:type="pct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589" w:type="pct"/>
            <w:gridSpan w:val="3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64" w:type="pct"/>
            <w:gridSpan w:val="2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061C09" w:rsidRPr="006E5818" w:rsidTr="00061C09">
        <w:tc>
          <w:tcPr>
            <w:tcW w:w="3084" w:type="pct"/>
            <w:gridSpan w:val="10"/>
            <w:vAlign w:val="bottom"/>
          </w:tcPr>
          <w:p w:rsidR="00353350" w:rsidRPr="006E5818" w:rsidRDefault="00D428D8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aRrfsf] ca:yf ;lhn} cg'udg ug{ ;lsg] </w:t>
            </w:r>
            <w:r w:rsidR="00337B31" w:rsidRPr="00337B31">
              <w:rPr>
                <w:rFonts w:ascii="Preeti" w:hAnsi="Preeti" w:cs="Times New Roman"/>
                <w:color w:val="000000" w:themeColor="text1"/>
                <w:sz w:val="32"/>
                <w:szCs w:val="32"/>
              </w:rPr>
              <w:t>ePsf]n]</w:t>
            </w:r>
          </w:p>
        </w:tc>
        <w:tc>
          <w:tcPr>
            <w:tcW w:w="663" w:type="pct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589" w:type="pct"/>
            <w:gridSpan w:val="3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64" w:type="pct"/>
            <w:gridSpan w:val="2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061C09" w:rsidRPr="006E5818" w:rsidTr="00061C09">
        <w:tc>
          <w:tcPr>
            <w:tcW w:w="3084" w:type="pct"/>
            <w:gridSpan w:val="10"/>
            <w:vAlign w:val="bottom"/>
          </w:tcPr>
          <w:p w:rsidR="00353350" w:rsidRPr="006E5818" w:rsidRDefault="00D428D8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n}+lus lje]b </w:t>
            </w:r>
            <w:r w:rsidR="00337B31">
              <w:rPr>
                <w:rFonts w:ascii="Preeti" w:hAnsi="Preeti" w:cs="Times New Roman"/>
                <w:sz w:val="32"/>
                <w:szCs w:val="32"/>
              </w:rPr>
              <w:t>gePsf]n]</w:t>
            </w:r>
            <w:r w:rsidR="00D21F80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Pr="00FB527C">
              <w:rPr>
                <w:rFonts w:ascii="Preeti" w:hAnsi="Preeti" w:cs="Times New Roman"/>
                <w:sz w:val="28"/>
                <w:szCs w:val="32"/>
              </w:rPr>
              <w:t>-</w:t>
            </w:r>
            <w:r w:rsidR="00A56469" w:rsidRPr="00FB527C">
              <w:rPr>
                <w:rFonts w:ascii="Preeti" w:hAnsi="Preeti" w:cs="Times New Roman"/>
                <w:sz w:val="28"/>
                <w:szCs w:val="32"/>
              </w:rPr>
              <w:t>Gofgf] kfg{</w:t>
            </w:r>
            <w:r w:rsidR="009E375F" w:rsidRPr="00FB527C">
              <w:rPr>
                <w:rFonts w:ascii="Preeti" w:hAnsi="Preeti" w:cs="Times New Roman"/>
                <w:sz w:val="28"/>
                <w:szCs w:val="32"/>
              </w:rPr>
              <w:t xml:space="preserve">{ agfPsf] sk8fsf] </w:t>
            </w:r>
            <w:r w:rsidRPr="00FB527C">
              <w:rPr>
                <w:rFonts w:ascii="Preeti" w:hAnsi="Preeti" w:cs="Times New Roman"/>
                <w:sz w:val="28"/>
                <w:szCs w:val="32"/>
              </w:rPr>
              <w:t xml:space="preserve">gd'gf k'?if </w:t>
            </w:r>
            <w:r w:rsidR="00337B31" w:rsidRPr="00FB527C">
              <w:rPr>
                <w:rFonts w:ascii="Preeti" w:hAnsi="Preeti" w:cs="Times New Roman"/>
                <w:sz w:val="28"/>
                <w:szCs w:val="32"/>
              </w:rPr>
              <w:t xml:space="preserve">;b:o </w:t>
            </w:r>
            <w:r w:rsidRPr="00FB527C">
              <w:rPr>
                <w:rFonts w:ascii="Preeti" w:hAnsi="Preeti" w:cs="Times New Roman"/>
                <w:sz w:val="28"/>
                <w:szCs w:val="32"/>
              </w:rPr>
              <w:t>tyf aRrfsf] afa'n] l7s dfg]sf</w:t>
            </w:r>
            <w:r w:rsidR="00337B31" w:rsidRPr="00FB527C">
              <w:rPr>
                <w:rFonts w:ascii="Preeti" w:hAnsi="Preeti" w:cs="Times New Roman"/>
                <w:sz w:val="28"/>
                <w:szCs w:val="32"/>
              </w:rPr>
              <w:t>n]</w:t>
            </w:r>
            <w:r w:rsidRPr="00FB527C">
              <w:rPr>
                <w:rFonts w:ascii="Preeti" w:hAnsi="Preeti" w:cs="Times New Roman"/>
                <w:sz w:val="28"/>
                <w:szCs w:val="32"/>
              </w:rPr>
              <w:t>]_</w:t>
            </w:r>
          </w:p>
        </w:tc>
        <w:tc>
          <w:tcPr>
            <w:tcW w:w="663" w:type="pct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589" w:type="pct"/>
            <w:gridSpan w:val="3"/>
            <w:vAlign w:val="bottom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64" w:type="pct"/>
            <w:gridSpan w:val="2"/>
          </w:tcPr>
          <w:p w:rsidR="00353350" w:rsidRPr="006E5818" w:rsidRDefault="0035335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795B10" w:rsidRPr="006E5818" w:rsidTr="00E45877">
        <w:tc>
          <w:tcPr>
            <w:tcW w:w="5000" w:type="pct"/>
            <w:gridSpan w:val="16"/>
            <w:vAlign w:val="bottom"/>
          </w:tcPr>
          <w:p w:rsidR="00C9657F" w:rsidRPr="006E5818" w:rsidRDefault="00337B31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cGo -</w:t>
            </w:r>
            <w:r w:rsidR="00F441CC" w:rsidRPr="006E5818">
              <w:rPr>
                <w:rFonts w:ascii="Preeti" w:hAnsi="Preeti" w:cs="Times New Roman"/>
                <w:sz w:val="32"/>
                <w:szCs w:val="32"/>
              </w:rPr>
              <w:t>pNn]v ug]{_</w:t>
            </w:r>
            <w:r w:rsidR="00C9657F" w:rsidRPr="006E5818">
              <w:rPr>
                <w:rFonts w:ascii="Preeti" w:hAnsi="Preeti" w:cs="Times New Roman"/>
                <w:sz w:val="32"/>
                <w:szCs w:val="32"/>
              </w:rPr>
              <w:t xml:space="preserve"> ================================================================================</w:t>
            </w:r>
          </w:p>
        </w:tc>
      </w:tr>
      <w:tr w:rsidR="00353350" w:rsidRPr="006E5818" w:rsidTr="00E45877">
        <w:tc>
          <w:tcPr>
            <w:tcW w:w="5000" w:type="pct"/>
            <w:gridSpan w:val="16"/>
            <w:vAlign w:val="bottom"/>
          </w:tcPr>
          <w:p w:rsidR="00353350" w:rsidRPr="006E5818" w:rsidRDefault="00F441CC" w:rsidP="00276105">
            <w:pPr>
              <w:pStyle w:val="ListParagraph"/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</w:t>
            </w:r>
            <w:r w:rsidR="00FB7F3E">
              <w:rPr>
                <w:rFonts w:ascii="Preeti" w:hAnsi="Preeti" w:cs="Times New Roman"/>
                <w:sz w:val="32"/>
                <w:szCs w:val="32"/>
              </w:rPr>
              <w:t>^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proofErr w:type="gramStart"/>
            <w:r w:rsidRPr="006E5818">
              <w:rPr>
                <w:rFonts w:ascii="Preeti" w:hAnsi="Preeti" w:cs="Times New Roman"/>
                <w:sz w:val="32"/>
                <w:szCs w:val="32"/>
              </w:rPr>
              <w:t>aRrfnfO{</w:t>
            </w:r>
            <w:proofErr w:type="gramEnd"/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E87C5F">
              <w:rPr>
                <w:rFonts w:ascii="Preeti" w:hAnsi="Preeti" w:cs="Times New Roman"/>
                <w:sz w:val="32"/>
                <w:szCs w:val="32"/>
              </w:rPr>
              <w:t>Gofgf] kfg{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E87C5F" w:rsidRPr="006E5818">
              <w:rPr>
                <w:rFonts w:ascii="Preeti" w:hAnsi="Preeti" w:cs="Times New Roman"/>
                <w:sz w:val="32"/>
                <w:szCs w:val="32"/>
              </w:rPr>
              <w:t>5flgPsf]</w:t>
            </w:r>
            <w:r w:rsidR="00E87C5F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sk8fsf] af/]df cfdfsf] dxTjk"0f{ </w:t>
            </w:r>
            <w:r w:rsidR="00E87C5F">
              <w:rPr>
                <w:rFonts w:ascii="Preeti" w:hAnsi="Preeti" w:cs="Times New Roman"/>
                <w:sz w:val="32"/>
                <w:szCs w:val="32"/>
              </w:rPr>
              <w:t>wf/0ffx?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-ToxL g}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="00E87C5F">
              <w:rPr>
                <w:rFonts w:ascii="Preeti" w:hAnsi="Preeti" w:cs="Times New Roman"/>
                <w:sz w:val="32"/>
                <w:szCs w:val="32"/>
              </w:rPr>
              <w:t xml:space="preserve"> sk8f 5fGg'sf] sf/0f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_</w:t>
            </w:r>
          </w:p>
          <w:p w:rsidR="00F441CC" w:rsidRPr="006E5818" w:rsidRDefault="00F441CC" w:rsidP="00276105">
            <w:pPr>
              <w:pStyle w:val="ListParagraph"/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====================================================================================================================================================================================================================================================================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lastRenderedPageBreak/>
              <w:t>====================================================================================================================================================================================================================</w:t>
            </w:r>
          </w:p>
        </w:tc>
      </w:tr>
      <w:tr w:rsidR="00353350" w:rsidRPr="006E5818" w:rsidTr="00E45877">
        <w:tc>
          <w:tcPr>
            <w:tcW w:w="5000" w:type="pct"/>
            <w:gridSpan w:val="16"/>
            <w:vAlign w:val="bottom"/>
          </w:tcPr>
          <w:p w:rsidR="00353350" w:rsidRPr="00E87C5F" w:rsidRDefault="00FB7F3E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lastRenderedPageBreak/>
              <w:t>@=&amp;</w:t>
            </w:r>
            <w:r w:rsidR="00F441CC"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proofErr w:type="gramStart"/>
            <w:r w:rsidR="00E87C5F" w:rsidRPr="006E5818">
              <w:rPr>
                <w:rFonts w:ascii="Preeti" w:hAnsi="Preeti" w:cs="Times New Roman"/>
                <w:sz w:val="32"/>
                <w:szCs w:val="32"/>
              </w:rPr>
              <w:t>aRrfnfO{</w:t>
            </w:r>
            <w:proofErr w:type="gramEnd"/>
            <w:r w:rsidR="00E87C5F"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E87C5F">
              <w:rPr>
                <w:rFonts w:ascii="Preeti" w:hAnsi="Preeti" w:cs="Times New Roman"/>
                <w:sz w:val="32"/>
                <w:szCs w:val="32"/>
              </w:rPr>
              <w:t>Gofgf] kfg{</w:t>
            </w:r>
            <w:r w:rsidR="00E87C5F" w:rsidRPr="006E5818">
              <w:rPr>
                <w:rFonts w:ascii="Preeti" w:hAnsi="Preeti" w:cs="Times New Roman"/>
                <w:sz w:val="32"/>
                <w:szCs w:val="32"/>
              </w:rPr>
              <w:t xml:space="preserve"> 5flgPsf]</w:t>
            </w:r>
            <w:r w:rsidR="00E87C5F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F441CC" w:rsidRPr="006E5818">
              <w:rPr>
                <w:rFonts w:ascii="Preeti" w:hAnsi="Preeti" w:cs="Times New Roman"/>
                <w:sz w:val="32"/>
                <w:szCs w:val="32"/>
              </w:rPr>
              <w:t>sk8fsf] af/]df cfdfsf] dxTjk"0f{ cg'ea</w:t>
            </w:r>
            <w:r w:rsidR="00E87C5F">
              <w:rPr>
                <w:rFonts w:ascii="Preeti" w:hAnsi="Preeti" w:cs="Times New Roman"/>
                <w:sz w:val="32"/>
                <w:szCs w:val="32"/>
              </w:rPr>
              <w:t>x?</w:t>
            </w:r>
            <w:r w:rsidR="00F441CC"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F441CC" w:rsidRPr="00E87C5F">
              <w:rPr>
                <w:rFonts w:ascii="Preeti" w:hAnsi="Preeti" w:cs="Times New Roman"/>
                <w:sz w:val="32"/>
                <w:szCs w:val="32"/>
              </w:rPr>
              <w:t>-</w:t>
            </w:r>
            <w:r w:rsidR="005D057C" w:rsidRPr="00E87C5F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proofErr w:type="gramStart"/>
            <w:r w:rsidR="00E87C5F" w:rsidRPr="00E87C5F">
              <w:rPr>
                <w:rFonts w:ascii="Preeti" w:hAnsi="Preeti" w:cs="Times New Roman"/>
                <w:sz w:val="32"/>
                <w:szCs w:val="32"/>
              </w:rPr>
              <w:t>]</w:t>
            </w:r>
            <w:r w:rsidR="00F441CC" w:rsidRPr="00E87C5F">
              <w:rPr>
                <w:rFonts w:ascii="Preeti" w:hAnsi="Preeti" w:cs="Times New Roman"/>
                <w:sz w:val="32"/>
                <w:szCs w:val="32"/>
              </w:rPr>
              <w:t>sf</w:t>
            </w:r>
            <w:proofErr w:type="gramEnd"/>
            <w:r w:rsidR="006F19FD" w:rsidRPr="00E87C5F">
              <w:rPr>
                <w:rFonts w:ascii="Preeti" w:hAnsi="Preeti" w:cs="Times New Roman"/>
                <w:sz w:val="32"/>
                <w:szCs w:val="32"/>
              </w:rPr>
              <w:t xml:space="preserve">] </w:t>
            </w:r>
            <w:r w:rsidR="00E87C5F">
              <w:rPr>
                <w:rFonts w:ascii="Preeti" w:hAnsi="Preeti" w:cs="Times New Roman"/>
                <w:sz w:val="32"/>
                <w:szCs w:val="32"/>
              </w:rPr>
              <w:t>cEof;</w:t>
            </w:r>
            <w:r w:rsidR="006F19FD" w:rsidRPr="00E87C5F">
              <w:rPr>
                <w:rFonts w:ascii="Preeti" w:hAnsi="Preeti" w:cs="Times New Roman"/>
                <w:sz w:val="32"/>
                <w:szCs w:val="32"/>
              </w:rPr>
              <w:t xml:space="preserve"> ubf{ ef]u]sf ;d:ofx?_  </w:t>
            </w:r>
          </w:p>
          <w:p w:rsidR="006F19FD" w:rsidRPr="00A47DCA" w:rsidRDefault="006F19FD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</w:t>
            </w:r>
            <w:r w:rsidR="00A47DCA">
              <w:rPr>
                <w:rFonts w:ascii="Preeti" w:hAnsi="Preeti" w:cs="Times New Roman"/>
                <w:b/>
                <w:sz w:val="32"/>
                <w:szCs w:val="32"/>
              </w:rPr>
              <w:t>===============================</w:t>
            </w:r>
          </w:p>
        </w:tc>
      </w:tr>
      <w:tr w:rsidR="00E45877" w:rsidRPr="006E5818" w:rsidTr="00061C09">
        <w:tc>
          <w:tcPr>
            <w:tcW w:w="2373" w:type="pct"/>
            <w:gridSpan w:val="5"/>
            <w:vMerge w:val="restart"/>
          </w:tcPr>
          <w:p w:rsidR="00FB7F3E" w:rsidRPr="006E5818" w:rsidRDefault="00FB7F3E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@=*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Pr="00FB7F3E">
              <w:rPr>
                <w:rFonts w:ascii="Preeti" w:hAnsi="Preeti" w:cs="Times New Roman"/>
                <w:sz w:val="32"/>
                <w:szCs w:val="32"/>
              </w:rPr>
              <w:t>:jf:Yo ;+:yfdf a:bf dfofsf] c+ufnf]sf] cEof;sf] lsl;d -s[kof 306fdf n]Vg'xf];\_</w:t>
            </w:r>
          </w:p>
        </w:tc>
        <w:tc>
          <w:tcPr>
            <w:tcW w:w="637" w:type="pct"/>
            <w:gridSpan w:val="2"/>
            <w:vAlign w:val="center"/>
          </w:tcPr>
          <w:p w:rsidR="00FB7F3E" w:rsidRPr="006E5818" w:rsidRDefault="00FB7F3E" w:rsidP="00276105">
            <w:pPr>
              <w:spacing w:line="360" w:lineRule="auto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  <w:lang w:bidi="ne-NP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  <w:lang w:bidi="ne-NP"/>
              </w:rPr>
              <w:t xml:space="preserve">lbgx? </w:t>
            </w:r>
          </w:p>
        </w:tc>
        <w:tc>
          <w:tcPr>
            <w:tcW w:w="924" w:type="pct"/>
            <w:gridSpan w:val="5"/>
            <w:vAlign w:val="center"/>
          </w:tcPr>
          <w:p w:rsidR="00FB7F3E" w:rsidRPr="006E5818" w:rsidRDefault="00FB7F3E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</w:rPr>
              <w:t>306f</w:t>
            </w:r>
          </w:p>
        </w:tc>
        <w:tc>
          <w:tcPr>
            <w:tcW w:w="1066" w:type="pct"/>
            <w:gridSpan w:val="4"/>
            <w:vAlign w:val="center"/>
          </w:tcPr>
          <w:p w:rsidR="00FB7F3E" w:rsidRPr="006E5818" w:rsidRDefault="00FB7F3E" w:rsidP="00276105">
            <w:pPr>
              <w:spacing w:line="360" w:lineRule="auto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</w:rPr>
              <w:t>;w}+</w:t>
            </w: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 xml:space="preserve"> gu/]sf]</w:t>
            </w:r>
          </w:p>
          <w:p w:rsidR="00FB7F3E" w:rsidRPr="006E5818" w:rsidRDefault="00FB7F3E" w:rsidP="00276105">
            <w:pPr>
              <w:spacing w:line="360" w:lineRule="auto"/>
              <w:jc w:val="left"/>
              <w:rPr>
                <w:rFonts w:ascii="Preeti" w:hAnsi="Preeti" w:cs="Times New Roman"/>
                <w:i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i/>
                <w:noProof/>
                <w:sz w:val="32"/>
                <w:szCs w:val="32"/>
              </w:rPr>
              <w:t>-k|Zg g+ @=(</w:t>
            </w:r>
            <w:r w:rsidRPr="006E5818">
              <w:rPr>
                <w:rFonts w:ascii="Preeti" w:hAnsi="Preeti" w:cs="Times New Roman"/>
                <w:i/>
                <w:noProof/>
                <w:sz w:val="32"/>
                <w:szCs w:val="32"/>
              </w:rPr>
              <w:t>df hfg]_</w:t>
            </w:r>
          </w:p>
        </w:tc>
      </w:tr>
      <w:tr w:rsidR="00E45877" w:rsidRPr="006E5818" w:rsidTr="00061C09">
        <w:trPr>
          <w:trHeight w:val="240"/>
        </w:trPr>
        <w:tc>
          <w:tcPr>
            <w:tcW w:w="2373" w:type="pct"/>
            <w:gridSpan w:val="5"/>
            <w:vMerge/>
            <w:vAlign w:val="center"/>
          </w:tcPr>
          <w:p w:rsidR="00FB7F3E" w:rsidRPr="006E5818" w:rsidRDefault="00FB7F3E" w:rsidP="00276105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37" w:type="pct"/>
            <w:gridSpan w:val="2"/>
            <w:vAlign w:val="center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lang w:bidi="ne-NP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  <w:lang w:bidi="ne-NP"/>
              </w:rPr>
              <w:t>klxnf] lbg</w:t>
            </w:r>
          </w:p>
        </w:tc>
        <w:tc>
          <w:tcPr>
            <w:tcW w:w="924" w:type="pct"/>
            <w:gridSpan w:val="5"/>
            <w:vAlign w:val="center"/>
          </w:tcPr>
          <w:p w:rsidR="00FB7F3E" w:rsidRPr="00FB7F3E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1066" w:type="pct"/>
            <w:gridSpan w:val="4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highlight w:val="yellow"/>
                <w:lang w:bidi="ne-NP"/>
              </w:rPr>
            </w:pPr>
          </w:p>
        </w:tc>
      </w:tr>
      <w:tr w:rsidR="00E45877" w:rsidRPr="006E5818" w:rsidTr="00061C09">
        <w:trPr>
          <w:trHeight w:val="235"/>
        </w:trPr>
        <w:tc>
          <w:tcPr>
            <w:tcW w:w="2373" w:type="pct"/>
            <w:gridSpan w:val="5"/>
            <w:vMerge/>
            <w:vAlign w:val="center"/>
          </w:tcPr>
          <w:p w:rsidR="00FB7F3E" w:rsidRPr="006E5818" w:rsidRDefault="00FB7F3E" w:rsidP="00276105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37" w:type="pct"/>
            <w:gridSpan w:val="2"/>
            <w:vAlign w:val="center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lang w:bidi="ne-NP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  <w:lang w:bidi="ne-NP"/>
              </w:rPr>
              <w:t>bf];|f] lbg</w:t>
            </w:r>
          </w:p>
        </w:tc>
        <w:tc>
          <w:tcPr>
            <w:tcW w:w="924" w:type="pct"/>
            <w:gridSpan w:val="5"/>
            <w:vAlign w:val="center"/>
          </w:tcPr>
          <w:p w:rsidR="00FB7F3E" w:rsidRPr="00FB7F3E" w:rsidRDefault="00FB7F3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1066" w:type="pct"/>
            <w:gridSpan w:val="4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highlight w:val="yellow"/>
                <w:lang w:bidi="ne-NP"/>
              </w:rPr>
            </w:pPr>
          </w:p>
        </w:tc>
      </w:tr>
      <w:tr w:rsidR="00E45877" w:rsidRPr="006E5818" w:rsidTr="00061C09">
        <w:trPr>
          <w:trHeight w:val="454"/>
        </w:trPr>
        <w:tc>
          <w:tcPr>
            <w:tcW w:w="2373" w:type="pct"/>
            <w:gridSpan w:val="5"/>
            <w:vMerge/>
            <w:vAlign w:val="center"/>
          </w:tcPr>
          <w:p w:rsidR="00FB7F3E" w:rsidRPr="006E5818" w:rsidRDefault="00FB7F3E" w:rsidP="00276105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37" w:type="pct"/>
            <w:gridSpan w:val="2"/>
            <w:vAlign w:val="center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lang w:bidi="ne-NP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  <w:lang w:bidi="ne-NP"/>
              </w:rPr>
              <w:t>t];|f] lbg</w:t>
            </w:r>
          </w:p>
        </w:tc>
        <w:tc>
          <w:tcPr>
            <w:tcW w:w="924" w:type="pct"/>
            <w:gridSpan w:val="5"/>
            <w:vAlign w:val="center"/>
          </w:tcPr>
          <w:p w:rsidR="00FB7F3E" w:rsidRPr="00FB7F3E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1066" w:type="pct"/>
            <w:gridSpan w:val="4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highlight w:val="yellow"/>
                <w:lang w:bidi="ne-NP"/>
              </w:rPr>
            </w:pPr>
          </w:p>
        </w:tc>
      </w:tr>
      <w:tr w:rsidR="00E45877" w:rsidRPr="006E5818" w:rsidTr="00061C09">
        <w:trPr>
          <w:trHeight w:val="495"/>
        </w:trPr>
        <w:tc>
          <w:tcPr>
            <w:tcW w:w="2373" w:type="pct"/>
            <w:gridSpan w:val="5"/>
            <w:vMerge/>
            <w:vAlign w:val="center"/>
          </w:tcPr>
          <w:p w:rsidR="00FB7F3E" w:rsidRPr="006E5818" w:rsidRDefault="00FB7F3E" w:rsidP="00276105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37" w:type="pct"/>
            <w:gridSpan w:val="2"/>
            <w:vAlign w:val="center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lang w:bidi="ne-NP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  <w:lang w:bidi="ne-NP"/>
              </w:rPr>
              <w:t>rf}yf] lbg</w:t>
            </w:r>
          </w:p>
        </w:tc>
        <w:tc>
          <w:tcPr>
            <w:tcW w:w="924" w:type="pct"/>
            <w:gridSpan w:val="5"/>
            <w:vAlign w:val="center"/>
          </w:tcPr>
          <w:p w:rsidR="00FB7F3E" w:rsidRPr="00FB7F3E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1066" w:type="pct"/>
            <w:gridSpan w:val="4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highlight w:val="yellow"/>
                <w:lang w:bidi="ne-NP"/>
              </w:rPr>
            </w:pPr>
          </w:p>
        </w:tc>
      </w:tr>
      <w:tr w:rsidR="00E45877" w:rsidRPr="006E5818" w:rsidTr="00061C09">
        <w:trPr>
          <w:trHeight w:val="495"/>
        </w:trPr>
        <w:tc>
          <w:tcPr>
            <w:tcW w:w="2373" w:type="pct"/>
            <w:gridSpan w:val="5"/>
            <w:vMerge/>
            <w:vAlign w:val="center"/>
          </w:tcPr>
          <w:p w:rsidR="00FB7F3E" w:rsidRPr="006E5818" w:rsidRDefault="00FB7F3E" w:rsidP="00276105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37" w:type="pct"/>
            <w:gridSpan w:val="2"/>
            <w:vAlign w:val="center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lang w:bidi="ne-NP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  <w:lang w:bidi="ne-NP"/>
              </w:rPr>
              <w:t>kfFrf} lbg</w:t>
            </w:r>
          </w:p>
        </w:tc>
        <w:tc>
          <w:tcPr>
            <w:tcW w:w="924" w:type="pct"/>
            <w:gridSpan w:val="5"/>
            <w:vAlign w:val="center"/>
          </w:tcPr>
          <w:p w:rsidR="00FB7F3E" w:rsidRPr="00FB7F3E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1066" w:type="pct"/>
            <w:gridSpan w:val="4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highlight w:val="yellow"/>
                <w:lang w:bidi="ne-NP"/>
              </w:rPr>
            </w:pPr>
          </w:p>
        </w:tc>
      </w:tr>
      <w:tr w:rsidR="00E45877" w:rsidRPr="006E5818" w:rsidTr="00061C09">
        <w:trPr>
          <w:trHeight w:val="495"/>
        </w:trPr>
        <w:tc>
          <w:tcPr>
            <w:tcW w:w="2373" w:type="pct"/>
            <w:gridSpan w:val="5"/>
            <w:vMerge/>
            <w:vAlign w:val="center"/>
          </w:tcPr>
          <w:p w:rsidR="00FB7F3E" w:rsidRPr="006E5818" w:rsidRDefault="00FB7F3E" w:rsidP="00276105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37" w:type="pct"/>
            <w:gridSpan w:val="2"/>
            <w:vAlign w:val="center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lang w:bidi="ne-NP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  <w:lang w:bidi="ne-NP"/>
              </w:rPr>
              <w:t>5}6f} lbg</w:t>
            </w:r>
          </w:p>
        </w:tc>
        <w:tc>
          <w:tcPr>
            <w:tcW w:w="924" w:type="pct"/>
            <w:gridSpan w:val="5"/>
            <w:vAlign w:val="center"/>
          </w:tcPr>
          <w:p w:rsidR="00FB7F3E" w:rsidRPr="00FB7F3E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1066" w:type="pct"/>
            <w:gridSpan w:val="4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highlight w:val="yellow"/>
                <w:lang w:bidi="ne-NP"/>
              </w:rPr>
            </w:pPr>
          </w:p>
        </w:tc>
      </w:tr>
      <w:tr w:rsidR="00E45877" w:rsidRPr="006E5818" w:rsidTr="00061C09">
        <w:trPr>
          <w:trHeight w:val="427"/>
        </w:trPr>
        <w:tc>
          <w:tcPr>
            <w:tcW w:w="2373" w:type="pct"/>
            <w:gridSpan w:val="5"/>
            <w:vMerge/>
            <w:vAlign w:val="center"/>
          </w:tcPr>
          <w:p w:rsidR="00FB7F3E" w:rsidRPr="006E5818" w:rsidRDefault="00FB7F3E" w:rsidP="00276105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37" w:type="pct"/>
            <w:gridSpan w:val="2"/>
            <w:vAlign w:val="center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lang w:bidi="ne-NP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  <w:lang w:bidi="ne-NP"/>
              </w:rPr>
              <w:t>;ftf} lbg</w:t>
            </w:r>
          </w:p>
        </w:tc>
        <w:tc>
          <w:tcPr>
            <w:tcW w:w="924" w:type="pct"/>
            <w:gridSpan w:val="5"/>
            <w:vAlign w:val="center"/>
          </w:tcPr>
          <w:p w:rsidR="00FB7F3E" w:rsidRPr="00FB7F3E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1066" w:type="pct"/>
            <w:gridSpan w:val="4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highlight w:val="yellow"/>
                <w:lang w:bidi="ne-NP"/>
              </w:rPr>
            </w:pPr>
          </w:p>
        </w:tc>
      </w:tr>
      <w:tr w:rsidR="00E45877" w:rsidRPr="006E5818" w:rsidTr="00061C09">
        <w:trPr>
          <w:trHeight w:val="477"/>
        </w:trPr>
        <w:tc>
          <w:tcPr>
            <w:tcW w:w="2373" w:type="pct"/>
            <w:gridSpan w:val="5"/>
            <w:vMerge/>
            <w:vAlign w:val="center"/>
          </w:tcPr>
          <w:p w:rsidR="00FB7F3E" w:rsidRPr="006E5818" w:rsidRDefault="00FB7F3E" w:rsidP="00276105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37" w:type="pct"/>
            <w:gridSpan w:val="2"/>
            <w:vAlign w:val="center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lang w:bidi="ne-NP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  <w:lang w:bidi="ne-NP"/>
              </w:rPr>
              <w:t>cf7f} lbg</w:t>
            </w:r>
          </w:p>
        </w:tc>
        <w:tc>
          <w:tcPr>
            <w:tcW w:w="924" w:type="pct"/>
            <w:gridSpan w:val="5"/>
            <w:vAlign w:val="center"/>
          </w:tcPr>
          <w:p w:rsidR="00FB7F3E" w:rsidRPr="00FB7F3E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1066" w:type="pct"/>
            <w:gridSpan w:val="4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highlight w:val="yellow"/>
                <w:lang w:bidi="ne-NP"/>
              </w:rPr>
            </w:pPr>
          </w:p>
        </w:tc>
      </w:tr>
      <w:tr w:rsidR="00E45877" w:rsidRPr="006E5818" w:rsidTr="00061C09">
        <w:trPr>
          <w:trHeight w:val="413"/>
        </w:trPr>
        <w:tc>
          <w:tcPr>
            <w:tcW w:w="2373" w:type="pct"/>
            <w:gridSpan w:val="5"/>
            <w:vMerge/>
            <w:vAlign w:val="center"/>
          </w:tcPr>
          <w:p w:rsidR="00FB7F3E" w:rsidRPr="006E5818" w:rsidRDefault="00FB7F3E" w:rsidP="00276105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37" w:type="pct"/>
            <w:gridSpan w:val="2"/>
            <w:vAlign w:val="center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lang w:bidi="ne-NP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  <w:lang w:bidi="ne-NP"/>
              </w:rPr>
              <w:t>gjf} lbg</w:t>
            </w:r>
          </w:p>
        </w:tc>
        <w:tc>
          <w:tcPr>
            <w:tcW w:w="924" w:type="pct"/>
            <w:gridSpan w:val="5"/>
            <w:vAlign w:val="center"/>
          </w:tcPr>
          <w:p w:rsidR="00FB7F3E" w:rsidRPr="00FB7F3E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1066" w:type="pct"/>
            <w:gridSpan w:val="4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highlight w:val="yellow"/>
                <w:lang w:bidi="ne-NP"/>
              </w:rPr>
            </w:pPr>
          </w:p>
        </w:tc>
      </w:tr>
      <w:tr w:rsidR="00E45877" w:rsidRPr="006E5818" w:rsidTr="00061C09">
        <w:trPr>
          <w:trHeight w:val="349"/>
        </w:trPr>
        <w:tc>
          <w:tcPr>
            <w:tcW w:w="2373" w:type="pct"/>
            <w:gridSpan w:val="5"/>
            <w:vMerge/>
            <w:vAlign w:val="center"/>
          </w:tcPr>
          <w:p w:rsidR="00FB7F3E" w:rsidRPr="006E5818" w:rsidRDefault="00FB7F3E" w:rsidP="00276105">
            <w:pPr>
              <w:pStyle w:val="ListParagraph"/>
              <w:numPr>
                <w:ilvl w:val="2"/>
                <w:numId w:val="4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37" w:type="pct"/>
            <w:gridSpan w:val="2"/>
            <w:vAlign w:val="center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lang w:bidi="ne-NP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  <w:lang w:bidi="ne-NP"/>
              </w:rPr>
              <w:t>bzf} lbg</w:t>
            </w:r>
          </w:p>
        </w:tc>
        <w:tc>
          <w:tcPr>
            <w:tcW w:w="924" w:type="pct"/>
            <w:gridSpan w:val="5"/>
            <w:vAlign w:val="center"/>
          </w:tcPr>
          <w:p w:rsidR="00FB7F3E" w:rsidRPr="00FB7F3E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1066" w:type="pct"/>
            <w:gridSpan w:val="4"/>
          </w:tcPr>
          <w:p w:rsidR="00FB7F3E" w:rsidRPr="006E5818" w:rsidRDefault="00FB7F3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  <w:highlight w:val="yellow"/>
                <w:lang w:bidi="ne-NP"/>
              </w:rPr>
            </w:pPr>
          </w:p>
        </w:tc>
      </w:tr>
      <w:tr w:rsidR="00E45877" w:rsidRPr="006E5818" w:rsidTr="00061C09">
        <w:trPr>
          <w:trHeight w:val="368"/>
        </w:trPr>
        <w:tc>
          <w:tcPr>
            <w:tcW w:w="2350" w:type="pct"/>
            <w:gridSpan w:val="4"/>
            <w:vMerge w:val="restart"/>
          </w:tcPr>
          <w:p w:rsidR="00A54D70" w:rsidRPr="007B565C" w:rsidRDefault="00A54D70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@</w:t>
            </w:r>
            <w:proofErr w:type="gramStart"/>
            <w:r>
              <w:rPr>
                <w:rFonts w:ascii="Preeti" w:hAnsi="Preeti" w:cs="Times New Roman"/>
                <w:sz w:val="32"/>
                <w:szCs w:val="32"/>
              </w:rPr>
              <w:t>=(</w:t>
            </w:r>
            <w:proofErr w:type="gramEnd"/>
            <w:r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s[kof tkfO{n] lg/Gt/tf lbg </w:t>
            </w:r>
            <w:r w:rsidRPr="007B565C">
              <w:rPr>
                <w:rFonts w:ascii="Preeti" w:hAnsi="Preeti" w:cs="Times New Roman"/>
                <w:sz w:val="32"/>
                <w:szCs w:val="32"/>
              </w:rPr>
              <w:t>g;Sg'sf] sf?0f atfOlbg'xf];\ &lt;</w:t>
            </w:r>
          </w:p>
          <w:p w:rsidR="00A54D70" w:rsidRPr="007B565C" w:rsidRDefault="00A54D70" w:rsidP="00276105">
            <w:pPr>
              <w:spacing w:line="360" w:lineRule="auto"/>
              <w:jc w:val="left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7B565C">
              <w:rPr>
                <w:rFonts w:ascii="Preeti" w:hAnsi="Preeti" w:cs="Times New Roman"/>
                <w:b/>
                <w:sz w:val="32"/>
                <w:szCs w:val="32"/>
              </w:rPr>
              <w:t>-ax'pQ/_</w:t>
            </w:r>
          </w:p>
        </w:tc>
        <w:tc>
          <w:tcPr>
            <w:tcW w:w="2058" w:type="pct"/>
            <w:gridSpan w:val="11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k|;'tL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l5 zl// b'v]sf] sf/0fn]</w:t>
            </w:r>
          </w:p>
        </w:tc>
        <w:tc>
          <w:tcPr>
            <w:tcW w:w="592" w:type="pct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68"/>
        </w:trPr>
        <w:tc>
          <w:tcPr>
            <w:tcW w:w="2350" w:type="pct"/>
            <w:gridSpan w:val="4"/>
            <w:vMerge/>
            <w:vAlign w:val="center"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4"/>
              </w:numPr>
              <w:spacing w:line="360" w:lineRule="auto"/>
              <w:ind w:left="547" w:hanging="547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58" w:type="pct"/>
            <w:gridSpan w:val="11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gfeL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Rofk]/ aRrfnfO{ ufx|f] x'g] 8/n] </w:t>
            </w:r>
          </w:p>
        </w:tc>
        <w:tc>
          <w:tcPr>
            <w:tcW w:w="592" w:type="pct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50"/>
        </w:trPr>
        <w:tc>
          <w:tcPr>
            <w:tcW w:w="2350" w:type="pct"/>
            <w:gridSpan w:val="4"/>
            <w:vMerge/>
            <w:vAlign w:val="center"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4"/>
              </w:numPr>
              <w:spacing w:line="360" w:lineRule="auto"/>
              <w:ind w:left="547" w:hanging="547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58" w:type="pct"/>
            <w:gridSpan w:val="11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aRrf n8\g] 8/n]</w:t>
            </w:r>
          </w:p>
        </w:tc>
        <w:tc>
          <w:tcPr>
            <w:tcW w:w="592" w:type="pct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440"/>
        </w:trPr>
        <w:tc>
          <w:tcPr>
            <w:tcW w:w="2350" w:type="pct"/>
            <w:gridSpan w:val="4"/>
            <w:vMerge/>
            <w:vAlign w:val="center"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4"/>
              </w:numPr>
              <w:spacing w:line="360" w:lineRule="auto"/>
              <w:ind w:left="547" w:hanging="547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58" w:type="pct"/>
            <w:gridSpan w:val="11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;lhnf] eP/</w:t>
            </w:r>
          </w:p>
        </w:tc>
        <w:tc>
          <w:tcPr>
            <w:tcW w:w="592" w:type="pct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422"/>
        </w:trPr>
        <w:tc>
          <w:tcPr>
            <w:tcW w:w="2350" w:type="pct"/>
            <w:gridSpan w:val="4"/>
            <w:vMerge/>
            <w:vAlign w:val="center"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4"/>
              </w:numPr>
              <w:spacing w:line="360" w:lineRule="auto"/>
              <w:ind w:left="547" w:hanging="547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58" w:type="pct"/>
            <w:gridSpan w:val="11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ljZjf; gnfu]sf]n] </w:t>
            </w:r>
          </w:p>
        </w:tc>
        <w:tc>
          <w:tcPr>
            <w:tcW w:w="592" w:type="pct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530"/>
        </w:trPr>
        <w:tc>
          <w:tcPr>
            <w:tcW w:w="2350" w:type="pct"/>
            <w:gridSpan w:val="4"/>
            <w:vMerge/>
            <w:vAlign w:val="center"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4"/>
              </w:numPr>
              <w:spacing w:line="360" w:lineRule="auto"/>
              <w:ind w:left="547" w:hanging="547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58" w:type="pct"/>
            <w:gridSpan w:val="11"/>
          </w:tcPr>
          <w:p w:rsidR="00A54D70" w:rsidRPr="006E5818" w:rsidRDefault="00A54D70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;dosf] cefjn]  </w:t>
            </w:r>
          </w:p>
        </w:tc>
        <w:tc>
          <w:tcPr>
            <w:tcW w:w="592" w:type="pct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530"/>
        </w:trPr>
        <w:tc>
          <w:tcPr>
            <w:tcW w:w="2350" w:type="pct"/>
            <w:gridSpan w:val="4"/>
            <w:vMerge/>
            <w:vAlign w:val="center"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4"/>
              </w:numPr>
              <w:spacing w:line="360" w:lineRule="auto"/>
              <w:ind w:left="547" w:hanging="547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58" w:type="pct"/>
            <w:gridSpan w:val="11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mfObf gePsf]n]</w:t>
            </w:r>
          </w:p>
        </w:tc>
        <w:tc>
          <w:tcPr>
            <w:tcW w:w="592" w:type="pct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440"/>
        </w:trPr>
        <w:tc>
          <w:tcPr>
            <w:tcW w:w="2350" w:type="pct"/>
            <w:gridSpan w:val="4"/>
            <w:vMerge/>
            <w:vAlign w:val="center"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4"/>
              </w:numPr>
              <w:spacing w:line="360" w:lineRule="auto"/>
              <w:ind w:left="547" w:hanging="547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58" w:type="pct"/>
            <w:gridSpan w:val="11"/>
          </w:tcPr>
          <w:p w:rsidR="00A54D70" w:rsidRPr="006E5818" w:rsidRDefault="00A54D70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ylst ePsf]n]</w:t>
            </w:r>
          </w:p>
        </w:tc>
        <w:tc>
          <w:tcPr>
            <w:tcW w:w="592" w:type="pct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530"/>
        </w:trPr>
        <w:tc>
          <w:tcPr>
            <w:tcW w:w="2350" w:type="pct"/>
            <w:gridSpan w:val="4"/>
            <w:vMerge/>
            <w:vAlign w:val="center"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4"/>
              </w:numPr>
              <w:spacing w:line="360" w:lineRule="auto"/>
              <w:ind w:left="547" w:hanging="547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58" w:type="pct"/>
            <w:gridSpan w:val="11"/>
          </w:tcPr>
          <w:p w:rsidR="00A54D70" w:rsidRPr="006E5818" w:rsidRDefault="00A54D70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l/jf/sf] ;xof]u gePsf]n]</w:t>
            </w:r>
          </w:p>
        </w:tc>
        <w:tc>
          <w:tcPr>
            <w:tcW w:w="592" w:type="pct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420"/>
        </w:trPr>
        <w:tc>
          <w:tcPr>
            <w:tcW w:w="2350" w:type="pct"/>
            <w:gridSpan w:val="4"/>
            <w:vMerge/>
            <w:vAlign w:val="center"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4"/>
              </w:numPr>
              <w:spacing w:line="360" w:lineRule="auto"/>
              <w:ind w:left="547" w:hanging="547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58" w:type="pct"/>
            <w:gridSpan w:val="11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fdflhs cGwljZjf;sf] sf/0fn]</w:t>
            </w:r>
          </w:p>
        </w:tc>
        <w:tc>
          <w:tcPr>
            <w:tcW w:w="592" w:type="pct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93"/>
        </w:trPr>
        <w:tc>
          <w:tcPr>
            <w:tcW w:w="2350" w:type="pct"/>
            <w:gridSpan w:val="4"/>
            <w:vMerge/>
            <w:vAlign w:val="center"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4"/>
              </w:numPr>
              <w:spacing w:line="360" w:lineRule="auto"/>
              <w:ind w:left="547" w:hanging="547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58" w:type="pct"/>
            <w:gridSpan w:val="11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aRrf </w:t>
            </w:r>
            <w:r>
              <w:rPr>
                <w:rFonts w:ascii="Preeti" w:hAnsi="Preeti" w:cs="Times New Roman"/>
                <w:sz w:val="32"/>
                <w:szCs w:val="32"/>
              </w:rPr>
              <w:t>dfofsf] 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]df a:g gdfg]sf]n]</w:t>
            </w:r>
          </w:p>
        </w:tc>
        <w:tc>
          <w:tcPr>
            <w:tcW w:w="592" w:type="pct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570"/>
        </w:trPr>
        <w:tc>
          <w:tcPr>
            <w:tcW w:w="2350" w:type="pct"/>
            <w:gridSpan w:val="4"/>
            <w:vMerge/>
            <w:vAlign w:val="center"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4"/>
              </w:numPr>
              <w:spacing w:line="360" w:lineRule="auto"/>
              <w:ind w:left="547" w:hanging="547"/>
              <w:jc w:val="left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2058" w:type="pct"/>
            <w:gridSpan w:val="11"/>
          </w:tcPr>
          <w:p w:rsidR="00A54D70" w:rsidRPr="006E5818" w:rsidRDefault="00A54D70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aRrf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:j:y ePsf]n]</w:t>
            </w:r>
          </w:p>
        </w:tc>
        <w:tc>
          <w:tcPr>
            <w:tcW w:w="592" w:type="pct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555"/>
        </w:trPr>
        <w:tc>
          <w:tcPr>
            <w:tcW w:w="2350" w:type="pct"/>
            <w:gridSpan w:val="4"/>
            <w:vMerge/>
            <w:vAlign w:val="center"/>
          </w:tcPr>
          <w:p w:rsidR="002B0A50" w:rsidRPr="006E5818" w:rsidRDefault="002B0A50" w:rsidP="00276105">
            <w:pPr>
              <w:pStyle w:val="ListParagraph"/>
              <w:numPr>
                <w:ilvl w:val="1"/>
                <w:numId w:val="4"/>
              </w:numPr>
              <w:spacing w:line="360" w:lineRule="auto"/>
              <w:ind w:left="547" w:hanging="547"/>
              <w:jc w:val="left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2650" w:type="pct"/>
            <w:gridSpan w:val="12"/>
          </w:tcPr>
          <w:p w:rsidR="002B0A50" w:rsidRPr="006E5818" w:rsidRDefault="00C9657F" w:rsidP="00E45877">
            <w:pPr>
              <w:spacing w:line="360" w:lineRule="auto"/>
              <w:jc w:val="left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cGo</w:t>
            </w:r>
            <w:r w:rsidR="007B565C">
              <w:rPr>
                <w:rFonts w:ascii="Preeti" w:hAnsi="Preeti" w:cs="Times New Roman"/>
                <w:sz w:val="32"/>
                <w:szCs w:val="32"/>
              </w:rPr>
              <w:t xml:space="preserve"> -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pNn]v ug]{_ ==================================================</w:t>
            </w:r>
          </w:p>
        </w:tc>
      </w:tr>
      <w:tr w:rsidR="009A2CAB" w:rsidRPr="006E5818" w:rsidTr="00E45877">
        <w:tc>
          <w:tcPr>
            <w:tcW w:w="5000" w:type="pct"/>
            <w:gridSpan w:val="16"/>
            <w:vAlign w:val="bottom"/>
          </w:tcPr>
          <w:p w:rsidR="003152B2" w:rsidRPr="006E5818" w:rsidRDefault="000F6E49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12928" behindDoc="1" locked="0" layoutInCell="1" allowOverlap="1">
                      <wp:simplePos x="0" y="0"/>
                      <wp:positionH relativeFrom="column">
                        <wp:posOffset>4531995</wp:posOffset>
                      </wp:positionH>
                      <wp:positionV relativeFrom="paragraph">
                        <wp:posOffset>40005</wp:posOffset>
                      </wp:positionV>
                      <wp:extent cx="933450" cy="190500"/>
                      <wp:effectExtent l="0" t="0" r="19050" b="19050"/>
                      <wp:wrapTight wrapText="bothSides">
                        <wp:wrapPolygon edited="0">
                          <wp:start x="0" y="0"/>
                          <wp:lineTo x="0" y="21600"/>
                          <wp:lineTo x="21600" y="21600"/>
                          <wp:lineTo x="21600" y="0"/>
                          <wp:lineTo x="0" y="0"/>
                        </wp:wrapPolygon>
                      </wp:wrapTight>
                      <wp:docPr id="388" name="Text Box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33450" cy="1905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4" o:spid="_x0000_s1053" type="#_x0000_t202" style="position:absolute;left:0;text-align:left;margin-left:356.85pt;margin-top:3.15pt;width:73.5pt;height:15pt;z-index:-25090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9E53D0">
              <w:rPr>
                <w:rFonts w:ascii="Preeti" w:hAnsi="Preeti" w:cs="Times New Roman"/>
                <w:sz w:val="32"/>
                <w:szCs w:val="32"/>
              </w:rPr>
              <w:t>@=!)</w:t>
            </w:r>
            <w:r w:rsidR="003152B2" w:rsidRPr="006E5818">
              <w:rPr>
                <w:rFonts w:ascii="Preeti" w:hAnsi="Preeti" w:cs="Times New Roman"/>
                <w:sz w:val="32"/>
                <w:szCs w:val="32"/>
              </w:rPr>
              <w:t xml:space="preserve"> c:ktfnaf6 l8:rfh{ x'Fbf aRrfsf] tf}n -u|fd_</w:t>
            </w:r>
          </w:p>
        </w:tc>
      </w:tr>
      <w:tr w:rsidR="00324DF6" w:rsidRPr="006E5818" w:rsidTr="00E45877">
        <w:trPr>
          <w:trHeight w:val="1321"/>
        </w:trPr>
        <w:tc>
          <w:tcPr>
            <w:tcW w:w="5000" w:type="pct"/>
            <w:gridSpan w:val="16"/>
          </w:tcPr>
          <w:p w:rsidR="008A3A2A" w:rsidRPr="006E5818" w:rsidRDefault="007B565C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@=</w:t>
            </w:r>
            <w:r w:rsidR="009E53D0">
              <w:rPr>
                <w:rFonts w:ascii="Preeti" w:hAnsi="Preeti" w:cs="Times New Roman"/>
                <w:sz w:val="32"/>
                <w:szCs w:val="32"/>
              </w:rPr>
              <w:t>!!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6213FA">
              <w:rPr>
                <w:rFonts w:ascii="Preeti" w:hAnsi="Preeti" w:cs="Times New Roman"/>
                <w:sz w:val="32"/>
                <w:szCs w:val="32"/>
              </w:rPr>
              <w:t>:jf:YosdL{x?sf] cjnf]sg -</w:t>
            </w:r>
            <w:r w:rsidR="006526AD" w:rsidRPr="006E5818">
              <w:rPr>
                <w:rFonts w:ascii="Preeti" w:hAnsi="Preeti" w:cs="Times New Roman"/>
                <w:sz w:val="32"/>
                <w:szCs w:val="32"/>
              </w:rPr>
              <w:t xml:space="preserve">aRrfnfO{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="006526AD"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9E53D0">
              <w:rPr>
                <w:rFonts w:ascii="Preeti" w:hAnsi="Preeti" w:cs="Times New Roman"/>
                <w:sz w:val="32"/>
                <w:szCs w:val="32"/>
              </w:rPr>
              <w:t xml:space="preserve">g5flgPsf] tyf 5flgPsf] </w:t>
            </w:r>
            <w:r w:rsidR="006526AD" w:rsidRPr="006E5818">
              <w:rPr>
                <w:rFonts w:ascii="Preeti" w:hAnsi="Preeti" w:cs="Times New Roman"/>
                <w:sz w:val="32"/>
                <w:szCs w:val="32"/>
              </w:rPr>
              <w:t>sk8f k|of]u / cEof;</w:t>
            </w:r>
            <w:r w:rsidR="009E53D0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6526AD" w:rsidRPr="006E5818">
              <w:rPr>
                <w:rFonts w:ascii="Preeti" w:hAnsi="Preeti" w:cs="Times New Roman"/>
                <w:sz w:val="32"/>
                <w:szCs w:val="32"/>
              </w:rPr>
              <w:t>;DaGwdf dxTjk'0f{ cjnf]sg</w:t>
            </w:r>
            <w:r w:rsidR="006213FA">
              <w:rPr>
                <w:rFonts w:ascii="Preeti" w:hAnsi="Preeti" w:cs="Times New Roman"/>
                <w:sz w:val="32"/>
                <w:szCs w:val="32"/>
              </w:rPr>
              <w:t>_</w:t>
            </w:r>
          </w:p>
          <w:p w:rsidR="00324DF6" w:rsidRPr="006E5818" w:rsidRDefault="00CE30EA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</w:t>
            </w:r>
            <w:r w:rsidR="00E62BD6">
              <w:rPr>
                <w:rFonts w:ascii="Preeti" w:hAnsi="Preeti" w:cs="Times New Roman"/>
                <w:sz w:val="32"/>
                <w:szCs w:val="32"/>
              </w:rPr>
              <w:t>=========================</w:t>
            </w:r>
          </w:p>
        </w:tc>
      </w:tr>
      <w:tr w:rsidR="00324DF6" w:rsidRPr="006E5818" w:rsidTr="00E45877">
        <w:trPr>
          <w:trHeight w:val="575"/>
        </w:trPr>
        <w:tc>
          <w:tcPr>
            <w:tcW w:w="5000" w:type="pct"/>
            <w:gridSpan w:val="16"/>
            <w:shd w:val="clear" w:color="auto" w:fill="BFBFBF" w:themeFill="background1" w:themeFillShade="BF"/>
            <w:vAlign w:val="center"/>
          </w:tcPr>
          <w:p w:rsidR="00324DF6" w:rsidRPr="006E5818" w:rsidRDefault="00C178FA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v08 v</w:t>
            </w:r>
            <w:r w:rsidR="006213FA">
              <w:rPr>
                <w:rFonts w:ascii="Preeti" w:hAnsi="Preeti" w:cs="Times New Roman"/>
                <w:b/>
                <w:sz w:val="32"/>
                <w:szCs w:val="32"/>
              </w:rPr>
              <w:t>M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 xml:space="preserve"> </w:t>
            </w:r>
            <w:r w:rsidR="006213FA" w:rsidRPr="006213FA"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>kmf]g ;e]{If0fsf] a]nf eg'{kg]{ -l8:rfh{ ePsf] @$ 306fkl5</w:t>
            </w:r>
            <w:r w:rsidR="00494C84"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 xml:space="preserve"> / $* 306f leq</w:t>
            </w:r>
            <w:r w:rsidR="006213FA" w:rsidRPr="006213FA"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>_</w:t>
            </w:r>
          </w:p>
        </w:tc>
      </w:tr>
      <w:tr w:rsidR="00324DF6" w:rsidRPr="006E5818" w:rsidTr="00E45877">
        <w:trPr>
          <w:trHeight w:val="530"/>
        </w:trPr>
        <w:tc>
          <w:tcPr>
            <w:tcW w:w="5000" w:type="pct"/>
            <w:gridSpan w:val="16"/>
          </w:tcPr>
          <w:p w:rsidR="00324DF6" w:rsidRPr="00E62BD6" w:rsidRDefault="00AF5DB5" w:rsidP="00276105">
            <w:pPr>
              <w:tabs>
                <w:tab w:val="left" w:pos="5850"/>
              </w:tabs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proofErr w:type="gramStart"/>
            <w:r w:rsidRPr="006E5818">
              <w:rPr>
                <w:rFonts w:ascii="Preeti" w:hAnsi="Preeti" w:cs="Times New Roman"/>
                <w:sz w:val="32"/>
                <w:szCs w:val="32"/>
              </w:rPr>
              <w:t>x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>]nf</w:t>
            </w:r>
            <w:proofErr w:type="gramEnd"/>
            <w:r w:rsidRPr="006213FA">
              <w:rPr>
                <w:rFonts w:ascii="Preeti" w:hAnsi="Preeti" w:cs="Times New Roman"/>
                <w:sz w:val="32"/>
                <w:szCs w:val="32"/>
              </w:rPr>
              <w:t>], gd:sf/, d]/f] gfd================== xf] / d ================= af6 af]ln/x]sf] 5' . s[kof, s] d ================== ;Fu s'/f ug{ ;S5' . tkfO{ / tkfO</w:t>
            </w:r>
            <w:r w:rsidR="006213FA" w:rsidRPr="006213FA">
              <w:rPr>
                <w:rFonts w:ascii="Preeti" w:hAnsi="Preeti" w:cs="Times New Roman"/>
                <w:sz w:val="32"/>
                <w:szCs w:val="32"/>
              </w:rPr>
              <w:t>{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sf] aRrfnfO{ s:tf] 5 &lt; tkfO{nfO{ yfxf 5 xfdL </w:t>
            </w:r>
            <w:r w:rsidR="006213FA" w:rsidRPr="006213FA">
              <w:rPr>
                <w:rFonts w:ascii="Preeti" w:hAnsi="Preeti" w:cs="Times New Roman"/>
                <w:sz w:val="32"/>
                <w:szCs w:val="32"/>
              </w:rPr>
              <w:t>xfn;fn}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9C08EB" w:rsidRPr="006213FA">
              <w:rPr>
                <w:rFonts w:ascii="Preeti" w:hAnsi="Preeti" w:cs="Times New Roman"/>
                <w:sz w:val="32"/>
                <w:szCs w:val="32"/>
              </w:rPr>
              <w:t>k|;'tL</w:t>
            </w:r>
            <w:r w:rsidR="006213FA" w:rsidRPr="006213FA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u/fPsf cfdfx?nfO{ </w:t>
            </w:r>
            <w:r w:rsidR="005D057C" w:rsidRPr="006213FA">
              <w:rPr>
                <w:rFonts w:ascii="Preeti" w:hAnsi="Preeti"/>
                <w:sz w:val="32"/>
                <w:szCs w:val="32"/>
              </w:rPr>
              <w:t xml:space="preserve">dfofsf] </w:t>
            </w:r>
            <w:r w:rsidR="009B1AAC" w:rsidRPr="006213FA">
              <w:rPr>
                <w:rFonts w:ascii="Preeti" w:hAnsi="Preeti"/>
                <w:sz w:val="32"/>
                <w:szCs w:val="32"/>
              </w:rPr>
              <w:t>c+ufnf]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]sf] cEof;sf] lg/Gt/tfsf] af/]df cg';Gwfg ul//x]sf 5f} . </w:t>
            </w:r>
            <w:proofErr w:type="gramStart"/>
            <w:r w:rsidRPr="006213FA">
              <w:rPr>
                <w:rFonts w:ascii="Preeti" w:hAnsi="Preeti" w:cs="Times New Roman"/>
                <w:sz w:val="32"/>
                <w:szCs w:val="32"/>
              </w:rPr>
              <w:t>tkfO{</w:t>
            </w:r>
            <w:proofErr w:type="gramEnd"/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n] ======================= c:ktfndf </w:t>
            </w:r>
            <w:r w:rsidR="009C08EB" w:rsidRPr="006213FA">
              <w:rPr>
                <w:rFonts w:ascii="Preeti" w:hAnsi="Preeti" w:cs="Times New Roman"/>
                <w:sz w:val="32"/>
                <w:szCs w:val="32"/>
              </w:rPr>
              <w:t>k|;'tL</w:t>
            </w:r>
            <w:r w:rsidR="006213FA">
              <w:rPr>
                <w:rFonts w:ascii="Preeti" w:hAnsi="Preeti" w:cs="Times New Roman"/>
                <w:sz w:val="32"/>
                <w:szCs w:val="32"/>
              </w:rPr>
              <w:t xml:space="preserve"> u/fpFbf o; cWoogdf ;xefuL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 x'g OR5's ePsf] hfgsf/L u/fpg' ePsf] lyof] . o; cWoognfO{ lg/Gt/tf lbb} tkfO{sf] 3/df </w:t>
            </w:r>
            <w:r w:rsidR="005D057C" w:rsidRPr="006213FA">
              <w:rPr>
                <w:rFonts w:ascii="Preeti" w:hAnsi="Preeti"/>
                <w:sz w:val="32"/>
                <w:szCs w:val="32"/>
              </w:rPr>
              <w:t xml:space="preserve">dfofsf] </w:t>
            </w:r>
            <w:r w:rsidR="009B1AAC" w:rsidRPr="006213FA">
              <w:rPr>
                <w:rFonts w:ascii="Preeti" w:hAnsi="Preeti"/>
                <w:sz w:val="32"/>
                <w:szCs w:val="32"/>
              </w:rPr>
              <w:t>c+ufnf]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]sf] cEof; ;DalGw 5nkmn ug{ tkfO{nfO{ kmf]g u/]sf] 5' . s] </w:t>
            </w:r>
            <w:proofErr w:type="gramStart"/>
            <w:r w:rsidRPr="006213FA">
              <w:rPr>
                <w:rFonts w:ascii="Preeti" w:hAnsi="Preeti" w:cs="Times New Roman"/>
                <w:sz w:val="32"/>
                <w:szCs w:val="32"/>
              </w:rPr>
              <w:t>d</w:t>
            </w:r>
            <w:proofErr w:type="gramEnd"/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 tkfO{sf] s]xL ;do o; ljifodf 5nkmn ug{ lng ;S5' &lt; wGojfb .</w:t>
            </w:r>
          </w:p>
        </w:tc>
      </w:tr>
      <w:tr w:rsidR="00324DF6" w:rsidRPr="006E5818" w:rsidTr="00E45877">
        <w:trPr>
          <w:trHeight w:val="300"/>
        </w:trPr>
        <w:tc>
          <w:tcPr>
            <w:tcW w:w="5000" w:type="pct"/>
            <w:gridSpan w:val="16"/>
            <w:shd w:val="clear" w:color="auto" w:fill="F2F2F2" w:themeFill="background1" w:themeFillShade="F2"/>
          </w:tcPr>
          <w:p w:rsidR="00324DF6" w:rsidRPr="006E5818" w:rsidRDefault="007D1EEE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!= k[i7e"dL</w:t>
            </w:r>
          </w:p>
        </w:tc>
      </w:tr>
      <w:tr w:rsidR="007D6B69" w:rsidRPr="006E5818" w:rsidTr="00061C09">
        <w:trPr>
          <w:trHeight w:val="525"/>
        </w:trPr>
        <w:tc>
          <w:tcPr>
            <w:tcW w:w="2946" w:type="pct"/>
            <w:gridSpan w:val="6"/>
          </w:tcPr>
          <w:p w:rsidR="00324DF6" w:rsidRPr="006E5818" w:rsidRDefault="000F6E49" w:rsidP="00276105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2369920" behindDoc="1" locked="0" layoutInCell="1" allowOverlap="1">
                      <wp:simplePos x="0" y="0"/>
                      <wp:positionH relativeFrom="column">
                        <wp:posOffset>152971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87" name="Text Box 4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93" o:spid="_x0000_s1054" type="#_x0000_t202" style="position:absolute;left:0;text-align:left;margin-left:120.45pt;margin-top:3.75pt;width:1in;height:16.3pt;z-index:-25094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7D1EEE" w:rsidRPr="006E5818">
              <w:rPr>
                <w:rFonts w:ascii="Preeti" w:hAnsi="Preeti" w:cs="Times New Roman"/>
                <w:sz w:val="32"/>
                <w:szCs w:val="32"/>
              </w:rPr>
              <w:t>!=! kl/ro g+=</w:t>
            </w:r>
          </w:p>
        </w:tc>
        <w:tc>
          <w:tcPr>
            <w:tcW w:w="2054" w:type="pct"/>
            <w:gridSpan w:val="10"/>
          </w:tcPr>
          <w:p w:rsidR="00324DF6" w:rsidRPr="006E5818" w:rsidRDefault="000F6E49" w:rsidP="00276105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370944" behindDoc="1" locked="0" layoutInCell="1" allowOverlap="1">
                      <wp:simplePos x="0" y="0"/>
                      <wp:positionH relativeFrom="column">
                        <wp:posOffset>208089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86" name="Text Box 4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2D0DE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94" o:spid="_x0000_s1055" type="#_x0000_t202" style="position:absolute;left:0;text-align:left;margin-left:163.85pt;margin-top:3.75pt;width:1in;height:16.3pt;z-index:-25094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2D0DE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7D1EEE" w:rsidRPr="006E5818">
              <w:rPr>
                <w:rFonts w:ascii="Preeti" w:hAnsi="Preeti" w:cs="Times New Roman"/>
                <w:sz w:val="32"/>
                <w:szCs w:val="32"/>
              </w:rPr>
              <w:t>!=@ kmnf]–cksf] ldlt</w:t>
            </w:r>
          </w:p>
        </w:tc>
      </w:tr>
      <w:tr w:rsidR="00324DF6" w:rsidRPr="006E5818" w:rsidTr="00E45877">
        <w:tc>
          <w:tcPr>
            <w:tcW w:w="5000" w:type="pct"/>
            <w:gridSpan w:val="16"/>
          </w:tcPr>
          <w:p w:rsidR="00324DF6" w:rsidRPr="000F4E75" w:rsidRDefault="007D1EEE" w:rsidP="00276105">
            <w:pPr>
              <w:spacing w:line="360" w:lineRule="auto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0F4E75">
              <w:rPr>
                <w:rFonts w:ascii="Preeti" w:hAnsi="Preeti" w:cs="Times New Roman"/>
                <w:b/>
                <w:sz w:val="32"/>
                <w:szCs w:val="32"/>
              </w:rPr>
              <w:t>!=# kmnf]–cksf] cj:yf</w:t>
            </w:r>
          </w:p>
        </w:tc>
      </w:tr>
      <w:tr w:rsidR="007D6B69" w:rsidRPr="006E5818" w:rsidTr="00061C09">
        <w:tc>
          <w:tcPr>
            <w:tcW w:w="2946" w:type="pct"/>
            <w:gridSpan w:val="6"/>
          </w:tcPr>
          <w:p w:rsidR="00324DF6" w:rsidRPr="006E5818" w:rsidRDefault="0009758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98368" behindDoc="1" locked="0" layoutInCell="1" allowOverlap="1" wp14:anchorId="15438C2F" wp14:editId="5B65B18D">
                      <wp:simplePos x="0" y="0"/>
                      <wp:positionH relativeFrom="column">
                        <wp:posOffset>2195195</wp:posOffset>
                      </wp:positionH>
                      <wp:positionV relativeFrom="paragraph">
                        <wp:posOffset>0</wp:posOffset>
                      </wp:positionV>
                      <wp:extent cx="758190" cy="219075"/>
                      <wp:effectExtent l="0" t="0" r="22860" b="28575"/>
                      <wp:wrapTight wrapText="bothSides">
                        <wp:wrapPolygon edited="0">
                          <wp:start x="0" y="0"/>
                          <wp:lineTo x="0" y="22539"/>
                          <wp:lineTo x="21709" y="22539"/>
                          <wp:lineTo x="21709" y="0"/>
                          <wp:lineTo x="0" y="0"/>
                        </wp:wrapPolygon>
                      </wp:wrapTight>
                      <wp:docPr id="385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758190" cy="2190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97586">
                                  <w:pPr>
                                    <w:spacing w:line="276" w:lineRule="auto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438C2F" id="Text Box 12" o:spid="_x0000_s1056" type="#_x0000_t202" style="position:absolute;left:0;text-align:left;margin-left:172.85pt;margin-top:0;width:59.7pt;height:17.25pt;z-index:-24981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" fillcolor="white [3201]" strokeweight=".5pt">
                      <v:path arrowok="t"/>
                      <v:textbox>
                        <w:txbxContent>
                          <w:p w:rsidR="005A6664" w:rsidRDefault="005A6664" w:rsidP="00097586">
                            <w:pPr>
                              <w:spacing w:line="276" w:lineRule="auto"/>
                            </w:pP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7D1EEE" w:rsidRPr="006E5818">
              <w:rPr>
                <w:rFonts w:ascii="Preeti" w:hAnsi="Preeti" w:cs="Times New Roman"/>
                <w:sz w:val="32"/>
                <w:szCs w:val="32"/>
              </w:rPr>
              <w:t>!=#=! ;Dks{ ug{ ;lsPsf]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</w:p>
        </w:tc>
        <w:tc>
          <w:tcPr>
            <w:tcW w:w="2054" w:type="pct"/>
            <w:gridSpan w:val="10"/>
          </w:tcPr>
          <w:p w:rsidR="00324DF6" w:rsidRPr="007D190F" w:rsidRDefault="007D1EEE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!=#=</w:t>
            </w:r>
            <w:r w:rsidR="000F6E49">
              <w:rPr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01728" behindDoc="1" locked="0" layoutInCell="1" allowOverlap="1">
                      <wp:simplePos x="0" y="0"/>
                      <wp:positionH relativeFrom="column">
                        <wp:posOffset>2161540</wp:posOffset>
                      </wp:positionH>
                      <wp:positionV relativeFrom="paragraph">
                        <wp:posOffset>22860</wp:posOffset>
                      </wp:positionV>
                      <wp:extent cx="90106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463" y="21600"/>
                          <wp:lineTo x="21463" y="0"/>
                          <wp:lineTo x="0" y="0"/>
                        </wp:wrapPolygon>
                      </wp:wrapTight>
                      <wp:docPr id="384" name="Text Box 2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0106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7D1EE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91" o:spid="_x0000_s1057" type="#_x0000_t202" style="position:absolute;left:0;text-align:left;margin-left:170.2pt;margin-top:1.8pt;width:70.95pt;height:13.5pt;z-index:-25031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7D1EE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7D190F">
              <w:rPr>
                <w:rFonts w:ascii="Preeti" w:hAnsi="Preeti" w:cs="Times New Roman"/>
                <w:sz w:val="32"/>
                <w:szCs w:val="32"/>
              </w:rPr>
              <w:t xml:space="preserve">@ ;Dks{ ug{ g;lsPsf] </w:t>
            </w:r>
          </w:p>
        </w:tc>
      </w:tr>
      <w:tr w:rsidR="00324DF6" w:rsidRPr="006E5818" w:rsidTr="00E45877">
        <w:tc>
          <w:tcPr>
            <w:tcW w:w="5000" w:type="pct"/>
            <w:gridSpan w:val="16"/>
          </w:tcPr>
          <w:p w:rsidR="00324DF6" w:rsidRPr="006E5818" w:rsidRDefault="00D527C7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;Dks{ ug{ g;Sg'sf] sf/0f ==========================================================================</w:t>
            </w:r>
          </w:p>
        </w:tc>
      </w:tr>
      <w:tr w:rsidR="00324DF6" w:rsidRPr="006E5818" w:rsidTr="00E45877">
        <w:tc>
          <w:tcPr>
            <w:tcW w:w="5000" w:type="pct"/>
            <w:gridSpan w:val="16"/>
            <w:shd w:val="clear" w:color="auto" w:fill="F2F2F2" w:themeFill="background1" w:themeFillShade="F2"/>
          </w:tcPr>
          <w:p w:rsidR="00324DF6" w:rsidRPr="008A6207" w:rsidRDefault="008922D0" w:rsidP="0027610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proofErr w:type="gramStart"/>
            <w:r w:rsidRPr="008A6207">
              <w:rPr>
                <w:rFonts w:ascii="Preeti" w:hAnsi="Preeti" w:cs="Times New Roman"/>
                <w:b/>
                <w:sz w:val="32"/>
                <w:szCs w:val="32"/>
              </w:rPr>
              <w:t>kmnf</w:t>
            </w:r>
            <w:proofErr w:type="gramEnd"/>
            <w:r w:rsidRPr="008A6207">
              <w:rPr>
                <w:rFonts w:ascii="Preeti" w:hAnsi="Preeti" w:cs="Times New Roman"/>
                <w:b/>
                <w:sz w:val="32"/>
                <w:szCs w:val="32"/>
              </w:rPr>
              <w:t>]–ck ;DalGw k|Zgx?</w:t>
            </w:r>
          </w:p>
        </w:tc>
      </w:tr>
      <w:tr w:rsidR="00324DF6" w:rsidRPr="006E5818" w:rsidTr="00E45877">
        <w:tc>
          <w:tcPr>
            <w:tcW w:w="5000" w:type="pct"/>
            <w:gridSpan w:val="16"/>
            <w:shd w:val="clear" w:color="auto" w:fill="F2F2F2" w:themeFill="background1" w:themeFillShade="F2"/>
          </w:tcPr>
          <w:p w:rsidR="008922D0" w:rsidRPr="006E3B28" w:rsidRDefault="008922D0" w:rsidP="006E3B28">
            <w:pPr>
              <w:pStyle w:val="ListParagraph"/>
              <w:spacing w:line="360" w:lineRule="auto"/>
              <w:ind w:left="360" w:firstLine="0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 xml:space="preserve">@= cfdf / aRrfsf] cj:yf </w:t>
            </w:r>
          </w:p>
        </w:tc>
      </w:tr>
      <w:tr w:rsidR="00E45877" w:rsidRPr="006E5818" w:rsidTr="00061C09">
        <w:trPr>
          <w:trHeight w:val="436"/>
        </w:trPr>
        <w:tc>
          <w:tcPr>
            <w:tcW w:w="2020" w:type="pct"/>
            <w:gridSpan w:val="3"/>
            <w:vMerge w:val="restart"/>
            <w:vAlign w:val="center"/>
          </w:tcPr>
          <w:p w:rsidR="00A54D70" w:rsidRPr="006E5818" w:rsidRDefault="00A54D70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! tkfO{nfO{{ s:tf] 5 &lt;</w:t>
            </w:r>
          </w:p>
        </w:tc>
        <w:tc>
          <w:tcPr>
            <w:tcW w:w="926" w:type="pct"/>
            <w:gridSpan w:val="3"/>
            <w:vAlign w:val="center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l7s 5</w:t>
            </w:r>
          </w:p>
        </w:tc>
        <w:tc>
          <w:tcPr>
            <w:tcW w:w="1102" w:type="pct"/>
            <w:gridSpan w:val="7"/>
            <w:vAlign w:val="center"/>
          </w:tcPr>
          <w:p w:rsidR="00A54D70" w:rsidRPr="006E5818" w:rsidRDefault="00A54D70" w:rsidP="00A54D70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952" w:type="pct"/>
            <w:gridSpan w:val="3"/>
            <w:vAlign w:val="center"/>
          </w:tcPr>
          <w:p w:rsidR="00A54D70" w:rsidRPr="006E5818" w:rsidRDefault="00097586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99392" behindDoc="0" locked="0" layoutInCell="1" allowOverlap="1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115570</wp:posOffset>
                      </wp:positionV>
                      <wp:extent cx="209550" cy="0"/>
                      <wp:effectExtent l="0" t="76200" r="19050" b="9525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BD2C63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7" o:spid="_x0000_s1026" type="#_x0000_t32" style="position:absolute;margin-left:5.35pt;margin-top:9.1pt;width:16.5pt;height:0;z-index:2534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 xml:space="preserve">     @=#</w:t>
            </w:r>
          </w:p>
        </w:tc>
      </w:tr>
      <w:tr w:rsidR="00E45877" w:rsidRPr="006E5818" w:rsidTr="00061C09">
        <w:trPr>
          <w:trHeight w:val="390"/>
        </w:trPr>
        <w:tc>
          <w:tcPr>
            <w:tcW w:w="2020" w:type="pct"/>
            <w:gridSpan w:val="3"/>
            <w:vMerge/>
            <w:vAlign w:val="center"/>
          </w:tcPr>
          <w:p w:rsidR="00812222" w:rsidRPr="006E5818" w:rsidRDefault="00812222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926" w:type="pct"/>
            <w:gridSpan w:val="3"/>
            <w:vAlign w:val="center"/>
          </w:tcPr>
          <w:p w:rsidR="00812222" w:rsidRPr="006E5818" w:rsidRDefault="008922D0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Grf] 5}g</w:t>
            </w:r>
          </w:p>
        </w:tc>
        <w:tc>
          <w:tcPr>
            <w:tcW w:w="2054" w:type="pct"/>
            <w:gridSpan w:val="10"/>
            <w:vAlign w:val="center"/>
          </w:tcPr>
          <w:p w:rsidR="00812222" w:rsidRPr="006E5818" w:rsidRDefault="00812222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</w:tbl>
    <w:p w:rsidR="001C2D15" w:rsidRPr="001C2D15" w:rsidRDefault="001C2D15">
      <w:pPr>
        <w:rPr>
          <w:sz w:val="2"/>
          <w:szCs w:val="2"/>
        </w:rPr>
      </w:pPr>
    </w:p>
    <w:tbl>
      <w:tblPr>
        <w:tblStyle w:val="TableGrid"/>
        <w:tblW w:w="5155" w:type="pct"/>
        <w:tblLayout w:type="fixed"/>
        <w:tblLook w:val="04A0" w:firstRow="1" w:lastRow="0" w:firstColumn="1" w:lastColumn="0" w:noHBand="0" w:noVBand="1"/>
      </w:tblPr>
      <w:tblGrid>
        <w:gridCol w:w="4674"/>
        <w:gridCol w:w="2412"/>
        <w:gridCol w:w="1388"/>
        <w:gridCol w:w="1166"/>
      </w:tblGrid>
      <w:tr w:rsidR="00E45877" w:rsidRPr="006E5818" w:rsidTr="001C2D15">
        <w:trPr>
          <w:trHeight w:val="360"/>
        </w:trPr>
        <w:tc>
          <w:tcPr>
            <w:tcW w:w="2424" w:type="pct"/>
            <w:vMerge w:val="restart"/>
          </w:tcPr>
          <w:p w:rsidR="008922D0" w:rsidRPr="006E5818" w:rsidRDefault="008922D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@ tkfO{sf :jf:Yo ;d:of</w:t>
            </w:r>
            <w:r w:rsidR="008A6207">
              <w:rPr>
                <w:rFonts w:ascii="Preeti" w:hAnsi="Preeti" w:cs="Times New Roman"/>
                <w:sz w:val="32"/>
                <w:szCs w:val="32"/>
              </w:rPr>
              <w:t>x?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s]–s] x'g\ &lt; </w:t>
            </w:r>
          </w:p>
          <w:p w:rsidR="00611E32" w:rsidRPr="00A5234F" w:rsidRDefault="00A5234F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</w:rPr>
              <w:t>-ax'pQ/ cfpg ;S5_</w:t>
            </w:r>
          </w:p>
        </w:tc>
        <w:tc>
          <w:tcPr>
            <w:tcW w:w="1251" w:type="pct"/>
          </w:tcPr>
          <w:p w:rsidR="008922D0" w:rsidRPr="006E5818" w:rsidRDefault="008922D0" w:rsidP="00276105">
            <w:pPr>
              <w:spacing w:line="360" w:lineRule="auto"/>
              <w:rPr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Hj/f]</w:t>
            </w:r>
          </w:p>
        </w:tc>
        <w:tc>
          <w:tcPr>
            <w:tcW w:w="1326" w:type="pct"/>
            <w:gridSpan w:val="2"/>
            <w:vAlign w:val="center"/>
          </w:tcPr>
          <w:p w:rsidR="008922D0" w:rsidRPr="006E5818" w:rsidRDefault="008922D0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375"/>
        </w:trPr>
        <w:tc>
          <w:tcPr>
            <w:tcW w:w="2424" w:type="pct"/>
            <w:vMerge/>
            <w:vAlign w:val="center"/>
          </w:tcPr>
          <w:p w:rsidR="009563AC" w:rsidRPr="006E5818" w:rsidRDefault="009563AC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251" w:type="pct"/>
            <w:vAlign w:val="center"/>
          </w:tcPr>
          <w:p w:rsidR="009563AC" w:rsidRPr="006E5818" w:rsidRDefault="008922D0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3fpsf] b'vfO</w:t>
            </w:r>
          </w:p>
        </w:tc>
        <w:tc>
          <w:tcPr>
            <w:tcW w:w="1326" w:type="pct"/>
            <w:gridSpan w:val="2"/>
            <w:vAlign w:val="center"/>
          </w:tcPr>
          <w:p w:rsidR="009563AC" w:rsidRPr="006E5818" w:rsidRDefault="009563AC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450"/>
        </w:trPr>
        <w:tc>
          <w:tcPr>
            <w:tcW w:w="2424" w:type="pct"/>
            <w:vMerge/>
            <w:vAlign w:val="center"/>
          </w:tcPr>
          <w:p w:rsidR="009563AC" w:rsidRPr="006E5818" w:rsidRDefault="009563AC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251" w:type="pct"/>
            <w:vAlign w:val="center"/>
          </w:tcPr>
          <w:p w:rsidR="009563AC" w:rsidRPr="006E5818" w:rsidRDefault="0029246C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b'w uflgPsf]</w:t>
            </w:r>
          </w:p>
        </w:tc>
        <w:tc>
          <w:tcPr>
            <w:tcW w:w="1326" w:type="pct"/>
            <w:gridSpan w:val="2"/>
            <w:vAlign w:val="center"/>
          </w:tcPr>
          <w:p w:rsidR="009563AC" w:rsidRPr="006E5818" w:rsidRDefault="009563AC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270"/>
        </w:trPr>
        <w:tc>
          <w:tcPr>
            <w:tcW w:w="2424" w:type="pct"/>
            <w:vMerge/>
            <w:vAlign w:val="center"/>
          </w:tcPr>
          <w:p w:rsidR="009563AC" w:rsidRPr="006E5818" w:rsidRDefault="009563AC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251" w:type="pct"/>
            <w:vAlign w:val="center"/>
          </w:tcPr>
          <w:p w:rsidR="009563AC" w:rsidRPr="006E5818" w:rsidRDefault="0029246C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ftnf] lb;f</w:t>
            </w:r>
          </w:p>
        </w:tc>
        <w:tc>
          <w:tcPr>
            <w:tcW w:w="1326" w:type="pct"/>
            <w:gridSpan w:val="2"/>
            <w:vAlign w:val="center"/>
          </w:tcPr>
          <w:p w:rsidR="009563AC" w:rsidRPr="006E5818" w:rsidRDefault="009563AC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375"/>
        </w:trPr>
        <w:tc>
          <w:tcPr>
            <w:tcW w:w="2424" w:type="pct"/>
            <w:vMerge/>
            <w:vAlign w:val="center"/>
          </w:tcPr>
          <w:p w:rsidR="009563AC" w:rsidRPr="006E5818" w:rsidRDefault="009563AC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251" w:type="pct"/>
            <w:vAlign w:val="center"/>
          </w:tcPr>
          <w:p w:rsidR="009563AC" w:rsidRPr="006E5818" w:rsidRDefault="0029246C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jfGtf</w:t>
            </w:r>
          </w:p>
        </w:tc>
        <w:tc>
          <w:tcPr>
            <w:tcW w:w="1326" w:type="pct"/>
            <w:gridSpan w:val="2"/>
            <w:vAlign w:val="center"/>
          </w:tcPr>
          <w:p w:rsidR="009563AC" w:rsidRPr="006E5818" w:rsidRDefault="009563AC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440"/>
        </w:trPr>
        <w:tc>
          <w:tcPr>
            <w:tcW w:w="2424" w:type="pct"/>
            <w:vMerge/>
            <w:vAlign w:val="center"/>
          </w:tcPr>
          <w:p w:rsidR="009563AC" w:rsidRPr="006E5818" w:rsidRDefault="009563AC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251" w:type="pct"/>
            <w:vAlign w:val="center"/>
          </w:tcPr>
          <w:p w:rsidR="009563AC" w:rsidRPr="006E5818" w:rsidRDefault="0029246C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?3f vf]sL</w:t>
            </w:r>
          </w:p>
        </w:tc>
        <w:tc>
          <w:tcPr>
            <w:tcW w:w="1326" w:type="pct"/>
            <w:gridSpan w:val="2"/>
            <w:vAlign w:val="center"/>
          </w:tcPr>
          <w:p w:rsidR="009563AC" w:rsidRPr="006E5818" w:rsidRDefault="009563AC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1C2D15" w:rsidRPr="006E5818" w:rsidTr="001C2D15">
        <w:trPr>
          <w:trHeight w:val="550"/>
        </w:trPr>
        <w:tc>
          <w:tcPr>
            <w:tcW w:w="2424" w:type="pct"/>
            <w:vMerge/>
            <w:vAlign w:val="center"/>
          </w:tcPr>
          <w:p w:rsidR="009563AC" w:rsidRPr="006E5818" w:rsidRDefault="009563AC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576" w:type="pct"/>
            <w:gridSpan w:val="3"/>
            <w:vAlign w:val="center"/>
          </w:tcPr>
          <w:p w:rsidR="009563AC" w:rsidRPr="006E5818" w:rsidRDefault="0029246C" w:rsidP="001C2D15">
            <w:pPr>
              <w:spacing w:line="360" w:lineRule="auto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================</w:t>
            </w:r>
          </w:p>
        </w:tc>
      </w:tr>
      <w:tr w:rsidR="00E45877" w:rsidRPr="006E5818" w:rsidTr="001C2D15">
        <w:trPr>
          <w:trHeight w:val="315"/>
        </w:trPr>
        <w:tc>
          <w:tcPr>
            <w:tcW w:w="2424" w:type="pct"/>
            <w:vMerge w:val="restart"/>
            <w:vAlign w:val="center"/>
          </w:tcPr>
          <w:p w:rsidR="006E3B28" w:rsidRPr="006E5818" w:rsidRDefault="006E3B28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# tkfO{sf] aRrfnfO{ s:tf] 5 &lt;</w:t>
            </w:r>
          </w:p>
        </w:tc>
        <w:tc>
          <w:tcPr>
            <w:tcW w:w="1251" w:type="pct"/>
            <w:vAlign w:val="center"/>
          </w:tcPr>
          <w:p w:rsidR="006E3B28" w:rsidRPr="00A5234F" w:rsidRDefault="006E3B28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l7s 5</w:t>
            </w:r>
          </w:p>
        </w:tc>
        <w:tc>
          <w:tcPr>
            <w:tcW w:w="720" w:type="pct"/>
            <w:vAlign w:val="center"/>
          </w:tcPr>
          <w:p w:rsidR="006E3B28" w:rsidRPr="006E5818" w:rsidRDefault="006E3B28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606" w:type="pct"/>
            <w:vAlign w:val="center"/>
          </w:tcPr>
          <w:p w:rsidR="006E3B28" w:rsidRPr="006E3B28" w:rsidRDefault="006E3B28" w:rsidP="00276105">
            <w:pPr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00416" behindDoc="0" locked="0" layoutInCell="1" allowOverlap="1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88900</wp:posOffset>
                      </wp:positionV>
                      <wp:extent cx="219075" cy="0"/>
                      <wp:effectExtent l="0" t="76200" r="9525" b="95250"/>
                      <wp:wrapNone/>
                      <wp:docPr id="8" name="Straight Arrow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907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0227C5" id="Straight Arrow Connector 8" o:spid="_x0000_s1026" type="#_x0000_t32" style="position:absolute;margin-left:6.1pt;margin-top:7pt;width:17.25pt;height:0;z-index:25350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 xml:space="preserve">     </w:t>
            </w:r>
            <w:r w:rsidRPr="006E3B28">
              <w:rPr>
                <w:rFonts w:ascii="Preeti" w:hAnsi="Preeti" w:cs="Times New Roman"/>
                <w:noProof/>
                <w:sz w:val="32"/>
                <w:szCs w:val="32"/>
              </w:rPr>
              <w:t>@=%</w:t>
            </w:r>
          </w:p>
        </w:tc>
      </w:tr>
      <w:tr w:rsidR="00E45877" w:rsidRPr="006E5818" w:rsidTr="001C2D15">
        <w:trPr>
          <w:trHeight w:val="510"/>
        </w:trPr>
        <w:tc>
          <w:tcPr>
            <w:tcW w:w="2424" w:type="pct"/>
            <w:vMerge/>
            <w:vAlign w:val="center"/>
          </w:tcPr>
          <w:p w:rsidR="00E13D30" w:rsidRPr="006E5818" w:rsidRDefault="00E13D30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251" w:type="pct"/>
            <w:vAlign w:val="center"/>
          </w:tcPr>
          <w:p w:rsidR="00E13D30" w:rsidRPr="006E5818" w:rsidRDefault="00611E32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Grf] 5}g</w:t>
            </w:r>
          </w:p>
        </w:tc>
        <w:tc>
          <w:tcPr>
            <w:tcW w:w="1326" w:type="pct"/>
            <w:gridSpan w:val="2"/>
            <w:vAlign w:val="center"/>
          </w:tcPr>
          <w:p w:rsidR="00E13D30" w:rsidRPr="006E5818" w:rsidRDefault="00E13D3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390"/>
        </w:trPr>
        <w:tc>
          <w:tcPr>
            <w:tcW w:w="2424" w:type="pct"/>
            <w:vMerge w:val="restart"/>
            <w:vAlign w:val="center"/>
          </w:tcPr>
          <w:p w:rsidR="00611E32" w:rsidRPr="00276105" w:rsidRDefault="00611E3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276105">
              <w:rPr>
                <w:rFonts w:ascii="Preeti" w:hAnsi="Preeti" w:cs="Times New Roman"/>
                <w:noProof/>
                <w:sz w:val="32"/>
                <w:szCs w:val="32"/>
              </w:rPr>
              <w:t>@=$ ;d:ofx? s]–s] 5g\ &lt;</w:t>
            </w:r>
          </w:p>
          <w:p w:rsidR="00E13D30" w:rsidRPr="00276105" w:rsidRDefault="00E13D30" w:rsidP="00276105">
            <w:pPr>
              <w:pStyle w:val="ListParagraph"/>
              <w:spacing w:line="360" w:lineRule="auto"/>
              <w:ind w:left="360" w:firstLine="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251" w:type="pct"/>
            <w:vAlign w:val="center"/>
          </w:tcPr>
          <w:p w:rsidR="00E13D30" w:rsidRPr="006E5818" w:rsidRDefault="00611E32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v'jfpg</w:t>
            </w:r>
            <w:r w:rsidR="008A6207">
              <w:rPr>
                <w:rFonts w:ascii="Preeti" w:hAnsi="Preeti" w:cs="Times New Roman"/>
                <w:noProof/>
                <w:sz w:val="32"/>
                <w:szCs w:val="32"/>
              </w:rPr>
              <w:t>]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;d:of</w:t>
            </w:r>
          </w:p>
        </w:tc>
        <w:tc>
          <w:tcPr>
            <w:tcW w:w="1326" w:type="pct"/>
            <w:gridSpan w:val="2"/>
            <w:vAlign w:val="center"/>
          </w:tcPr>
          <w:p w:rsidR="00E13D30" w:rsidRPr="006E5818" w:rsidRDefault="00E13D30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405"/>
        </w:trPr>
        <w:tc>
          <w:tcPr>
            <w:tcW w:w="2424" w:type="pct"/>
            <w:vMerge/>
            <w:vAlign w:val="center"/>
          </w:tcPr>
          <w:p w:rsidR="00E13D30" w:rsidRPr="006E5818" w:rsidRDefault="00E13D30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251" w:type="pct"/>
            <w:vAlign w:val="center"/>
          </w:tcPr>
          <w:p w:rsidR="00E13D30" w:rsidRPr="006E5818" w:rsidRDefault="00ED301B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'tfpg</w:t>
            </w:r>
            <w:r w:rsidR="008A6207">
              <w:rPr>
                <w:rFonts w:ascii="Preeti" w:hAnsi="Preeti" w:cs="Times New Roman"/>
                <w:noProof/>
                <w:sz w:val="32"/>
                <w:szCs w:val="32"/>
              </w:rPr>
              <w:t>]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;d:of</w:t>
            </w:r>
          </w:p>
        </w:tc>
        <w:tc>
          <w:tcPr>
            <w:tcW w:w="1326" w:type="pct"/>
            <w:gridSpan w:val="2"/>
            <w:vAlign w:val="center"/>
          </w:tcPr>
          <w:p w:rsidR="00E13D30" w:rsidRPr="006E5818" w:rsidRDefault="00E13D30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395"/>
        </w:trPr>
        <w:tc>
          <w:tcPr>
            <w:tcW w:w="2424" w:type="pct"/>
            <w:vMerge/>
            <w:vAlign w:val="center"/>
          </w:tcPr>
          <w:p w:rsidR="00E13D30" w:rsidRPr="006E5818" w:rsidRDefault="00E13D30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251" w:type="pct"/>
            <w:vAlign w:val="center"/>
          </w:tcPr>
          <w:p w:rsidR="00E13D30" w:rsidRPr="006E5818" w:rsidRDefault="00ED301B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Hj/f] cfPsf] 5</w:t>
            </w:r>
          </w:p>
        </w:tc>
        <w:tc>
          <w:tcPr>
            <w:tcW w:w="1326" w:type="pct"/>
            <w:gridSpan w:val="2"/>
            <w:vAlign w:val="center"/>
          </w:tcPr>
          <w:p w:rsidR="00E13D30" w:rsidRPr="006E5818" w:rsidRDefault="00E13D30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396"/>
        </w:trPr>
        <w:tc>
          <w:tcPr>
            <w:tcW w:w="2424" w:type="pct"/>
            <w:vMerge/>
            <w:vAlign w:val="center"/>
          </w:tcPr>
          <w:p w:rsidR="00E13D30" w:rsidRPr="006E5818" w:rsidRDefault="00E13D30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251" w:type="pct"/>
            <w:vAlign w:val="center"/>
          </w:tcPr>
          <w:p w:rsidR="00E13D30" w:rsidRPr="006E5818" w:rsidRDefault="00ED301B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ftnf] lb;f nfu]sf] 5</w:t>
            </w:r>
          </w:p>
        </w:tc>
        <w:tc>
          <w:tcPr>
            <w:tcW w:w="1326" w:type="pct"/>
            <w:gridSpan w:val="2"/>
            <w:vAlign w:val="center"/>
          </w:tcPr>
          <w:p w:rsidR="00E13D30" w:rsidRPr="006E5818" w:rsidRDefault="00E13D30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375"/>
        </w:trPr>
        <w:tc>
          <w:tcPr>
            <w:tcW w:w="2424" w:type="pct"/>
            <w:vMerge/>
            <w:vAlign w:val="center"/>
          </w:tcPr>
          <w:p w:rsidR="00E13D30" w:rsidRPr="006E5818" w:rsidRDefault="00E13D30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251" w:type="pct"/>
            <w:vAlign w:val="center"/>
          </w:tcPr>
          <w:p w:rsidR="00E13D30" w:rsidRPr="006E5818" w:rsidRDefault="00ED301B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jfGtf eO/x]sf] 5</w:t>
            </w:r>
          </w:p>
        </w:tc>
        <w:tc>
          <w:tcPr>
            <w:tcW w:w="1326" w:type="pct"/>
            <w:gridSpan w:val="2"/>
            <w:vAlign w:val="center"/>
          </w:tcPr>
          <w:p w:rsidR="00E13D30" w:rsidRPr="006E5818" w:rsidRDefault="00E13D30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315"/>
        </w:trPr>
        <w:tc>
          <w:tcPr>
            <w:tcW w:w="2424" w:type="pct"/>
            <w:vMerge/>
            <w:vAlign w:val="center"/>
          </w:tcPr>
          <w:p w:rsidR="00E13D30" w:rsidRPr="006E5818" w:rsidRDefault="00E13D30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251" w:type="pct"/>
            <w:vAlign w:val="center"/>
          </w:tcPr>
          <w:p w:rsidR="00E13D30" w:rsidRPr="006E5818" w:rsidRDefault="00ED301B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?3f vf]sL nfu]sf] 5</w:t>
            </w:r>
          </w:p>
        </w:tc>
        <w:tc>
          <w:tcPr>
            <w:tcW w:w="1326" w:type="pct"/>
            <w:gridSpan w:val="2"/>
            <w:vAlign w:val="center"/>
          </w:tcPr>
          <w:p w:rsidR="00E13D30" w:rsidRPr="006E5818" w:rsidRDefault="00E13D30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525"/>
        </w:trPr>
        <w:tc>
          <w:tcPr>
            <w:tcW w:w="2424" w:type="pct"/>
            <w:vMerge/>
            <w:vAlign w:val="center"/>
          </w:tcPr>
          <w:p w:rsidR="00E13D30" w:rsidRPr="006E5818" w:rsidRDefault="00E13D30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576" w:type="pct"/>
            <w:gridSpan w:val="3"/>
            <w:vAlign w:val="center"/>
          </w:tcPr>
          <w:p w:rsidR="00E13D30" w:rsidRPr="006E5818" w:rsidRDefault="00ED301B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</w:t>
            </w:r>
          </w:p>
        </w:tc>
      </w:tr>
      <w:tr w:rsidR="00E45877" w:rsidRPr="006E5818" w:rsidTr="001C2D15">
        <w:trPr>
          <w:trHeight w:val="525"/>
        </w:trPr>
        <w:tc>
          <w:tcPr>
            <w:tcW w:w="2424" w:type="pct"/>
            <w:vAlign w:val="center"/>
          </w:tcPr>
          <w:p w:rsidR="002F6205" w:rsidRPr="00E95C3A" w:rsidRDefault="002F6205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Times New Roman" w:hAnsi="Times New Roman" w:cs="Times New Roman"/>
                <w:sz w:val="32"/>
                <w:szCs w:val="32"/>
              </w:rPr>
              <w:lastRenderedPageBreak/>
              <w:t xml:space="preserve"> </w:t>
            </w:r>
            <w:r w:rsidR="00DD388E" w:rsidRPr="006E5818">
              <w:rPr>
                <w:rFonts w:ascii="Preeti" w:hAnsi="Preeti" w:cs="Times New Roman"/>
                <w:sz w:val="32"/>
                <w:szCs w:val="32"/>
              </w:rPr>
              <w:t xml:space="preserve">@=% tkfO{n] cfkm\gf] aRrfnfO{ :tgkfg </w:t>
            </w:r>
            <w:r w:rsidR="00E95C3A">
              <w:rPr>
                <w:rFonts w:ascii="Preeti" w:hAnsi="Preeti" w:cs="Times New Roman"/>
                <w:sz w:val="32"/>
                <w:szCs w:val="32"/>
              </w:rPr>
              <w:t>dfq u/fO/xg' ePsf] 5 &lt;</w:t>
            </w:r>
          </w:p>
        </w:tc>
        <w:tc>
          <w:tcPr>
            <w:tcW w:w="1251" w:type="pct"/>
            <w:vAlign w:val="center"/>
          </w:tcPr>
          <w:p w:rsidR="002F6205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48480" behindDoc="1" locked="0" layoutInCell="1" allowOverlap="1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61" name="Text Box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9" o:spid="_x0000_s1058" type="#_x0000_t202" style="position:absolute;left:0;text-align:left;margin-left:34.7pt;margin-top:-.9pt;width:33.45pt;height:13.5pt;z-index:-25036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981023" w:rsidRPr="006E5818">
              <w:rPr>
                <w:rFonts w:ascii="Preeti" w:hAnsi="Preeti" w:cs="Times New Roman"/>
                <w:sz w:val="32"/>
                <w:szCs w:val="32"/>
              </w:rPr>
              <w:t>5</w:t>
            </w:r>
          </w:p>
        </w:tc>
        <w:tc>
          <w:tcPr>
            <w:tcW w:w="1326" w:type="pct"/>
            <w:gridSpan w:val="2"/>
            <w:vAlign w:val="center"/>
          </w:tcPr>
          <w:p w:rsidR="002F6205" w:rsidRPr="006E5818" w:rsidRDefault="000F6E4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947456" behindDoc="1" locked="0" layoutInCell="1" allowOverlap="1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60" name="Text Box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1" o:spid="_x0000_s1059" type="#_x0000_t202" style="position:absolute;left:0;text-align:left;margin-left:30.55pt;margin-top:3.75pt;width:33.45pt;height:13.5pt;z-index:-25036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981023" w:rsidRPr="006E5818">
              <w:rPr>
                <w:rFonts w:ascii="Preeti" w:hAnsi="Preeti" w:cs="Times New Roman"/>
                <w:sz w:val="32"/>
                <w:szCs w:val="32"/>
              </w:rPr>
              <w:t>5}g</w:t>
            </w:r>
          </w:p>
        </w:tc>
      </w:tr>
    </w:tbl>
    <w:p w:rsidR="001C2D15" w:rsidRPr="001C2D15" w:rsidRDefault="001C2D15">
      <w:pPr>
        <w:rPr>
          <w:sz w:val="2"/>
          <w:szCs w:val="2"/>
        </w:rPr>
      </w:pPr>
    </w:p>
    <w:tbl>
      <w:tblPr>
        <w:tblStyle w:val="TableGrid"/>
        <w:tblW w:w="5155" w:type="pct"/>
        <w:tblLayout w:type="fixed"/>
        <w:tblLook w:val="04A0" w:firstRow="1" w:lastRow="0" w:firstColumn="1" w:lastColumn="0" w:noHBand="0" w:noVBand="1"/>
      </w:tblPr>
      <w:tblGrid>
        <w:gridCol w:w="3959"/>
        <w:gridCol w:w="856"/>
        <w:gridCol w:w="866"/>
        <w:gridCol w:w="123"/>
        <w:gridCol w:w="1421"/>
        <w:gridCol w:w="580"/>
        <w:gridCol w:w="694"/>
        <w:gridCol w:w="135"/>
        <w:gridCol w:w="1006"/>
      </w:tblGrid>
      <w:tr w:rsidR="00BB7552" w:rsidRPr="006E5818" w:rsidTr="00E45877">
        <w:tc>
          <w:tcPr>
            <w:tcW w:w="5000" w:type="pct"/>
            <w:gridSpan w:val="9"/>
            <w:vAlign w:val="center"/>
          </w:tcPr>
          <w:p w:rsidR="00BB7552" w:rsidRPr="006E5818" w:rsidRDefault="00DD388E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/>
                <w:b/>
                <w:sz w:val="32"/>
                <w:szCs w:val="32"/>
              </w:rPr>
              <w:t xml:space="preserve">#= </w:t>
            </w:r>
            <w:r w:rsidR="005D057C">
              <w:rPr>
                <w:rFonts w:ascii="Preeti" w:hAnsi="Preeti"/>
                <w:b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/>
                <w:b/>
                <w:sz w:val="32"/>
                <w:szCs w:val="32"/>
              </w:rPr>
              <w:t>c+ufnf]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]</w:t>
            </w:r>
            <w:r w:rsidR="00981023" w:rsidRPr="006E5818">
              <w:rPr>
                <w:rFonts w:ascii="Preeti" w:hAnsi="Preeti" w:cs="Times New Roman"/>
                <w:b/>
                <w:sz w:val="32"/>
                <w:szCs w:val="32"/>
              </w:rPr>
              <w:t>sf]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 xml:space="preserve"> cEof;</w:t>
            </w:r>
          </w:p>
        </w:tc>
      </w:tr>
      <w:tr w:rsidR="00E45877" w:rsidRPr="006E5818" w:rsidTr="00061C09">
        <w:tc>
          <w:tcPr>
            <w:tcW w:w="2053" w:type="pct"/>
            <w:vAlign w:val="center"/>
          </w:tcPr>
          <w:p w:rsidR="00BB7552" w:rsidRPr="00BF7EA4" w:rsidRDefault="00981023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BF7EA4">
              <w:rPr>
                <w:rFonts w:ascii="Preeti" w:hAnsi="Preeti" w:cs="Times New Roman"/>
                <w:sz w:val="32"/>
                <w:szCs w:val="32"/>
              </w:rPr>
              <w:t xml:space="preserve">#=! s] tkfO{ 3/df </w:t>
            </w:r>
            <w:r w:rsidR="005D057C" w:rsidRPr="00BF7EA4">
              <w:rPr>
                <w:rFonts w:ascii="Preeti" w:hAnsi="Preeti"/>
                <w:sz w:val="32"/>
                <w:szCs w:val="32"/>
              </w:rPr>
              <w:t xml:space="preserve">dfofsf] </w:t>
            </w:r>
            <w:r w:rsidR="009B1AAC" w:rsidRPr="00BF7EA4">
              <w:rPr>
                <w:rFonts w:ascii="Preeti" w:hAnsi="Preeti"/>
                <w:sz w:val="32"/>
                <w:szCs w:val="32"/>
              </w:rPr>
              <w:t>c+ufnf]</w:t>
            </w:r>
            <w:r w:rsidRPr="00BF7EA4">
              <w:rPr>
                <w:rFonts w:ascii="Preeti" w:hAnsi="Preeti" w:cs="Times New Roman"/>
                <w:sz w:val="32"/>
                <w:szCs w:val="32"/>
              </w:rPr>
              <w:t xml:space="preserve">]nfO{ lg/Gt/tf lbO/xg' ePsf] 5 &lt;  </w:t>
            </w:r>
          </w:p>
        </w:tc>
        <w:tc>
          <w:tcPr>
            <w:tcW w:w="893" w:type="pct"/>
            <w:gridSpan w:val="2"/>
            <w:vAlign w:val="center"/>
          </w:tcPr>
          <w:p w:rsidR="00BB7552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45696" behindDoc="1" locked="0" layoutInCell="1" allowOverlap="1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571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59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4" o:spid="_x0000_s1060" type="#_x0000_t202" style="position:absolute;left:0;text-align:left;margin-left:29.05pt;margin-top:4.5pt;width:33.45pt;height:13.5pt;z-index:-25087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981023" w:rsidRPr="006E5818">
              <w:rPr>
                <w:rFonts w:ascii="Preeti" w:hAnsi="Preeti" w:cs="Times New Roman"/>
                <w:sz w:val="32"/>
                <w:szCs w:val="32"/>
              </w:rPr>
              <w:t>5</w:t>
            </w:r>
          </w:p>
        </w:tc>
        <w:tc>
          <w:tcPr>
            <w:tcW w:w="2054" w:type="pct"/>
            <w:gridSpan w:val="6"/>
            <w:vAlign w:val="center"/>
          </w:tcPr>
          <w:p w:rsidR="00BB7552" w:rsidRPr="006E5818" w:rsidRDefault="009474D1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37952" behindDoc="1" locked="0" layoutInCell="1" allowOverlap="1" wp14:anchorId="36E5EC43" wp14:editId="2DA58C06">
                      <wp:simplePos x="0" y="0"/>
                      <wp:positionH relativeFrom="column">
                        <wp:posOffset>1306195</wp:posOffset>
                      </wp:positionH>
                      <wp:positionV relativeFrom="paragraph">
                        <wp:posOffset>-117475</wp:posOffset>
                      </wp:positionV>
                      <wp:extent cx="424815" cy="285750"/>
                      <wp:effectExtent l="0" t="0" r="0" b="0"/>
                      <wp:wrapTight wrapText="bothSides">
                        <wp:wrapPolygon edited="0">
                          <wp:start x="0" y="0"/>
                          <wp:lineTo x="0" y="20160"/>
                          <wp:lineTo x="20341" y="20160"/>
                          <wp:lineTo x="20341" y="0"/>
                          <wp:lineTo x="0" y="0"/>
                        </wp:wrapPolygon>
                      </wp:wrapTight>
                      <wp:docPr id="18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285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Pr="009474D1" w:rsidRDefault="005A6664" w:rsidP="00EC6B2E">
                                  <w:pPr>
                                    <w:rPr>
                                      <w:rFonts w:ascii="Fontasy Himali" w:hAnsi="Fontasy Himali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Fontasy Himali" w:hAnsi="Fontasy Himali"/>
                                      <w:sz w:val="20"/>
                                    </w:rPr>
                                    <w:t>3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E5EC43" id="Text Box 17" o:spid="_x0000_s1061" type="#_x0000_t202" style="position:absolute;left:0;text-align:left;margin-left:102.85pt;margin-top:-9.25pt;width:33.45pt;height:22.5pt;z-index:-24987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" fillcolor="white [3201]" stroked="f" strokeweight=".5pt">
                      <v:path arrowok="t"/>
                      <v:textbox>
                        <w:txbxContent>
                          <w:p w:rsidR="005A6664" w:rsidRPr="009474D1" w:rsidRDefault="005A6664" w:rsidP="00EC6B2E">
                            <w:pPr>
                              <w:rPr>
                                <w:rFonts w:ascii="Fontasy Himali" w:hAnsi="Fontasy Himali"/>
                                <w:sz w:val="20"/>
                              </w:rPr>
                            </w:pPr>
                            <w:r>
                              <w:rPr>
                                <w:rFonts w:ascii="Fontasy Himali" w:hAnsi="Fontasy Himali"/>
                                <w:sz w:val="20"/>
                              </w:rPr>
                              <w:t>3.5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38976" behindDoc="0" locked="0" layoutInCell="1" allowOverlap="1">
                      <wp:simplePos x="0" y="0"/>
                      <wp:positionH relativeFrom="column">
                        <wp:posOffset>937895</wp:posOffset>
                      </wp:positionH>
                      <wp:positionV relativeFrom="paragraph">
                        <wp:posOffset>80645</wp:posOffset>
                      </wp:positionV>
                      <wp:extent cx="317500" cy="6350"/>
                      <wp:effectExtent l="0" t="57150" r="44450" b="88900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17500" cy="63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4F8015" id="Straight Arrow Connector 19" o:spid="_x0000_s1026" type="#_x0000_t32" style="position:absolute;margin-left:73.85pt;margin-top:6.35pt;width:25pt;height:.5pt;z-index:2534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46720" behindDoc="1" locked="0" layoutInCell="1" allowOverlap="1">
                      <wp:simplePos x="0" y="0"/>
                      <wp:positionH relativeFrom="column">
                        <wp:posOffset>398145</wp:posOffset>
                      </wp:positionH>
                      <wp:positionV relativeFrom="paragraph">
                        <wp:posOffset>0</wp:posOffset>
                      </wp:positionV>
                      <wp:extent cx="424815" cy="158750"/>
                      <wp:effectExtent l="0" t="0" r="13335" b="12700"/>
                      <wp:wrapTight wrapText="bothSides">
                        <wp:wrapPolygon edited="0">
                          <wp:start x="0" y="0"/>
                          <wp:lineTo x="0" y="20736"/>
                          <wp:lineTo x="21309" y="20736"/>
                          <wp:lineTo x="21309" y="0"/>
                          <wp:lineTo x="0" y="0"/>
                        </wp:wrapPolygon>
                      </wp:wrapTight>
                      <wp:docPr id="35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58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62" type="#_x0000_t202" style="position:absolute;left:0;text-align:left;margin-left:31.35pt;margin-top:0;width:33.45pt;height:12.5pt;z-index:-25086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981023" w:rsidRPr="006E5818">
              <w:rPr>
                <w:rFonts w:ascii="Preeti" w:hAnsi="Preeti" w:cs="Times New Roman"/>
                <w:sz w:val="32"/>
                <w:szCs w:val="32"/>
              </w:rPr>
              <w:t>5}g</w:t>
            </w:r>
            <w:r w:rsidR="00BB7552"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981023" w:rsidRPr="006E5818">
              <w:rPr>
                <w:rFonts w:ascii="Preeti" w:hAnsi="Preeti" w:cs="Times New Roman"/>
                <w:sz w:val="32"/>
                <w:szCs w:val="32"/>
              </w:rPr>
              <w:t xml:space="preserve">         </w:t>
            </w:r>
            <w:r w:rsidR="00BB7552" w:rsidRPr="006E5818">
              <w:rPr>
                <w:rFonts w:ascii="Preeti" w:hAnsi="Preeti" w:cs="Times New Roman"/>
                <w:sz w:val="32"/>
                <w:szCs w:val="32"/>
              </w:rPr>
              <w:t xml:space="preserve">                 </w:t>
            </w:r>
            <w:r w:rsidR="00981023" w:rsidRPr="006E5818">
              <w:rPr>
                <w:rFonts w:ascii="Preeti" w:hAnsi="Preeti" w:cs="Times New Roman"/>
                <w:sz w:val="32"/>
                <w:szCs w:val="32"/>
              </w:rPr>
              <w:t xml:space="preserve">  </w:t>
            </w:r>
          </w:p>
        </w:tc>
      </w:tr>
      <w:tr w:rsidR="007D6B69" w:rsidRPr="006E5818" w:rsidTr="00061C09">
        <w:trPr>
          <w:trHeight w:val="1160"/>
        </w:trPr>
        <w:tc>
          <w:tcPr>
            <w:tcW w:w="2053" w:type="pct"/>
            <w:vAlign w:val="center"/>
          </w:tcPr>
          <w:p w:rsidR="00BB7552" w:rsidRPr="00BF7EA4" w:rsidRDefault="00307AD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BF7EA4">
              <w:rPr>
                <w:rFonts w:ascii="Preeti" w:hAnsi="Preeti" w:cs="Times New Roman"/>
                <w:sz w:val="32"/>
                <w:szCs w:val="32"/>
              </w:rPr>
              <w:t xml:space="preserve">#=@ </w:t>
            </w:r>
            <w:r w:rsidR="00BB7552" w:rsidRPr="00BF7EA4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8A6207" w:rsidRPr="00BF7EA4">
              <w:rPr>
                <w:rFonts w:ascii="Preeti" w:hAnsi="Preeti" w:cs="Times New Roman"/>
                <w:sz w:val="32"/>
                <w:szCs w:val="32"/>
              </w:rPr>
              <w:t>lj</w:t>
            </w:r>
            <w:r w:rsidRPr="00BF7EA4">
              <w:rPr>
                <w:rFonts w:ascii="Preeti" w:hAnsi="Preeti" w:cs="Times New Roman"/>
                <w:sz w:val="32"/>
                <w:szCs w:val="32"/>
              </w:rPr>
              <w:t>ut @$ 306fdf tkfO</w:t>
            </w:r>
            <w:r w:rsidR="008A6207" w:rsidRPr="00BF7EA4">
              <w:rPr>
                <w:rFonts w:ascii="Preeti" w:hAnsi="Preeti" w:cs="Times New Roman"/>
                <w:sz w:val="32"/>
                <w:szCs w:val="32"/>
              </w:rPr>
              <w:t>{</w:t>
            </w:r>
            <w:r w:rsidRPr="00BF7EA4">
              <w:rPr>
                <w:rFonts w:ascii="Preeti" w:hAnsi="Preeti" w:cs="Times New Roman"/>
                <w:sz w:val="32"/>
                <w:szCs w:val="32"/>
              </w:rPr>
              <w:t xml:space="preserve">n] slt 306f </w:t>
            </w:r>
            <w:r w:rsidR="005D057C" w:rsidRPr="00BF7EA4">
              <w:rPr>
                <w:rFonts w:ascii="Preeti" w:hAnsi="Preeti"/>
                <w:sz w:val="32"/>
                <w:szCs w:val="32"/>
              </w:rPr>
              <w:t xml:space="preserve">dfofsf] </w:t>
            </w:r>
            <w:r w:rsidR="009B1AAC" w:rsidRPr="00BF7EA4">
              <w:rPr>
                <w:rFonts w:ascii="Preeti" w:hAnsi="Preeti"/>
                <w:sz w:val="32"/>
                <w:szCs w:val="32"/>
              </w:rPr>
              <w:t>c+ufnf]</w:t>
            </w:r>
            <w:r w:rsidRPr="00BF7EA4">
              <w:rPr>
                <w:rFonts w:ascii="Preeti" w:hAnsi="Preeti" w:cs="Times New Roman"/>
                <w:sz w:val="32"/>
                <w:szCs w:val="32"/>
              </w:rPr>
              <w:t xml:space="preserve">] </w:t>
            </w:r>
            <w:r w:rsidR="008A6207" w:rsidRPr="00BF7EA4">
              <w:rPr>
                <w:rFonts w:ascii="Preeti" w:hAnsi="Preeti" w:cs="Times New Roman"/>
                <w:sz w:val="32"/>
                <w:szCs w:val="32"/>
              </w:rPr>
              <w:t>df /fVg'eof]</w:t>
            </w:r>
            <w:r w:rsidRPr="00BF7EA4">
              <w:rPr>
                <w:rFonts w:ascii="Preeti" w:hAnsi="Preeti" w:cs="Times New Roman"/>
                <w:sz w:val="32"/>
                <w:szCs w:val="32"/>
              </w:rPr>
              <w:t>] &lt;</w:t>
            </w:r>
          </w:p>
        </w:tc>
        <w:tc>
          <w:tcPr>
            <w:tcW w:w="2947" w:type="pct"/>
            <w:gridSpan w:val="8"/>
            <w:vAlign w:val="center"/>
          </w:tcPr>
          <w:p w:rsidR="00BB7552" w:rsidRPr="006E5818" w:rsidRDefault="00F509A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449792" behindDoc="1" locked="0" layoutInCell="1" allowOverlap="1">
                      <wp:simplePos x="0" y="0"/>
                      <wp:positionH relativeFrom="column">
                        <wp:posOffset>1229995</wp:posOffset>
                      </wp:positionH>
                      <wp:positionV relativeFrom="paragraph">
                        <wp:posOffset>26035</wp:posOffset>
                      </wp:positionV>
                      <wp:extent cx="1694815" cy="209550"/>
                      <wp:effectExtent l="0" t="0" r="19685" b="19050"/>
                      <wp:wrapTight wrapText="bothSides">
                        <wp:wrapPolygon edited="0">
                          <wp:start x="0" y="0"/>
                          <wp:lineTo x="0" y="21600"/>
                          <wp:lineTo x="21608" y="21600"/>
                          <wp:lineTo x="21608" y="0"/>
                          <wp:lineTo x="0" y="0"/>
                        </wp:wrapPolygon>
                      </wp:wrapTight>
                      <wp:docPr id="355" name="Text Box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694815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4" o:spid="_x0000_s1063" type="#_x0000_t202" style="position:absolute;left:0;text-align:left;margin-left:96.85pt;margin-top:2.05pt;width:133.45pt;height:16.5pt;z-index:-25086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E45877" w:rsidRPr="006E5818" w:rsidTr="00061C09">
        <w:tc>
          <w:tcPr>
            <w:tcW w:w="2053" w:type="pct"/>
            <w:vAlign w:val="center"/>
          </w:tcPr>
          <w:p w:rsidR="009C3DCC" w:rsidRPr="00BF7EA4" w:rsidRDefault="00F3106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BF7EA4">
              <w:rPr>
                <w:rFonts w:ascii="Preeti" w:hAnsi="Preeti" w:cs="Times New Roman"/>
                <w:sz w:val="32"/>
                <w:szCs w:val="32"/>
              </w:rPr>
              <w:t xml:space="preserve">#=# s] tkfO{ 3/sf] sfdsfh ubf{ klg  </w:t>
            </w:r>
            <w:r w:rsidR="005D057C" w:rsidRPr="00BF7EA4">
              <w:rPr>
                <w:rFonts w:ascii="Preeti" w:hAnsi="Preeti"/>
                <w:sz w:val="32"/>
                <w:szCs w:val="32"/>
              </w:rPr>
              <w:t xml:space="preserve">dfofsf] </w:t>
            </w:r>
            <w:r w:rsidR="009B1AAC" w:rsidRPr="00BF7EA4">
              <w:rPr>
                <w:rFonts w:ascii="Preeti" w:hAnsi="Preeti"/>
                <w:sz w:val="32"/>
                <w:szCs w:val="32"/>
              </w:rPr>
              <w:t>c+ufnf]</w:t>
            </w:r>
            <w:r w:rsidRPr="00BF7EA4">
              <w:rPr>
                <w:rFonts w:ascii="Preeti" w:hAnsi="Preeti" w:cs="Times New Roman"/>
                <w:sz w:val="32"/>
                <w:szCs w:val="32"/>
              </w:rPr>
              <w:t xml:space="preserve">] cEof; ug'{x'G5 &lt; </w:t>
            </w:r>
          </w:p>
        </w:tc>
        <w:tc>
          <w:tcPr>
            <w:tcW w:w="957" w:type="pct"/>
            <w:gridSpan w:val="3"/>
            <w:vAlign w:val="center"/>
          </w:tcPr>
          <w:p w:rsidR="009C3DCC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42912" behindDoc="1" locked="0" layoutInCell="1" allowOverlap="1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52" name="Text Box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88" o:spid="_x0000_s1064" type="#_x0000_t202" style="position:absolute;left:0;text-align:left;margin-left:34.7pt;margin-top:-.9pt;width:33.45pt;height:13.5pt;z-index:-25137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31062" w:rsidRPr="006E5818">
              <w:rPr>
                <w:rFonts w:ascii="Preeti" w:hAnsi="Preeti" w:cs="Times New Roman"/>
                <w:sz w:val="32"/>
                <w:szCs w:val="32"/>
              </w:rPr>
              <w:t>u5'{</w:t>
            </w:r>
          </w:p>
        </w:tc>
        <w:tc>
          <w:tcPr>
            <w:tcW w:w="1990" w:type="pct"/>
            <w:gridSpan w:val="5"/>
            <w:vAlign w:val="center"/>
          </w:tcPr>
          <w:p w:rsidR="009C3DCC" w:rsidRPr="006E5818" w:rsidRDefault="000F6E49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41888" behindDoc="1" locked="0" layoutInCell="1" allowOverlap="1">
                      <wp:simplePos x="0" y="0"/>
                      <wp:positionH relativeFrom="column">
                        <wp:posOffset>728345</wp:posOffset>
                      </wp:positionH>
                      <wp:positionV relativeFrom="paragraph">
                        <wp:posOffset>190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607" name="Text Box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6" o:spid="_x0000_s1065" type="#_x0000_t202" style="position:absolute;left:0;text-align:left;margin-left:57.35pt;margin-top:1.5pt;width:33.45pt;height:13.5pt;z-index:-25137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31062" w:rsidRPr="006E5818">
              <w:rPr>
                <w:rFonts w:ascii="Preeti" w:hAnsi="Preeti" w:cs="Times New Roman"/>
                <w:sz w:val="32"/>
                <w:szCs w:val="32"/>
              </w:rPr>
              <w:t>ulb{g</w:t>
            </w:r>
          </w:p>
        </w:tc>
      </w:tr>
      <w:tr w:rsidR="00E45877" w:rsidRPr="006E5818" w:rsidTr="00061C09">
        <w:tc>
          <w:tcPr>
            <w:tcW w:w="2053" w:type="pct"/>
            <w:vAlign w:val="center"/>
          </w:tcPr>
          <w:p w:rsidR="009C3DCC" w:rsidRPr="00BF7EA4" w:rsidRDefault="008021C3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BF7EA4">
              <w:rPr>
                <w:rFonts w:ascii="Preeti" w:hAnsi="Preeti" w:cs="Times New Roman"/>
                <w:sz w:val="32"/>
                <w:szCs w:val="32"/>
              </w:rPr>
              <w:t>#=$ s] tkfO{ /flt</w:t>
            </w:r>
            <w:r w:rsidR="00E829DC" w:rsidRPr="00BF7EA4">
              <w:rPr>
                <w:rFonts w:ascii="Preeti" w:hAnsi="Preeti" w:cs="Times New Roman"/>
                <w:sz w:val="32"/>
                <w:szCs w:val="32"/>
              </w:rPr>
              <w:t xml:space="preserve">  </w:t>
            </w:r>
            <w:r w:rsidR="005D057C" w:rsidRPr="00BF7EA4">
              <w:rPr>
                <w:rFonts w:ascii="Preeti" w:hAnsi="Preeti"/>
                <w:sz w:val="32"/>
                <w:szCs w:val="32"/>
              </w:rPr>
              <w:t xml:space="preserve">dfofsf] </w:t>
            </w:r>
            <w:r w:rsidR="009B1AAC" w:rsidRPr="00BF7EA4">
              <w:rPr>
                <w:rFonts w:ascii="Preeti" w:hAnsi="Preeti"/>
                <w:sz w:val="32"/>
                <w:szCs w:val="32"/>
              </w:rPr>
              <w:t>c+ufnf]</w:t>
            </w:r>
            <w:r w:rsidR="00E829DC" w:rsidRPr="00BF7EA4">
              <w:rPr>
                <w:rFonts w:ascii="Preeti" w:hAnsi="Preeti" w:cs="Times New Roman"/>
                <w:sz w:val="32"/>
                <w:szCs w:val="32"/>
              </w:rPr>
              <w:t>]</w:t>
            </w:r>
            <w:r w:rsidRPr="00BF7EA4">
              <w:rPr>
                <w:rFonts w:ascii="Preeti" w:hAnsi="Preeti" w:cs="Times New Roman"/>
                <w:sz w:val="32"/>
                <w:szCs w:val="32"/>
              </w:rPr>
              <w:t>sf]</w:t>
            </w:r>
            <w:r w:rsidR="00E829DC" w:rsidRPr="00BF7EA4">
              <w:rPr>
                <w:rFonts w:ascii="Preeti" w:hAnsi="Preeti" w:cs="Times New Roman"/>
                <w:sz w:val="32"/>
                <w:szCs w:val="32"/>
              </w:rPr>
              <w:t xml:space="preserve"> cEof; ug'{x'G5 &lt;</w:t>
            </w:r>
          </w:p>
        </w:tc>
        <w:tc>
          <w:tcPr>
            <w:tcW w:w="957" w:type="pct"/>
            <w:gridSpan w:val="3"/>
            <w:vAlign w:val="center"/>
          </w:tcPr>
          <w:p w:rsidR="009C3DCC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43936" behindDoc="1" locked="0" layoutInCell="1" allowOverlap="1">
                      <wp:simplePos x="0" y="0"/>
                      <wp:positionH relativeFrom="column">
                        <wp:posOffset>507365</wp:posOffset>
                      </wp:positionH>
                      <wp:positionV relativeFrom="paragraph">
                        <wp:posOffset>3365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606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7" o:spid="_x0000_s1066" type="#_x0000_t202" style="position:absolute;left:0;text-align:left;margin-left:39.95pt;margin-top:2.65pt;width:33.45pt;height:13.5pt;z-index:-25137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829DC" w:rsidRPr="006E5818">
              <w:rPr>
                <w:rFonts w:ascii="Preeti" w:hAnsi="Preeti" w:cs="Times New Roman"/>
                <w:sz w:val="32"/>
                <w:szCs w:val="32"/>
              </w:rPr>
              <w:t>u5'{</w:t>
            </w:r>
          </w:p>
        </w:tc>
        <w:tc>
          <w:tcPr>
            <w:tcW w:w="1990" w:type="pct"/>
            <w:gridSpan w:val="5"/>
            <w:vAlign w:val="center"/>
          </w:tcPr>
          <w:p w:rsidR="009C3DCC" w:rsidRPr="006E5818" w:rsidRDefault="000F6E4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944960" behindDoc="1" locked="0" layoutInCell="1" allowOverlap="1">
                      <wp:simplePos x="0" y="0"/>
                      <wp:positionH relativeFrom="column">
                        <wp:posOffset>952500</wp:posOffset>
                      </wp:positionH>
                      <wp:positionV relativeFrom="paragraph">
                        <wp:posOffset>38735</wp:posOffset>
                      </wp:positionV>
                      <wp:extent cx="424815" cy="156845"/>
                      <wp:effectExtent l="0" t="0" r="13335" b="14605"/>
                      <wp:wrapTight wrapText="bothSides">
                        <wp:wrapPolygon edited="0">
                          <wp:start x="0" y="0"/>
                          <wp:lineTo x="0" y="20988"/>
                          <wp:lineTo x="21309" y="20988"/>
                          <wp:lineTo x="21309" y="0"/>
                          <wp:lineTo x="0" y="0"/>
                        </wp:wrapPolygon>
                      </wp:wrapTight>
                      <wp:docPr id="603" name="Text Box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568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8" o:spid="_x0000_s1067" type="#_x0000_t202" style="position:absolute;left:0;text-align:left;margin-left:75pt;margin-top:3.05pt;width:33.45pt;height:12.35pt;z-index:-25137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829DC" w:rsidRPr="006E5818">
              <w:rPr>
                <w:rFonts w:ascii="Preeti" w:hAnsi="Preeti" w:cs="Times New Roman"/>
                <w:sz w:val="32"/>
                <w:szCs w:val="32"/>
              </w:rPr>
              <w:t xml:space="preserve"> ulb{g</w:t>
            </w:r>
          </w:p>
        </w:tc>
      </w:tr>
      <w:tr w:rsidR="00E45877" w:rsidRPr="006E5818" w:rsidTr="00061C09">
        <w:trPr>
          <w:trHeight w:val="450"/>
        </w:trPr>
        <w:tc>
          <w:tcPr>
            <w:tcW w:w="2053" w:type="pct"/>
            <w:vMerge w:val="restart"/>
            <w:vAlign w:val="center"/>
          </w:tcPr>
          <w:p w:rsidR="00A54D70" w:rsidRPr="006E5818" w:rsidRDefault="00A54D70" w:rsidP="00276105">
            <w:pPr>
              <w:spacing w:line="360" w:lineRule="auto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#=% tkfO{</w:t>
            </w:r>
            <w:r>
              <w:rPr>
                <w:rFonts w:ascii="Preeti" w:hAnsi="Preeti" w:cs="Times New Roman"/>
                <w:sz w:val="32"/>
                <w:szCs w:val="32"/>
              </w:rPr>
              <w:t>n] dfofsf] c+ufnf]nfO{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 xml:space="preserve"> </w:t>
            </w:r>
            <w:r w:rsidRPr="00276105">
              <w:rPr>
                <w:rFonts w:ascii="Preeti" w:hAnsi="Preeti" w:cs="Times New Roman"/>
                <w:sz w:val="32"/>
                <w:szCs w:val="32"/>
              </w:rPr>
              <w:t xml:space="preserve">lg/Gt/tf glbg'sf] sf/0f s] xf] &lt;  </w:t>
            </w: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>-ax'pQ/_</w:t>
            </w:r>
          </w:p>
        </w:tc>
        <w:tc>
          <w:tcPr>
            <w:tcW w:w="1995" w:type="pct"/>
            <w:gridSpan w:val="5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k|;'tLkl5 z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/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>L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/ b'v]sf] sf/0fn]</w:t>
            </w:r>
          </w:p>
        </w:tc>
        <w:tc>
          <w:tcPr>
            <w:tcW w:w="952" w:type="pct"/>
            <w:gridSpan w:val="3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405"/>
        </w:trPr>
        <w:tc>
          <w:tcPr>
            <w:tcW w:w="2053" w:type="pct"/>
            <w:vMerge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95" w:type="pct"/>
            <w:gridSpan w:val="5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gf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e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>L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Rofk]/ aRrfnfO{ ufx|f] x'g] 8/n] </w:t>
            </w:r>
          </w:p>
        </w:tc>
        <w:tc>
          <w:tcPr>
            <w:tcW w:w="952" w:type="pct"/>
            <w:gridSpan w:val="3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75"/>
        </w:trPr>
        <w:tc>
          <w:tcPr>
            <w:tcW w:w="2053" w:type="pct"/>
            <w:vMerge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95" w:type="pct"/>
            <w:gridSpan w:val="5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aRrf n8\g] 8/n]</w:t>
            </w:r>
          </w:p>
        </w:tc>
        <w:tc>
          <w:tcPr>
            <w:tcW w:w="952" w:type="pct"/>
            <w:gridSpan w:val="3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288"/>
        </w:trPr>
        <w:tc>
          <w:tcPr>
            <w:tcW w:w="2053" w:type="pct"/>
            <w:vMerge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95" w:type="pct"/>
            <w:gridSpan w:val="5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;lhnf] eP/</w:t>
            </w:r>
          </w:p>
        </w:tc>
        <w:tc>
          <w:tcPr>
            <w:tcW w:w="952" w:type="pct"/>
            <w:gridSpan w:val="3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75"/>
        </w:trPr>
        <w:tc>
          <w:tcPr>
            <w:tcW w:w="2053" w:type="pct"/>
            <w:vMerge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95" w:type="pct"/>
            <w:gridSpan w:val="5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ljZjf; gnfu]sf]n] </w:t>
            </w:r>
          </w:p>
        </w:tc>
        <w:tc>
          <w:tcPr>
            <w:tcW w:w="952" w:type="pct"/>
            <w:gridSpan w:val="3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95"/>
        </w:trPr>
        <w:tc>
          <w:tcPr>
            <w:tcW w:w="2053" w:type="pct"/>
            <w:vMerge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95" w:type="pct"/>
            <w:gridSpan w:val="5"/>
          </w:tcPr>
          <w:p w:rsidR="00A54D70" w:rsidRPr="006E5818" w:rsidRDefault="00A54D70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;dosf] cefjn]  </w:t>
            </w:r>
          </w:p>
        </w:tc>
        <w:tc>
          <w:tcPr>
            <w:tcW w:w="952" w:type="pct"/>
            <w:gridSpan w:val="3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50"/>
        </w:trPr>
        <w:tc>
          <w:tcPr>
            <w:tcW w:w="2053" w:type="pct"/>
            <w:vMerge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95" w:type="pct"/>
            <w:gridSpan w:val="5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mfObf gePsf]n]</w:t>
            </w:r>
          </w:p>
        </w:tc>
        <w:tc>
          <w:tcPr>
            <w:tcW w:w="952" w:type="pct"/>
            <w:gridSpan w:val="3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77"/>
        </w:trPr>
        <w:tc>
          <w:tcPr>
            <w:tcW w:w="2053" w:type="pct"/>
            <w:vMerge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95" w:type="pct"/>
            <w:gridSpan w:val="5"/>
          </w:tcPr>
          <w:p w:rsidR="00A54D70" w:rsidRPr="006E5818" w:rsidRDefault="00A54D70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ylst ePsf]n]</w:t>
            </w:r>
          </w:p>
        </w:tc>
        <w:tc>
          <w:tcPr>
            <w:tcW w:w="952" w:type="pct"/>
            <w:gridSpan w:val="3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60"/>
        </w:trPr>
        <w:tc>
          <w:tcPr>
            <w:tcW w:w="2053" w:type="pct"/>
            <w:vMerge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95" w:type="pct"/>
            <w:gridSpan w:val="5"/>
          </w:tcPr>
          <w:p w:rsidR="00A54D70" w:rsidRPr="006E5818" w:rsidRDefault="00A54D70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l/jf/sf] ;xof]u gePsf]n]</w:t>
            </w:r>
          </w:p>
        </w:tc>
        <w:tc>
          <w:tcPr>
            <w:tcW w:w="952" w:type="pct"/>
            <w:gridSpan w:val="3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435"/>
        </w:trPr>
        <w:tc>
          <w:tcPr>
            <w:tcW w:w="2053" w:type="pct"/>
            <w:vMerge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95" w:type="pct"/>
            <w:gridSpan w:val="5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fdflhs cGwljZjf;sf] sf/0fn]</w:t>
            </w:r>
          </w:p>
        </w:tc>
        <w:tc>
          <w:tcPr>
            <w:tcW w:w="952" w:type="pct"/>
            <w:gridSpan w:val="3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413"/>
        </w:trPr>
        <w:tc>
          <w:tcPr>
            <w:tcW w:w="2053" w:type="pct"/>
            <w:vMerge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95" w:type="pct"/>
            <w:gridSpan w:val="5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aRrf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dfofsf] 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]df a:g gdfg]sf]n]</w:t>
            </w:r>
          </w:p>
        </w:tc>
        <w:tc>
          <w:tcPr>
            <w:tcW w:w="952" w:type="pct"/>
            <w:gridSpan w:val="3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440"/>
        </w:trPr>
        <w:tc>
          <w:tcPr>
            <w:tcW w:w="2053" w:type="pct"/>
            <w:vMerge/>
          </w:tcPr>
          <w:p w:rsidR="00A54D70" w:rsidRPr="006E5818" w:rsidRDefault="00A54D70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95" w:type="pct"/>
            <w:gridSpan w:val="5"/>
          </w:tcPr>
          <w:p w:rsidR="00A54D70" w:rsidRPr="006E5818" w:rsidRDefault="00A54D70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aRrf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:j:y ePsf]n]</w:t>
            </w:r>
          </w:p>
        </w:tc>
        <w:tc>
          <w:tcPr>
            <w:tcW w:w="952" w:type="pct"/>
            <w:gridSpan w:val="3"/>
          </w:tcPr>
          <w:p w:rsidR="00A54D70" w:rsidRPr="006E5818" w:rsidRDefault="00A54D70" w:rsidP="00A54D70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557"/>
        </w:trPr>
        <w:tc>
          <w:tcPr>
            <w:tcW w:w="2053" w:type="pct"/>
            <w:vMerge/>
          </w:tcPr>
          <w:p w:rsidR="00785C47" w:rsidRPr="006E5818" w:rsidRDefault="00785C47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947" w:type="pct"/>
            <w:gridSpan w:val="8"/>
          </w:tcPr>
          <w:p w:rsidR="00785C47" w:rsidRPr="006E5818" w:rsidRDefault="00325C8A" w:rsidP="00276105">
            <w:pPr>
              <w:spacing w:line="360" w:lineRule="auto"/>
              <w:jc w:val="left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</w:t>
            </w:r>
          </w:p>
        </w:tc>
      </w:tr>
      <w:tr w:rsidR="00E45877" w:rsidRPr="006E5818" w:rsidTr="001C2D15">
        <w:tc>
          <w:tcPr>
            <w:tcW w:w="3010" w:type="pct"/>
            <w:gridSpan w:val="4"/>
            <w:shd w:val="clear" w:color="auto" w:fill="D9D9D9" w:themeFill="background1" w:themeFillShade="D9"/>
            <w:vAlign w:val="center"/>
          </w:tcPr>
          <w:p w:rsidR="00BB7552" w:rsidRPr="006E5818" w:rsidRDefault="007B4C7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  <w:shd w:val="clear" w:color="auto" w:fill="D9D9D9" w:themeFill="background1" w:themeFillShade="D9"/>
              </w:rPr>
              <w:lastRenderedPageBreak/>
              <w:t xml:space="preserve">$=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="00FA7921" w:rsidRPr="006E5818">
              <w:rPr>
                <w:rFonts w:ascii="Preeti" w:hAnsi="Preeti" w:cs="Times New Roman"/>
                <w:sz w:val="32"/>
                <w:szCs w:val="32"/>
              </w:rPr>
              <w:t xml:space="preserve">]df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="00FA7921"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9474D1">
              <w:rPr>
                <w:rFonts w:ascii="Preeti" w:hAnsi="Preeti" w:cs="Times New Roman"/>
                <w:sz w:val="32"/>
                <w:szCs w:val="32"/>
              </w:rPr>
              <w:t xml:space="preserve">sk8f </w:t>
            </w:r>
            <w:r w:rsidR="00FA7921" w:rsidRPr="006E5818">
              <w:rPr>
                <w:rFonts w:ascii="Preeti" w:hAnsi="Preeti" w:cs="Times New Roman"/>
                <w:sz w:val="32"/>
                <w:szCs w:val="32"/>
              </w:rPr>
              <w:t>;DalGw wf/0ff</w:t>
            </w:r>
          </w:p>
        </w:tc>
        <w:tc>
          <w:tcPr>
            <w:tcW w:w="737" w:type="pct"/>
            <w:vAlign w:val="center"/>
          </w:tcPr>
          <w:p w:rsidR="00BB7552" w:rsidRPr="006E5818" w:rsidRDefault="007B4C70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;xdt</w:t>
            </w:r>
          </w:p>
        </w:tc>
        <w:tc>
          <w:tcPr>
            <w:tcW w:w="661" w:type="pct"/>
            <w:gridSpan w:val="2"/>
            <w:vAlign w:val="center"/>
          </w:tcPr>
          <w:p w:rsidR="00BB7552" w:rsidRPr="006E5818" w:rsidRDefault="007B4C70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clglZrt</w:t>
            </w:r>
          </w:p>
        </w:tc>
        <w:tc>
          <w:tcPr>
            <w:tcW w:w="592" w:type="pct"/>
            <w:gridSpan w:val="2"/>
            <w:vAlign w:val="center"/>
          </w:tcPr>
          <w:p w:rsidR="00BB7552" w:rsidRPr="006E5818" w:rsidRDefault="007B4C70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c;xdt</w:t>
            </w:r>
          </w:p>
        </w:tc>
      </w:tr>
      <w:tr w:rsidR="00E45877" w:rsidRPr="006E5818" w:rsidTr="001C2D15">
        <w:tc>
          <w:tcPr>
            <w:tcW w:w="3010" w:type="pct"/>
            <w:gridSpan w:val="4"/>
            <w:vAlign w:val="center"/>
          </w:tcPr>
          <w:p w:rsidR="00BB7552" w:rsidRPr="006E5818" w:rsidRDefault="007B4C7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$=!</w:t>
            </w:r>
            <w:r w:rsidR="00BB7552"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8021C3" w:rsidRPr="006E5818">
              <w:rPr>
                <w:rFonts w:ascii="Preeti" w:hAnsi="Preeti" w:cs="Times New Roman"/>
                <w:sz w:val="32"/>
                <w:szCs w:val="32"/>
              </w:rPr>
              <w:t>/f</w:t>
            </w:r>
            <w:proofErr w:type="gramStart"/>
            <w:r w:rsidR="008021C3" w:rsidRPr="006E5818">
              <w:rPr>
                <w:rFonts w:ascii="Preeti" w:hAnsi="Preeti" w:cs="Times New Roman"/>
                <w:sz w:val="32"/>
                <w:szCs w:val="32"/>
              </w:rPr>
              <w:t>]lhPsf</w:t>
            </w:r>
            <w:proofErr w:type="gramEnd"/>
            <w:r w:rsidR="008021C3">
              <w:rPr>
                <w:rFonts w:ascii="Preeti" w:hAnsi="Preeti" w:cs="Times New Roman"/>
                <w:sz w:val="32"/>
                <w:szCs w:val="32"/>
              </w:rPr>
              <w:t>]</w:t>
            </w:r>
            <w:r w:rsidR="00FA7921"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="00FA7921" w:rsidRPr="006E5818">
              <w:rPr>
                <w:rFonts w:ascii="Preeti" w:hAnsi="Preeti" w:cs="Times New Roman"/>
                <w:sz w:val="32"/>
                <w:szCs w:val="32"/>
              </w:rPr>
              <w:t xml:space="preserve"> sk8fn]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="00FA7921" w:rsidRPr="006E5818">
              <w:rPr>
                <w:rFonts w:ascii="Preeti" w:hAnsi="Preeti" w:cs="Times New Roman"/>
                <w:sz w:val="32"/>
                <w:szCs w:val="32"/>
              </w:rPr>
              <w:t xml:space="preserve">]df k|:t't ug{ ;lhnf] </w:t>
            </w:r>
            <w:r w:rsidR="009474D1">
              <w:rPr>
                <w:rFonts w:ascii="Preeti" w:hAnsi="Preeti" w:cs="Times New Roman"/>
                <w:sz w:val="32"/>
                <w:szCs w:val="32"/>
              </w:rPr>
              <w:t xml:space="preserve">tyf cf/fbfoL </w:t>
            </w:r>
            <w:r w:rsidR="00FA7921" w:rsidRPr="006E5818">
              <w:rPr>
                <w:rFonts w:ascii="Preeti" w:hAnsi="Preeti" w:cs="Times New Roman"/>
                <w:sz w:val="32"/>
                <w:szCs w:val="32"/>
              </w:rPr>
              <w:t>x'g] .</w:t>
            </w:r>
          </w:p>
        </w:tc>
        <w:tc>
          <w:tcPr>
            <w:tcW w:w="737" w:type="pct"/>
            <w:vAlign w:val="center"/>
          </w:tcPr>
          <w:p w:rsidR="00BB7552" w:rsidRPr="006E5818" w:rsidRDefault="00BB755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61" w:type="pct"/>
            <w:gridSpan w:val="2"/>
            <w:vAlign w:val="center"/>
          </w:tcPr>
          <w:p w:rsidR="00BB7552" w:rsidRPr="006E5818" w:rsidRDefault="00BB755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592" w:type="pct"/>
            <w:gridSpan w:val="2"/>
            <w:vAlign w:val="center"/>
          </w:tcPr>
          <w:p w:rsidR="00BB7552" w:rsidRPr="006E5818" w:rsidRDefault="00BB7552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c>
          <w:tcPr>
            <w:tcW w:w="3010" w:type="pct"/>
            <w:gridSpan w:val="4"/>
            <w:vAlign w:val="center"/>
          </w:tcPr>
          <w:p w:rsidR="00BB7552" w:rsidRPr="006E5818" w:rsidRDefault="008021C3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 xml:space="preserve">$=@ </w:t>
            </w:r>
            <w:r w:rsidR="00FA7921" w:rsidRPr="006E5818">
              <w:rPr>
                <w:rFonts w:ascii="Preeti" w:hAnsi="Preeti" w:cs="Times New Roman"/>
                <w:sz w:val="32"/>
                <w:szCs w:val="32"/>
              </w:rPr>
              <w:t xml:space="preserve">/f]lhPsf]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="00FA7921" w:rsidRPr="006E5818">
              <w:rPr>
                <w:rFonts w:ascii="Preeti" w:hAnsi="Preeti" w:cs="Times New Roman"/>
                <w:sz w:val="32"/>
                <w:szCs w:val="32"/>
              </w:rPr>
              <w:t xml:space="preserve"> sk8fn] aRrfnfO{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="00FA7921" w:rsidRPr="006E5818">
              <w:rPr>
                <w:rFonts w:ascii="Preeti" w:hAnsi="Preeti" w:cs="Times New Roman"/>
                <w:sz w:val="32"/>
                <w:szCs w:val="32"/>
              </w:rPr>
              <w:t>]df ;'/lIft ;fy af]Sg ;lsg] .</w:t>
            </w:r>
          </w:p>
        </w:tc>
        <w:tc>
          <w:tcPr>
            <w:tcW w:w="737" w:type="pct"/>
            <w:vAlign w:val="center"/>
          </w:tcPr>
          <w:p w:rsidR="00BB7552" w:rsidRPr="006E5818" w:rsidRDefault="00BB755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61" w:type="pct"/>
            <w:gridSpan w:val="2"/>
            <w:vAlign w:val="center"/>
          </w:tcPr>
          <w:p w:rsidR="00BB7552" w:rsidRPr="006E5818" w:rsidRDefault="00BB755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592" w:type="pct"/>
            <w:gridSpan w:val="2"/>
            <w:vAlign w:val="center"/>
          </w:tcPr>
          <w:p w:rsidR="00BB7552" w:rsidRPr="006E5818" w:rsidRDefault="00BB7552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9C3DCC" w:rsidRPr="006E5818" w:rsidTr="00E45877">
        <w:tc>
          <w:tcPr>
            <w:tcW w:w="5000" w:type="pct"/>
            <w:gridSpan w:val="9"/>
            <w:shd w:val="clear" w:color="auto" w:fill="F2F2F2" w:themeFill="background1" w:themeFillShade="F2"/>
            <w:vAlign w:val="center"/>
          </w:tcPr>
          <w:p w:rsidR="009C3DCC" w:rsidRPr="008021C3" w:rsidRDefault="00FA7921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8021C3">
              <w:rPr>
                <w:rFonts w:ascii="Preeti" w:hAnsi="Preeti" w:cs="Times New Roman"/>
                <w:b/>
                <w:sz w:val="32"/>
                <w:szCs w:val="32"/>
              </w:rPr>
              <w:t xml:space="preserve">%= </w:t>
            </w:r>
            <w:r w:rsidR="005D057C" w:rsidRPr="008021C3">
              <w:rPr>
                <w:rFonts w:ascii="Preeti" w:hAnsi="Preeti" w:cs="Times New Roman"/>
                <w:b/>
                <w:sz w:val="32"/>
                <w:szCs w:val="32"/>
              </w:rPr>
              <w:t xml:space="preserve">dfofsf] </w:t>
            </w:r>
            <w:r w:rsidR="009B1AAC" w:rsidRPr="008021C3">
              <w:rPr>
                <w:rFonts w:ascii="Preeti" w:hAnsi="Preeti" w:cs="Times New Roman"/>
                <w:b/>
                <w:sz w:val="32"/>
                <w:szCs w:val="32"/>
              </w:rPr>
              <w:t>c+ufnf]</w:t>
            </w:r>
            <w:proofErr w:type="gramStart"/>
            <w:r w:rsidRPr="008021C3">
              <w:rPr>
                <w:rFonts w:ascii="Preeti" w:hAnsi="Preeti" w:cs="Times New Roman"/>
                <w:b/>
                <w:sz w:val="32"/>
                <w:szCs w:val="32"/>
              </w:rPr>
              <w:t>]sf</w:t>
            </w:r>
            <w:proofErr w:type="gramEnd"/>
            <w:r w:rsidRPr="008021C3">
              <w:rPr>
                <w:rFonts w:ascii="Preeti" w:hAnsi="Preeti" w:cs="Times New Roman"/>
                <w:b/>
                <w:sz w:val="32"/>
                <w:szCs w:val="32"/>
              </w:rPr>
              <w:t xml:space="preserve"> kmfObfx?</w:t>
            </w:r>
          </w:p>
        </w:tc>
      </w:tr>
      <w:tr w:rsidR="00E45877" w:rsidRPr="006E5818" w:rsidTr="00061C0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95"/>
        </w:trPr>
        <w:tc>
          <w:tcPr>
            <w:tcW w:w="2497" w:type="pct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529" w:rsidRDefault="00A61529" w:rsidP="00276105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%=! </w:t>
            </w:r>
            <w:proofErr w:type="gramStart"/>
            <w:r>
              <w:rPr>
                <w:rFonts w:ascii="Preeti" w:hAnsi="Preeti" w:cs="Times New Roman"/>
                <w:sz w:val="32"/>
                <w:szCs w:val="32"/>
              </w:rPr>
              <w:t>dfofsf</w:t>
            </w:r>
            <w:proofErr w:type="gramEnd"/>
            <w:r>
              <w:rPr>
                <w:rFonts w:ascii="Preeti" w:hAnsi="Preeti" w:cs="Times New Roman"/>
                <w:sz w:val="32"/>
                <w:szCs w:val="32"/>
              </w:rPr>
              <w:t>] c+ufnf]]sf kmfObfx? s]–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s] x'g\ &lt;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  </w:t>
            </w:r>
          </w:p>
          <w:p w:rsidR="00A61529" w:rsidRPr="006E5818" w:rsidRDefault="00A61529" w:rsidP="00276105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</w:rPr>
              <w:t xml:space="preserve">            -ax'pQ/</w:t>
            </w: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>_</w:t>
            </w:r>
          </w:p>
          <w:p w:rsidR="00A61529" w:rsidRPr="006E5818" w:rsidRDefault="00A61529" w:rsidP="00276105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81" w:type="pct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529" w:rsidRPr="006E5818" w:rsidRDefault="00A6152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:tgkfg u/fpg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 ;lh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x'</w:t>
            </w:r>
            <w:r>
              <w:rPr>
                <w:rFonts w:ascii="Preeti" w:hAnsi="Preeti" w:cs="Times New Roman"/>
                <w:sz w:val="32"/>
                <w:szCs w:val="32"/>
              </w:rPr>
              <w:t>G5</w:t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61529" w:rsidRPr="006E5818" w:rsidRDefault="00A61529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E45877" w:rsidRPr="006E5818" w:rsidTr="00061C0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40"/>
        </w:trPr>
        <w:tc>
          <w:tcPr>
            <w:tcW w:w="2497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61529" w:rsidRPr="006E5818" w:rsidRDefault="00A61529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81" w:type="pct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529" w:rsidRPr="006E5818" w:rsidRDefault="00A6152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aRrfn] k|fs[lts Gofgf]kg kfp</w:t>
            </w:r>
            <w:r>
              <w:rPr>
                <w:rFonts w:ascii="Preeti" w:hAnsi="Preeti" w:cs="Times New Roman"/>
                <w:sz w:val="32"/>
                <w:szCs w:val="32"/>
              </w:rPr>
              <w:t>F5</w:t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61529" w:rsidRPr="006E5818" w:rsidRDefault="00A6152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E45877" w:rsidRPr="006E5818" w:rsidTr="00061C0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50"/>
        </w:trPr>
        <w:tc>
          <w:tcPr>
            <w:tcW w:w="2497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61529" w:rsidRPr="006E5818" w:rsidRDefault="00A61529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81" w:type="pct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A61529" w:rsidRPr="006E5818" w:rsidRDefault="00A6152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aRrfsf] ;+s|d0f 36fpF5</w:t>
            </w:r>
          </w:p>
        </w:tc>
        <w:tc>
          <w:tcPr>
            <w:tcW w:w="52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61529" w:rsidRPr="006E5818" w:rsidRDefault="00A61529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67"/>
        </w:trPr>
        <w:tc>
          <w:tcPr>
            <w:tcW w:w="2497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61529" w:rsidRPr="006E5818" w:rsidRDefault="00A61529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8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529" w:rsidRPr="006E5818" w:rsidRDefault="00A6152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tf}n a9\g d2t u5{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61529" w:rsidRPr="006E5818" w:rsidRDefault="00A61529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68"/>
        </w:trPr>
        <w:tc>
          <w:tcPr>
            <w:tcW w:w="2497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61529" w:rsidRPr="006E5818" w:rsidRDefault="00A61529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81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61529" w:rsidRPr="006E5818" w:rsidRDefault="00A6152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aRrfs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f] cj:yf cg'udg ug{ ;lhnf] 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61529" w:rsidRPr="006E5818" w:rsidRDefault="00A61529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2"/>
        </w:trPr>
        <w:tc>
          <w:tcPr>
            <w:tcW w:w="2497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61529" w:rsidRPr="006E5818" w:rsidRDefault="00A61529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98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529" w:rsidRPr="006E5818" w:rsidRDefault="00A6152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 xml:space="preserve">cfdf / aRrfsf] ;DaGw k|uf9 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gfp</w:t>
            </w:r>
            <w:r>
              <w:rPr>
                <w:rFonts w:ascii="Preeti" w:hAnsi="Preeti" w:cs="Times New Roman"/>
                <w:sz w:val="32"/>
                <w:szCs w:val="32"/>
              </w:rPr>
              <w:t>F5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61529" w:rsidRPr="006E5818" w:rsidRDefault="00A61529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061C09" w:rsidRPr="006E5818" w:rsidTr="00061C0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57"/>
        </w:trPr>
        <w:tc>
          <w:tcPr>
            <w:tcW w:w="2497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C3DCC" w:rsidRPr="006E5818" w:rsidRDefault="009C3DCC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503" w:type="pct"/>
            <w:gridSpan w:val="7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C3DCC" w:rsidRPr="006E5818" w:rsidRDefault="00AE4002" w:rsidP="00276105">
            <w:pPr>
              <w:spacing w:line="360" w:lineRule="auto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</w:t>
            </w:r>
          </w:p>
        </w:tc>
      </w:tr>
    </w:tbl>
    <w:p w:rsidR="00E45877" w:rsidRPr="001C2D15" w:rsidRDefault="00E45877">
      <w:pPr>
        <w:rPr>
          <w:sz w:val="2"/>
          <w:szCs w:val="2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680"/>
        <w:gridCol w:w="1597"/>
        <w:gridCol w:w="1046"/>
        <w:gridCol w:w="453"/>
        <w:gridCol w:w="452"/>
        <w:gridCol w:w="452"/>
        <w:gridCol w:w="1954"/>
      </w:tblGrid>
      <w:tr w:rsidR="009C3DCC" w:rsidRPr="006E5818" w:rsidTr="00061C09">
        <w:tc>
          <w:tcPr>
            <w:tcW w:w="9634" w:type="dxa"/>
            <w:gridSpan w:val="7"/>
            <w:shd w:val="clear" w:color="auto" w:fill="F2F2F2" w:themeFill="background1" w:themeFillShade="F2"/>
            <w:vAlign w:val="center"/>
          </w:tcPr>
          <w:p w:rsidR="009C3DCC" w:rsidRPr="006E5818" w:rsidRDefault="00E6689E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sz w:val="32"/>
                <w:szCs w:val="32"/>
              </w:rPr>
              <w:t>^= &gt;Ldfg / kl/jf/sf] :jLsf</w:t>
            </w:r>
            <w:r w:rsidR="000E7E77" w:rsidRPr="006E5818">
              <w:rPr>
                <w:rFonts w:ascii="Preeti" w:hAnsi="Preeti" w:cs="Times New Roman"/>
                <w:b/>
                <w:sz w:val="32"/>
                <w:szCs w:val="32"/>
              </w:rPr>
              <w:t>o</w:t>
            </w:r>
            <w:r>
              <w:rPr>
                <w:rFonts w:ascii="Preeti" w:hAnsi="Preeti" w:cs="Times New Roman"/>
                <w:b/>
                <w:sz w:val="32"/>
                <w:szCs w:val="32"/>
              </w:rPr>
              <w:t>{</w:t>
            </w:r>
            <w:r w:rsidR="000E7E77" w:rsidRPr="006E5818">
              <w:rPr>
                <w:rFonts w:ascii="Preeti" w:hAnsi="Preeti" w:cs="Times New Roman"/>
                <w:b/>
                <w:sz w:val="32"/>
                <w:szCs w:val="32"/>
              </w:rPr>
              <w:t>tf</w:t>
            </w:r>
          </w:p>
        </w:tc>
      </w:tr>
      <w:tr w:rsidR="00E45877" w:rsidRPr="006E5818" w:rsidTr="00061C09">
        <w:tc>
          <w:tcPr>
            <w:tcW w:w="0" w:type="auto"/>
            <w:gridSpan w:val="2"/>
            <w:vAlign w:val="center"/>
          </w:tcPr>
          <w:p w:rsidR="000E7E77" w:rsidRPr="006E5818" w:rsidRDefault="000E7E77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^=! s] tkfO{sf] &gt;Ldfgn] klg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] lbg'x'G5 &lt;</w:t>
            </w:r>
            <w:r w:rsidR="009C3DCC"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</w:p>
          <w:p w:rsidR="009C3DCC" w:rsidRPr="006E5818" w:rsidRDefault="006F40F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061C09">
              <w:rPr>
                <w:rFonts w:ascii="Preeti" w:hAnsi="Preeti" w:cs="Times New Roman"/>
                <w:sz w:val="28"/>
                <w:szCs w:val="32"/>
              </w:rPr>
              <w:t xml:space="preserve">-tkfO{ vfgf vfFbf, </w:t>
            </w:r>
            <w:r w:rsidR="00E6689E" w:rsidRPr="00061C09">
              <w:rPr>
                <w:rFonts w:ascii="Preeti" w:hAnsi="Preeti" w:cs="Times New Roman"/>
                <w:sz w:val="28"/>
                <w:szCs w:val="32"/>
              </w:rPr>
              <w:t>6\jfOn]6</w:t>
            </w:r>
            <w:r w:rsidRPr="00061C09">
              <w:rPr>
                <w:rFonts w:ascii="Preeti" w:hAnsi="Preeti" w:cs="Times New Roman"/>
                <w:sz w:val="28"/>
                <w:szCs w:val="32"/>
              </w:rPr>
              <w:t xml:space="preserve"> hfFbf, g'xfpFbf, cf/fd ubf{ </w:t>
            </w:r>
            <w:r w:rsidR="00E6689E" w:rsidRPr="00061C09">
              <w:rPr>
                <w:rFonts w:ascii="Preeti" w:hAnsi="Preeti" w:cs="Times New Roman"/>
                <w:sz w:val="28"/>
                <w:szCs w:val="32"/>
              </w:rPr>
              <w:t>cflb</w:t>
            </w:r>
            <w:r w:rsidR="004A09A3" w:rsidRPr="00061C09">
              <w:rPr>
                <w:rFonts w:ascii="Preeti" w:hAnsi="Preeti" w:cs="Times New Roman"/>
                <w:sz w:val="28"/>
                <w:szCs w:val="32"/>
              </w:rPr>
              <w:t>_</w:t>
            </w:r>
          </w:p>
        </w:tc>
        <w:tc>
          <w:tcPr>
            <w:tcW w:w="0" w:type="auto"/>
            <w:vAlign w:val="center"/>
          </w:tcPr>
          <w:p w:rsidR="009C3DCC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10496" behindDoc="1" locked="0" layoutInCell="1" allowOverlap="1">
                      <wp:simplePos x="0" y="0"/>
                      <wp:positionH relativeFrom="column">
                        <wp:posOffset>135890</wp:posOffset>
                      </wp:positionH>
                      <wp:positionV relativeFrom="paragraph">
                        <wp:posOffset>422910</wp:posOffset>
                      </wp:positionV>
                      <wp:extent cx="289560" cy="158750"/>
                      <wp:effectExtent l="0" t="0" r="15240" b="12700"/>
                      <wp:wrapTight wrapText="bothSides">
                        <wp:wrapPolygon edited="0">
                          <wp:start x="0" y="0"/>
                          <wp:lineTo x="0" y="20736"/>
                          <wp:lineTo x="21316" y="20736"/>
                          <wp:lineTo x="21316" y="0"/>
                          <wp:lineTo x="0" y="0"/>
                        </wp:wrapPolygon>
                      </wp:wrapTight>
                      <wp:docPr id="585" name="Text Box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89560" cy="158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55" o:spid="_x0000_s1068" type="#_x0000_t202" style="position:absolute;left:0;text-align:left;margin-left:10.7pt;margin-top:33.3pt;width:22.8pt;height:12.5pt;z-index:-25130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>
              <w:rPr>
                <w:rFonts w:ascii="Preeti" w:hAnsi="Preeti" w:cs="Times New Roman"/>
                <w:sz w:val="32"/>
                <w:szCs w:val="32"/>
              </w:rPr>
              <w:t>lbg'</w:t>
            </w:r>
            <w:r w:rsidR="000E7E77" w:rsidRPr="006E5818">
              <w:rPr>
                <w:rFonts w:ascii="Preeti" w:hAnsi="Preeti" w:cs="Times New Roman"/>
                <w:sz w:val="32"/>
                <w:szCs w:val="32"/>
              </w:rPr>
              <w:t>x'G5</w:t>
            </w:r>
          </w:p>
        </w:tc>
        <w:tc>
          <w:tcPr>
            <w:tcW w:w="0" w:type="auto"/>
            <w:gridSpan w:val="3"/>
            <w:vAlign w:val="center"/>
          </w:tcPr>
          <w:p w:rsidR="009C3DCC" w:rsidRPr="006E5818" w:rsidRDefault="000F6E4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11520" behindDoc="1" locked="0" layoutInCell="1" allowOverlap="1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46418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84" name="Text Box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56" o:spid="_x0000_s1069" type="#_x0000_t202" style="position:absolute;left:0;text-align:left;margin-left:3.4pt;margin-top:36.55pt;width:33.45pt;height:13.5pt;z-index:-25130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>
              <w:rPr>
                <w:rFonts w:ascii="Preeti" w:hAnsi="Preeti" w:cs="Times New Roman"/>
                <w:sz w:val="32"/>
                <w:szCs w:val="32"/>
              </w:rPr>
              <w:t>lbg'</w:t>
            </w:r>
            <w:r w:rsidR="000E7E77" w:rsidRPr="006E5818">
              <w:rPr>
                <w:rFonts w:ascii="Preeti" w:hAnsi="Preeti" w:cs="Times New Roman"/>
                <w:sz w:val="32"/>
                <w:szCs w:val="32"/>
              </w:rPr>
              <w:t>x'b}g</w:t>
            </w:r>
          </w:p>
        </w:tc>
        <w:tc>
          <w:tcPr>
            <w:tcW w:w="1637" w:type="dxa"/>
            <w:vAlign w:val="center"/>
          </w:tcPr>
          <w:p w:rsidR="009C3DCC" w:rsidRPr="006E5818" w:rsidRDefault="000F6E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2014592" behindDoc="1" locked="0" layoutInCell="1" allowOverlap="1">
                      <wp:simplePos x="0" y="0"/>
                      <wp:positionH relativeFrom="column">
                        <wp:posOffset>40640</wp:posOffset>
                      </wp:positionH>
                      <wp:positionV relativeFrom="paragraph">
                        <wp:posOffset>436245</wp:posOffset>
                      </wp:positionV>
                      <wp:extent cx="424815" cy="187960"/>
                      <wp:effectExtent l="0" t="0" r="13335" b="21590"/>
                      <wp:wrapTight wrapText="bothSides">
                        <wp:wrapPolygon edited="0">
                          <wp:start x="0" y="0"/>
                          <wp:lineTo x="0" y="21892"/>
                          <wp:lineTo x="21309" y="21892"/>
                          <wp:lineTo x="21309" y="0"/>
                          <wp:lineTo x="0" y="0"/>
                        </wp:wrapPolygon>
                      </wp:wrapTight>
                      <wp:docPr id="583" name="Text Box 3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879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18" o:spid="_x0000_s1070" type="#_x0000_t202" style="position:absolute;left:0;text-align:left;margin-left:3.2pt;margin-top:34.35pt;width:33.45pt;height:14.8pt;z-index:-25130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9474D1">
              <w:rPr>
                <w:rFonts w:ascii="Preeti" w:hAnsi="Preeti" w:cs="Times New Roman"/>
                <w:noProof/>
                <w:sz w:val="32"/>
                <w:szCs w:val="32"/>
              </w:rPr>
              <w:t>nfu" x'b}g</w:t>
            </w:r>
          </w:p>
        </w:tc>
      </w:tr>
      <w:tr w:rsidR="00E45877" w:rsidRPr="006E5818" w:rsidTr="00061C09">
        <w:tc>
          <w:tcPr>
            <w:tcW w:w="0" w:type="auto"/>
            <w:gridSpan w:val="2"/>
            <w:vAlign w:val="center"/>
          </w:tcPr>
          <w:p w:rsidR="00E6689E" w:rsidRPr="006E5818" w:rsidRDefault="00E6689E" w:rsidP="00276105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^=@ s] tkfO{sf kl/jf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/sf ;b:ox?n]  klg </w:t>
            </w:r>
            <w:r>
              <w:rPr>
                <w:rFonts w:ascii="Preeti" w:hAnsi="Preeti" w:cs="Times New Roman"/>
                <w:sz w:val="32"/>
                <w:szCs w:val="32"/>
              </w:rPr>
              <w:t>dfofsf] 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] lbg'x'G5 &lt;</w:t>
            </w:r>
          </w:p>
          <w:p w:rsidR="00E6689E" w:rsidRPr="004A09A3" w:rsidRDefault="00E6689E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061C09">
              <w:rPr>
                <w:rFonts w:ascii="Preeti" w:hAnsi="Preeti" w:cs="Times New Roman"/>
                <w:sz w:val="28"/>
                <w:szCs w:val="32"/>
              </w:rPr>
              <w:t>-tkfO{ vfgf vfFbf, 6\jfOn]6 hfFbf, g'xfpFbf, cf/fd ubf{ cflb_</w:t>
            </w:r>
          </w:p>
        </w:tc>
        <w:tc>
          <w:tcPr>
            <w:tcW w:w="0" w:type="auto"/>
            <w:vAlign w:val="center"/>
          </w:tcPr>
          <w:p w:rsidR="00E6689E" w:rsidRPr="006E5818" w:rsidRDefault="000F6E49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34528" behindDoc="1" locked="0" layoutInCell="1" allowOverlap="1">
                      <wp:simplePos x="0" y="0"/>
                      <wp:positionH relativeFrom="column">
                        <wp:posOffset>106045</wp:posOffset>
                      </wp:positionH>
                      <wp:positionV relativeFrom="paragraph">
                        <wp:posOffset>441960</wp:posOffset>
                      </wp:positionV>
                      <wp:extent cx="435610" cy="158750"/>
                      <wp:effectExtent l="0" t="0" r="21590" b="12700"/>
                      <wp:wrapTight wrapText="bothSides">
                        <wp:wrapPolygon edited="0">
                          <wp:start x="0" y="0"/>
                          <wp:lineTo x="0" y="20736"/>
                          <wp:lineTo x="21726" y="20736"/>
                          <wp:lineTo x="21726" y="0"/>
                          <wp:lineTo x="0" y="0"/>
                        </wp:wrapPolygon>
                      </wp:wrapTight>
                      <wp:docPr id="582" name="Text Box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35610" cy="158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1" type="#_x0000_t202" style="position:absolute;left:0;text-align:left;margin-left:8.35pt;margin-top:34.8pt;width:34.3pt;height:12.5pt;z-index:-24998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>
              <w:rPr>
                <w:rFonts w:ascii="Preeti" w:hAnsi="Preeti" w:cs="Times New Roman"/>
                <w:sz w:val="32"/>
                <w:szCs w:val="32"/>
              </w:rPr>
              <w:t>lbg'</w: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x'G5</w:t>
            </w:r>
          </w:p>
        </w:tc>
        <w:tc>
          <w:tcPr>
            <w:tcW w:w="0" w:type="auto"/>
            <w:gridSpan w:val="3"/>
            <w:vAlign w:val="center"/>
          </w:tcPr>
          <w:p w:rsidR="00E6689E" w:rsidRPr="006E5818" w:rsidRDefault="000F6E4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262848" behindDoc="1" locked="0" layoutInCell="1" allowOverlap="1">
                      <wp:simplePos x="0" y="0"/>
                      <wp:positionH relativeFrom="column">
                        <wp:posOffset>19050</wp:posOffset>
                      </wp:positionH>
                      <wp:positionV relativeFrom="paragraph">
                        <wp:posOffset>4000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51" name="Text Box 3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17" o:spid="_x0000_s1072" type="#_x0000_t202" style="position:absolute;left:0;text-align:left;margin-left:1.5pt;margin-top:31.5pt;width:33.45pt;height:13.5pt;z-index:-2500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E6689E">
              <w:rPr>
                <w:rFonts w:ascii="Preeti" w:hAnsi="Preeti" w:cs="Times New Roman"/>
                <w:sz w:val="32"/>
                <w:szCs w:val="32"/>
              </w:rPr>
              <w:t>lbg'</w: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x'b}g</w:t>
            </w:r>
          </w:p>
        </w:tc>
        <w:tc>
          <w:tcPr>
            <w:tcW w:w="1637" w:type="dxa"/>
            <w:vAlign w:val="center"/>
          </w:tcPr>
          <w:p w:rsidR="00E6689E" w:rsidRPr="006E5818" w:rsidRDefault="000F6E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263872" behindDoc="1" locked="0" layoutInCell="1" allowOverlap="1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41211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50" name="Text Box 3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EC6B2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19" o:spid="_x0000_s1073" type="#_x0000_t202" style="position:absolute;left:0;text-align:left;margin-left:8.15pt;margin-top:32.45pt;width:33.45pt;height:13.5pt;z-index:-2500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" fillcolor="white [3201]" strokeweight=".5pt">
                      <v:path arrowok="t"/>
                      <v:textbox>
                        <w:txbxContent>
                          <w:p w:rsidR="005A6664" w:rsidRDefault="005A6664" w:rsidP="00EC6B2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</w:t>
            </w:r>
            <w:r w:rsidR="0022133F">
              <w:rPr>
                <w:rFonts w:ascii="Preeti" w:hAnsi="Preeti" w:cs="Times New Roman"/>
                <w:noProof/>
                <w:sz w:val="32"/>
                <w:szCs w:val="32"/>
              </w:rPr>
              <w:t>nfu" x'b}g</w:t>
            </w:r>
          </w:p>
        </w:tc>
      </w:tr>
      <w:tr w:rsidR="00E6689E" w:rsidRPr="006E5818" w:rsidTr="00061C09">
        <w:trPr>
          <w:trHeight w:val="575"/>
        </w:trPr>
        <w:tc>
          <w:tcPr>
            <w:tcW w:w="9634" w:type="dxa"/>
            <w:gridSpan w:val="7"/>
            <w:shd w:val="clear" w:color="auto" w:fill="BFBFBF" w:themeFill="background1" w:themeFillShade="BF"/>
            <w:vAlign w:val="center"/>
          </w:tcPr>
          <w:p w:rsidR="00E6689E" w:rsidRPr="00E6689E" w:rsidRDefault="00E6689E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sz w:val="32"/>
                <w:szCs w:val="32"/>
              </w:rPr>
              <w:t>v08 uM kmf]g ;e]{</w:t>
            </w:r>
            <w:r w:rsidR="0045476F">
              <w:rPr>
                <w:rFonts w:ascii="Preeti" w:hAnsi="Preeti" w:cs="Times New Roman"/>
                <w:b/>
                <w:sz w:val="32"/>
                <w:szCs w:val="32"/>
              </w:rPr>
              <w:t>If0f</w:t>
            </w:r>
            <w:r>
              <w:rPr>
                <w:rFonts w:ascii="Preeti" w:hAnsi="Preeti" w:cs="Times New Roman"/>
                <w:b/>
                <w:sz w:val="32"/>
                <w:szCs w:val="32"/>
              </w:rPr>
              <w:t>sf] a]nf eg'{kg]{ -klxnf] xKtf_</w:t>
            </w:r>
          </w:p>
        </w:tc>
      </w:tr>
      <w:tr w:rsidR="00E6689E" w:rsidRPr="006E5818" w:rsidTr="00061C09">
        <w:trPr>
          <w:trHeight w:val="530"/>
        </w:trPr>
        <w:tc>
          <w:tcPr>
            <w:tcW w:w="9634" w:type="dxa"/>
            <w:gridSpan w:val="7"/>
          </w:tcPr>
          <w:p w:rsidR="00E6689E" w:rsidRPr="004A09A3" w:rsidRDefault="0045476F" w:rsidP="00276105">
            <w:pPr>
              <w:tabs>
                <w:tab w:val="left" w:pos="5850"/>
              </w:tabs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proofErr w:type="gramStart"/>
            <w:r w:rsidRPr="006E5818">
              <w:rPr>
                <w:rFonts w:ascii="Preeti" w:hAnsi="Preeti" w:cs="Times New Roman"/>
                <w:sz w:val="32"/>
                <w:szCs w:val="32"/>
              </w:rPr>
              <w:t>x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>]nf</w:t>
            </w:r>
            <w:proofErr w:type="gramEnd"/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], gd:sf/, d]/f] gfd================== xf] / d ================= af6 af]ln/x]sf] 5' . s[kof, s] d ================== ;Fu s'/f ug{ ;S5' . tkfO{ / tkfO{sf] aRrfnfO{ s:tf] 5 &lt; tkfO{nfO{ yfxf 5 xfdL xfn;fn} k|;'tL u/fPsf cfdfx?nfO{ </w:t>
            </w:r>
            <w:r w:rsidRPr="006213FA">
              <w:rPr>
                <w:rFonts w:ascii="Preeti" w:hAnsi="Preeti"/>
                <w:sz w:val="32"/>
                <w:szCs w:val="32"/>
              </w:rPr>
              <w:t>dfofsf] c+ufnf]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]sf] cEof;sf] lg/Gt/tfsf] af/]df cg';Gwfg ul//x]sf 5f} . </w:t>
            </w:r>
            <w:proofErr w:type="gramStart"/>
            <w:r w:rsidRPr="006213FA">
              <w:rPr>
                <w:rFonts w:ascii="Preeti" w:hAnsi="Preeti" w:cs="Times New Roman"/>
                <w:sz w:val="32"/>
                <w:szCs w:val="32"/>
              </w:rPr>
              <w:t>tkfO{</w:t>
            </w:r>
            <w:proofErr w:type="gramEnd"/>
            <w:r w:rsidRPr="006213FA">
              <w:rPr>
                <w:rFonts w:ascii="Preeti" w:hAnsi="Preeti" w:cs="Times New Roman"/>
                <w:sz w:val="32"/>
                <w:szCs w:val="32"/>
              </w:rPr>
              <w:t>n] ======================= c:ktfndf k|;'tL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u/fpFbf o; cWoogdf </w:t>
            </w:r>
            <w:r>
              <w:rPr>
                <w:rFonts w:ascii="Preeti" w:hAnsi="Preeti" w:cs="Times New Roman"/>
                <w:sz w:val="32"/>
                <w:szCs w:val="32"/>
              </w:rPr>
              <w:lastRenderedPageBreak/>
              <w:t>;xefuL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 x'g OR5's ePsf] hfgsf/L u/fpg' ePsf] lyof] . o; cWoognfO{ lg/Gt/tf lbb} tkfO{sf] 3/df </w:t>
            </w:r>
            <w:r w:rsidRPr="006213FA">
              <w:rPr>
                <w:rFonts w:ascii="Preeti" w:hAnsi="Preeti"/>
                <w:sz w:val="32"/>
                <w:szCs w:val="32"/>
              </w:rPr>
              <w:t>dfofsf] c+ufnf]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]sf] cEof; ;DalGw 5nkmn ug{ tkfO{nfO{ kmf]g u/]sf] 5' . s] </w:t>
            </w:r>
            <w:proofErr w:type="gramStart"/>
            <w:r w:rsidRPr="006213FA">
              <w:rPr>
                <w:rFonts w:ascii="Preeti" w:hAnsi="Preeti" w:cs="Times New Roman"/>
                <w:sz w:val="32"/>
                <w:szCs w:val="32"/>
              </w:rPr>
              <w:t>d</w:t>
            </w:r>
            <w:proofErr w:type="gramEnd"/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 tkfO{sf] s]xL ;do o; ljifodf 5nkmn ug{ lng ;S5' &lt; wGojfb .</w:t>
            </w:r>
          </w:p>
        </w:tc>
      </w:tr>
      <w:tr w:rsidR="00E6689E" w:rsidRPr="006E5818" w:rsidTr="00061C09">
        <w:trPr>
          <w:trHeight w:val="300"/>
        </w:trPr>
        <w:tc>
          <w:tcPr>
            <w:tcW w:w="9634" w:type="dxa"/>
            <w:gridSpan w:val="7"/>
            <w:shd w:val="clear" w:color="auto" w:fill="F2F2F2" w:themeFill="background1" w:themeFillShade="F2"/>
          </w:tcPr>
          <w:p w:rsidR="00E6689E" w:rsidRPr="006E5818" w:rsidRDefault="00E6689E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lastRenderedPageBreak/>
              <w:t>!= k[i7e"dL</w:t>
            </w:r>
          </w:p>
        </w:tc>
      </w:tr>
      <w:tr w:rsidR="00061C09" w:rsidRPr="006E5818" w:rsidTr="00061C09">
        <w:trPr>
          <w:trHeight w:val="525"/>
        </w:trPr>
        <w:tc>
          <w:tcPr>
            <w:tcW w:w="0" w:type="auto"/>
            <w:gridSpan w:val="2"/>
          </w:tcPr>
          <w:p w:rsidR="00E6689E" w:rsidRPr="006E5818" w:rsidRDefault="000F6E49" w:rsidP="00276105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264896" behindDoc="1" locked="0" layoutInCell="1" allowOverlap="1">
                      <wp:simplePos x="0" y="0"/>
                      <wp:positionH relativeFrom="column">
                        <wp:posOffset>152971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49" name="Text Box 4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523FF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4" type="#_x0000_t202" style="position:absolute;left:0;text-align:left;margin-left:120.45pt;margin-top:3.75pt;width:1in;height:16.3pt;z-index:-2500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523FF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!=! kl/ro g+=</w:t>
            </w:r>
          </w:p>
        </w:tc>
        <w:tc>
          <w:tcPr>
            <w:tcW w:w="4451" w:type="dxa"/>
            <w:gridSpan w:val="5"/>
          </w:tcPr>
          <w:p w:rsidR="00E6689E" w:rsidRPr="006E5818" w:rsidRDefault="000F6E49" w:rsidP="00276105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265920" behindDoc="1" locked="0" layoutInCell="1" allowOverlap="1">
                      <wp:simplePos x="0" y="0"/>
                      <wp:positionH relativeFrom="column">
                        <wp:posOffset>208089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48" name="Text Box 4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523FF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5" type="#_x0000_t202" style="position:absolute;left:0;text-align:left;margin-left:163.85pt;margin-top:3.75pt;width:1in;height:16.3pt;z-index:-2500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523FF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!=@ kmnf]–cksf] ldlt</w:t>
            </w:r>
          </w:p>
        </w:tc>
      </w:tr>
      <w:tr w:rsidR="00E6689E" w:rsidRPr="006E5818" w:rsidTr="00061C09">
        <w:tc>
          <w:tcPr>
            <w:tcW w:w="9634" w:type="dxa"/>
            <w:gridSpan w:val="7"/>
          </w:tcPr>
          <w:p w:rsidR="00E6689E" w:rsidRPr="0022133F" w:rsidRDefault="00E6689E" w:rsidP="00276105">
            <w:pPr>
              <w:spacing w:line="360" w:lineRule="auto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22133F">
              <w:rPr>
                <w:rFonts w:ascii="Preeti" w:hAnsi="Preeti" w:cs="Times New Roman"/>
                <w:b/>
                <w:sz w:val="32"/>
                <w:szCs w:val="32"/>
              </w:rPr>
              <w:t>!=# kmnf]–cksf] cj:yf</w:t>
            </w:r>
          </w:p>
        </w:tc>
      </w:tr>
      <w:tr w:rsidR="00061C09" w:rsidRPr="006E5818" w:rsidTr="00061C09">
        <w:tc>
          <w:tcPr>
            <w:tcW w:w="0" w:type="auto"/>
            <w:gridSpan w:val="2"/>
          </w:tcPr>
          <w:p w:rsidR="00E6689E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266944" behindDoc="1" locked="0" layoutInCell="1" allowOverlap="1">
                      <wp:simplePos x="0" y="0"/>
                      <wp:positionH relativeFrom="column">
                        <wp:posOffset>1833880</wp:posOffset>
                      </wp:positionH>
                      <wp:positionV relativeFrom="paragraph">
                        <wp:posOffset>0</wp:posOffset>
                      </wp:positionV>
                      <wp:extent cx="758190" cy="171450"/>
                      <wp:effectExtent l="0" t="0" r="22860" b="19050"/>
                      <wp:wrapTight wrapText="bothSides">
                        <wp:wrapPolygon edited="0">
                          <wp:start x="0" y="0"/>
                          <wp:lineTo x="0" y="21600"/>
                          <wp:lineTo x="21709" y="21600"/>
                          <wp:lineTo x="21709" y="0"/>
                          <wp:lineTo x="0" y="0"/>
                        </wp:wrapPolygon>
                      </wp:wrapTight>
                      <wp:docPr id="347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758190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523FF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6" type="#_x0000_t202" style="position:absolute;left:0;text-align:left;margin-left:144.4pt;margin-top:0;width:59.7pt;height:13.5pt;z-index:-2500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" fillcolor="white [3201]" strokeweight=".5pt">
                      <v:path arrowok="t"/>
                      <v:textbox>
                        <w:txbxContent>
                          <w:p w:rsidR="005A6664" w:rsidRDefault="005A6664" w:rsidP="00523FF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!=#=! ;Dks{ ug{ ;lsPsf]</w:t>
            </w:r>
          </w:p>
        </w:tc>
        <w:tc>
          <w:tcPr>
            <w:tcW w:w="4451" w:type="dxa"/>
            <w:gridSpan w:val="5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!=#=</w:t>
            </w:r>
            <w:r w:rsidR="000F6E49">
              <w:rPr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267968" behindDoc="1" locked="0" layoutInCell="1" allowOverlap="1">
                      <wp:simplePos x="0" y="0"/>
                      <wp:positionH relativeFrom="column">
                        <wp:posOffset>2161540</wp:posOffset>
                      </wp:positionH>
                      <wp:positionV relativeFrom="paragraph">
                        <wp:posOffset>22860</wp:posOffset>
                      </wp:positionV>
                      <wp:extent cx="90106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463" y="21600"/>
                          <wp:lineTo x="21463" y="0"/>
                          <wp:lineTo x="0" y="0"/>
                        </wp:wrapPolygon>
                      </wp:wrapTight>
                      <wp:docPr id="346" name="Text Box 2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0106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523FF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7" type="#_x0000_t202" style="position:absolute;left:0;text-align:left;margin-left:170.2pt;margin-top:1.8pt;width:70.95pt;height:13.5pt;z-index:-2500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523FF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@ ;Dks{ ug{ g;lsPsf] </w:t>
            </w:r>
          </w:p>
          <w:p w:rsidR="00E6689E" w:rsidRPr="006E5818" w:rsidRDefault="00E6689E" w:rsidP="00276105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-;Dks{ ug{ g;s]sf] eP </w:t>
            </w:r>
            <w:r w:rsidR="0045476F">
              <w:rPr>
                <w:rFonts w:ascii="Preeti" w:hAnsi="Preeti" w:cs="Times New Roman"/>
                <w:sz w:val="32"/>
                <w:szCs w:val="32"/>
              </w:rPr>
              <w:t># lbg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;Dd k|To</w:t>
            </w:r>
            <w:r w:rsidR="0045476F">
              <w:rPr>
                <w:rFonts w:ascii="Preeti" w:hAnsi="Preeti" w:cs="Times New Roman"/>
                <w:sz w:val="32"/>
                <w:szCs w:val="32"/>
              </w:rPr>
              <w:t>]s lbg # k6s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;Dd ;Dks{ ug{ k|of; ug]{_</w:t>
            </w:r>
          </w:p>
        </w:tc>
      </w:tr>
      <w:tr w:rsidR="00E6689E" w:rsidRPr="006E5818" w:rsidTr="00061C09">
        <w:tc>
          <w:tcPr>
            <w:tcW w:w="9634" w:type="dxa"/>
            <w:gridSpan w:val="7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;Dks{ ug{ g;Sg'sf] sf/0f ==========================================================================</w:t>
            </w:r>
          </w:p>
        </w:tc>
      </w:tr>
      <w:tr w:rsidR="00E6689E" w:rsidRPr="006E5818" w:rsidTr="00061C09">
        <w:tc>
          <w:tcPr>
            <w:tcW w:w="9634" w:type="dxa"/>
            <w:gridSpan w:val="7"/>
            <w:shd w:val="clear" w:color="auto" w:fill="F2F2F2" w:themeFill="background1" w:themeFillShade="F2"/>
          </w:tcPr>
          <w:p w:rsidR="00E6689E" w:rsidRPr="0022133F" w:rsidRDefault="00E6689E" w:rsidP="0027610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proofErr w:type="gramStart"/>
            <w:r w:rsidRPr="0022133F">
              <w:rPr>
                <w:rFonts w:ascii="Preeti" w:hAnsi="Preeti" w:cs="Times New Roman"/>
                <w:b/>
                <w:sz w:val="32"/>
                <w:szCs w:val="32"/>
              </w:rPr>
              <w:t>kmnf</w:t>
            </w:r>
            <w:proofErr w:type="gramEnd"/>
            <w:r w:rsidRPr="0022133F">
              <w:rPr>
                <w:rFonts w:ascii="Preeti" w:hAnsi="Preeti" w:cs="Times New Roman"/>
                <w:b/>
                <w:sz w:val="32"/>
                <w:szCs w:val="32"/>
              </w:rPr>
              <w:t>]–ck ;DalGw k|Zgx?</w:t>
            </w:r>
          </w:p>
        </w:tc>
      </w:tr>
      <w:tr w:rsidR="00E6689E" w:rsidRPr="006E5818" w:rsidTr="00061C09">
        <w:tc>
          <w:tcPr>
            <w:tcW w:w="9634" w:type="dxa"/>
            <w:gridSpan w:val="7"/>
            <w:shd w:val="clear" w:color="auto" w:fill="F2F2F2" w:themeFill="background1" w:themeFillShade="F2"/>
          </w:tcPr>
          <w:p w:rsidR="00E6689E" w:rsidRPr="00A61529" w:rsidRDefault="00E6689E" w:rsidP="00A61529">
            <w:pPr>
              <w:pStyle w:val="ListParagraph"/>
              <w:spacing w:line="360" w:lineRule="auto"/>
              <w:ind w:left="360" w:firstLine="0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 xml:space="preserve">@= cfdf / aRrfsf] cj:yf </w:t>
            </w:r>
          </w:p>
        </w:tc>
      </w:tr>
      <w:tr w:rsidR="00E45877" w:rsidRPr="006E5818" w:rsidTr="00061C09">
        <w:trPr>
          <w:trHeight w:val="422"/>
        </w:trPr>
        <w:tc>
          <w:tcPr>
            <w:tcW w:w="0" w:type="auto"/>
            <w:vMerge w:val="restart"/>
            <w:vAlign w:val="center"/>
          </w:tcPr>
          <w:p w:rsidR="00A61529" w:rsidRPr="006E5818" w:rsidRDefault="00A61529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! tkfO{nfO{{ s:tf] 5 &lt;</w:t>
            </w:r>
          </w:p>
        </w:tc>
        <w:tc>
          <w:tcPr>
            <w:tcW w:w="0" w:type="auto"/>
            <w:vAlign w:val="center"/>
          </w:tcPr>
          <w:p w:rsidR="00A61529" w:rsidRPr="006E5818" w:rsidRDefault="00A6152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l7s 5</w:t>
            </w:r>
          </w:p>
        </w:tc>
        <w:tc>
          <w:tcPr>
            <w:tcW w:w="0" w:type="auto"/>
            <w:gridSpan w:val="2"/>
            <w:vAlign w:val="center"/>
          </w:tcPr>
          <w:p w:rsidR="00A61529" w:rsidRPr="006E5818" w:rsidRDefault="00A6152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2153" w:type="dxa"/>
            <w:gridSpan w:val="3"/>
            <w:vAlign w:val="center"/>
          </w:tcPr>
          <w:p w:rsidR="00A61529" w:rsidRPr="006E5818" w:rsidRDefault="00A61529" w:rsidP="00A6152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3503488" behindDoc="1" locked="0" layoutInCell="1" allowOverlap="1" wp14:anchorId="01274F57" wp14:editId="5C1B60DF">
                      <wp:simplePos x="0" y="0"/>
                      <wp:positionH relativeFrom="column">
                        <wp:posOffset>-791845</wp:posOffset>
                      </wp:positionH>
                      <wp:positionV relativeFrom="paragraph">
                        <wp:posOffset>72390</wp:posOffset>
                      </wp:positionV>
                      <wp:extent cx="219710" cy="0"/>
                      <wp:effectExtent l="0" t="76200" r="27940" b="114300"/>
                      <wp:wrapTight wrapText="bothSides">
                        <wp:wrapPolygon edited="0">
                          <wp:start x="7491" y="-1"/>
                          <wp:lineTo x="5618" y="-1"/>
                          <wp:lineTo x="5618" y="-1"/>
                          <wp:lineTo x="7491" y="-1"/>
                          <wp:lineTo x="16855" y="-1"/>
                          <wp:lineTo x="18728" y="-1"/>
                          <wp:lineTo x="22474" y="-1"/>
                          <wp:lineTo x="20601" y="-1"/>
                          <wp:lineTo x="7491" y="-1"/>
                        </wp:wrapPolygon>
                      </wp:wrapTight>
                      <wp:docPr id="344" name="Straight Arrow Connector 5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1971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FD2C5E" id="Straight Arrow Connector 523" o:spid="_x0000_s1026" type="#_x0000_t32" style="position:absolute;margin-left:-62.35pt;margin-top:5.7pt;width:17.3pt;height:0;z-index:-2498129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" strokecolor="black [3213]">
                      <v:stroke endarrow="open"/>
                      <o:lock v:ext="edit" shapetype="f"/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02464" behindDoc="1" locked="0" layoutInCell="1" allowOverlap="1" wp14:anchorId="2160218F" wp14:editId="7FF42205">
                      <wp:simplePos x="0" y="0"/>
                      <wp:positionH relativeFrom="column">
                        <wp:posOffset>230505</wp:posOffset>
                      </wp:positionH>
                      <wp:positionV relativeFrom="paragraph">
                        <wp:posOffset>-3810</wp:posOffset>
                      </wp:positionV>
                      <wp:extent cx="424815" cy="257175"/>
                      <wp:effectExtent l="0" t="0" r="0" b="9525"/>
                      <wp:wrapTight wrapText="bothSides">
                        <wp:wrapPolygon edited="0">
                          <wp:start x="0" y="0"/>
                          <wp:lineTo x="0" y="20800"/>
                          <wp:lineTo x="20341" y="20800"/>
                          <wp:lineTo x="20341" y="0"/>
                          <wp:lineTo x="0" y="0"/>
                        </wp:wrapPolygon>
                      </wp:wrapTight>
                      <wp:docPr id="343" name="Text Box 5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257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Pr="0045476F" w:rsidRDefault="005A6664" w:rsidP="00523FFE">
                                  <w:pPr>
                                    <w:rPr>
                                      <w:rFonts w:ascii="Preeti" w:hAnsi="Preeti"/>
                                      <w:b/>
                                    </w:rPr>
                                  </w:pPr>
                                  <w:r>
                                    <w:rPr>
                                      <w:rFonts w:ascii="Preeti" w:hAnsi="Preeti"/>
                                      <w:b/>
                                    </w:rPr>
                                    <w:t>@=#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60218F" id="Text Box 503" o:spid="_x0000_s1078" type="#_x0000_t202" style="position:absolute;left:0;text-align:left;margin-left:18.15pt;margin-top:-.3pt;width:33.45pt;height:20.25pt;z-index:-24981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" fillcolor="white [3201]" stroked="f" strokeweight=".5pt">
                      <v:path arrowok="t"/>
                      <v:textbox>
                        <w:txbxContent>
                          <w:p w:rsidR="005A6664" w:rsidRPr="0045476F" w:rsidRDefault="005A6664" w:rsidP="00523FFE">
                            <w:pPr>
                              <w:rPr>
                                <w:rFonts w:ascii="Preeti" w:hAnsi="Preeti"/>
                                <w:b/>
                              </w:rPr>
                            </w:pPr>
                            <w:r>
                              <w:rPr>
                                <w:rFonts w:ascii="Preeti" w:hAnsi="Preeti"/>
                                <w:b/>
                              </w:rPr>
                              <w:t>@=#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E45877" w:rsidRPr="006E5818" w:rsidTr="00061C09">
        <w:trPr>
          <w:trHeight w:val="390"/>
        </w:trPr>
        <w:tc>
          <w:tcPr>
            <w:tcW w:w="0" w:type="auto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Grf] 5}g</w:t>
            </w:r>
          </w:p>
        </w:tc>
        <w:tc>
          <w:tcPr>
            <w:tcW w:w="4451" w:type="dxa"/>
            <w:gridSpan w:val="5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60"/>
        </w:trPr>
        <w:tc>
          <w:tcPr>
            <w:tcW w:w="0" w:type="auto"/>
            <w:vMerge w:val="restart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@ tkfO{sf :jf:Yo ;d:of</w:t>
            </w:r>
            <w:r w:rsidR="0045476F">
              <w:rPr>
                <w:rFonts w:ascii="Preeti" w:hAnsi="Preeti" w:cs="Times New Roman"/>
                <w:sz w:val="32"/>
                <w:szCs w:val="32"/>
              </w:rPr>
              <w:t>x?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s]–s] x'g\ &lt; </w:t>
            </w:r>
          </w:p>
          <w:p w:rsidR="00E6689E" w:rsidRPr="004A09A3" w:rsidRDefault="004A09A3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</w:rPr>
              <w:t>-ax'pQ/_</w:t>
            </w:r>
          </w:p>
        </w:tc>
        <w:tc>
          <w:tcPr>
            <w:tcW w:w="0" w:type="auto"/>
          </w:tcPr>
          <w:p w:rsidR="00E6689E" w:rsidRPr="006E5818" w:rsidRDefault="00E6689E" w:rsidP="00276105">
            <w:pPr>
              <w:spacing w:line="360" w:lineRule="auto"/>
              <w:rPr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Hj/f]</w:t>
            </w:r>
          </w:p>
        </w:tc>
        <w:tc>
          <w:tcPr>
            <w:tcW w:w="4451" w:type="dxa"/>
            <w:gridSpan w:val="5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75"/>
        </w:trPr>
        <w:tc>
          <w:tcPr>
            <w:tcW w:w="0" w:type="auto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3fpsf] b'vfO</w:t>
            </w:r>
          </w:p>
        </w:tc>
        <w:tc>
          <w:tcPr>
            <w:tcW w:w="4451" w:type="dxa"/>
            <w:gridSpan w:val="5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450"/>
        </w:trPr>
        <w:tc>
          <w:tcPr>
            <w:tcW w:w="0" w:type="auto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b'w uflgPsf]</w:t>
            </w:r>
          </w:p>
        </w:tc>
        <w:tc>
          <w:tcPr>
            <w:tcW w:w="4451" w:type="dxa"/>
            <w:gridSpan w:val="5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270"/>
        </w:trPr>
        <w:tc>
          <w:tcPr>
            <w:tcW w:w="0" w:type="auto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ftnf] lb;f</w:t>
            </w:r>
          </w:p>
        </w:tc>
        <w:tc>
          <w:tcPr>
            <w:tcW w:w="4451" w:type="dxa"/>
            <w:gridSpan w:val="5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75"/>
        </w:trPr>
        <w:tc>
          <w:tcPr>
            <w:tcW w:w="0" w:type="auto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jfGtf</w:t>
            </w:r>
          </w:p>
        </w:tc>
        <w:tc>
          <w:tcPr>
            <w:tcW w:w="4451" w:type="dxa"/>
            <w:gridSpan w:val="5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440"/>
        </w:trPr>
        <w:tc>
          <w:tcPr>
            <w:tcW w:w="0" w:type="auto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?3f vf]sL</w:t>
            </w:r>
          </w:p>
        </w:tc>
        <w:tc>
          <w:tcPr>
            <w:tcW w:w="4451" w:type="dxa"/>
            <w:gridSpan w:val="5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061C09">
        <w:trPr>
          <w:trHeight w:val="483"/>
        </w:trPr>
        <w:tc>
          <w:tcPr>
            <w:tcW w:w="0" w:type="auto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090" w:type="dxa"/>
            <w:gridSpan w:val="6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=============================</w:t>
            </w:r>
          </w:p>
        </w:tc>
      </w:tr>
      <w:tr w:rsidR="00E45877" w:rsidRPr="006E5818" w:rsidTr="00061C09">
        <w:trPr>
          <w:trHeight w:val="315"/>
        </w:trPr>
        <w:tc>
          <w:tcPr>
            <w:tcW w:w="0" w:type="auto"/>
            <w:vMerge w:val="restart"/>
            <w:vAlign w:val="center"/>
          </w:tcPr>
          <w:p w:rsidR="00A61529" w:rsidRPr="006E5818" w:rsidRDefault="00A61529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# tkfO{sf] aRrfnfO{ s:tf] 5 &lt;</w:t>
            </w:r>
          </w:p>
        </w:tc>
        <w:tc>
          <w:tcPr>
            <w:tcW w:w="0" w:type="auto"/>
            <w:vAlign w:val="center"/>
          </w:tcPr>
          <w:p w:rsidR="00A61529" w:rsidRPr="004A09A3" w:rsidRDefault="00A6152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l7s 5</w:t>
            </w:r>
          </w:p>
        </w:tc>
        <w:tc>
          <w:tcPr>
            <w:tcW w:w="0" w:type="auto"/>
            <w:gridSpan w:val="3"/>
            <w:vAlign w:val="center"/>
          </w:tcPr>
          <w:p w:rsidR="00A61529" w:rsidRPr="006E5818" w:rsidRDefault="00A6152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1981" w:type="dxa"/>
            <w:gridSpan w:val="2"/>
            <w:vAlign w:val="center"/>
          </w:tcPr>
          <w:p w:rsidR="00A61529" w:rsidRPr="006E5818" w:rsidRDefault="00A61529" w:rsidP="00A61529">
            <w:pPr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3505536" behindDoc="1" locked="0" layoutInCell="1" allowOverlap="1" wp14:anchorId="17691C8F" wp14:editId="367953B8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140970</wp:posOffset>
                      </wp:positionV>
                      <wp:extent cx="215900" cy="0"/>
                      <wp:effectExtent l="0" t="76200" r="12700" b="114300"/>
                      <wp:wrapTight wrapText="bothSides">
                        <wp:wrapPolygon edited="0">
                          <wp:start x="7624" y="-1"/>
                          <wp:lineTo x="5718" y="-1"/>
                          <wp:lineTo x="5718" y="-1"/>
                          <wp:lineTo x="7624" y="-1"/>
                          <wp:lineTo x="17153" y="-1"/>
                          <wp:lineTo x="19059" y="-1"/>
                          <wp:lineTo x="20965" y="-1"/>
                          <wp:lineTo x="19059" y="-1"/>
                          <wp:lineTo x="7624" y="-1"/>
                        </wp:wrapPolygon>
                      </wp:wrapTight>
                      <wp:docPr id="333" name="Straight Arrow Connector 4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1590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898736" id="Straight Arrow Connector 415" o:spid="_x0000_s1026" type="#_x0000_t32" style="position:absolute;margin-left:24.65pt;margin-top:11.1pt;width:17pt;height:0;z-index:-2498109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" strokecolor="black [3213]">
                      <v:stroke endarrow="open"/>
                      <o:lock v:ext="edit" shapetype="f"/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06560" behindDoc="1" locked="0" layoutInCell="1" allowOverlap="1" wp14:anchorId="678D9567" wp14:editId="3DA98F46">
                      <wp:simplePos x="0" y="0"/>
                      <wp:positionH relativeFrom="column">
                        <wp:posOffset>796925</wp:posOffset>
                      </wp:positionH>
                      <wp:positionV relativeFrom="paragraph">
                        <wp:posOffset>19685</wp:posOffset>
                      </wp:positionV>
                      <wp:extent cx="390525" cy="238125"/>
                      <wp:effectExtent l="0" t="0" r="9525" b="9525"/>
                      <wp:wrapTight wrapText="bothSides">
                        <wp:wrapPolygon edited="0">
                          <wp:start x="0" y="0"/>
                          <wp:lineTo x="0" y="20736"/>
                          <wp:lineTo x="21073" y="20736"/>
                          <wp:lineTo x="21073" y="0"/>
                          <wp:lineTo x="0" y="0"/>
                        </wp:wrapPolygon>
                      </wp:wrapTight>
                      <wp:docPr id="334" name="Text Box 5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39052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Pr="0045476F" w:rsidRDefault="005A6664" w:rsidP="00523FFE">
                                  <w:pPr>
                                    <w:rPr>
                                      <w:rFonts w:ascii="Preeti" w:hAnsi="Preeti"/>
                                    </w:rPr>
                                  </w:pPr>
                                  <w:r>
                                    <w:rPr>
                                      <w:rFonts w:ascii="Preeti" w:hAnsi="Preeti"/>
                                    </w:rPr>
                                    <w:t>@=%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8D9567" id="Text Box 509" o:spid="_x0000_s1079" type="#_x0000_t202" style="position:absolute;left:0;text-align:left;margin-left:62.75pt;margin-top:1.55pt;width:30.75pt;height:18.75pt;z-index:-24980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" fillcolor="white [3201]" stroked="f" strokeweight=".5pt">
                      <v:path arrowok="t"/>
                      <v:textbox>
                        <w:txbxContent>
                          <w:p w:rsidR="005A6664" w:rsidRPr="0045476F" w:rsidRDefault="005A6664" w:rsidP="00523FFE">
                            <w:pPr>
                              <w:rPr>
                                <w:rFonts w:ascii="Preeti" w:hAnsi="Preeti"/>
                              </w:rPr>
                            </w:pPr>
                            <w:r>
                              <w:rPr>
                                <w:rFonts w:ascii="Preeti" w:hAnsi="Preeti"/>
                              </w:rPr>
                              <w:t>@=%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E45877" w:rsidRPr="006E5818" w:rsidTr="00061C09">
        <w:trPr>
          <w:trHeight w:val="510"/>
        </w:trPr>
        <w:tc>
          <w:tcPr>
            <w:tcW w:w="0" w:type="auto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Grf] 5}g</w:t>
            </w:r>
          </w:p>
        </w:tc>
        <w:tc>
          <w:tcPr>
            <w:tcW w:w="4451" w:type="dxa"/>
            <w:gridSpan w:val="5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</w:tbl>
    <w:p w:rsidR="00061C09" w:rsidRPr="00061C09" w:rsidRDefault="00061C09">
      <w:pPr>
        <w:rPr>
          <w:sz w:val="2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539"/>
        <w:gridCol w:w="3827"/>
        <w:gridCol w:w="2268"/>
      </w:tblGrid>
      <w:tr w:rsidR="00E45877" w:rsidRPr="006E5818" w:rsidTr="001C2D15">
        <w:trPr>
          <w:trHeight w:val="390"/>
        </w:trPr>
        <w:tc>
          <w:tcPr>
            <w:tcW w:w="3539" w:type="dxa"/>
            <w:vMerge w:val="restart"/>
            <w:vAlign w:val="center"/>
          </w:tcPr>
          <w:p w:rsidR="00E6689E" w:rsidRPr="00A61529" w:rsidRDefault="00E6689E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A61529">
              <w:rPr>
                <w:rFonts w:ascii="Preeti" w:hAnsi="Preeti" w:cs="Times New Roman"/>
                <w:noProof/>
                <w:sz w:val="32"/>
                <w:szCs w:val="32"/>
              </w:rPr>
              <w:t>@=$ ;d:ofx? s]–s] 5g\ &lt;</w:t>
            </w:r>
          </w:p>
          <w:p w:rsidR="00E6689E" w:rsidRPr="006E5818" w:rsidRDefault="00E6689E" w:rsidP="00276105">
            <w:pPr>
              <w:pStyle w:val="ListParagraph"/>
              <w:spacing w:line="360" w:lineRule="auto"/>
              <w:ind w:left="360" w:firstLine="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827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v'jfpg</w:t>
            </w:r>
            <w:r w:rsidR="0045476F">
              <w:rPr>
                <w:rFonts w:ascii="Preeti" w:hAnsi="Preeti" w:cs="Times New Roman"/>
                <w:noProof/>
                <w:sz w:val="32"/>
                <w:szCs w:val="32"/>
              </w:rPr>
              <w:t>]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;d:of</w:t>
            </w:r>
          </w:p>
        </w:tc>
        <w:tc>
          <w:tcPr>
            <w:tcW w:w="2268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405"/>
        </w:trPr>
        <w:tc>
          <w:tcPr>
            <w:tcW w:w="3539" w:type="dxa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827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'tfpg</w:t>
            </w:r>
            <w:r w:rsidR="0045476F">
              <w:rPr>
                <w:rFonts w:ascii="Preeti" w:hAnsi="Preeti" w:cs="Times New Roman"/>
                <w:noProof/>
                <w:sz w:val="32"/>
                <w:szCs w:val="32"/>
              </w:rPr>
              <w:t>]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;d:of</w:t>
            </w:r>
          </w:p>
        </w:tc>
        <w:tc>
          <w:tcPr>
            <w:tcW w:w="2268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395"/>
        </w:trPr>
        <w:tc>
          <w:tcPr>
            <w:tcW w:w="3539" w:type="dxa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827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Hj/f] cfPsf] 5</w:t>
            </w:r>
          </w:p>
        </w:tc>
        <w:tc>
          <w:tcPr>
            <w:tcW w:w="2268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396"/>
        </w:trPr>
        <w:tc>
          <w:tcPr>
            <w:tcW w:w="3539" w:type="dxa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827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ftnf] lb;f nfu]sf] 5</w:t>
            </w:r>
          </w:p>
        </w:tc>
        <w:tc>
          <w:tcPr>
            <w:tcW w:w="2268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375"/>
        </w:trPr>
        <w:tc>
          <w:tcPr>
            <w:tcW w:w="3539" w:type="dxa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827" w:type="dxa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jfGtf eO/x]sf] 5</w:t>
            </w:r>
          </w:p>
        </w:tc>
        <w:tc>
          <w:tcPr>
            <w:tcW w:w="2268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E45877" w:rsidRPr="006E5818" w:rsidTr="001C2D15">
        <w:trPr>
          <w:trHeight w:val="315"/>
        </w:trPr>
        <w:tc>
          <w:tcPr>
            <w:tcW w:w="3539" w:type="dxa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827" w:type="dxa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?3f vf]sL nfu]sf] 5</w:t>
            </w:r>
          </w:p>
        </w:tc>
        <w:tc>
          <w:tcPr>
            <w:tcW w:w="2268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</w:tbl>
    <w:p w:rsidR="00061C09" w:rsidRPr="00061C09" w:rsidRDefault="00061C09">
      <w:pPr>
        <w:rPr>
          <w:sz w:val="2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539"/>
        <w:gridCol w:w="1134"/>
        <w:gridCol w:w="2268"/>
        <w:gridCol w:w="2693"/>
      </w:tblGrid>
      <w:tr w:rsidR="00061C09" w:rsidRPr="006E5818" w:rsidTr="001C2D15">
        <w:trPr>
          <w:trHeight w:val="525"/>
        </w:trPr>
        <w:tc>
          <w:tcPr>
            <w:tcW w:w="3539" w:type="dxa"/>
            <w:vAlign w:val="center"/>
          </w:tcPr>
          <w:p w:rsidR="00E6689E" w:rsidRPr="00061C09" w:rsidRDefault="00E6689E" w:rsidP="00061C09">
            <w:pPr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6095" w:type="dxa"/>
            <w:gridSpan w:val="3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</w:t>
            </w:r>
          </w:p>
        </w:tc>
      </w:tr>
      <w:tr w:rsidR="00E45877" w:rsidRPr="006E5818" w:rsidTr="00061C09">
        <w:trPr>
          <w:trHeight w:val="525"/>
        </w:trPr>
        <w:tc>
          <w:tcPr>
            <w:tcW w:w="4673" w:type="dxa"/>
            <w:gridSpan w:val="2"/>
            <w:vAlign w:val="center"/>
          </w:tcPr>
          <w:p w:rsidR="00E6689E" w:rsidRPr="00917F07" w:rsidRDefault="00E6689E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@=% tkfO{n] cfkm\gf] aRrfnfO{ :tgkfg dfq u/fO/xg' ePsf] 5 &lt;</w:t>
            </w:r>
          </w:p>
        </w:tc>
        <w:tc>
          <w:tcPr>
            <w:tcW w:w="2268" w:type="dxa"/>
            <w:vAlign w:val="center"/>
          </w:tcPr>
          <w:p w:rsidR="00E6689E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291520" behindDoc="1" locked="0" layoutInCell="1" allowOverlap="1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23" name="Text Box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523FF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0" type="#_x0000_t202" style="position:absolute;left:0;text-align:left;margin-left:34.7pt;margin-top:-.9pt;width:33.45pt;height:13.5pt;z-index:-25002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" fillcolor="white [3201]" strokeweight=".5pt">
                      <v:path arrowok="t"/>
                      <v:textbox>
                        <w:txbxContent>
                          <w:p w:rsidR="005A6664" w:rsidRDefault="005A6664" w:rsidP="00523FF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5</w:t>
            </w:r>
          </w:p>
        </w:tc>
        <w:tc>
          <w:tcPr>
            <w:tcW w:w="2693" w:type="dxa"/>
            <w:vAlign w:val="center"/>
          </w:tcPr>
          <w:p w:rsidR="00E6689E" w:rsidRPr="006E5818" w:rsidRDefault="000F6E4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290496" behindDoc="1" locked="0" layoutInCell="1" allowOverlap="1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22" name="Text Box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523FF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1" type="#_x0000_t202" style="position:absolute;left:0;text-align:left;margin-left:30.55pt;margin-top:3.75pt;width:33.45pt;height:13.5pt;z-index:-25002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" fillcolor="white [3201]" strokeweight=".5pt">
                      <v:path arrowok="t"/>
                      <v:textbox>
                        <w:txbxContent>
                          <w:p w:rsidR="005A6664" w:rsidRDefault="005A6664" w:rsidP="00523FF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5}g</w:t>
            </w:r>
          </w:p>
        </w:tc>
      </w:tr>
    </w:tbl>
    <w:p w:rsidR="00061C09" w:rsidRPr="00061C09" w:rsidRDefault="00061C09">
      <w:pPr>
        <w:rPr>
          <w:sz w:val="2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993"/>
        <w:gridCol w:w="397"/>
        <w:gridCol w:w="1025"/>
        <w:gridCol w:w="1384"/>
        <w:gridCol w:w="1418"/>
        <w:gridCol w:w="1417"/>
      </w:tblGrid>
      <w:tr w:rsidR="00E6689E" w:rsidRPr="006E5818" w:rsidTr="00061C09">
        <w:tc>
          <w:tcPr>
            <w:tcW w:w="9634" w:type="dxa"/>
            <w:gridSpan w:val="6"/>
            <w:vAlign w:val="center"/>
          </w:tcPr>
          <w:p w:rsidR="00E6689E" w:rsidRPr="006E5818" w:rsidRDefault="00E6689E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/>
                <w:b/>
                <w:sz w:val="32"/>
                <w:szCs w:val="32"/>
              </w:rPr>
              <w:t xml:space="preserve">#= </w:t>
            </w:r>
            <w:r>
              <w:rPr>
                <w:rFonts w:ascii="Preeti" w:hAnsi="Preeti"/>
                <w:b/>
                <w:sz w:val="32"/>
                <w:szCs w:val="32"/>
              </w:rPr>
              <w:t>dfofsf] c+ufnf]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]sf] cEof;</w:t>
            </w:r>
          </w:p>
        </w:tc>
      </w:tr>
      <w:tr w:rsidR="00E45877" w:rsidRPr="006E5818" w:rsidTr="00061C09">
        <w:tc>
          <w:tcPr>
            <w:tcW w:w="3993" w:type="dxa"/>
            <w:vAlign w:val="center"/>
          </w:tcPr>
          <w:p w:rsidR="00E6689E" w:rsidRPr="006E5818" w:rsidRDefault="00917F07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 xml:space="preserve">#=! </w:t>
            </w:r>
            <w:r w:rsidR="00E6689E" w:rsidRPr="00917F07">
              <w:rPr>
                <w:rFonts w:ascii="Preeti" w:hAnsi="Preeti" w:cs="Times New Roman"/>
                <w:sz w:val="32"/>
                <w:szCs w:val="32"/>
              </w:rPr>
              <w:t xml:space="preserve">s] tkfO{ 3/df </w:t>
            </w:r>
            <w:r w:rsidR="00E6689E" w:rsidRPr="00917F07">
              <w:rPr>
                <w:rFonts w:ascii="Preeti" w:hAnsi="Preeti"/>
                <w:sz w:val="32"/>
                <w:szCs w:val="32"/>
              </w:rPr>
              <w:t>dfofsf] c+ufnf]</w:t>
            </w:r>
            <w:r w:rsidR="00E6689E" w:rsidRPr="00917F07">
              <w:rPr>
                <w:rFonts w:ascii="Preeti" w:hAnsi="Preeti" w:cs="Times New Roman"/>
                <w:sz w:val="32"/>
                <w:szCs w:val="32"/>
              </w:rPr>
              <w:t>]nfO{ lg/Gt/tf lbO/xg' ePsf] 5</w:t>
            </w:r>
            <w:r w:rsidR="00E6689E" w:rsidRPr="006E5818">
              <w:rPr>
                <w:rFonts w:ascii="Preeti" w:hAnsi="Preeti" w:cs="Times New Roman"/>
                <w:b/>
                <w:sz w:val="32"/>
                <w:szCs w:val="32"/>
              </w:rPr>
              <w:t xml:space="preserve"> &lt;</w: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 xml:space="preserve">  </w:t>
            </w:r>
          </w:p>
        </w:tc>
        <w:tc>
          <w:tcPr>
            <w:tcW w:w="1422" w:type="dxa"/>
            <w:gridSpan w:val="2"/>
            <w:vAlign w:val="center"/>
          </w:tcPr>
          <w:p w:rsidR="00E6689E" w:rsidRPr="006E5818" w:rsidRDefault="000F6E49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292544" behindDoc="1" locked="0" layoutInCell="1" allowOverlap="1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571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21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523FF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2" type="#_x0000_t202" style="position:absolute;left:0;text-align:left;margin-left:29.05pt;margin-top:4.5pt;width:33.45pt;height:13.5pt;z-index:-2500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523FF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5</w:t>
            </w:r>
          </w:p>
        </w:tc>
        <w:tc>
          <w:tcPr>
            <w:tcW w:w="4219" w:type="dxa"/>
            <w:gridSpan w:val="3"/>
            <w:vAlign w:val="center"/>
          </w:tcPr>
          <w:p w:rsidR="00E6689E" w:rsidRPr="006E5818" w:rsidRDefault="000F6E49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293568" behindDoc="1" locked="0" layoutInCell="1" allowOverlap="1">
                      <wp:simplePos x="0" y="0"/>
                      <wp:positionH relativeFrom="column">
                        <wp:posOffset>398145</wp:posOffset>
                      </wp:positionH>
                      <wp:positionV relativeFrom="paragraph">
                        <wp:posOffset>-889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69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523FF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3" type="#_x0000_t202" style="position:absolute;left:0;text-align:left;margin-left:31.35pt;margin-top:-.7pt;width:33.45pt;height:13.5pt;z-index:-25002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523FFE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 xml:space="preserve">5}g                              </w:t>
            </w:r>
          </w:p>
        </w:tc>
      </w:tr>
      <w:tr w:rsidR="00061C09" w:rsidRPr="006E5818" w:rsidTr="00061C09">
        <w:trPr>
          <w:trHeight w:val="318"/>
        </w:trPr>
        <w:tc>
          <w:tcPr>
            <w:tcW w:w="3993" w:type="dxa"/>
            <w:vMerge w:val="restart"/>
            <w:vAlign w:val="center"/>
          </w:tcPr>
          <w:p w:rsidR="00E42394" w:rsidRPr="006E5818" w:rsidRDefault="00E4239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#=@  gjhft lzz'nfO{ lbgsf] slt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306f </w:t>
            </w:r>
            <w:r>
              <w:rPr>
                <w:rFonts w:ascii="Preeti" w:hAnsi="Preeti"/>
                <w:b/>
                <w:sz w:val="32"/>
                <w:szCs w:val="32"/>
              </w:rPr>
              <w:t>dfofsf] c+ufnf]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 xml:space="preserve">] </w:t>
            </w:r>
            <w:r>
              <w:rPr>
                <w:rFonts w:ascii="Preeti" w:hAnsi="Preeti" w:cs="Times New Roman"/>
                <w:b/>
                <w:sz w:val="32"/>
                <w:szCs w:val="32"/>
              </w:rPr>
              <w:t>df /fVg'eo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&lt;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-lbg / /ft u/]/_</w:t>
            </w:r>
          </w:p>
        </w:tc>
        <w:tc>
          <w:tcPr>
            <w:tcW w:w="1422" w:type="dxa"/>
            <w:gridSpan w:val="2"/>
            <w:vAlign w:val="center"/>
          </w:tcPr>
          <w:p w:rsidR="00E42394" w:rsidRPr="006E5818" w:rsidRDefault="00E42394" w:rsidP="00E42394">
            <w:pPr>
              <w:spacing w:line="360" w:lineRule="auto"/>
              <w:jc w:val="left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ldlt</w:t>
            </w:r>
          </w:p>
        </w:tc>
        <w:tc>
          <w:tcPr>
            <w:tcW w:w="4219" w:type="dxa"/>
            <w:gridSpan w:val="3"/>
            <w:vAlign w:val="center"/>
          </w:tcPr>
          <w:p w:rsidR="00E42394" w:rsidRPr="006E5818" w:rsidRDefault="00E42394" w:rsidP="00E42394">
            <w:pPr>
              <w:ind w:left="0" w:firstLine="0"/>
              <w:jc w:val="left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306f</w:t>
            </w:r>
          </w:p>
        </w:tc>
      </w:tr>
      <w:tr w:rsidR="00061C09" w:rsidRPr="006E5818" w:rsidTr="00061C09">
        <w:trPr>
          <w:trHeight w:val="451"/>
        </w:trPr>
        <w:tc>
          <w:tcPr>
            <w:tcW w:w="3993" w:type="dxa"/>
            <w:vMerge/>
            <w:vAlign w:val="center"/>
          </w:tcPr>
          <w:p w:rsidR="00E42394" w:rsidRDefault="00E4239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22" w:type="dxa"/>
            <w:gridSpan w:val="2"/>
            <w:vAlign w:val="center"/>
          </w:tcPr>
          <w:p w:rsidR="00E42394" w:rsidRPr="006E5818" w:rsidRDefault="00E42394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4219" w:type="dxa"/>
            <w:gridSpan w:val="3"/>
            <w:vAlign w:val="center"/>
          </w:tcPr>
          <w:p w:rsidR="00E42394" w:rsidRPr="006E5818" w:rsidRDefault="00E42394" w:rsidP="00276105">
            <w:pPr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061C09" w:rsidRPr="006E5818" w:rsidTr="00061C09">
        <w:trPr>
          <w:trHeight w:val="187"/>
        </w:trPr>
        <w:tc>
          <w:tcPr>
            <w:tcW w:w="3993" w:type="dxa"/>
            <w:vMerge/>
            <w:vAlign w:val="center"/>
          </w:tcPr>
          <w:p w:rsidR="00E42394" w:rsidRDefault="00E4239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22" w:type="dxa"/>
            <w:gridSpan w:val="2"/>
            <w:vAlign w:val="center"/>
          </w:tcPr>
          <w:p w:rsidR="00E42394" w:rsidRPr="006E5818" w:rsidRDefault="00E42394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4219" w:type="dxa"/>
            <w:gridSpan w:val="3"/>
            <w:vAlign w:val="center"/>
          </w:tcPr>
          <w:p w:rsidR="00E42394" w:rsidRPr="006E5818" w:rsidRDefault="00E42394" w:rsidP="00276105">
            <w:pPr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061C09" w:rsidRPr="006E5818" w:rsidTr="00061C09">
        <w:trPr>
          <w:trHeight w:val="313"/>
        </w:trPr>
        <w:tc>
          <w:tcPr>
            <w:tcW w:w="3993" w:type="dxa"/>
            <w:vMerge/>
            <w:vAlign w:val="center"/>
          </w:tcPr>
          <w:p w:rsidR="00E42394" w:rsidRDefault="00E4239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22" w:type="dxa"/>
            <w:gridSpan w:val="2"/>
            <w:vAlign w:val="center"/>
          </w:tcPr>
          <w:p w:rsidR="00E42394" w:rsidRPr="006E5818" w:rsidRDefault="00E42394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4219" w:type="dxa"/>
            <w:gridSpan w:val="3"/>
            <w:vAlign w:val="center"/>
          </w:tcPr>
          <w:p w:rsidR="00E42394" w:rsidRPr="006E5818" w:rsidRDefault="00E42394" w:rsidP="00276105">
            <w:pPr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2336B5" w:rsidRPr="006E5818" w:rsidTr="00061C09">
        <w:trPr>
          <w:trHeight w:val="575"/>
        </w:trPr>
        <w:tc>
          <w:tcPr>
            <w:tcW w:w="9634" w:type="dxa"/>
            <w:gridSpan w:val="6"/>
            <w:shd w:val="clear" w:color="auto" w:fill="BFBFBF" w:themeFill="background1" w:themeFillShade="BF"/>
            <w:vAlign w:val="center"/>
          </w:tcPr>
          <w:p w:rsidR="002336B5" w:rsidRPr="00E6689E" w:rsidRDefault="002336B5" w:rsidP="00276105">
            <w:pPr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sz w:val="32"/>
                <w:szCs w:val="32"/>
              </w:rPr>
              <w:t>v08 3M kmf]g ;e]{If0fsf] a]nf eg'{kg]{ -bf];|f] xKtf_</w:t>
            </w:r>
          </w:p>
        </w:tc>
      </w:tr>
      <w:tr w:rsidR="0045476F" w:rsidRPr="006E5818" w:rsidTr="00061C09">
        <w:trPr>
          <w:trHeight w:val="841"/>
        </w:trPr>
        <w:tc>
          <w:tcPr>
            <w:tcW w:w="9634" w:type="dxa"/>
            <w:gridSpan w:val="6"/>
          </w:tcPr>
          <w:p w:rsidR="0045476F" w:rsidRPr="00F10EE1" w:rsidRDefault="0045476F" w:rsidP="00276105">
            <w:pPr>
              <w:tabs>
                <w:tab w:val="left" w:pos="5850"/>
              </w:tabs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proofErr w:type="gramStart"/>
            <w:r w:rsidRPr="006E5818">
              <w:rPr>
                <w:rFonts w:ascii="Preeti" w:hAnsi="Preeti" w:cs="Times New Roman"/>
                <w:sz w:val="32"/>
                <w:szCs w:val="32"/>
              </w:rPr>
              <w:t>x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>]nf</w:t>
            </w:r>
            <w:proofErr w:type="gramEnd"/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], gd:sf/, d]/f] gfd================== xf] / d ================= af6 af]ln/x]sf] 5' . s[kof, s] d ================== ;Fu s'/f ug{ ;S5' . tkfO{ / tkfO{sf] aRrfnfO{ s:tf] 5 &lt; tkfO{nfO{ yfxf 5 xfdL xfn;fn} k|;'tL u/fPsf cfdfx?nfO{ </w:t>
            </w:r>
            <w:r w:rsidRPr="006213FA">
              <w:rPr>
                <w:rFonts w:ascii="Preeti" w:hAnsi="Preeti"/>
                <w:sz w:val="32"/>
                <w:szCs w:val="32"/>
              </w:rPr>
              <w:t>dfofsf] c+ufnf]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]sf] cEof;sf] lg/Gt/tfsf] af/]df cg';Gwfg ul//x]sf 5f} . </w:t>
            </w:r>
            <w:r>
              <w:rPr>
                <w:rFonts w:ascii="Preeti" w:hAnsi="Preeti" w:cs="Times New Roman"/>
                <w:sz w:val="32"/>
                <w:szCs w:val="32"/>
              </w:rPr>
              <w:t>ut xKtf 6]lnkmf]gdf s'/f u/] h:t} cWoognfO{ lg/Gt/tf lbg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 tkfO{sf] 3/df </w:t>
            </w:r>
            <w:r w:rsidRPr="006213FA">
              <w:rPr>
                <w:rFonts w:ascii="Preeti" w:hAnsi="Preeti"/>
                <w:sz w:val="32"/>
                <w:szCs w:val="32"/>
              </w:rPr>
              <w:t>dfofsf] c+ufnf]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]sf] cEof; ;DalGw 5nkmn ug{ tkfO{nfO{ kmf]g u/]sf] 5' . s] </w:t>
            </w:r>
            <w:proofErr w:type="gramStart"/>
            <w:r w:rsidRPr="006213FA">
              <w:rPr>
                <w:rFonts w:ascii="Preeti" w:hAnsi="Preeti" w:cs="Times New Roman"/>
                <w:sz w:val="32"/>
                <w:szCs w:val="32"/>
              </w:rPr>
              <w:t>d</w:t>
            </w:r>
            <w:proofErr w:type="gramEnd"/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 o; ljifodf </w:t>
            </w:r>
            <w:r>
              <w:rPr>
                <w:rFonts w:ascii="Preeti" w:hAnsi="Preeti" w:cs="Times New Roman"/>
                <w:sz w:val="32"/>
                <w:szCs w:val="32"/>
              </w:rPr>
              <w:t>k|Zg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 ug{ </w:t>
            </w:r>
            <w:r w:rsidR="00F10EE1" w:rsidRPr="006213FA">
              <w:rPr>
                <w:rFonts w:ascii="Preeti" w:hAnsi="Preeti" w:cs="Times New Roman"/>
                <w:sz w:val="32"/>
                <w:szCs w:val="32"/>
              </w:rPr>
              <w:t xml:space="preserve">tkfO{sf] s]xL ;do 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>lng ;S5' &lt; wGojfb .</w:t>
            </w:r>
          </w:p>
        </w:tc>
      </w:tr>
      <w:tr w:rsidR="00E6689E" w:rsidRPr="006E5818" w:rsidTr="00061C09">
        <w:trPr>
          <w:trHeight w:val="300"/>
        </w:trPr>
        <w:tc>
          <w:tcPr>
            <w:tcW w:w="9634" w:type="dxa"/>
            <w:gridSpan w:val="6"/>
            <w:shd w:val="clear" w:color="auto" w:fill="F2F2F2" w:themeFill="background1" w:themeFillShade="F2"/>
          </w:tcPr>
          <w:p w:rsidR="00E6689E" w:rsidRPr="006E5818" w:rsidRDefault="00E6689E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!= k[i7e"dL</w:t>
            </w:r>
          </w:p>
        </w:tc>
      </w:tr>
      <w:tr w:rsidR="00061C09" w:rsidRPr="006E5818" w:rsidTr="00061C09">
        <w:trPr>
          <w:trHeight w:val="525"/>
        </w:trPr>
        <w:tc>
          <w:tcPr>
            <w:tcW w:w="0" w:type="auto"/>
          </w:tcPr>
          <w:p w:rsidR="00E6689E" w:rsidRPr="006E5818" w:rsidRDefault="000F6E49" w:rsidP="00276105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299712" behindDoc="1" locked="0" layoutInCell="1" allowOverlap="1">
                      <wp:simplePos x="0" y="0"/>
                      <wp:positionH relativeFrom="column">
                        <wp:posOffset>152971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564" name="Text Box 4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4" type="#_x0000_t202" style="position:absolute;left:0;text-align:left;margin-left:120.45pt;margin-top:3.75pt;width:1in;height:16.3pt;z-index:-25001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!=! kl/ro g+=</w:t>
            </w:r>
          </w:p>
        </w:tc>
        <w:tc>
          <w:tcPr>
            <w:tcW w:w="5641" w:type="dxa"/>
            <w:gridSpan w:val="5"/>
          </w:tcPr>
          <w:p w:rsidR="00E6689E" w:rsidRPr="006E5818" w:rsidRDefault="000F6E49" w:rsidP="00276105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00736" behindDoc="1" locked="0" layoutInCell="1" allowOverlap="1">
                      <wp:simplePos x="0" y="0"/>
                      <wp:positionH relativeFrom="column">
                        <wp:posOffset>208089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563" name="Text Box 4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5" type="#_x0000_t202" style="position:absolute;left:0;text-align:left;margin-left:163.85pt;margin-top:3.75pt;width:1in;height:16.3pt;z-index:-25001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!=@ kmnf]–cksf] ldlt</w:t>
            </w:r>
          </w:p>
        </w:tc>
      </w:tr>
      <w:tr w:rsidR="00E6689E" w:rsidRPr="006E5818" w:rsidTr="00061C09">
        <w:tc>
          <w:tcPr>
            <w:tcW w:w="9634" w:type="dxa"/>
            <w:gridSpan w:val="6"/>
          </w:tcPr>
          <w:p w:rsidR="00E6689E" w:rsidRPr="00917F07" w:rsidRDefault="00E6689E" w:rsidP="00276105">
            <w:pPr>
              <w:spacing w:line="360" w:lineRule="auto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917F07">
              <w:rPr>
                <w:rFonts w:ascii="Preeti" w:hAnsi="Preeti" w:cs="Times New Roman"/>
                <w:b/>
                <w:sz w:val="32"/>
                <w:szCs w:val="32"/>
              </w:rPr>
              <w:t>!=# kmnf]–cksf] cj:yf</w:t>
            </w:r>
          </w:p>
        </w:tc>
      </w:tr>
      <w:tr w:rsidR="00061C09" w:rsidRPr="006E5818" w:rsidTr="00061C09">
        <w:tc>
          <w:tcPr>
            <w:tcW w:w="0" w:type="auto"/>
          </w:tcPr>
          <w:p w:rsidR="00E6689E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01760" behindDoc="1" locked="0" layoutInCell="1" allowOverlap="1">
                      <wp:simplePos x="0" y="0"/>
                      <wp:positionH relativeFrom="column">
                        <wp:posOffset>2021840</wp:posOffset>
                      </wp:positionH>
                      <wp:positionV relativeFrom="paragraph">
                        <wp:posOffset>0</wp:posOffset>
                      </wp:positionV>
                      <wp:extent cx="758190" cy="171450"/>
                      <wp:effectExtent l="0" t="0" r="22860" b="19050"/>
                      <wp:wrapTight wrapText="bothSides">
                        <wp:wrapPolygon edited="0">
                          <wp:start x="0" y="0"/>
                          <wp:lineTo x="0" y="21600"/>
                          <wp:lineTo x="21709" y="21600"/>
                          <wp:lineTo x="21709" y="0"/>
                          <wp:lineTo x="0" y="0"/>
                        </wp:wrapPolygon>
                      </wp:wrapTight>
                      <wp:docPr id="562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758190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6" type="#_x0000_t202" style="position:absolute;left:0;text-align:left;margin-left:159.2pt;margin-top:0;width:59.7pt;height:13.5pt;z-index:-25001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!=#=! ;Dks{ ug{ ;lsPsf]</w:t>
            </w:r>
          </w:p>
        </w:tc>
        <w:tc>
          <w:tcPr>
            <w:tcW w:w="5641" w:type="dxa"/>
            <w:gridSpan w:val="5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!=#=</w:t>
            </w:r>
            <w:r w:rsidR="000F6E49">
              <w:rPr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32480" behindDoc="1" locked="0" layoutInCell="1" allowOverlap="1">
                      <wp:simplePos x="0" y="0"/>
                      <wp:positionH relativeFrom="column">
                        <wp:posOffset>2161540</wp:posOffset>
                      </wp:positionH>
                      <wp:positionV relativeFrom="paragraph">
                        <wp:posOffset>22860</wp:posOffset>
                      </wp:positionV>
                      <wp:extent cx="90106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463" y="21600"/>
                          <wp:lineTo x="21463" y="0"/>
                          <wp:lineTo x="0" y="0"/>
                        </wp:wrapPolygon>
                      </wp:wrapTight>
                      <wp:docPr id="561" name="Text Box 2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0106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7" type="#_x0000_t202" style="position:absolute;left:0;text-align:left;margin-left:170.2pt;margin-top:1.8pt;width:70.95pt;height:13.5pt;z-index:-24998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@ ;Dks{ ug{ g;lsPsf] </w:t>
            </w:r>
          </w:p>
          <w:p w:rsidR="00E6689E" w:rsidRPr="006E5818" w:rsidRDefault="00A7127F" w:rsidP="00276105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6377C9">
              <w:rPr>
                <w:rFonts w:ascii="Preeti" w:hAnsi="Preeti" w:cs="Times New Roman"/>
                <w:sz w:val="24"/>
                <w:szCs w:val="32"/>
              </w:rPr>
              <w:lastRenderedPageBreak/>
              <w:t>-;Dks{ ug{ g;s]sf] eP # lbg</w:t>
            </w:r>
            <w:r w:rsidR="00E6689E" w:rsidRPr="006377C9">
              <w:rPr>
                <w:rFonts w:ascii="Preeti" w:hAnsi="Preeti" w:cs="Times New Roman"/>
                <w:sz w:val="24"/>
                <w:szCs w:val="32"/>
              </w:rPr>
              <w:t>;Dd k|To</w:t>
            </w:r>
            <w:r w:rsidRPr="006377C9">
              <w:rPr>
                <w:rFonts w:ascii="Preeti" w:hAnsi="Preeti" w:cs="Times New Roman"/>
                <w:sz w:val="24"/>
                <w:szCs w:val="32"/>
              </w:rPr>
              <w:t>]</w:t>
            </w:r>
            <w:r w:rsidR="00E6689E" w:rsidRPr="006377C9">
              <w:rPr>
                <w:rFonts w:ascii="Preeti" w:hAnsi="Preeti" w:cs="Times New Roman"/>
                <w:sz w:val="24"/>
                <w:szCs w:val="32"/>
              </w:rPr>
              <w:t>s lbg # k6s;Dd ;Dks{ ug{ k|of; ug]{_</w:t>
            </w:r>
          </w:p>
        </w:tc>
      </w:tr>
      <w:tr w:rsidR="00E6689E" w:rsidRPr="006E5818" w:rsidTr="00061C09">
        <w:tc>
          <w:tcPr>
            <w:tcW w:w="9634" w:type="dxa"/>
            <w:gridSpan w:val="6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lastRenderedPageBreak/>
              <w:t>;Dks{ ug{ g;Sg'sf] sf/0f ==========================================================================</w:t>
            </w:r>
          </w:p>
        </w:tc>
      </w:tr>
      <w:tr w:rsidR="00E6689E" w:rsidRPr="006E5818" w:rsidTr="00061C09">
        <w:tc>
          <w:tcPr>
            <w:tcW w:w="9634" w:type="dxa"/>
            <w:gridSpan w:val="6"/>
            <w:shd w:val="clear" w:color="auto" w:fill="F2F2F2" w:themeFill="background1" w:themeFillShade="F2"/>
          </w:tcPr>
          <w:p w:rsidR="00E6689E" w:rsidRPr="00917F07" w:rsidRDefault="00E6689E" w:rsidP="0027610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proofErr w:type="gramStart"/>
            <w:r w:rsidRPr="00917F07">
              <w:rPr>
                <w:rFonts w:ascii="Preeti" w:hAnsi="Preeti" w:cs="Times New Roman"/>
                <w:b/>
                <w:sz w:val="32"/>
                <w:szCs w:val="32"/>
              </w:rPr>
              <w:t>kmnf</w:t>
            </w:r>
            <w:proofErr w:type="gramEnd"/>
            <w:r w:rsidRPr="00917F07">
              <w:rPr>
                <w:rFonts w:ascii="Preeti" w:hAnsi="Preeti" w:cs="Times New Roman"/>
                <w:b/>
                <w:sz w:val="32"/>
                <w:szCs w:val="32"/>
              </w:rPr>
              <w:t>]–ck ;DalGw k|Zgx?</w:t>
            </w:r>
          </w:p>
        </w:tc>
      </w:tr>
      <w:tr w:rsidR="00E6689E" w:rsidRPr="006E5818" w:rsidTr="00061C09">
        <w:tc>
          <w:tcPr>
            <w:tcW w:w="9634" w:type="dxa"/>
            <w:gridSpan w:val="6"/>
            <w:shd w:val="clear" w:color="auto" w:fill="F2F2F2" w:themeFill="background1" w:themeFillShade="F2"/>
          </w:tcPr>
          <w:p w:rsidR="00E6689E" w:rsidRPr="00766759" w:rsidRDefault="00E6689E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 xml:space="preserve">@= cfdf / aRrfsf] cj:yf </w:t>
            </w:r>
          </w:p>
        </w:tc>
      </w:tr>
      <w:tr w:rsidR="00061C09" w:rsidRPr="006E5818" w:rsidTr="00061C09">
        <w:trPr>
          <w:trHeight w:val="422"/>
        </w:trPr>
        <w:tc>
          <w:tcPr>
            <w:tcW w:w="4390" w:type="dxa"/>
            <w:gridSpan w:val="2"/>
            <w:vMerge w:val="restart"/>
            <w:vAlign w:val="center"/>
          </w:tcPr>
          <w:p w:rsidR="002336B5" w:rsidRPr="006E5818" w:rsidRDefault="002336B5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! tkfO{nfO{{ s:tf] 5 &lt;</w:t>
            </w:r>
          </w:p>
        </w:tc>
        <w:tc>
          <w:tcPr>
            <w:tcW w:w="2409" w:type="dxa"/>
            <w:gridSpan w:val="2"/>
            <w:vAlign w:val="center"/>
          </w:tcPr>
          <w:p w:rsidR="002336B5" w:rsidRPr="006E5818" w:rsidRDefault="002336B5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l7s 5</w:t>
            </w:r>
          </w:p>
        </w:tc>
        <w:tc>
          <w:tcPr>
            <w:tcW w:w="1418" w:type="dxa"/>
            <w:vAlign w:val="center"/>
          </w:tcPr>
          <w:p w:rsidR="002336B5" w:rsidRPr="006E5818" w:rsidRDefault="002336B5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417" w:type="dxa"/>
            <w:vAlign w:val="center"/>
          </w:tcPr>
          <w:p w:rsidR="002336B5" w:rsidRPr="006E5818" w:rsidRDefault="006377C9" w:rsidP="002336B5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3509632" behindDoc="1" locked="0" layoutInCell="1" allowOverlap="1" wp14:anchorId="55704569" wp14:editId="4F23AF73">
                      <wp:simplePos x="0" y="0"/>
                      <wp:positionH relativeFrom="column">
                        <wp:posOffset>-499745</wp:posOffset>
                      </wp:positionH>
                      <wp:positionV relativeFrom="paragraph">
                        <wp:posOffset>99060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560" name="Straight Arrow Connector 5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0FA57A" id="Straight Arrow Connector 523" o:spid="_x0000_s1026" type="#_x0000_t32" style="position:absolute;margin-left:-39.35pt;margin-top:7.8pt;width:25.5pt;height:0;z-index:-2498068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" strokecolor="black [3213]">
                      <v:stroke endarrow="open"/>
                      <o:lock v:ext="edit" shapetype="f"/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>@=#</w:t>
            </w:r>
          </w:p>
        </w:tc>
      </w:tr>
      <w:tr w:rsidR="00E45877" w:rsidRPr="006E5818" w:rsidTr="00061C09">
        <w:trPr>
          <w:trHeight w:val="390"/>
        </w:trPr>
        <w:tc>
          <w:tcPr>
            <w:tcW w:w="4390" w:type="dxa"/>
            <w:gridSpan w:val="2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Grf] 5}g</w:t>
            </w:r>
          </w:p>
        </w:tc>
        <w:tc>
          <w:tcPr>
            <w:tcW w:w="2835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60"/>
        </w:trPr>
        <w:tc>
          <w:tcPr>
            <w:tcW w:w="4390" w:type="dxa"/>
            <w:gridSpan w:val="2"/>
            <w:vMerge w:val="restart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@ tkfO{sf :jf:Yo ;d:of</w:t>
            </w:r>
            <w:r w:rsidR="009345A0">
              <w:rPr>
                <w:rFonts w:ascii="Preeti" w:hAnsi="Preeti" w:cs="Times New Roman"/>
                <w:sz w:val="32"/>
                <w:szCs w:val="32"/>
              </w:rPr>
              <w:t>x?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s]–s] x'g\ &lt; </w:t>
            </w:r>
          </w:p>
          <w:p w:rsidR="00E6689E" w:rsidRPr="006E5818" w:rsidRDefault="00061C0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</w:rPr>
              <w:t>-ax'pQ/</w:t>
            </w:r>
            <w:r w:rsidR="00E6689E"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>_</w:t>
            </w:r>
          </w:p>
          <w:p w:rsidR="00E6689E" w:rsidRPr="006E5818" w:rsidRDefault="00E6689E" w:rsidP="001764CD">
            <w:pPr>
              <w:spacing w:line="360" w:lineRule="auto"/>
              <w:ind w:left="0" w:firstLine="0"/>
              <w:rPr>
                <w:sz w:val="32"/>
                <w:szCs w:val="32"/>
              </w:rPr>
            </w:pPr>
          </w:p>
        </w:tc>
        <w:tc>
          <w:tcPr>
            <w:tcW w:w="2409" w:type="dxa"/>
            <w:gridSpan w:val="2"/>
          </w:tcPr>
          <w:p w:rsidR="00E6689E" w:rsidRPr="006E5818" w:rsidRDefault="00E6689E" w:rsidP="00276105">
            <w:pPr>
              <w:spacing w:line="360" w:lineRule="auto"/>
              <w:rPr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Hj/f]</w:t>
            </w:r>
          </w:p>
        </w:tc>
        <w:tc>
          <w:tcPr>
            <w:tcW w:w="2835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75"/>
        </w:trPr>
        <w:tc>
          <w:tcPr>
            <w:tcW w:w="4390" w:type="dxa"/>
            <w:gridSpan w:val="2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3fpsf] b'vfO</w:t>
            </w:r>
          </w:p>
        </w:tc>
        <w:tc>
          <w:tcPr>
            <w:tcW w:w="2835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450"/>
        </w:trPr>
        <w:tc>
          <w:tcPr>
            <w:tcW w:w="4390" w:type="dxa"/>
            <w:gridSpan w:val="2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b'w uflgPsf]</w:t>
            </w:r>
          </w:p>
        </w:tc>
        <w:tc>
          <w:tcPr>
            <w:tcW w:w="2835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270"/>
        </w:trPr>
        <w:tc>
          <w:tcPr>
            <w:tcW w:w="4390" w:type="dxa"/>
            <w:gridSpan w:val="2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ftnf] lb;f</w:t>
            </w:r>
          </w:p>
        </w:tc>
        <w:tc>
          <w:tcPr>
            <w:tcW w:w="2835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375"/>
        </w:trPr>
        <w:tc>
          <w:tcPr>
            <w:tcW w:w="4390" w:type="dxa"/>
            <w:gridSpan w:val="2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jfGtf</w:t>
            </w:r>
          </w:p>
        </w:tc>
        <w:tc>
          <w:tcPr>
            <w:tcW w:w="2835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E45877" w:rsidRPr="006E5818" w:rsidTr="00061C09">
        <w:trPr>
          <w:trHeight w:val="440"/>
        </w:trPr>
        <w:tc>
          <w:tcPr>
            <w:tcW w:w="4390" w:type="dxa"/>
            <w:gridSpan w:val="2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?3f vf]sL</w:t>
            </w:r>
          </w:p>
        </w:tc>
        <w:tc>
          <w:tcPr>
            <w:tcW w:w="2835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061C09" w:rsidRPr="006E5818" w:rsidTr="00061C09">
        <w:trPr>
          <w:trHeight w:val="436"/>
        </w:trPr>
        <w:tc>
          <w:tcPr>
            <w:tcW w:w="4390" w:type="dxa"/>
            <w:gridSpan w:val="2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5244" w:type="dxa"/>
            <w:gridSpan w:val="4"/>
            <w:vAlign w:val="center"/>
          </w:tcPr>
          <w:p w:rsidR="00E6689E" w:rsidRPr="006E5818" w:rsidRDefault="00E6689E" w:rsidP="001C2D15">
            <w:pPr>
              <w:spacing w:line="276" w:lineRule="auto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===================</w:t>
            </w:r>
          </w:p>
        </w:tc>
      </w:tr>
    </w:tbl>
    <w:p w:rsidR="00061C09" w:rsidRPr="001C2D15" w:rsidRDefault="00061C09">
      <w:pPr>
        <w:rPr>
          <w:sz w:val="2"/>
          <w:szCs w:val="2"/>
        </w:rPr>
      </w:pPr>
    </w:p>
    <w:tbl>
      <w:tblPr>
        <w:tblStyle w:val="TableGrid"/>
        <w:tblW w:w="9642" w:type="dxa"/>
        <w:tblLook w:val="04A0" w:firstRow="1" w:lastRow="0" w:firstColumn="1" w:lastColumn="0" w:noHBand="0" w:noVBand="1"/>
      </w:tblPr>
      <w:tblGrid>
        <w:gridCol w:w="4438"/>
        <w:gridCol w:w="2355"/>
        <w:gridCol w:w="2229"/>
        <w:gridCol w:w="620"/>
      </w:tblGrid>
      <w:tr w:rsidR="008E0C14" w:rsidRPr="006E5818" w:rsidTr="008E0C14">
        <w:trPr>
          <w:trHeight w:val="315"/>
        </w:trPr>
        <w:tc>
          <w:tcPr>
            <w:tcW w:w="4438" w:type="dxa"/>
            <w:vMerge w:val="restart"/>
            <w:vAlign w:val="center"/>
          </w:tcPr>
          <w:p w:rsidR="006377C9" w:rsidRPr="006E5818" w:rsidRDefault="006377C9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 xml:space="preserve">@=# 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tkfO{sf] aRrfnfO{ s:tf] 5 &lt;</w:t>
            </w:r>
          </w:p>
        </w:tc>
        <w:tc>
          <w:tcPr>
            <w:tcW w:w="2355" w:type="dxa"/>
            <w:vAlign w:val="center"/>
          </w:tcPr>
          <w:p w:rsidR="006377C9" w:rsidRPr="00766759" w:rsidRDefault="006377C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l7s 5</w:t>
            </w:r>
          </w:p>
        </w:tc>
        <w:tc>
          <w:tcPr>
            <w:tcW w:w="2229" w:type="dxa"/>
            <w:vAlign w:val="center"/>
          </w:tcPr>
          <w:p w:rsidR="006377C9" w:rsidRPr="006E5818" w:rsidRDefault="006377C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620" w:type="dxa"/>
            <w:vAlign w:val="center"/>
          </w:tcPr>
          <w:p w:rsidR="006377C9" w:rsidRPr="006E5818" w:rsidRDefault="006377C9" w:rsidP="006377C9">
            <w:pPr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3511680" behindDoc="1" locked="0" layoutInCell="1" allowOverlap="1" wp14:anchorId="5665522B" wp14:editId="080E15D7">
                      <wp:simplePos x="0" y="0"/>
                      <wp:positionH relativeFrom="column">
                        <wp:posOffset>-160020</wp:posOffset>
                      </wp:positionH>
                      <wp:positionV relativeFrom="paragraph">
                        <wp:posOffset>78740</wp:posOffset>
                      </wp:positionV>
                      <wp:extent cx="215900" cy="0"/>
                      <wp:effectExtent l="0" t="76200" r="12700" b="114300"/>
                      <wp:wrapTight wrapText="bothSides">
                        <wp:wrapPolygon edited="0">
                          <wp:start x="7624" y="-1"/>
                          <wp:lineTo x="5718" y="-1"/>
                          <wp:lineTo x="5718" y="-1"/>
                          <wp:lineTo x="7624" y="-1"/>
                          <wp:lineTo x="17153" y="-1"/>
                          <wp:lineTo x="19059" y="-1"/>
                          <wp:lineTo x="20965" y="-1"/>
                          <wp:lineTo x="19059" y="-1"/>
                          <wp:lineTo x="7624" y="-1"/>
                        </wp:wrapPolygon>
                      </wp:wrapTight>
                      <wp:docPr id="549" name="Straight Arrow Connector 4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1590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0587CA" id="Straight Arrow Connector 415" o:spid="_x0000_s1026" type="#_x0000_t32" style="position:absolute;margin-left:-12.6pt;margin-top:6.2pt;width:17pt;height:0;z-index:-249804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" strokecolor="black [3213]">
                      <v:stroke endarrow="open"/>
                      <o:lock v:ext="edit" shapetype="f"/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b/>
                <w:noProof/>
                <w:sz w:val="32"/>
                <w:szCs w:val="32"/>
              </w:rPr>
              <w:t>@=%</w:t>
            </w:r>
          </w:p>
        </w:tc>
      </w:tr>
      <w:tr w:rsidR="008E0C14" w:rsidRPr="006E5818" w:rsidTr="008E0C14">
        <w:trPr>
          <w:trHeight w:val="510"/>
        </w:trPr>
        <w:tc>
          <w:tcPr>
            <w:tcW w:w="4438" w:type="dxa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Grf] 5}g</w:t>
            </w:r>
          </w:p>
        </w:tc>
        <w:tc>
          <w:tcPr>
            <w:tcW w:w="2849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390"/>
        </w:trPr>
        <w:tc>
          <w:tcPr>
            <w:tcW w:w="4438" w:type="dxa"/>
            <w:vMerge w:val="restart"/>
            <w:vAlign w:val="center"/>
          </w:tcPr>
          <w:p w:rsidR="00E6689E" w:rsidRPr="009345A0" w:rsidRDefault="00E6689E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9345A0">
              <w:rPr>
                <w:rFonts w:ascii="Preeti" w:hAnsi="Preeti" w:cs="Times New Roman"/>
                <w:noProof/>
                <w:sz w:val="32"/>
                <w:szCs w:val="32"/>
              </w:rPr>
              <w:t>@=$ ;d:ofx? s]–s] 5g\ &lt;</w:t>
            </w:r>
          </w:p>
          <w:p w:rsidR="00E6689E" w:rsidRPr="006E5818" w:rsidRDefault="00E6689E" w:rsidP="00276105">
            <w:pPr>
              <w:pStyle w:val="ListParagraph"/>
              <w:spacing w:line="360" w:lineRule="auto"/>
              <w:ind w:left="360" w:firstLine="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v'jfpg</w:t>
            </w:r>
            <w:r w:rsidR="009345A0">
              <w:rPr>
                <w:rFonts w:ascii="Preeti" w:hAnsi="Preeti" w:cs="Times New Roman"/>
                <w:noProof/>
                <w:sz w:val="32"/>
                <w:szCs w:val="32"/>
              </w:rPr>
              <w:t>]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;d:of</w:t>
            </w:r>
          </w:p>
        </w:tc>
        <w:tc>
          <w:tcPr>
            <w:tcW w:w="2849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405"/>
        </w:trPr>
        <w:tc>
          <w:tcPr>
            <w:tcW w:w="4438" w:type="dxa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'tfpg</w:t>
            </w:r>
            <w:r w:rsidR="009345A0">
              <w:rPr>
                <w:rFonts w:ascii="Preeti" w:hAnsi="Preeti" w:cs="Times New Roman"/>
                <w:noProof/>
                <w:sz w:val="32"/>
                <w:szCs w:val="32"/>
              </w:rPr>
              <w:t>]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;d:of</w:t>
            </w:r>
          </w:p>
        </w:tc>
        <w:tc>
          <w:tcPr>
            <w:tcW w:w="2849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395"/>
        </w:trPr>
        <w:tc>
          <w:tcPr>
            <w:tcW w:w="4438" w:type="dxa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Hj/f] cfPsf] 5</w:t>
            </w:r>
          </w:p>
        </w:tc>
        <w:tc>
          <w:tcPr>
            <w:tcW w:w="2849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396"/>
        </w:trPr>
        <w:tc>
          <w:tcPr>
            <w:tcW w:w="4438" w:type="dxa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ftnf] lb;f nfu]sf] 5</w:t>
            </w:r>
          </w:p>
        </w:tc>
        <w:tc>
          <w:tcPr>
            <w:tcW w:w="2849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375"/>
        </w:trPr>
        <w:tc>
          <w:tcPr>
            <w:tcW w:w="4438" w:type="dxa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jfGtf eO/x]sf] 5</w:t>
            </w:r>
          </w:p>
        </w:tc>
        <w:tc>
          <w:tcPr>
            <w:tcW w:w="2849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315"/>
        </w:trPr>
        <w:tc>
          <w:tcPr>
            <w:tcW w:w="4438" w:type="dxa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?3f vf]sL nfu]sf] 5</w:t>
            </w:r>
          </w:p>
        </w:tc>
        <w:tc>
          <w:tcPr>
            <w:tcW w:w="2849" w:type="dxa"/>
            <w:gridSpan w:val="2"/>
            <w:vAlign w:val="center"/>
          </w:tcPr>
          <w:p w:rsidR="00E6689E" w:rsidRPr="006E5818" w:rsidRDefault="00E6689E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061C09" w:rsidRPr="006E5818" w:rsidTr="008E0C14">
        <w:trPr>
          <w:trHeight w:val="525"/>
        </w:trPr>
        <w:tc>
          <w:tcPr>
            <w:tcW w:w="4438" w:type="dxa"/>
            <w:vMerge/>
            <w:vAlign w:val="center"/>
          </w:tcPr>
          <w:p w:rsidR="00E6689E" w:rsidRPr="006E5818" w:rsidRDefault="00E6689E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5204" w:type="dxa"/>
            <w:gridSpan w:val="3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</w:t>
            </w:r>
          </w:p>
        </w:tc>
      </w:tr>
      <w:tr w:rsidR="008E0C14" w:rsidRPr="006E5818" w:rsidTr="008E0C14">
        <w:trPr>
          <w:trHeight w:val="525"/>
        </w:trPr>
        <w:tc>
          <w:tcPr>
            <w:tcW w:w="4438" w:type="dxa"/>
            <w:vAlign w:val="center"/>
          </w:tcPr>
          <w:p w:rsidR="00E6689E" w:rsidRPr="00766759" w:rsidRDefault="00E6689E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@=% tkfO{n] cfkm\gf] aRrfnfO</w:t>
            </w:r>
            <w:r w:rsidR="00766759">
              <w:rPr>
                <w:rFonts w:ascii="Preeti" w:hAnsi="Preeti" w:cs="Times New Roman"/>
                <w:sz w:val="32"/>
                <w:szCs w:val="32"/>
              </w:rPr>
              <w:t>{ :tgkfg dfq u/fO/xg' ePsf] 5 &lt;</w:t>
            </w:r>
          </w:p>
        </w:tc>
        <w:tc>
          <w:tcPr>
            <w:tcW w:w="2355" w:type="dxa"/>
            <w:vAlign w:val="center"/>
          </w:tcPr>
          <w:p w:rsidR="00E6689E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31456" behindDoc="1" locked="0" layoutInCell="1" allowOverlap="1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39" name="Text Box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8" type="#_x0000_t202" style="position:absolute;left:0;text-align:left;margin-left:34.7pt;margin-top:-.9pt;width:33.45pt;height:13.5pt;z-index:-2499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5</w:t>
            </w:r>
          </w:p>
        </w:tc>
        <w:tc>
          <w:tcPr>
            <w:tcW w:w="2849" w:type="dxa"/>
            <w:gridSpan w:val="2"/>
            <w:vAlign w:val="center"/>
          </w:tcPr>
          <w:p w:rsidR="00E6689E" w:rsidRPr="006E5818" w:rsidRDefault="000F6E4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30432" behindDoc="1" locked="0" layoutInCell="1" allowOverlap="1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38" name="Text Box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9" type="#_x0000_t202" style="position:absolute;left:0;text-align:left;margin-left:30.55pt;margin-top:3.75pt;width:33.45pt;height:13.5pt;z-index:-2499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5}g</w:t>
            </w:r>
          </w:p>
        </w:tc>
      </w:tr>
      <w:tr w:rsidR="00E6689E" w:rsidRPr="006E5818" w:rsidTr="008E0C14">
        <w:tc>
          <w:tcPr>
            <w:tcW w:w="9642" w:type="dxa"/>
            <w:gridSpan w:val="4"/>
            <w:vAlign w:val="center"/>
          </w:tcPr>
          <w:p w:rsidR="00E6689E" w:rsidRPr="006E5818" w:rsidRDefault="00E6689E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/>
                <w:b/>
                <w:sz w:val="32"/>
                <w:szCs w:val="32"/>
              </w:rPr>
              <w:lastRenderedPageBreak/>
              <w:t xml:space="preserve">#= </w:t>
            </w:r>
            <w:r>
              <w:rPr>
                <w:rFonts w:ascii="Preeti" w:hAnsi="Preeti"/>
                <w:b/>
                <w:sz w:val="32"/>
                <w:szCs w:val="32"/>
              </w:rPr>
              <w:t>dfofsf] c+ufnf]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]sf] cEof;</w:t>
            </w:r>
          </w:p>
        </w:tc>
      </w:tr>
      <w:tr w:rsidR="008E0C14" w:rsidRPr="006E5818" w:rsidTr="008E0C14">
        <w:tc>
          <w:tcPr>
            <w:tcW w:w="4438" w:type="dxa"/>
            <w:vAlign w:val="center"/>
          </w:tcPr>
          <w:p w:rsidR="00E6689E" w:rsidRPr="006E5818" w:rsidRDefault="00E6689E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#=! s] </w:t>
            </w:r>
            <w:r w:rsidRPr="009345A0">
              <w:rPr>
                <w:rFonts w:ascii="Preeti" w:hAnsi="Preeti" w:cs="Times New Roman"/>
                <w:sz w:val="32"/>
                <w:szCs w:val="32"/>
              </w:rPr>
              <w:t xml:space="preserve">tkfO{ 3/df </w:t>
            </w:r>
            <w:r w:rsidRPr="009345A0">
              <w:rPr>
                <w:rFonts w:ascii="Preeti" w:hAnsi="Preeti"/>
                <w:sz w:val="32"/>
                <w:szCs w:val="32"/>
              </w:rPr>
              <w:t>dfofsf] c+ufnf]</w:t>
            </w:r>
            <w:r w:rsidRPr="009345A0">
              <w:rPr>
                <w:rFonts w:ascii="Preeti" w:hAnsi="Preeti" w:cs="Times New Roman"/>
                <w:sz w:val="32"/>
                <w:szCs w:val="32"/>
              </w:rPr>
              <w:t>]nfO{ lg/Gt/tf lbO/xg' ePsf] 5 &lt;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 </w:t>
            </w:r>
          </w:p>
        </w:tc>
        <w:tc>
          <w:tcPr>
            <w:tcW w:w="2355" w:type="dxa"/>
            <w:vAlign w:val="center"/>
          </w:tcPr>
          <w:p w:rsidR="00E6689E" w:rsidRPr="006E5818" w:rsidRDefault="000F6E49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02784" behindDoc="1" locked="0" layoutInCell="1" allowOverlap="1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571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37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0" type="#_x0000_t202" style="position:absolute;left:0;text-align:left;margin-left:29.05pt;margin-top:4.5pt;width:33.45pt;height:13.5pt;z-index:-25001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>5</w:t>
            </w:r>
          </w:p>
        </w:tc>
        <w:tc>
          <w:tcPr>
            <w:tcW w:w="2849" w:type="dxa"/>
            <w:gridSpan w:val="2"/>
            <w:vAlign w:val="center"/>
          </w:tcPr>
          <w:p w:rsidR="00E6689E" w:rsidRPr="006E5818" w:rsidRDefault="00917F07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41024" behindDoc="1" locked="0" layoutInCell="1" allowOverlap="1" wp14:anchorId="7EC368F9" wp14:editId="299F1A89">
                      <wp:simplePos x="0" y="0"/>
                      <wp:positionH relativeFrom="column">
                        <wp:posOffset>1407795</wp:posOffset>
                      </wp:positionH>
                      <wp:positionV relativeFrom="paragraph">
                        <wp:posOffset>-62230</wp:posOffset>
                      </wp:positionV>
                      <wp:extent cx="463550" cy="228600"/>
                      <wp:effectExtent l="0" t="0" r="0" b="0"/>
                      <wp:wrapTight wrapText="bothSides">
                        <wp:wrapPolygon edited="0">
                          <wp:start x="0" y="0"/>
                          <wp:lineTo x="0" y="19800"/>
                          <wp:lineTo x="20416" y="19800"/>
                          <wp:lineTo x="20416" y="0"/>
                          <wp:lineTo x="0" y="0"/>
                        </wp:wrapPolygon>
                      </wp:wrapTight>
                      <wp:docPr id="22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635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Pr="00917F07" w:rsidRDefault="005A6664" w:rsidP="000A5800">
                                  <w:pPr>
                                    <w:rPr>
                                      <w:rFonts w:ascii="Preeti" w:hAnsi="Preeti"/>
                                    </w:rPr>
                                  </w:pPr>
                                  <w:r>
                                    <w:rPr>
                                      <w:rFonts w:ascii="Preeti" w:hAnsi="Preeti"/>
                                    </w:rPr>
                                    <w:t>#=%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C368F9" id="_x0000_s1091" type="#_x0000_t202" style="position:absolute;left:0;text-align:left;margin-left:110.85pt;margin-top:-4.9pt;width:36.5pt;height:18pt;z-index:-24987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" fillcolor="white [3201]" stroked="f" strokeweight=".5pt">
                      <v:path arrowok="t"/>
                      <v:textbox>
                        <w:txbxContent>
                          <w:p w:rsidR="005A6664" w:rsidRPr="00917F07" w:rsidRDefault="005A6664" w:rsidP="000A5800">
                            <w:pPr>
                              <w:rPr>
                                <w:rFonts w:ascii="Preeti" w:hAnsi="Preeti"/>
                              </w:rPr>
                            </w:pPr>
                            <w:r>
                              <w:rPr>
                                <w:rFonts w:ascii="Preeti" w:hAnsi="Preeti"/>
                              </w:rPr>
                              <w:t>#=%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42048" behindDoc="0" locked="0" layoutInCell="1" allowOverlap="1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119380</wp:posOffset>
                      </wp:positionV>
                      <wp:extent cx="215900" cy="0"/>
                      <wp:effectExtent l="0" t="76200" r="12700" b="95250"/>
                      <wp:wrapNone/>
                      <wp:docPr id="23" name="Straight Arrow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59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87F3B7" id="Straight Arrow Connector 23" o:spid="_x0000_s1026" type="#_x0000_t32" style="position:absolute;margin-left:77.85pt;margin-top:9.4pt;width:17pt;height:0;z-index:2534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03808" behindDoc="1" locked="0" layoutInCell="1" allowOverlap="1">
                      <wp:simplePos x="0" y="0"/>
                      <wp:positionH relativeFrom="column">
                        <wp:posOffset>398145</wp:posOffset>
                      </wp:positionH>
                      <wp:positionV relativeFrom="paragraph">
                        <wp:posOffset>-889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35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2" type="#_x0000_t202" style="position:absolute;left:0;text-align:left;margin-left:31.35pt;margin-top:-.7pt;width:33.45pt;height:13.5pt;z-index:-2500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E6689E" w:rsidRPr="006E5818">
              <w:rPr>
                <w:rFonts w:ascii="Preeti" w:hAnsi="Preeti" w:cs="Times New Roman"/>
                <w:sz w:val="32"/>
                <w:szCs w:val="32"/>
              </w:rPr>
              <w:t xml:space="preserve">5}g                                </w:t>
            </w:r>
          </w:p>
        </w:tc>
      </w:tr>
      <w:tr w:rsidR="008E0C14" w:rsidRPr="006E5818" w:rsidTr="008E0C14">
        <w:trPr>
          <w:trHeight w:val="306"/>
        </w:trPr>
        <w:tc>
          <w:tcPr>
            <w:tcW w:w="4438" w:type="dxa"/>
            <w:vMerge w:val="restart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#=@  uPsf] xKtfdf, gjhft lzz'nfO{ lbgsf] slt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306f </w:t>
            </w:r>
            <w:r>
              <w:rPr>
                <w:rFonts w:ascii="Preeti" w:hAnsi="Preeti"/>
                <w:b/>
                <w:sz w:val="32"/>
                <w:szCs w:val="32"/>
              </w:rPr>
              <w:t>dfofsf] c+ufnf]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 xml:space="preserve">] </w:t>
            </w:r>
            <w:r>
              <w:rPr>
                <w:rFonts w:ascii="Preeti" w:hAnsi="Preeti" w:cs="Times New Roman"/>
                <w:b/>
                <w:sz w:val="32"/>
                <w:szCs w:val="32"/>
              </w:rPr>
              <w:t>df /fVg'eo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&lt;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-lbg / /ft u/]/_</w:t>
            </w:r>
          </w:p>
        </w:tc>
        <w:tc>
          <w:tcPr>
            <w:tcW w:w="2355" w:type="dxa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ldlt</w:t>
            </w:r>
          </w:p>
        </w:tc>
        <w:tc>
          <w:tcPr>
            <w:tcW w:w="2849" w:type="dxa"/>
            <w:gridSpan w:val="2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306f</w:t>
            </w:r>
          </w:p>
        </w:tc>
      </w:tr>
      <w:tr w:rsidR="008E0C14" w:rsidRPr="006E5818" w:rsidTr="008E0C14">
        <w:trPr>
          <w:trHeight w:val="225"/>
        </w:trPr>
        <w:tc>
          <w:tcPr>
            <w:tcW w:w="4438" w:type="dxa"/>
            <w:vMerge/>
            <w:vAlign w:val="center"/>
          </w:tcPr>
          <w:p w:rsidR="00AC5C52" w:rsidRDefault="00AC5C5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2849" w:type="dxa"/>
            <w:gridSpan w:val="2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275"/>
        </w:trPr>
        <w:tc>
          <w:tcPr>
            <w:tcW w:w="4438" w:type="dxa"/>
            <w:vMerge/>
            <w:vAlign w:val="center"/>
          </w:tcPr>
          <w:p w:rsidR="00AC5C52" w:rsidRDefault="00AC5C5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2849" w:type="dxa"/>
            <w:gridSpan w:val="2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250"/>
        </w:trPr>
        <w:tc>
          <w:tcPr>
            <w:tcW w:w="4438" w:type="dxa"/>
            <w:vMerge/>
            <w:vAlign w:val="center"/>
          </w:tcPr>
          <w:p w:rsidR="00AC5C52" w:rsidRDefault="00AC5C5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2849" w:type="dxa"/>
            <w:gridSpan w:val="2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200"/>
        </w:trPr>
        <w:tc>
          <w:tcPr>
            <w:tcW w:w="4438" w:type="dxa"/>
            <w:vMerge/>
            <w:vAlign w:val="center"/>
          </w:tcPr>
          <w:p w:rsidR="00AC5C52" w:rsidRDefault="00AC5C5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2849" w:type="dxa"/>
            <w:gridSpan w:val="2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200"/>
        </w:trPr>
        <w:tc>
          <w:tcPr>
            <w:tcW w:w="4438" w:type="dxa"/>
            <w:vMerge/>
            <w:vAlign w:val="center"/>
          </w:tcPr>
          <w:p w:rsidR="00AC5C52" w:rsidRDefault="00AC5C5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2849" w:type="dxa"/>
            <w:gridSpan w:val="2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200"/>
        </w:trPr>
        <w:tc>
          <w:tcPr>
            <w:tcW w:w="4438" w:type="dxa"/>
            <w:vMerge/>
            <w:vAlign w:val="center"/>
          </w:tcPr>
          <w:p w:rsidR="00AC5C52" w:rsidRDefault="00AC5C5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2849" w:type="dxa"/>
            <w:gridSpan w:val="2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200"/>
        </w:trPr>
        <w:tc>
          <w:tcPr>
            <w:tcW w:w="4438" w:type="dxa"/>
            <w:vMerge/>
            <w:vAlign w:val="center"/>
          </w:tcPr>
          <w:p w:rsidR="00AC5C52" w:rsidRDefault="00AC5C5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2849" w:type="dxa"/>
            <w:gridSpan w:val="2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200"/>
        </w:trPr>
        <w:tc>
          <w:tcPr>
            <w:tcW w:w="4438" w:type="dxa"/>
            <w:vMerge/>
            <w:vAlign w:val="center"/>
          </w:tcPr>
          <w:p w:rsidR="00AC5C52" w:rsidRDefault="00AC5C52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355" w:type="dxa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2849" w:type="dxa"/>
            <w:gridSpan w:val="2"/>
            <w:vAlign w:val="center"/>
          </w:tcPr>
          <w:p w:rsidR="00AC5C52" w:rsidRPr="006E5818" w:rsidRDefault="00AC5C52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c>
          <w:tcPr>
            <w:tcW w:w="4438" w:type="dxa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#=# </w:t>
            </w:r>
            <w:r w:rsidRPr="009345A0">
              <w:rPr>
                <w:rFonts w:ascii="Preeti" w:hAnsi="Preeti" w:cs="Times New Roman"/>
                <w:sz w:val="32"/>
                <w:szCs w:val="32"/>
              </w:rPr>
              <w:t xml:space="preserve">s] tkfO{ 3/sf] sfdsfh ubf{ klg  </w:t>
            </w:r>
            <w:r w:rsidR="005D057C" w:rsidRPr="009345A0">
              <w:rPr>
                <w:rFonts w:ascii="Preeti" w:hAnsi="Preeti"/>
                <w:sz w:val="32"/>
                <w:szCs w:val="32"/>
              </w:rPr>
              <w:t xml:space="preserve">dfofsf] </w:t>
            </w:r>
            <w:r w:rsidR="009B1AAC" w:rsidRPr="009345A0">
              <w:rPr>
                <w:rFonts w:ascii="Preeti" w:hAnsi="Preeti"/>
                <w:sz w:val="32"/>
                <w:szCs w:val="32"/>
              </w:rPr>
              <w:t>c+ufnf]</w:t>
            </w:r>
            <w:r w:rsidR="009345A0" w:rsidRPr="009345A0">
              <w:rPr>
                <w:rFonts w:ascii="Preeti" w:hAnsi="Preeti"/>
                <w:sz w:val="32"/>
                <w:szCs w:val="32"/>
              </w:rPr>
              <w:t>sf]</w:t>
            </w:r>
            <w:r w:rsidRPr="009345A0">
              <w:rPr>
                <w:rFonts w:ascii="Preeti" w:hAnsi="Preeti" w:cs="Times New Roman"/>
                <w:sz w:val="32"/>
                <w:szCs w:val="32"/>
              </w:rPr>
              <w:t>] cEof; ug'{x'G5 &lt;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2355" w:type="dxa"/>
            <w:vAlign w:val="center"/>
          </w:tcPr>
          <w:p w:rsidR="000A5800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56000" behindDoc="1" locked="0" layoutInCell="1" allowOverlap="1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30" name="Text Box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3" type="#_x0000_t202" style="position:absolute;left:0;text-align:left;margin-left:34.7pt;margin-top:-.9pt;width:33.45pt;height:13.5pt;z-index:-2502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0A5800" w:rsidRPr="006E5818">
              <w:rPr>
                <w:rFonts w:ascii="Preeti" w:hAnsi="Preeti" w:cs="Times New Roman"/>
                <w:sz w:val="32"/>
                <w:szCs w:val="32"/>
              </w:rPr>
              <w:t>u5'{</w:t>
            </w:r>
          </w:p>
        </w:tc>
        <w:tc>
          <w:tcPr>
            <w:tcW w:w="2849" w:type="dxa"/>
            <w:gridSpan w:val="2"/>
            <w:vAlign w:val="center"/>
          </w:tcPr>
          <w:p w:rsidR="000A5800" w:rsidRPr="006E5818" w:rsidRDefault="000F6E49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54976" behindDoc="1" locked="0" layoutInCell="1" allowOverlap="1">
                      <wp:simplePos x="0" y="0"/>
                      <wp:positionH relativeFrom="column">
                        <wp:posOffset>728345</wp:posOffset>
                      </wp:positionH>
                      <wp:positionV relativeFrom="paragraph">
                        <wp:posOffset>190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29" name="Text Box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4" type="#_x0000_t202" style="position:absolute;left:0;text-align:left;margin-left:57.35pt;margin-top:1.5pt;width:33.45pt;height:13.5pt;z-index:-250261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0A5800" w:rsidRPr="006E5818">
              <w:rPr>
                <w:rFonts w:ascii="Preeti" w:hAnsi="Preeti" w:cs="Times New Roman"/>
                <w:sz w:val="32"/>
                <w:szCs w:val="32"/>
              </w:rPr>
              <w:t>ulb{g</w:t>
            </w:r>
          </w:p>
        </w:tc>
      </w:tr>
      <w:tr w:rsidR="008E0C14" w:rsidRPr="006E5818" w:rsidTr="008E0C14">
        <w:tc>
          <w:tcPr>
            <w:tcW w:w="4438" w:type="dxa"/>
            <w:vAlign w:val="center"/>
          </w:tcPr>
          <w:p w:rsidR="000A5800" w:rsidRPr="006E5818" w:rsidRDefault="009345A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 xml:space="preserve">#=$ </w:t>
            </w:r>
            <w:r w:rsidRPr="009345A0">
              <w:rPr>
                <w:rFonts w:ascii="Preeti" w:hAnsi="Preeti" w:cs="Times New Roman"/>
                <w:sz w:val="32"/>
                <w:szCs w:val="32"/>
              </w:rPr>
              <w:t>s] tkfO{ /flt</w:t>
            </w:r>
            <w:r w:rsidR="000A5800" w:rsidRPr="009345A0">
              <w:rPr>
                <w:rFonts w:ascii="Preeti" w:hAnsi="Preeti" w:cs="Times New Roman"/>
                <w:sz w:val="32"/>
                <w:szCs w:val="32"/>
              </w:rPr>
              <w:t xml:space="preserve">  </w:t>
            </w:r>
            <w:r w:rsidR="005D057C" w:rsidRPr="009345A0">
              <w:rPr>
                <w:rFonts w:ascii="Preeti" w:hAnsi="Preeti"/>
                <w:sz w:val="32"/>
                <w:szCs w:val="32"/>
              </w:rPr>
              <w:t xml:space="preserve">dfofsf] </w:t>
            </w:r>
            <w:r w:rsidR="009B1AAC" w:rsidRPr="009345A0">
              <w:rPr>
                <w:rFonts w:ascii="Preeti" w:hAnsi="Preeti"/>
                <w:sz w:val="32"/>
                <w:szCs w:val="32"/>
              </w:rPr>
              <w:t>c+ufnf]</w:t>
            </w:r>
            <w:r w:rsidR="000A5800" w:rsidRPr="009345A0">
              <w:rPr>
                <w:rFonts w:ascii="Preeti" w:hAnsi="Preeti" w:cs="Times New Roman"/>
                <w:sz w:val="32"/>
                <w:szCs w:val="32"/>
              </w:rPr>
              <w:t>] cEof; ug'{x'G5 &lt;</w:t>
            </w:r>
          </w:p>
        </w:tc>
        <w:tc>
          <w:tcPr>
            <w:tcW w:w="2355" w:type="dxa"/>
            <w:vAlign w:val="center"/>
          </w:tcPr>
          <w:p w:rsidR="000A5800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57024" behindDoc="1" locked="0" layoutInCell="1" allowOverlap="1">
                      <wp:simplePos x="0" y="0"/>
                      <wp:positionH relativeFrom="column">
                        <wp:posOffset>485140</wp:posOffset>
                      </wp:positionH>
                      <wp:positionV relativeFrom="paragraph">
                        <wp:posOffset>3302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28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5" type="#_x0000_t202" style="position:absolute;left:0;text-align:left;margin-left:38.2pt;margin-top:2.6pt;width:33.45pt;height:13.5pt;z-index:-25025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0A5800" w:rsidRPr="006E5818">
              <w:rPr>
                <w:rFonts w:ascii="Preeti" w:hAnsi="Preeti" w:cs="Times New Roman"/>
                <w:sz w:val="32"/>
                <w:szCs w:val="32"/>
              </w:rPr>
              <w:t>u5'{</w:t>
            </w:r>
          </w:p>
        </w:tc>
        <w:tc>
          <w:tcPr>
            <w:tcW w:w="2849" w:type="dxa"/>
            <w:gridSpan w:val="2"/>
            <w:vAlign w:val="center"/>
          </w:tcPr>
          <w:p w:rsidR="000A5800" w:rsidRPr="006E5818" w:rsidRDefault="000F6E4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58048" behindDoc="1" locked="0" layoutInCell="1" allowOverlap="1">
                      <wp:simplePos x="0" y="0"/>
                      <wp:positionH relativeFrom="column">
                        <wp:posOffset>760730</wp:posOffset>
                      </wp:positionH>
                      <wp:positionV relativeFrom="paragraph">
                        <wp:posOffset>69850</wp:posOffset>
                      </wp:positionV>
                      <wp:extent cx="424815" cy="156845"/>
                      <wp:effectExtent l="0" t="0" r="13335" b="14605"/>
                      <wp:wrapTight wrapText="bothSides">
                        <wp:wrapPolygon edited="0">
                          <wp:start x="0" y="0"/>
                          <wp:lineTo x="0" y="20988"/>
                          <wp:lineTo x="21309" y="20988"/>
                          <wp:lineTo x="21309" y="0"/>
                          <wp:lineTo x="0" y="0"/>
                        </wp:wrapPolygon>
                      </wp:wrapTight>
                      <wp:docPr id="527" name="Text Box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568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6" type="#_x0000_t202" style="position:absolute;left:0;text-align:left;margin-left:59.9pt;margin-top:5.5pt;width:33.45pt;height:12.35pt;z-index:-25025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0A5800" w:rsidRPr="006E5818">
              <w:rPr>
                <w:rFonts w:ascii="Preeti" w:hAnsi="Preeti" w:cs="Times New Roman"/>
                <w:sz w:val="32"/>
                <w:szCs w:val="32"/>
              </w:rPr>
              <w:t xml:space="preserve"> ulb{g</w:t>
            </w:r>
          </w:p>
        </w:tc>
      </w:tr>
    </w:tbl>
    <w:p w:rsidR="008E0C14" w:rsidRPr="008E0C14" w:rsidRDefault="008E0C14">
      <w:pPr>
        <w:rPr>
          <w:sz w:val="6"/>
        </w:rPr>
      </w:pPr>
    </w:p>
    <w:tbl>
      <w:tblPr>
        <w:tblStyle w:val="TableGrid"/>
        <w:tblW w:w="9642" w:type="dxa"/>
        <w:tblLook w:val="04A0" w:firstRow="1" w:lastRow="0" w:firstColumn="1" w:lastColumn="0" w:noHBand="0" w:noVBand="1"/>
      </w:tblPr>
      <w:tblGrid>
        <w:gridCol w:w="4438"/>
        <w:gridCol w:w="3779"/>
        <w:gridCol w:w="1425"/>
      </w:tblGrid>
      <w:tr w:rsidR="008E0C14" w:rsidRPr="006E5818" w:rsidTr="008E0C14">
        <w:trPr>
          <w:trHeight w:val="450"/>
        </w:trPr>
        <w:tc>
          <w:tcPr>
            <w:tcW w:w="4438" w:type="dxa"/>
            <w:vMerge w:val="restart"/>
            <w:vAlign w:val="center"/>
          </w:tcPr>
          <w:p w:rsidR="001764CD" w:rsidRPr="009345A0" w:rsidRDefault="001764CD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#=% </w:t>
            </w:r>
            <w:r w:rsidRPr="009345A0">
              <w:rPr>
                <w:rFonts w:ascii="Preeti" w:hAnsi="Preeti" w:cs="Times New Roman"/>
                <w:sz w:val="32"/>
                <w:szCs w:val="32"/>
              </w:rPr>
              <w:t xml:space="preserve">tkfO{  lg/Gt/tf glbg'sf] sf/0f s] xf] &lt;  </w:t>
            </w:r>
          </w:p>
          <w:p w:rsidR="001764CD" w:rsidRPr="006E5818" w:rsidRDefault="001764CD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>-ax'pQ/_</w:t>
            </w:r>
          </w:p>
        </w:tc>
        <w:tc>
          <w:tcPr>
            <w:tcW w:w="3779" w:type="dxa"/>
          </w:tcPr>
          <w:p w:rsidR="001764CD" w:rsidRPr="006E5818" w:rsidRDefault="001764CD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k|;'tLkl5 z/L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/ b'v]sf] sf/0fn]</w:t>
            </w:r>
          </w:p>
        </w:tc>
        <w:tc>
          <w:tcPr>
            <w:tcW w:w="1425" w:type="dxa"/>
          </w:tcPr>
          <w:p w:rsidR="001764CD" w:rsidRPr="006E5818" w:rsidRDefault="001764CD" w:rsidP="001764CD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405"/>
        </w:trPr>
        <w:tc>
          <w:tcPr>
            <w:tcW w:w="4438" w:type="dxa"/>
            <w:vMerge/>
          </w:tcPr>
          <w:p w:rsidR="001764CD" w:rsidRPr="006E5818" w:rsidRDefault="001764CD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779" w:type="dxa"/>
          </w:tcPr>
          <w:p w:rsidR="001764CD" w:rsidRPr="006E5818" w:rsidRDefault="001764CD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gfeL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Rofk]/ aRrfnfO{ ufx|f] x'g] 8/n] </w:t>
            </w:r>
          </w:p>
        </w:tc>
        <w:tc>
          <w:tcPr>
            <w:tcW w:w="1425" w:type="dxa"/>
          </w:tcPr>
          <w:p w:rsidR="001764CD" w:rsidRPr="006E5818" w:rsidRDefault="001764CD" w:rsidP="001764CD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375"/>
        </w:trPr>
        <w:tc>
          <w:tcPr>
            <w:tcW w:w="4438" w:type="dxa"/>
            <w:vMerge/>
          </w:tcPr>
          <w:p w:rsidR="001764CD" w:rsidRPr="006E5818" w:rsidRDefault="001764CD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779" w:type="dxa"/>
          </w:tcPr>
          <w:p w:rsidR="001764CD" w:rsidRPr="006E5818" w:rsidRDefault="001764CD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aRrf n8\g] 8/n]</w:t>
            </w:r>
          </w:p>
        </w:tc>
        <w:tc>
          <w:tcPr>
            <w:tcW w:w="1425" w:type="dxa"/>
          </w:tcPr>
          <w:p w:rsidR="001764CD" w:rsidRPr="006E5818" w:rsidRDefault="001764CD" w:rsidP="001764CD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288"/>
        </w:trPr>
        <w:tc>
          <w:tcPr>
            <w:tcW w:w="4438" w:type="dxa"/>
            <w:vMerge/>
          </w:tcPr>
          <w:p w:rsidR="001764CD" w:rsidRPr="006E5818" w:rsidRDefault="001764CD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779" w:type="dxa"/>
          </w:tcPr>
          <w:p w:rsidR="001764CD" w:rsidRPr="006E5818" w:rsidRDefault="001764CD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;lhnf] eP/</w:t>
            </w:r>
          </w:p>
        </w:tc>
        <w:tc>
          <w:tcPr>
            <w:tcW w:w="1425" w:type="dxa"/>
          </w:tcPr>
          <w:p w:rsidR="001764CD" w:rsidRPr="006E5818" w:rsidRDefault="001764CD" w:rsidP="001764CD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375"/>
        </w:trPr>
        <w:tc>
          <w:tcPr>
            <w:tcW w:w="4438" w:type="dxa"/>
            <w:vMerge/>
          </w:tcPr>
          <w:p w:rsidR="001764CD" w:rsidRPr="006E5818" w:rsidRDefault="001764CD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779" w:type="dxa"/>
          </w:tcPr>
          <w:p w:rsidR="001764CD" w:rsidRPr="006E5818" w:rsidRDefault="001764CD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ljZjf; gnfu]sf]n] </w:t>
            </w:r>
          </w:p>
        </w:tc>
        <w:tc>
          <w:tcPr>
            <w:tcW w:w="1425" w:type="dxa"/>
          </w:tcPr>
          <w:p w:rsidR="001764CD" w:rsidRPr="006E5818" w:rsidRDefault="001764CD" w:rsidP="001764CD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395"/>
        </w:trPr>
        <w:tc>
          <w:tcPr>
            <w:tcW w:w="4438" w:type="dxa"/>
            <w:vMerge/>
          </w:tcPr>
          <w:p w:rsidR="001764CD" w:rsidRPr="006E5818" w:rsidRDefault="001764CD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779" w:type="dxa"/>
          </w:tcPr>
          <w:p w:rsidR="001764CD" w:rsidRPr="006E5818" w:rsidRDefault="001764CD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;dosf] cefjn]  </w:t>
            </w:r>
          </w:p>
        </w:tc>
        <w:tc>
          <w:tcPr>
            <w:tcW w:w="1425" w:type="dxa"/>
          </w:tcPr>
          <w:p w:rsidR="001764CD" w:rsidRPr="006E5818" w:rsidRDefault="001764CD" w:rsidP="001764CD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350"/>
        </w:trPr>
        <w:tc>
          <w:tcPr>
            <w:tcW w:w="4438" w:type="dxa"/>
            <w:vMerge/>
          </w:tcPr>
          <w:p w:rsidR="001764CD" w:rsidRPr="006E5818" w:rsidRDefault="001764CD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779" w:type="dxa"/>
          </w:tcPr>
          <w:p w:rsidR="001764CD" w:rsidRPr="006E5818" w:rsidRDefault="001764CD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mfObf gePsf]n]</w:t>
            </w:r>
          </w:p>
        </w:tc>
        <w:tc>
          <w:tcPr>
            <w:tcW w:w="1425" w:type="dxa"/>
          </w:tcPr>
          <w:p w:rsidR="001764CD" w:rsidRPr="006E5818" w:rsidRDefault="001764CD" w:rsidP="001764CD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377"/>
        </w:trPr>
        <w:tc>
          <w:tcPr>
            <w:tcW w:w="4438" w:type="dxa"/>
            <w:vMerge/>
          </w:tcPr>
          <w:p w:rsidR="001764CD" w:rsidRPr="006E5818" w:rsidRDefault="001764CD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779" w:type="dxa"/>
          </w:tcPr>
          <w:p w:rsidR="001764CD" w:rsidRPr="006E5818" w:rsidRDefault="001764CD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ylst ePsf]n]</w:t>
            </w:r>
          </w:p>
        </w:tc>
        <w:tc>
          <w:tcPr>
            <w:tcW w:w="1425" w:type="dxa"/>
          </w:tcPr>
          <w:p w:rsidR="001764CD" w:rsidRPr="006E5818" w:rsidRDefault="001764CD" w:rsidP="001764CD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360"/>
        </w:trPr>
        <w:tc>
          <w:tcPr>
            <w:tcW w:w="4438" w:type="dxa"/>
            <w:vMerge/>
          </w:tcPr>
          <w:p w:rsidR="001764CD" w:rsidRPr="006E5818" w:rsidRDefault="001764CD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779" w:type="dxa"/>
          </w:tcPr>
          <w:p w:rsidR="001764CD" w:rsidRPr="006E5818" w:rsidRDefault="001764CD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l/jf/sf] ;xof]u gePsf]n]</w:t>
            </w:r>
          </w:p>
        </w:tc>
        <w:tc>
          <w:tcPr>
            <w:tcW w:w="1425" w:type="dxa"/>
          </w:tcPr>
          <w:p w:rsidR="001764CD" w:rsidRPr="006E5818" w:rsidRDefault="001764CD" w:rsidP="001764CD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435"/>
        </w:trPr>
        <w:tc>
          <w:tcPr>
            <w:tcW w:w="4438" w:type="dxa"/>
            <w:vMerge/>
          </w:tcPr>
          <w:p w:rsidR="001764CD" w:rsidRPr="006E5818" w:rsidRDefault="001764CD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779" w:type="dxa"/>
          </w:tcPr>
          <w:p w:rsidR="001764CD" w:rsidRPr="006E5818" w:rsidRDefault="001764CD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fdflhs cGwljZjf;sf] sf/0fn]</w:t>
            </w:r>
          </w:p>
        </w:tc>
        <w:tc>
          <w:tcPr>
            <w:tcW w:w="1425" w:type="dxa"/>
          </w:tcPr>
          <w:p w:rsidR="001764CD" w:rsidRPr="006E5818" w:rsidRDefault="001764CD" w:rsidP="001764CD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413"/>
        </w:trPr>
        <w:tc>
          <w:tcPr>
            <w:tcW w:w="4438" w:type="dxa"/>
            <w:vMerge/>
          </w:tcPr>
          <w:p w:rsidR="001764CD" w:rsidRPr="006E5818" w:rsidRDefault="001764CD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779" w:type="dxa"/>
          </w:tcPr>
          <w:p w:rsidR="001764CD" w:rsidRPr="006E5818" w:rsidRDefault="001764CD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aRrf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dfofsf] 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]df a:g gdfg]sf]n]</w:t>
            </w:r>
          </w:p>
        </w:tc>
        <w:tc>
          <w:tcPr>
            <w:tcW w:w="1425" w:type="dxa"/>
          </w:tcPr>
          <w:p w:rsidR="001764CD" w:rsidRPr="006E5818" w:rsidRDefault="001764CD" w:rsidP="00276105">
            <w:pPr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rPr>
          <w:trHeight w:val="440"/>
        </w:trPr>
        <w:tc>
          <w:tcPr>
            <w:tcW w:w="4438" w:type="dxa"/>
            <w:vMerge/>
          </w:tcPr>
          <w:p w:rsidR="001764CD" w:rsidRPr="006E5818" w:rsidRDefault="001764CD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779" w:type="dxa"/>
          </w:tcPr>
          <w:p w:rsidR="001764CD" w:rsidRPr="006E5818" w:rsidRDefault="001764CD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aRrf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:j:y ePsf]n]</w:t>
            </w:r>
          </w:p>
        </w:tc>
        <w:tc>
          <w:tcPr>
            <w:tcW w:w="1425" w:type="dxa"/>
          </w:tcPr>
          <w:p w:rsidR="001764CD" w:rsidRPr="006E5818" w:rsidRDefault="001764CD" w:rsidP="001764CD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061C09" w:rsidRPr="006E5818" w:rsidTr="008E0C14">
        <w:trPr>
          <w:trHeight w:val="557"/>
        </w:trPr>
        <w:tc>
          <w:tcPr>
            <w:tcW w:w="4438" w:type="dxa"/>
            <w:vMerge/>
          </w:tcPr>
          <w:p w:rsidR="000A5800" w:rsidRPr="006E5818" w:rsidRDefault="000A5800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5204" w:type="dxa"/>
            <w:gridSpan w:val="2"/>
          </w:tcPr>
          <w:p w:rsidR="000A5800" w:rsidRPr="006E5818" w:rsidRDefault="000A5800" w:rsidP="00276105">
            <w:pPr>
              <w:spacing w:line="360" w:lineRule="auto"/>
              <w:jc w:val="left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</w:t>
            </w:r>
          </w:p>
        </w:tc>
      </w:tr>
    </w:tbl>
    <w:p w:rsidR="008E0C14" w:rsidRPr="008E0C14" w:rsidRDefault="008E0C14">
      <w:pPr>
        <w:rPr>
          <w:sz w:val="2"/>
        </w:rPr>
      </w:pPr>
    </w:p>
    <w:tbl>
      <w:tblPr>
        <w:tblStyle w:val="TableGrid"/>
        <w:tblW w:w="5152" w:type="pct"/>
        <w:tblLook w:val="04A0" w:firstRow="1" w:lastRow="0" w:firstColumn="1" w:lastColumn="0" w:noHBand="0" w:noVBand="1"/>
      </w:tblPr>
      <w:tblGrid>
        <w:gridCol w:w="5524"/>
        <w:gridCol w:w="1276"/>
        <w:gridCol w:w="1418"/>
        <w:gridCol w:w="1416"/>
      </w:tblGrid>
      <w:tr w:rsidR="008E0C14" w:rsidRPr="006E5818" w:rsidTr="008E0C14">
        <w:tc>
          <w:tcPr>
            <w:tcW w:w="2867" w:type="pct"/>
            <w:shd w:val="clear" w:color="auto" w:fill="D9D9D9" w:themeFill="background1" w:themeFillShade="D9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  <w:shd w:val="clear" w:color="auto" w:fill="D9D9D9" w:themeFill="background1" w:themeFillShade="D9"/>
              </w:rPr>
              <w:t xml:space="preserve">$=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]df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917F07">
              <w:rPr>
                <w:rFonts w:ascii="Preeti" w:hAnsi="Preeti" w:cs="Times New Roman"/>
                <w:sz w:val="32"/>
                <w:szCs w:val="32"/>
              </w:rPr>
              <w:t xml:space="preserve">sk8f 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;DalGw wf/0ff</w:t>
            </w:r>
          </w:p>
        </w:tc>
        <w:tc>
          <w:tcPr>
            <w:tcW w:w="662" w:type="pct"/>
            <w:vAlign w:val="center"/>
          </w:tcPr>
          <w:p w:rsidR="000A5800" w:rsidRPr="006E5818" w:rsidRDefault="000A5800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;xdt</w:t>
            </w:r>
          </w:p>
        </w:tc>
        <w:tc>
          <w:tcPr>
            <w:tcW w:w="736" w:type="pct"/>
            <w:vAlign w:val="center"/>
          </w:tcPr>
          <w:p w:rsidR="000A5800" w:rsidRPr="006E5818" w:rsidRDefault="000A5800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clglZrt</w:t>
            </w:r>
          </w:p>
        </w:tc>
        <w:tc>
          <w:tcPr>
            <w:tcW w:w="735" w:type="pct"/>
            <w:vAlign w:val="center"/>
          </w:tcPr>
          <w:p w:rsidR="000A5800" w:rsidRPr="006E5818" w:rsidRDefault="000A5800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c;xdt</w:t>
            </w:r>
          </w:p>
        </w:tc>
      </w:tr>
      <w:tr w:rsidR="008E0C14" w:rsidRPr="006E5818" w:rsidTr="008E0C14">
        <w:tc>
          <w:tcPr>
            <w:tcW w:w="2867" w:type="pct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$=! </w:t>
            </w:r>
            <w:r w:rsidR="00B11175" w:rsidRPr="006E5818">
              <w:rPr>
                <w:rFonts w:ascii="Preeti" w:hAnsi="Preeti" w:cs="Times New Roman"/>
                <w:sz w:val="32"/>
                <w:szCs w:val="32"/>
              </w:rPr>
              <w:t>/f</w:t>
            </w:r>
            <w:proofErr w:type="gramStart"/>
            <w:r w:rsidR="00B11175" w:rsidRPr="006E5818">
              <w:rPr>
                <w:rFonts w:ascii="Preeti" w:hAnsi="Preeti" w:cs="Times New Roman"/>
                <w:sz w:val="32"/>
                <w:szCs w:val="32"/>
              </w:rPr>
              <w:t>]lhPsf</w:t>
            </w:r>
            <w:proofErr w:type="gramEnd"/>
            <w:r w:rsidR="00B11175">
              <w:rPr>
                <w:rFonts w:ascii="Preeti" w:hAnsi="Preeti" w:cs="Times New Roman"/>
                <w:sz w:val="32"/>
                <w:szCs w:val="32"/>
              </w:rPr>
              <w:t>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sk8fn]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]df </w:t>
            </w:r>
            <w:r w:rsidR="00B11175">
              <w:rPr>
                <w:rFonts w:ascii="Preeti" w:hAnsi="Preeti" w:cs="Times New Roman"/>
                <w:sz w:val="32"/>
                <w:szCs w:val="32"/>
              </w:rPr>
              <w:t>/fVg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;lhnf]</w:t>
            </w:r>
            <w:r w:rsidR="00917F07">
              <w:rPr>
                <w:rFonts w:ascii="Preeti" w:hAnsi="Preeti" w:cs="Times New Roman"/>
                <w:sz w:val="32"/>
                <w:szCs w:val="32"/>
              </w:rPr>
              <w:t xml:space="preserve"> tyf cf/fdbfoL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x'g] .</w:t>
            </w:r>
          </w:p>
        </w:tc>
        <w:tc>
          <w:tcPr>
            <w:tcW w:w="662" w:type="pct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736" w:type="pct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735" w:type="pct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c>
          <w:tcPr>
            <w:tcW w:w="2867" w:type="pct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$=@ /f]lhPsf]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sk8fn] aRrfnfO{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]df ;'/lIft ;fy af]Sg ;lsg] .</w:t>
            </w:r>
          </w:p>
        </w:tc>
        <w:tc>
          <w:tcPr>
            <w:tcW w:w="662" w:type="pct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736" w:type="pct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735" w:type="pct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</w:tbl>
    <w:p w:rsidR="008E0C14" w:rsidRPr="008E0C14" w:rsidRDefault="008E0C14">
      <w:pPr>
        <w:rPr>
          <w:sz w:val="2"/>
        </w:rPr>
      </w:pPr>
    </w:p>
    <w:tbl>
      <w:tblPr>
        <w:tblStyle w:val="TableGrid"/>
        <w:tblW w:w="9642" w:type="dxa"/>
        <w:tblLook w:val="04A0" w:firstRow="1" w:lastRow="0" w:firstColumn="1" w:lastColumn="0" w:noHBand="0" w:noVBand="1"/>
      </w:tblPr>
      <w:tblGrid>
        <w:gridCol w:w="4438"/>
        <w:gridCol w:w="4584"/>
        <w:gridCol w:w="620"/>
      </w:tblGrid>
      <w:tr w:rsidR="000A5800" w:rsidRPr="006E5818" w:rsidTr="008E0C14">
        <w:tc>
          <w:tcPr>
            <w:tcW w:w="9642" w:type="dxa"/>
            <w:gridSpan w:val="3"/>
            <w:shd w:val="clear" w:color="auto" w:fill="F2F2F2" w:themeFill="background1" w:themeFillShade="F2"/>
            <w:vAlign w:val="center"/>
          </w:tcPr>
          <w:p w:rsidR="000A5800" w:rsidRPr="006E5818" w:rsidRDefault="000A5800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%=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proofErr w:type="gramStart"/>
            <w:r w:rsidRPr="006E5818">
              <w:rPr>
                <w:rFonts w:ascii="Preeti" w:hAnsi="Preeti" w:cs="Times New Roman"/>
                <w:sz w:val="32"/>
                <w:szCs w:val="32"/>
              </w:rPr>
              <w:t>]sf</w:t>
            </w:r>
            <w:proofErr w:type="gramEnd"/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kmfObfx?</w:t>
            </w:r>
          </w:p>
        </w:tc>
      </w:tr>
      <w:tr w:rsidR="008E0C14" w:rsidRPr="006E5818" w:rsidTr="008E0C1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95"/>
        </w:trPr>
        <w:tc>
          <w:tcPr>
            <w:tcW w:w="4438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0C14" w:rsidRPr="006E5818" w:rsidRDefault="008E0C14" w:rsidP="001764CD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%=! </w:t>
            </w:r>
            <w:proofErr w:type="gramStart"/>
            <w:r>
              <w:rPr>
                <w:rFonts w:ascii="Preeti" w:hAnsi="Preeti" w:cs="Times New Roman"/>
                <w:sz w:val="32"/>
                <w:szCs w:val="32"/>
              </w:rPr>
              <w:t>dfofsf</w:t>
            </w:r>
            <w:proofErr w:type="gramEnd"/>
            <w:r>
              <w:rPr>
                <w:rFonts w:ascii="Preeti" w:hAnsi="Preeti" w:cs="Times New Roman"/>
                <w:sz w:val="32"/>
                <w:szCs w:val="32"/>
              </w:rPr>
              <w:t>] c+ufnf]]sf kmfObfx? s]–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s] x'g\ &lt;  </w:t>
            </w: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>-ax'pQ/_</w:t>
            </w:r>
          </w:p>
          <w:p w:rsidR="008E0C14" w:rsidRPr="006E5818" w:rsidRDefault="008E0C14" w:rsidP="00276105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45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0C14" w:rsidRPr="006E5818" w:rsidRDefault="008E0C1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:tgkfg u/fpg </w:t>
            </w:r>
            <w:r>
              <w:rPr>
                <w:rFonts w:ascii="Preeti" w:hAnsi="Preeti" w:cs="Times New Roman"/>
                <w:sz w:val="32"/>
                <w:szCs w:val="32"/>
              </w:rPr>
              <w:t>;lh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x'</w:t>
            </w:r>
            <w:r>
              <w:rPr>
                <w:rFonts w:ascii="Preeti" w:hAnsi="Preeti" w:cs="Times New Roman"/>
                <w:sz w:val="32"/>
                <w:szCs w:val="32"/>
              </w:rPr>
              <w:t>G5</w:t>
            </w:r>
          </w:p>
        </w:tc>
        <w:tc>
          <w:tcPr>
            <w:tcW w:w="62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8E0C14" w:rsidRPr="006E5818" w:rsidRDefault="008E0C14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8E0C14" w:rsidRPr="006E5818" w:rsidTr="008E0C1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40"/>
        </w:trPr>
        <w:tc>
          <w:tcPr>
            <w:tcW w:w="4438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0C14" w:rsidRPr="006E5818" w:rsidRDefault="008E0C14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45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0C14" w:rsidRPr="006E5818" w:rsidRDefault="008E0C1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aRrfn] k|fs[lts Gofgf]kg kfp</w:t>
            </w:r>
            <w:r>
              <w:rPr>
                <w:rFonts w:ascii="Preeti" w:hAnsi="Preeti" w:cs="Times New Roman"/>
                <w:sz w:val="32"/>
                <w:szCs w:val="32"/>
              </w:rPr>
              <w:t>F5</w:t>
            </w:r>
          </w:p>
        </w:tc>
        <w:tc>
          <w:tcPr>
            <w:tcW w:w="62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8E0C14" w:rsidRPr="006E5818" w:rsidRDefault="008E0C1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8E0C14" w:rsidRPr="006E5818" w:rsidTr="008E0C1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50"/>
        </w:trPr>
        <w:tc>
          <w:tcPr>
            <w:tcW w:w="4438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0C14" w:rsidRPr="006E5818" w:rsidRDefault="008E0C14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45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E0C14" w:rsidRPr="006E5818" w:rsidRDefault="008E0C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aRrfsf] ;+s|d0f 36fpF5</w:t>
            </w:r>
          </w:p>
        </w:tc>
        <w:tc>
          <w:tcPr>
            <w:tcW w:w="62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8E0C14" w:rsidRPr="006E5818" w:rsidRDefault="008E0C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67"/>
        </w:trPr>
        <w:tc>
          <w:tcPr>
            <w:tcW w:w="4438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0C14" w:rsidRPr="006E5818" w:rsidRDefault="008E0C14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4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0C14" w:rsidRPr="006E5818" w:rsidRDefault="008E0C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tf}n a9\g d2t u5{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E0C14" w:rsidRPr="006E5818" w:rsidRDefault="008E0C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68"/>
        </w:trPr>
        <w:tc>
          <w:tcPr>
            <w:tcW w:w="4438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0C14" w:rsidRPr="006E5818" w:rsidRDefault="008E0C14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45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E0C14" w:rsidRPr="006E5818" w:rsidRDefault="008E0C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aRrfsf] cj:yf cg'udg ug{ ;lhnf] x'G5 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8E0C14" w:rsidRPr="006E5818" w:rsidRDefault="008E0C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8E0C14" w:rsidRPr="006E5818" w:rsidTr="008E0C1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2"/>
        </w:trPr>
        <w:tc>
          <w:tcPr>
            <w:tcW w:w="4438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0C14" w:rsidRPr="006E5818" w:rsidRDefault="008E0C14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4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0C14" w:rsidRPr="006E5818" w:rsidRDefault="008E0C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cfdf / aRrfsf] ;DaGw k|uf9 agfp</w:t>
            </w:r>
            <w:r>
              <w:rPr>
                <w:rFonts w:ascii="Preeti" w:hAnsi="Preeti" w:cs="Times New Roman"/>
                <w:sz w:val="32"/>
                <w:szCs w:val="32"/>
              </w:rPr>
              <w:t>F5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E0C14" w:rsidRPr="006E5818" w:rsidRDefault="008E0C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061C09" w:rsidRPr="006E5818" w:rsidTr="008E0C14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57"/>
        </w:trPr>
        <w:tc>
          <w:tcPr>
            <w:tcW w:w="4438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A5800" w:rsidRPr="006E5818" w:rsidRDefault="000A5800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5204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A5800" w:rsidRPr="006E5818" w:rsidRDefault="000A5800" w:rsidP="00276105">
            <w:pPr>
              <w:spacing w:line="360" w:lineRule="auto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</w:t>
            </w:r>
          </w:p>
        </w:tc>
      </w:tr>
    </w:tbl>
    <w:p w:rsidR="008E0C14" w:rsidRPr="001C2D15" w:rsidRDefault="008E0C14">
      <w:pPr>
        <w:rPr>
          <w:sz w:val="2"/>
          <w:szCs w:val="2"/>
        </w:rPr>
      </w:pPr>
    </w:p>
    <w:tbl>
      <w:tblPr>
        <w:tblStyle w:val="TableGrid"/>
        <w:tblW w:w="5152" w:type="pct"/>
        <w:tblLook w:val="04A0" w:firstRow="1" w:lastRow="0" w:firstColumn="1" w:lastColumn="0" w:noHBand="0" w:noVBand="1"/>
      </w:tblPr>
      <w:tblGrid>
        <w:gridCol w:w="5524"/>
        <w:gridCol w:w="1133"/>
        <w:gridCol w:w="1276"/>
        <w:gridCol w:w="1701"/>
      </w:tblGrid>
      <w:tr w:rsidR="008E0C14" w:rsidRPr="006E5818" w:rsidTr="001C2D15">
        <w:tc>
          <w:tcPr>
            <w:tcW w:w="5000" w:type="pct"/>
            <w:gridSpan w:val="4"/>
            <w:vAlign w:val="center"/>
          </w:tcPr>
          <w:p w:rsidR="008E0C14" w:rsidRDefault="008E0C14" w:rsidP="00276105">
            <w:pP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</w:pPr>
            <w:r>
              <w:rPr>
                <w:rFonts w:ascii="Preeti" w:hAnsi="Preeti" w:cs="Times New Roman"/>
                <w:b/>
                <w:sz w:val="32"/>
                <w:szCs w:val="32"/>
              </w:rPr>
              <w:t>^= &gt;Ldfg / kl/jf/sf] :jLsf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o</w:t>
            </w:r>
            <w:r>
              <w:rPr>
                <w:rFonts w:ascii="Preeti" w:hAnsi="Preeti" w:cs="Times New Roman"/>
                <w:b/>
                <w:sz w:val="32"/>
                <w:szCs w:val="32"/>
              </w:rPr>
              <w:t>{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tf</w:t>
            </w:r>
          </w:p>
        </w:tc>
      </w:tr>
      <w:tr w:rsidR="008E0C14" w:rsidRPr="006E5818" w:rsidTr="001C2D15">
        <w:tc>
          <w:tcPr>
            <w:tcW w:w="2867" w:type="pct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^=! s] tkfO{sf] &gt;Ldfgn] klg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] lbg'x'G5 &lt; </w:t>
            </w:r>
          </w:p>
          <w:p w:rsidR="000A5800" w:rsidRPr="006E5818" w:rsidRDefault="009F04CC" w:rsidP="008E0C14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-tkfO{ vfgf vfFbf, </w:t>
            </w:r>
            <w:r>
              <w:rPr>
                <w:rFonts w:ascii="Preeti" w:hAnsi="Preeti" w:cs="Times New Roman"/>
                <w:sz w:val="32"/>
                <w:szCs w:val="32"/>
              </w:rPr>
              <w:t>6\jfOn]6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hfFbf, g'xfpFbf, cf/fd ubf{ </w:t>
            </w:r>
            <w:r>
              <w:rPr>
                <w:rFonts w:ascii="Preeti" w:hAnsi="Preeti" w:cs="Times New Roman"/>
                <w:sz w:val="32"/>
                <w:szCs w:val="32"/>
              </w:rPr>
              <w:t>cflb</w:t>
            </w:r>
            <w:r w:rsidR="008E0C14">
              <w:rPr>
                <w:rFonts w:ascii="Preeti" w:hAnsi="Preeti" w:cs="Times New Roman"/>
                <w:sz w:val="32"/>
                <w:szCs w:val="32"/>
              </w:rPr>
              <w:t>_</w:t>
            </w:r>
          </w:p>
        </w:tc>
        <w:tc>
          <w:tcPr>
            <w:tcW w:w="588" w:type="pct"/>
            <w:vAlign w:val="center"/>
          </w:tcPr>
          <w:p w:rsidR="000A5800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59072" behindDoc="1" locked="0" layoutInCell="1" allowOverlap="1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276225</wp:posOffset>
                      </wp:positionV>
                      <wp:extent cx="289560" cy="158750"/>
                      <wp:effectExtent l="0" t="0" r="15240" b="12700"/>
                      <wp:wrapTight wrapText="bothSides">
                        <wp:wrapPolygon edited="0">
                          <wp:start x="0" y="0"/>
                          <wp:lineTo x="0" y="20736"/>
                          <wp:lineTo x="21316" y="20736"/>
                          <wp:lineTo x="21316" y="0"/>
                          <wp:lineTo x="0" y="0"/>
                        </wp:wrapPolygon>
                      </wp:wrapTight>
                      <wp:docPr id="308" name="Text Box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89560" cy="158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7" type="#_x0000_t202" style="position:absolute;left:0;text-align:left;margin-left:4.35pt;margin-top:21.75pt;width:22.8pt;height:12.5pt;z-index:-25025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C72714">
              <w:rPr>
                <w:rFonts w:ascii="Preeti" w:hAnsi="Preeti" w:cs="Times New Roman"/>
                <w:sz w:val="32"/>
                <w:szCs w:val="32"/>
              </w:rPr>
              <w:t>lbg'</w:t>
            </w:r>
            <w:r w:rsidR="000A5800" w:rsidRPr="006E5818">
              <w:rPr>
                <w:rFonts w:ascii="Preeti" w:hAnsi="Preeti" w:cs="Times New Roman"/>
                <w:sz w:val="32"/>
                <w:szCs w:val="32"/>
              </w:rPr>
              <w:t>x'G5</w:t>
            </w:r>
          </w:p>
        </w:tc>
        <w:tc>
          <w:tcPr>
            <w:tcW w:w="662" w:type="pct"/>
            <w:vAlign w:val="center"/>
          </w:tcPr>
          <w:p w:rsidR="000A5800" w:rsidRPr="006E5818" w:rsidRDefault="000F6E4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060096" behindDoc="1" locked="0" layoutInCell="1" allowOverlap="1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35496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07" name="Text Box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8" type="#_x0000_t202" style="position:absolute;left:0;text-align:left;margin-left:4.35pt;margin-top:27.95pt;width:33.45pt;height:13.5pt;z-index:-2502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C72714">
              <w:rPr>
                <w:rFonts w:ascii="Preeti" w:hAnsi="Preeti" w:cs="Times New Roman"/>
                <w:sz w:val="32"/>
                <w:szCs w:val="32"/>
              </w:rPr>
              <w:t>lbg'</w:t>
            </w:r>
            <w:r w:rsidR="000A5800" w:rsidRPr="006E5818">
              <w:rPr>
                <w:rFonts w:ascii="Preeti" w:hAnsi="Preeti" w:cs="Times New Roman"/>
                <w:sz w:val="32"/>
                <w:szCs w:val="32"/>
              </w:rPr>
              <w:t>x'b}g</w:t>
            </w:r>
          </w:p>
        </w:tc>
        <w:tc>
          <w:tcPr>
            <w:tcW w:w="883" w:type="pct"/>
            <w:vAlign w:val="center"/>
          </w:tcPr>
          <w:p w:rsidR="000A5800" w:rsidRPr="006E5818" w:rsidRDefault="00BE6C4A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44096" behindDoc="1" locked="0" layoutInCell="1" allowOverlap="1" wp14:anchorId="58CD4A23" wp14:editId="56A1F635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30988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24" name="Text Box 3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CD4A23" id="_x0000_s1099" type="#_x0000_t202" style="position:absolute;left:0;text-align:left;margin-left:4.95pt;margin-top:24.4pt;width:33.45pt;height:13.5pt;z-index:-24987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>nfu" x'b}g</w:t>
            </w:r>
          </w:p>
        </w:tc>
      </w:tr>
      <w:tr w:rsidR="008E0C14" w:rsidRPr="006E5818" w:rsidTr="001C2D15">
        <w:tc>
          <w:tcPr>
            <w:tcW w:w="2867" w:type="pct"/>
            <w:vAlign w:val="center"/>
          </w:tcPr>
          <w:p w:rsidR="00C72714" w:rsidRPr="006E5818" w:rsidRDefault="00C72714" w:rsidP="00276105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^=@ s] tkfO{sf kl</w:t>
            </w:r>
            <w:r>
              <w:rPr>
                <w:rFonts w:ascii="Preeti" w:hAnsi="Preeti" w:cs="Times New Roman"/>
                <w:sz w:val="32"/>
                <w:szCs w:val="32"/>
              </w:rPr>
              <w:t>/jf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/sf ;b:ox?n]  klg </w:t>
            </w:r>
            <w:r>
              <w:rPr>
                <w:rFonts w:ascii="Preeti" w:hAnsi="Preeti" w:cs="Times New Roman"/>
                <w:sz w:val="32"/>
                <w:szCs w:val="32"/>
              </w:rPr>
              <w:t>dfofsf] 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] lbg'x'G5 &lt;</w:t>
            </w:r>
          </w:p>
          <w:p w:rsidR="00C72714" w:rsidRPr="008E0C14" w:rsidRDefault="00C72714" w:rsidP="008E0C14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lastRenderedPageBreak/>
              <w:t xml:space="preserve">-tkfO{ vfgf vfFbf, </w:t>
            </w:r>
            <w:r>
              <w:rPr>
                <w:rFonts w:ascii="Preeti" w:hAnsi="Preeti" w:cs="Times New Roman"/>
                <w:sz w:val="32"/>
                <w:szCs w:val="32"/>
              </w:rPr>
              <w:t>6\jfOn]6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hfFbf, g'xfpFbf, cf/fd ubf{ </w:t>
            </w:r>
            <w:r>
              <w:rPr>
                <w:rFonts w:ascii="Preeti" w:hAnsi="Preeti" w:cs="Times New Roman"/>
                <w:sz w:val="32"/>
                <w:szCs w:val="32"/>
              </w:rPr>
              <w:t>cflb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_</w:t>
            </w:r>
          </w:p>
        </w:tc>
        <w:tc>
          <w:tcPr>
            <w:tcW w:w="588" w:type="pct"/>
            <w:vAlign w:val="center"/>
          </w:tcPr>
          <w:p w:rsidR="00C72714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3380608" behindDoc="1" locked="0" layoutInCell="1" allowOverlap="1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256540</wp:posOffset>
                      </wp:positionV>
                      <wp:extent cx="289560" cy="158750"/>
                      <wp:effectExtent l="0" t="0" r="15240" b="12700"/>
                      <wp:wrapTight wrapText="bothSides">
                        <wp:wrapPolygon edited="0">
                          <wp:start x="0" y="0"/>
                          <wp:lineTo x="0" y="20736"/>
                          <wp:lineTo x="21316" y="20736"/>
                          <wp:lineTo x="21316" y="0"/>
                          <wp:lineTo x="0" y="0"/>
                        </wp:wrapPolygon>
                      </wp:wrapTight>
                      <wp:docPr id="305" name="Text Box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89560" cy="158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0" type="#_x0000_t202" style="position:absolute;left:0;text-align:left;margin-left:3.5pt;margin-top:20.2pt;width:22.8pt;height:12.5pt;z-index:-24993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C72714">
              <w:rPr>
                <w:rFonts w:ascii="Preeti" w:hAnsi="Preeti" w:cs="Times New Roman"/>
                <w:sz w:val="32"/>
                <w:szCs w:val="32"/>
              </w:rPr>
              <w:t>lbg'</w:t>
            </w:r>
            <w:r w:rsidR="00C72714" w:rsidRPr="006E5818">
              <w:rPr>
                <w:rFonts w:ascii="Preeti" w:hAnsi="Preeti" w:cs="Times New Roman"/>
                <w:sz w:val="32"/>
                <w:szCs w:val="32"/>
              </w:rPr>
              <w:t>x'G5</w:t>
            </w:r>
          </w:p>
        </w:tc>
        <w:tc>
          <w:tcPr>
            <w:tcW w:w="662" w:type="pct"/>
            <w:vAlign w:val="center"/>
          </w:tcPr>
          <w:p w:rsidR="00C72714" w:rsidRPr="006E5818" w:rsidRDefault="000F6E4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81632" behindDoc="1" locked="0" layoutInCell="1" allowOverlap="1">
                      <wp:simplePos x="0" y="0"/>
                      <wp:positionH relativeFrom="column">
                        <wp:posOffset>95885</wp:posOffset>
                      </wp:positionH>
                      <wp:positionV relativeFrom="paragraph">
                        <wp:posOffset>304800</wp:posOffset>
                      </wp:positionV>
                      <wp:extent cx="289560" cy="158750"/>
                      <wp:effectExtent l="0" t="0" r="15240" b="12700"/>
                      <wp:wrapTight wrapText="bothSides">
                        <wp:wrapPolygon edited="0">
                          <wp:start x="0" y="0"/>
                          <wp:lineTo x="0" y="20736"/>
                          <wp:lineTo x="21316" y="20736"/>
                          <wp:lineTo x="21316" y="0"/>
                          <wp:lineTo x="0" y="0"/>
                        </wp:wrapPolygon>
                      </wp:wrapTight>
                      <wp:docPr id="304" name="Text Box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89560" cy="158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C7271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1" type="#_x0000_t202" style="position:absolute;left:0;text-align:left;margin-left:7.55pt;margin-top:24pt;width:22.8pt;height:12.5pt;z-index:-24993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C7271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C72714">
              <w:rPr>
                <w:rFonts w:ascii="Preeti" w:hAnsi="Preeti" w:cs="Times New Roman"/>
                <w:sz w:val="32"/>
                <w:szCs w:val="32"/>
              </w:rPr>
              <w:t>lbg'</w:t>
            </w:r>
            <w:r w:rsidR="00C72714" w:rsidRPr="006E5818">
              <w:rPr>
                <w:rFonts w:ascii="Preeti" w:hAnsi="Preeti" w:cs="Times New Roman"/>
                <w:sz w:val="32"/>
                <w:szCs w:val="32"/>
              </w:rPr>
              <w:t>x'b}g</w:t>
            </w:r>
          </w:p>
        </w:tc>
        <w:tc>
          <w:tcPr>
            <w:tcW w:w="883" w:type="pct"/>
            <w:vAlign w:val="center"/>
          </w:tcPr>
          <w:p w:rsidR="00C72714" w:rsidRPr="006E5818" w:rsidRDefault="000F6E49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44768" behindDoc="1" locked="0" layoutInCell="1" allowOverlap="1">
                      <wp:simplePos x="0" y="0"/>
                      <wp:positionH relativeFrom="column">
                        <wp:posOffset>139700</wp:posOffset>
                      </wp:positionH>
                      <wp:positionV relativeFrom="paragraph">
                        <wp:posOffset>28956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03" name="Text Box 3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2" type="#_x0000_t202" style="position:absolute;left:0;text-align:left;margin-left:11pt;margin-top:22.8pt;width:33.45pt;height:13.5pt;z-index:-24997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BE6C4A">
              <w:rPr>
                <w:rFonts w:ascii="Preeti" w:hAnsi="Preeti" w:cs="Times New Roman"/>
                <w:noProof/>
                <w:sz w:val="32"/>
                <w:szCs w:val="32"/>
              </w:rPr>
              <w:t xml:space="preserve"> nfu" x'b}g</w:t>
            </w:r>
          </w:p>
        </w:tc>
      </w:tr>
    </w:tbl>
    <w:p w:rsidR="008E0C14" w:rsidRPr="008E0C14" w:rsidRDefault="008E0C14" w:rsidP="008E0C14">
      <w:pPr>
        <w:ind w:left="0" w:firstLine="0"/>
        <w:rPr>
          <w:sz w:val="2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390"/>
        <w:gridCol w:w="5244"/>
      </w:tblGrid>
      <w:tr w:rsidR="00C72714" w:rsidRPr="006E5818" w:rsidTr="001C2D15">
        <w:trPr>
          <w:trHeight w:val="575"/>
        </w:trPr>
        <w:tc>
          <w:tcPr>
            <w:tcW w:w="9634" w:type="dxa"/>
            <w:gridSpan w:val="2"/>
            <w:shd w:val="clear" w:color="auto" w:fill="BFBFBF" w:themeFill="background1" w:themeFillShade="BF"/>
            <w:vAlign w:val="center"/>
          </w:tcPr>
          <w:p w:rsidR="00C72714" w:rsidRPr="00E6689E" w:rsidRDefault="00384CFA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sz w:val="32"/>
                <w:szCs w:val="32"/>
              </w:rPr>
              <w:t xml:space="preserve">v08 ª </w:t>
            </w:r>
            <w:r w:rsidR="00C72714">
              <w:rPr>
                <w:rFonts w:ascii="Preeti" w:hAnsi="Preeti" w:cs="Times New Roman"/>
                <w:b/>
                <w:sz w:val="32"/>
                <w:szCs w:val="32"/>
              </w:rPr>
              <w:t>M kmf]g ;e]{If0fsf] a]nf eg'{kg]{ -t];|f] xKtf_</w:t>
            </w:r>
          </w:p>
        </w:tc>
      </w:tr>
      <w:tr w:rsidR="00C72714" w:rsidRPr="006E5818" w:rsidTr="001C2D15">
        <w:trPr>
          <w:trHeight w:val="530"/>
        </w:trPr>
        <w:tc>
          <w:tcPr>
            <w:tcW w:w="9634" w:type="dxa"/>
            <w:gridSpan w:val="2"/>
          </w:tcPr>
          <w:p w:rsidR="00C72714" w:rsidRPr="00F10EE1" w:rsidRDefault="00C72714" w:rsidP="00276105">
            <w:pPr>
              <w:tabs>
                <w:tab w:val="left" w:pos="5850"/>
              </w:tabs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proofErr w:type="gramStart"/>
            <w:r w:rsidRPr="006E5818">
              <w:rPr>
                <w:rFonts w:ascii="Preeti" w:hAnsi="Preeti" w:cs="Times New Roman"/>
                <w:sz w:val="32"/>
                <w:szCs w:val="32"/>
              </w:rPr>
              <w:t>x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>]nf</w:t>
            </w:r>
            <w:proofErr w:type="gramEnd"/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], gd:sf/, d]/f] gfd================== xf] / d ================= af6 af]ln/x]sf] 5' . s[kof, s] d ================== ;Fu s'/f ug{ ;S5' . tkfO{ / tkfO{sf] aRrfnfO{ s:tf] 5 &lt; tkfO{nfO{ yfxf 5 xfdL xfn;fn} k|;'tL u/fPsf cfdfx?nfO{ </w:t>
            </w:r>
            <w:r w:rsidRPr="006213FA">
              <w:rPr>
                <w:rFonts w:ascii="Preeti" w:hAnsi="Preeti"/>
                <w:sz w:val="32"/>
                <w:szCs w:val="32"/>
              </w:rPr>
              <w:t>dfofsf] c+ufnf]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]sf] cEof;sf] lg/Gt/tfsf] af/]df cg';Gwfg ul//x]sf 5f} . </w:t>
            </w:r>
            <w:r>
              <w:rPr>
                <w:rFonts w:ascii="Preeti" w:hAnsi="Preeti" w:cs="Times New Roman"/>
                <w:sz w:val="32"/>
                <w:szCs w:val="32"/>
              </w:rPr>
              <w:t>ut xKtf 6]lnkmf]gdf s'/f u/] h:t} cWoognfO{ lg/Gt/tf lbg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 tkfO{sf] 3/df </w:t>
            </w:r>
            <w:r w:rsidRPr="006213FA">
              <w:rPr>
                <w:rFonts w:ascii="Preeti" w:hAnsi="Preeti"/>
                <w:sz w:val="32"/>
                <w:szCs w:val="32"/>
              </w:rPr>
              <w:t>dfofsf] c+ufnf]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]sf] cEof; ;DalGw 5nkmn ug{ tkfO{nfO{ kmf]g u/]sf] 5' . s] </w:t>
            </w:r>
            <w:proofErr w:type="gramStart"/>
            <w:r w:rsidRPr="006213FA">
              <w:rPr>
                <w:rFonts w:ascii="Preeti" w:hAnsi="Preeti" w:cs="Times New Roman"/>
                <w:sz w:val="32"/>
                <w:szCs w:val="32"/>
              </w:rPr>
              <w:t>d</w:t>
            </w:r>
            <w:proofErr w:type="gramEnd"/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 o; ljifodf </w:t>
            </w:r>
            <w:r>
              <w:rPr>
                <w:rFonts w:ascii="Preeti" w:hAnsi="Preeti" w:cs="Times New Roman"/>
                <w:sz w:val="32"/>
                <w:szCs w:val="32"/>
              </w:rPr>
              <w:t>k|Zg</w:t>
            </w:r>
            <w:r w:rsidRPr="006213FA">
              <w:rPr>
                <w:rFonts w:ascii="Preeti" w:hAnsi="Preeti" w:cs="Times New Roman"/>
                <w:sz w:val="32"/>
                <w:szCs w:val="32"/>
              </w:rPr>
              <w:t xml:space="preserve"> ug{ tkfO{sf] s]xL ;do lng ;S5' &lt; wGojfb .</w:t>
            </w:r>
          </w:p>
        </w:tc>
      </w:tr>
      <w:tr w:rsidR="00C72714" w:rsidRPr="006E5818" w:rsidTr="001C2D15">
        <w:trPr>
          <w:trHeight w:val="300"/>
        </w:trPr>
        <w:tc>
          <w:tcPr>
            <w:tcW w:w="9634" w:type="dxa"/>
            <w:gridSpan w:val="2"/>
            <w:shd w:val="clear" w:color="auto" w:fill="F2F2F2" w:themeFill="background1" w:themeFillShade="F2"/>
          </w:tcPr>
          <w:p w:rsidR="00C72714" w:rsidRPr="006E5818" w:rsidRDefault="00C72714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!= k[i7e"dL</w:t>
            </w:r>
          </w:p>
        </w:tc>
      </w:tr>
      <w:tr w:rsidR="008E0C14" w:rsidRPr="006E5818" w:rsidTr="001C2D15">
        <w:trPr>
          <w:trHeight w:val="525"/>
        </w:trPr>
        <w:tc>
          <w:tcPr>
            <w:tcW w:w="4390" w:type="dxa"/>
          </w:tcPr>
          <w:p w:rsidR="00C72714" w:rsidRPr="006E5818" w:rsidRDefault="000F6E49" w:rsidP="00276105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45792" behindDoc="1" locked="0" layoutInCell="1" allowOverlap="1">
                      <wp:simplePos x="0" y="0"/>
                      <wp:positionH relativeFrom="column">
                        <wp:posOffset>152971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02" name="Text Box 4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3" type="#_x0000_t202" style="position:absolute;left:0;text-align:left;margin-left:120.45pt;margin-top:3.75pt;width:1in;height:16.3pt;z-index:-24997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C72714" w:rsidRPr="006E5818">
              <w:rPr>
                <w:rFonts w:ascii="Preeti" w:hAnsi="Preeti" w:cs="Times New Roman"/>
                <w:sz w:val="32"/>
                <w:szCs w:val="32"/>
              </w:rPr>
              <w:t>!=! kl/ro g+=</w:t>
            </w:r>
          </w:p>
        </w:tc>
        <w:tc>
          <w:tcPr>
            <w:tcW w:w="5244" w:type="dxa"/>
          </w:tcPr>
          <w:p w:rsidR="00C72714" w:rsidRPr="006E5818" w:rsidRDefault="000F6E49" w:rsidP="00276105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46816" behindDoc="1" locked="0" layoutInCell="1" allowOverlap="1">
                      <wp:simplePos x="0" y="0"/>
                      <wp:positionH relativeFrom="column">
                        <wp:posOffset>208089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301" name="Text Box 4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4" type="#_x0000_t202" style="position:absolute;left:0;text-align:left;margin-left:163.85pt;margin-top:3.75pt;width:1in;height:16.3pt;z-index:-24996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C72714" w:rsidRPr="006E5818">
              <w:rPr>
                <w:rFonts w:ascii="Preeti" w:hAnsi="Preeti" w:cs="Times New Roman"/>
                <w:sz w:val="32"/>
                <w:szCs w:val="32"/>
              </w:rPr>
              <w:t>!=@ kmnf]–cksf] ldlt</w:t>
            </w:r>
          </w:p>
        </w:tc>
      </w:tr>
      <w:tr w:rsidR="00C72714" w:rsidRPr="006E5818" w:rsidTr="001C2D15">
        <w:tc>
          <w:tcPr>
            <w:tcW w:w="9634" w:type="dxa"/>
            <w:gridSpan w:val="2"/>
          </w:tcPr>
          <w:p w:rsidR="00C72714" w:rsidRPr="006E5818" w:rsidRDefault="00C72714" w:rsidP="00276105">
            <w:pPr>
              <w:spacing w:line="360" w:lineRule="auto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!=# kmnf]–cksf] cj:yf</w:t>
            </w:r>
          </w:p>
        </w:tc>
      </w:tr>
      <w:tr w:rsidR="008E0C14" w:rsidRPr="006E5818" w:rsidTr="001C2D15">
        <w:tc>
          <w:tcPr>
            <w:tcW w:w="4390" w:type="dxa"/>
          </w:tcPr>
          <w:p w:rsidR="00C72714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47840" behindDoc="1" locked="0" layoutInCell="1" allowOverlap="1">
                      <wp:simplePos x="0" y="0"/>
                      <wp:positionH relativeFrom="column">
                        <wp:posOffset>1685925</wp:posOffset>
                      </wp:positionH>
                      <wp:positionV relativeFrom="paragraph">
                        <wp:posOffset>51435</wp:posOffset>
                      </wp:positionV>
                      <wp:extent cx="758190" cy="171450"/>
                      <wp:effectExtent l="0" t="0" r="22860" b="19050"/>
                      <wp:wrapTight wrapText="bothSides">
                        <wp:wrapPolygon edited="0">
                          <wp:start x="0" y="0"/>
                          <wp:lineTo x="0" y="21600"/>
                          <wp:lineTo x="21709" y="21600"/>
                          <wp:lineTo x="21709" y="0"/>
                          <wp:lineTo x="0" y="0"/>
                        </wp:wrapPolygon>
                      </wp:wrapTight>
                      <wp:docPr id="300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758190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5" type="#_x0000_t202" style="position:absolute;left:0;text-align:left;margin-left:132.75pt;margin-top:4.05pt;width:59.7pt;height:13.5pt;z-index:-24996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C72714" w:rsidRPr="006E5818">
              <w:rPr>
                <w:rFonts w:ascii="Preeti" w:hAnsi="Preeti" w:cs="Times New Roman"/>
                <w:sz w:val="32"/>
                <w:szCs w:val="32"/>
              </w:rPr>
              <w:t>!=#=! ;Dks{ ug{ ;lsPsf]</w:t>
            </w:r>
          </w:p>
        </w:tc>
        <w:tc>
          <w:tcPr>
            <w:tcW w:w="5244" w:type="dxa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!=#=</w:t>
            </w:r>
            <w:r w:rsidR="000F6E49">
              <w:rPr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78560" behindDoc="1" locked="0" layoutInCell="1" allowOverlap="1">
                      <wp:simplePos x="0" y="0"/>
                      <wp:positionH relativeFrom="column">
                        <wp:posOffset>2161540</wp:posOffset>
                      </wp:positionH>
                      <wp:positionV relativeFrom="paragraph">
                        <wp:posOffset>22860</wp:posOffset>
                      </wp:positionV>
                      <wp:extent cx="90106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463" y="21600"/>
                          <wp:lineTo x="21463" y="0"/>
                          <wp:lineTo x="0" y="0"/>
                        </wp:wrapPolygon>
                      </wp:wrapTight>
                      <wp:docPr id="299" name="Text Box 2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0106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6" type="#_x0000_t202" style="position:absolute;left:0;text-align:left;margin-left:170.2pt;margin-top:1.8pt;width:70.95pt;height:13.5pt;z-index:-24993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@ ;Dks{ ug{ g;lsPsf] </w:t>
            </w:r>
          </w:p>
          <w:p w:rsidR="00C72714" w:rsidRPr="006E5818" w:rsidRDefault="006F6F72" w:rsidP="00276105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8E0C14">
              <w:rPr>
                <w:rFonts w:ascii="Preeti" w:hAnsi="Preeti" w:cs="Times New Roman"/>
                <w:sz w:val="28"/>
                <w:szCs w:val="32"/>
              </w:rPr>
              <w:t>-;Dks{ ug{ g;s]sf] eP # lbg</w:t>
            </w:r>
            <w:r w:rsidR="00C72714" w:rsidRPr="008E0C14">
              <w:rPr>
                <w:rFonts w:ascii="Preeti" w:hAnsi="Preeti" w:cs="Times New Roman"/>
                <w:sz w:val="28"/>
                <w:szCs w:val="32"/>
              </w:rPr>
              <w:t>;Dd k|To</w:t>
            </w:r>
            <w:r w:rsidRPr="008E0C14">
              <w:rPr>
                <w:rFonts w:ascii="Preeti" w:hAnsi="Preeti" w:cs="Times New Roman"/>
                <w:sz w:val="28"/>
                <w:szCs w:val="32"/>
              </w:rPr>
              <w:t>]</w:t>
            </w:r>
            <w:r w:rsidR="00C72714" w:rsidRPr="008E0C14">
              <w:rPr>
                <w:rFonts w:ascii="Preeti" w:hAnsi="Preeti" w:cs="Times New Roman"/>
                <w:sz w:val="28"/>
                <w:szCs w:val="32"/>
              </w:rPr>
              <w:t>s lbg # k6s;Dd ;Dks{ ug{ k|of; ug]{_</w:t>
            </w:r>
          </w:p>
        </w:tc>
      </w:tr>
      <w:tr w:rsidR="00C72714" w:rsidRPr="006E5818" w:rsidTr="001C2D15">
        <w:tc>
          <w:tcPr>
            <w:tcW w:w="9634" w:type="dxa"/>
            <w:gridSpan w:val="2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;Dks{ ug{ g;Sg'sf] sf/0f ==========================================================================</w:t>
            </w:r>
          </w:p>
        </w:tc>
      </w:tr>
    </w:tbl>
    <w:p w:rsidR="007D6B69" w:rsidRPr="001C2D15" w:rsidRDefault="007D6B69">
      <w:pPr>
        <w:rPr>
          <w:sz w:val="2"/>
          <w:szCs w:val="2"/>
        </w:rPr>
      </w:pPr>
    </w:p>
    <w:tbl>
      <w:tblPr>
        <w:tblStyle w:val="TableGrid"/>
        <w:tblW w:w="5152" w:type="pct"/>
        <w:tblLayout w:type="fixed"/>
        <w:tblLook w:val="04A0" w:firstRow="1" w:lastRow="0" w:firstColumn="1" w:lastColumn="0" w:noHBand="0" w:noVBand="1"/>
      </w:tblPr>
      <w:tblGrid>
        <w:gridCol w:w="3877"/>
        <w:gridCol w:w="79"/>
        <w:gridCol w:w="2780"/>
        <w:gridCol w:w="66"/>
        <w:gridCol w:w="990"/>
        <w:gridCol w:w="424"/>
        <w:gridCol w:w="1418"/>
      </w:tblGrid>
      <w:tr w:rsidR="00C72714" w:rsidRPr="006E5818" w:rsidTr="001C2D15">
        <w:tc>
          <w:tcPr>
            <w:tcW w:w="5000" w:type="pct"/>
            <w:gridSpan w:val="7"/>
            <w:shd w:val="clear" w:color="auto" w:fill="F2F2F2" w:themeFill="background1" w:themeFillShade="F2"/>
          </w:tcPr>
          <w:p w:rsidR="00C72714" w:rsidRPr="00384CFA" w:rsidRDefault="00C72714" w:rsidP="0027610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proofErr w:type="gramStart"/>
            <w:r w:rsidRPr="00384CFA">
              <w:rPr>
                <w:rFonts w:ascii="Preeti" w:hAnsi="Preeti" w:cs="Times New Roman"/>
                <w:b/>
                <w:sz w:val="32"/>
                <w:szCs w:val="32"/>
              </w:rPr>
              <w:t>kmnf</w:t>
            </w:r>
            <w:proofErr w:type="gramEnd"/>
            <w:r w:rsidRPr="00384CFA">
              <w:rPr>
                <w:rFonts w:ascii="Preeti" w:hAnsi="Preeti" w:cs="Times New Roman"/>
                <w:b/>
                <w:sz w:val="32"/>
                <w:szCs w:val="32"/>
              </w:rPr>
              <w:t>]–ck ;DalGw k|Zgx?</w:t>
            </w:r>
          </w:p>
        </w:tc>
      </w:tr>
      <w:tr w:rsidR="00C72714" w:rsidRPr="006E5818" w:rsidTr="001C2D15">
        <w:tc>
          <w:tcPr>
            <w:tcW w:w="5000" w:type="pct"/>
            <w:gridSpan w:val="7"/>
            <w:shd w:val="clear" w:color="auto" w:fill="F2F2F2" w:themeFill="background1" w:themeFillShade="F2"/>
          </w:tcPr>
          <w:p w:rsidR="00C72714" w:rsidRPr="00766759" w:rsidRDefault="00C72714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 xml:space="preserve">@= cfdf / aRrfsf] cj:yf </w:t>
            </w:r>
          </w:p>
        </w:tc>
      </w:tr>
      <w:tr w:rsidR="007D6B69" w:rsidRPr="006E5818" w:rsidTr="001C2D15">
        <w:trPr>
          <w:trHeight w:val="422"/>
        </w:trPr>
        <w:tc>
          <w:tcPr>
            <w:tcW w:w="2012" w:type="pct"/>
            <w:vMerge w:val="restart"/>
            <w:vAlign w:val="center"/>
          </w:tcPr>
          <w:p w:rsidR="007D6B69" w:rsidRPr="006E5818" w:rsidRDefault="007D6B69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! tkfO{nfO{{ s:tf] 5 &lt;</w:t>
            </w:r>
          </w:p>
        </w:tc>
        <w:tc>
          <w:tcPr>
            <w:tcW w:w="1484" w:type="pct"/>
            <w:gridSpan w:val="2"/>
            <w:vAlign w:val="center"/>
          </w:tcPr>
          <w:p w:rsidR="007D6B69" w:rsidRPr="006E5818" w:rsidRDefault="007D6B6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l7s 5</w:t>
            </w:r>
          </w:p>
        </w:tc>
        <w:tc>
          <w:tcPr>
            <w:tcW w:w="768" w:type="pct"/>
            <w:gridSpan w:val="3"/>
            <w:vAlign w:val="center"/>
          </w:tcPr>
          <w:p w:rsidR="007D6B69" w:rsidRPr="006E5818" w:rsidRDefault="007D6B6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735" w:type="pct"/>
            <w:vAlign w:val="center"/>
          </w:tcPr>
          <w:p w:rsidR="007D6B69" w:rsidRPr="006E5818" w:rsidRDefault="007D6B69" w:rsidP="00276105">
            <w:pPr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12704" behindDoc="0" locked="0" layoutInCell="1" allowOverlap="1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83185</wp:posOffset>
                      </wp:positionV>
                      <wp:extent cx="238125" cy="0"/>
                      <wp:effectExtent l="0" t="76200" r="9525" b="9525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81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461C57" id="Straight Arrow Connector 9" o:spid="_x0000_s1026" type="#_x0000_t32" style="position:absolute;margin-left:3.85pt;margin-top:6.55pt;width:18.75pt;height:0;z-index:25351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 xml:space="preserve">     @=#</w:t>
            </w:r>
          </w:p>
        </w:tc>
      </w:tr>
      <w:tr w:rsidR="007D6B69" w:rsidRPr="006E5818" w:rsidTr="001C2D15">
        <w:trPr>
          <w:trHeight w:val="390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84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Grf] 5}g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60"/>
        </w:trPr>
        <w:tc>
          <w:tcPr>
            <w:tcW w:w="2012" w:type="pct"/>
            <w:vMerge w:val="restart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@=@ tkfO{sf :jf:Yo ;d:of s]–s] x'g\ &lt; </w:t>
            </w: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>-ax'pQ/ _</w:t>
            </w:r>
          </w:p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  <w:p w:rsidR="00C72714" w:rsidRPr="006E5818" w:rsidRDefault="00C72714" w:rsidP="00276105">
            <w:pPr>
              <w:spacing w:line="360" w:lineRule="auto"/>
              <w:ind w:left="0" w:firstLine="0"/>
              <w:rPr>
                <w:sz w:val="32"/>
                <w:szCs w:val="32"/>
              </w:rPr>
            </w:pPr>
          </w:p>
        </w:tc>
        <w:tc>
          <w:tcPr>
            <w:tcW w:w="1484" w:type="pct"/>
            <w:gridSpan w:val="2"/>
          </w:tcPr>
          <w:p w:rsidR="00C72714" w:rsidRPr="006E5818" w:rsidRDefault="00C72714" w:rsidP="00276105">
            <w:pPr>
              <w:spacing w:line="360" w:lineRule="auto"/>
              <w:rPr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lastRenderedPageBreak/>
              <w:t>Hj/f]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75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84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3fpsf] b'vfO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450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84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b'w uflgPsf]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270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84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ftnf] lb;f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75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84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jfGtf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440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84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?3f vf]sL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620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988" w:type="pct"/>
            <w:gridSpan w:val="6"/>
            <w:vAlign w:val="center"/>
          </w:tcPr>
          <w:p w:rsidR="00C72714" w:rsidRPr="006E5818" w:rsidRDefault="00C72714" w:rsidP="008E0C14">
            <w:pPr>
              <w:spacing w:line="360" w:lineRule="auto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======================</w:t>
            </w:r>
          </w:p>
        </w:tc>
      </w:tr>
      <w:tr w:rsidR="007D6B69" w:rsidRPr="006E5818" w:rsidTr="001C2D15">
        <w:trPr>
          <w:trHeight w:val="315"/>
        </w:trPr>
        <w:tc>
          <w:tcPr>
            <w:tcW w:w="2012" w:type="pct"/>
            <w:vMerge w:val="restart"/>
            <w:vAlign w:val="center"/>
          </w:tcPr>
          <w:p w:rsidR="007D6B69" w:rsidRPr="006E5818" w:rsidRDefault="007D6B69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# tkfO{sf] aRrfnfO{ s:tf] 5 &lt;</w:t>
            </w:r>
          </w:p>
        </w:tc>
        <w:tc>
          <w:tcPr>
            <w:tcW w:w="1484" w:type="pct"/>
            <w:gridSpan w:val="2"/>
            <w:vAlign w:val="center"/>
          </w:tcPr>
          <w:p w:rsidR="007D6B69" w:rsidRPr="00766759" w:rsidRDefault="007D6B6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l7s 5</w:t>
            </w:r>
          </w:p>
        </w:tc>
        <w:tc>
          <w:tcPr>
            <w:tcW w:w="548" w:type="pct"/>
            <w:gridSpan w:val="2"/>
            <w:vAlign w:val="center"/>
          </w:tcPr>
          <w:p w:rsidR="007D6B69" w:rsidRPr="006E5818" w:rsidRDefault="007D6B69" w:rsidP="00276105">
            <w:pPr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956" w:type="pct"/>
            <w:gridSpan w:val="2"/>
            <w:vAlign w:val="center"/>
          </w:tcPr>
          <w:p w:rsidR="007D6B69" w:rsidRPr="006E5818" w:rsidRDefault="007D6B6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14752" behindDoc="0" locked="0" layoutInCell="1" allowOverlap="1" wp14:anchorId="6F8A943B" wp14:editId="32658E73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144145</wp:posOffset>
                      </wp:positionV>
                      <wp:extent cx="238125" cy="0"/>
                      <wp:effectExtent l="0" t="76200" r="9525" b="95250"/>
                      <wp:wrapNone/>
                      <wp:docPr id="10" name="Straight Arrow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81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7E2C68" id="Straight Arrow Connector 10" o:spid="_x0000_s1026" type="#_x0000_t32" style="position:absolute;margin-left:-1.2pt;margin-top:11.35pt;width:18.75pt;height:0;z-index:25351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b/>
                <w:noProof/>
                <w:sz w:val="32"/>
                <w:szCs w:val="32"/>
              </w:rPr>
              <w:t xml:space="preserve">    @=%</w:t>
            </w:r>
          </w:p>
        </w:tc>
      </w:tr>
      <w:tr w:rsidR="007D6B69" w:rsidRPr="006E5818" w:rsidTr="001C2D15">
        <w:trPr>
          <w:trHeight w:val="510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22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84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Grf] 5}g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90"/>
        </w:trPr>
        <w:tc>
          <w:tcPr>
            <w:tcW w:w="2012" w:type="pct"/>
            <w:vMerge w:val="restart"/>
            <w:vAlign w:val="center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>@=$ ;d:ofx? s]–s] 5g\ &lt;</w:t>
            </w:r>
          </w:p>
          <w:p w:rsidR="00C72714" w:rsidRPr="006E5818" w:rsidRDefault="00C72714" w:rsidP="00276105">
            <w:pPr>
              <w:pStyle w:val="ListParagraph"/>
              <w:spacing w:line="360" w:lineRule="auto"/>
              <w:ind w:left="360" w:firstLine="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84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v'jfpg</w:t>
            </w:r>
            <w:r w:rsidR="008D5798">
              <w:rPr>
                <w:rFonts w:ascii="Preeti" w:hAnsi="Preeti" w:cs="Times New Roman"/>
                <w:noProof/>
                <w:sz w:val="32"/>
                <w:szCs w:val="32"/>
              </w:rPr>
              <w:t>]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;d:of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405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84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'tfpg</w:t>
            </w:r>
            <w:r w:rsidR="008D5798">
              <w:rPr>
                <w:rFonts w:ascii="Preeti" w:hAnsi="Preeti" w:cs="Times New Roman"/>
                <w:noProof/>
                <w:sz w:val="32"/>
                <w:szCs w:val="32"/>
              </w:rPr>
              <w:t>]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;d:of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95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84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Hj/f] cfPsf] 5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96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84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ftnf] lb;f nfu]sf] 5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75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84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jfGtf eO/x]sf] 5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15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84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?3f vf]sL nfu]sf] 5</w:t>
            </w:r>
          </w:p>
        </w:tc>
        <w:tc>
          <w:tcPr>
            <w:tcW w:w="1504" w:type="pct"/>
            <w:gridSpan w:val="4"/>
            <w:vAlign w:val="center"/>
          </w:tcPr>
          <w:p w:rsidR="00C72714" w:rsidRPr="006E5818" w:rsidRDefault="00C7271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525"/>
        </w:trPr>
        <w:tc>
          <w:tcPr>
            <w:tcW w:w="2012" w:type="pct"/>
            <w:vMerge/>
            <w:vAlign w:val="center"/>
          </w:tcPr>
          <w:p w:rsidR="00C72714" w:rsidRPr="006E5818" w:rsidRDefault="00C72714" w:rsidP="00276105">
            <w:pPr>
              <w:pStyle w:val="ListParagraph"/>
              <w:numPr>
                <w:ilvl w:val="1"/>
                <w:numId w:val="31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988" w:type="pct"/>
            <w:gridSpan w:val="6"/>
            <w:vAlign w:val="center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</w:t>
            </w:r>
          </w:p>
        </w:tc>
      </w:tr>
      <w:tr w:rsidR="007D6B69" w:rsidRPr="006E5818" w:rsidTr="001C2D15">
        <w:trPr>
          <w:trHeight w:val="525"/>
        </w:trPr>
        <w:tc>
          <w:tcPr>
            <w:tcW w:w="2012" w:type="pct"/>
            <w:vAlign w:val="center"/>
          </w:tcPr>
          <w:p w:rsidR="00C72714" w:rsidRPr="00AD0526" w:rsidRDefault="00C72714" w:rsidP="008E0C14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@=% tkfO{n] cfkm\gf] aRrfnfO{ :tgkfg dfq u/fO/xg' ePsf] 5&lt;</w:t>
            </w:r>
          </w:p>
        </w:tc>
        <w:tc>
          <w:tcPr>
            <w:tcW w:w="1518" w:type="pct"/>
            <w:gridSpan w:val="3"/>
            <w:vAlign w:val="center"/>
          </w:tcPr>
          <w:p w:rsidR="00C72714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77536" behindDoc="1" locked="0" layoutInCell="1" allowOverlap="1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85" name="Text Box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7" type="#_x0000_t202" style="position:absolute;left:0;text-align:left;margin-left:34.7pt;margin-top:-.9pt;width:33.45pt;height:13.5pt;z-index:-24993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C72714" w:rsidRPr="006E5818">
              <w:rPr>
                <w:rFonts w:ascii="Preeti" w:hAnsi="Preeti" w:cs="Times New Roman"/>
                <w:sz w:val="32"/>
                <w:szCs w:val="32"/>
              </w:rPr>
              <w:t>5</w:t>
            </w:r>
          </w:p>
        </w:tc>
        <w:tc>
          <w:tcPr>
            <w:tcW w:w="1470" w:type="pct"/>
            <w:gridSpan w:val="3"/>
            <w:vAlign w:val="center"/>
          </w:tcPr>
          <w:p w:rsidR="00C72714" w:rsidRPr="006E5818" w:rsidRDefault="000F6E4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76512" behindDoc="1" locked="0" layoutInCell="1" allowOverlap="1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84" name="Text Box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8" type="#_x0000_t202" style="position:absolute;left:0;text-align:left;margin-left:30.55pt;margin-top:3.75pt;width:33.45pt;height:13.5pt;z-index:-24993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C72714" w:rsidRPr="006E5818">
              <w:rPr>
                <w:rFonts w:ascii="Preeti" w:hAnsi="Preeti" w:cs="Times New Roman"/>
                <w:sz w:val="32"/>
                <w:szCs w:val="32"/>
              </w:rPr>
              <w:t>5}g</w:t>
            </w:r>
          </w:p>
        </w:tc>
      </w:tr>
      <w:tr w:rsidR="00C72714" w:rsidRPr="006E5818" w:rsidTr="001C2D15">
        <w:tc>
          <w:tcPr>
            <w:tcW w:w="5000" w:type="pct"/>
            <w:gridSpan w:val="7"/>
            <w:vAlign w:val="center"/>
          </w:tcPr>
          <w:p w:rsidR="00C72714" w:rsidRPr="006E5818" w:rsidRDefault="00C72714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/>
                <w:b/>
                <w:sz w:val="32"/>
                <w:szCs w:val="32"/>
              </w:rPr>
              <w:t xml:space="preserve">#= </w:t>
            </w:r>
            <w:r>
              <w:rPr>
                <w:rFonts w:ascii="Preeti" w:hAnsi="Preeti"/>
                <w:b/>
                <w:sz w:val="32"/>
                <w:szCs w:val="32"/>
              </w:rPr>
              <w:t>dfofsf] c+ufnf]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]sf] cEof;</w:t>
            </w:r>
          </w:p>
        </w:tc>
      </w:tr>
      <w:tr w:rsidR="007D6B69" w:rsidRPr="006E5818" w:rsidTr="001C2D15">
        <w:tc>
          <w:tcPr>
            <w:tcW w:w="2053" w:type="pct"/>
            <w:gridSpan w:val="2"/>
            <w:vAlign w:val="center"/>
          </w:tcPr>
          <w:p w:rsidR="00C72714" w:rsidRPr="006E5818" w:rsidRDefault="00C7271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#=! s] tkfO{ 3/df </w:t>
            </w:r>
            <w:r w:rsidRPr="001764CD">
              <w:rPr>
                <w:rFonts w:ascii="Preeti" w:hAnsi="Preeti"/>
                <w:sz w:val="32"/>
                <w:szCs w:val="32"/>
              </w:rPr>
              <w:t>dfofsf] c+ufnf]</w:t>
            </w:r>
            <w:r w:rsidRPr="001764CD">
              <w:rPr>
                <w:rFonts w:ascii="Preeti" w:hAnsi="Preeti" w:cs="Times New Roman"/>
                <w:sz w:val="32"/>
                <w:szCs w:val="32"/>
              </w:rPr>
              <w:t>]nfO{ lg/Gt/tf lbO/xg' ePsf] 5 &lt;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 </w:t>
            </w:r>
          </w:p>
        </w:tc>
        <w:tc>
          <w:tcPr>
            <w:tcW w:w="1477" w:type="pct"/>
            <w:gridSpan w:val="2"/>
            <w:vAlign w:val="center"/>
          </w:tcPr>
          <w:p w:rsidR="00C72714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48864" behindDoc="1" locked="0" layoutInCell="1" allowOverlap="1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571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83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9" type="#_x0000_t202" style="position:absolute;left:0;text-align:left;margin-left:29.05pt;margin-top:4.5pt;width:33.45pt;height:13.5pt;z-index:-24996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C72714" w:rsidRPr="006E5818">
              <w:rPr>
                <w:rFonts w:ascii="Preeti" w:hAnsi="Preeti" w:cs="Times New Roman"/>
                <w:sz w:val="32"/>
                <w:szCs w:val="32"/>
              </w:rPr>
              <w:t>5</w:t>
            </w:r>
          </w:p>
        </w:tc>
        <w:tc>
          <w:tcPr>
            <w:tcW w:w="1470" w:type="pct"/>
            <w:gridSpan w:val="3"/>
            <w:vAlign w:val="center"/>
          </w:tcPr>
          <w:p w:rsidR="00C72714" w:rsidRPr="006E5818" w:rsidRDefault="00B521AF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47168" behindDoc="0" locked="0" layoutInCell="1" allowOverlap="1">
                      <wp:simplePos x="0" y="0"/>
                      <wp:positionH relativeFrom="column">
                        <wp:posOffset>874395</wp:posOffset>
                      </wp:positionH>
                      <wp:positionV relativeFrom="paragraph">
                        <wp:posOffset>125730</wp:posOffset>
                      </wp:positionV>
                      <wp:extent cx="349250" cy="0"/>
                      <wp:effectExtent l="0" t="76200" r="12700" b="95250"/>
                      <wp:wrapNone/>
                      <wp:docPr id="482" name="Straight Arrow Connector 4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4925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BFBAB0" id="Straight Arrow Connector 482" o:spid="_x0000_s1026" type="#_x0000_t32" style="position:absolute;margin-left:68.85pt;margin-top:9.9pt;width:27.5pt;height:0;z-index:25344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46144" behindDoc="1" locked="0" layoutInCell="1" allowOverlap="1" wp14:anchorId="72BBC780" wp14:editId="28E16B2B">
                      <wp:simplePos x="0" y="0"/>
                      <wp:positionH relativeFrom="column">
                        <wp:posOffset>1229995</wp:posOffset>
                      </wp:positionH>
                      <wp:positionV relativeFrom="paragraph">
                        <wp:posOffset>-6350</wp:posOffset>
                      </wp:positionV>
                      <wp:extent cx="424815" cy="228600"/>
                      <wp:effectExtent l="0" t="0" r="0" b="0"/>
                      <wp:wrapTight wrapText="bothSides">
                        <wp:wrapPolygon edited="0">
                          <wp:start x="0" y="0"/>
                          <wp:lineTo x="0" y="19800"/>
                          <wp:lineTo x="20341" y="19800"/>
                          <wp:lineTo x="20341" y="0"/>
                          <wp:lineTo x="0" y="0"/>
                        </wp:wrapPolygon>
                      </wp:wrapTight>
                      <wp:docPr id="480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Pr="00B521AF" w:rsidRDefault="005A6664" w:rsidP="000A5800">
                                  <w:pPr>
                                    <w:rPr>
                                      <w:rFonts w:ascii="Preeti" w:hAnsi="Preeti"/>
                                    </w:rPr>
                                  </w:pPr>
                                  <w:r>
                                    <w:rPr>
                                      <w:rFonts w:ascii="Preeti" w:hAnsi="Preeti"/>
                                    </w:rPr>
                                    <w:t>#=%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BBC780" id="_x0000_s1110" type="#_x0000_t202" style="position:absolute;left:0;text-align:left;margin-left:96.85pt;margin-top:-.5pt;width:33.45pt;height:18pt;z-index:-24987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" fillcolor="white [3201]" stroked="f" strokeweight=".5pt">
                      <v:path arrowok="t"/>
                      <v:textbox>
                        <w:txbxContent>
                          <w:p w:rsidR="005A6664" w:rsidRPr="00B521AF" w:rsidRDefault="005A6664" w:rsidP="000A5800">
                            <w:pPr>
                              <w:rPr>
                                <w:rFonts w:ascii="Preeti" w:hAnsi="Preeti"/>
                              </w:rPr>
                            </w:pPr>
                            <w:r>
                              <w:rPr>
                                <w:rFonts w:ascii="Preeti" w:hAnsi="Preeti"/>
                              </w:rPr>
                              <w:t>#=%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349888" behindDoc="1" locked="0" layoutInCell="1" allowOverlap="1">
                      <wp:simplePos x="0" y="0"/>
                      <wp:positionH relativeFrom="column">
                        <wp:posOffset>398145</wp:posOffset>
                      </wp:positionH>
                      <wp:positionV relativeFrom="paragraph">
                        <wp:posOffset>-889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481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1" type="#_x0000_t202" style="position:absolute;left:0;text-align:left;margin-left:31.35pt;margin-top:-.7pt;width:33.45pt;height:13.5pt;z-index:-24996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C72714" w:rsidRPr="006E5818">
              <w:rPr>
                <w:rFonts w:ascii="Preeti" w:hAnsi="Preeti" w:cs="Times New Roman"/>
                <w:sz w:val="32"/>
                <w:szCs w:val="32"/>
              </w:rPr>
              <w:t xml:space="preserve">5}g                             </w:t>
            </w:r>
          </w:p>
        </w:tc>
      </w:tr>
      <w:tr w:rsidR="007D6B69" w:rsidRPr="006E5818" w:rsidTr="001C2D15">
        <w:trPr>
          <w:trHeight w:val="331"/>
        </w:trPr>
        <w:tc>
          <w:tcPr>
            <w:tcW w:w="2053" w:type="pct"/>
            <w:gridSpan w:val="2"/>
            <w:vMerge w:val="restart"/>
            <w:vAlign w:val="center"/>
          </w:tcPr>
          <w:p w:rsidR="00192B47" w:rsidRPr="006E5818" w:rsidRDefault="00192B47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#=@  uPsf] xKtfdf, gjhft lzz'nfO{ lbgsf] slt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306f </w:t>
            </w:r>
            <w:r>
              <w:rPr>
                <w:rFonts w:ascii="Preeti" w:hAnsi="Preeti"/>
                <w:b/>
                <w:sz w:val="32"/>
                <w:szCs w:val="32"/>
              </w:rPr>
              <w:t>dfofsf] c+ufnf]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 xml:space="preserve">] </w:t>
            </w:r>
            <w:r>
              <w:rPr>
                <w:rFonts w:ascii="Preeti" w:hAnsi="Preeti" w:cs="Times New Roman"/>
                <w:b/>
                <w:sz w:val="32"/>
                <w:szCs w:val="32"/>
              </w:rPr>
              <w:t>df /fVg'eo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&lt;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-lbg / /ft u/]/_</w:t>
            </w:r>
          </w:p>
        </w:tc>
        <w:tc>
          <w:tcPr>
            <w:tcW w:w="1477" w:type="pct"/>
            <w:gridSpan w:val="2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ldlt</w:t>
            </w:r>
          </w:p>
        </w:tc>
        <w:tc>
          <w:tcPr>
            <w:tcW w:w="1470" w:type="pct"/>
            <w:gridSpan w:val="3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306f</w:t>
            </w:r>
          </w:p>
        </w:tc>
      </w:tr>
      <w:tr w:rsidR="007D6B69" w:rsidRPr="006E5818" w:rsidTr="001C2D15">
        <w:trPr>
          <w:trHeight w:val="451"/>
        </w:trPr>
        <w:tc>
          <w:tcPr>
            <w:tcW w:w="2053" w:type="pct"/>
            <w:gridSpan w:val="2"/>
            <w:vMerge/>
            <w:vAlign w:val="center"/>
          </w:tcPr>
          <w:p w:rsidR="00192B47" w:rsidRDefault="00192B47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77" w:type="pct"/>
            <w:gridSpan w:val="2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470" w:type="pct"/>
            <w:gridSpan w:val="3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87"/>
        </w:trPr>
        <w:tc>
          <w:tcPr>
            <w:tcW w:w="2053" w:type="pct"/>
            <w:gridSpan w:val="2"/>
            <w:vMerge/>
            <w:vAlign w:val="center"/>
          </w:tcPr>
          <w:p w:rsidR="00192B47" w:rsidRDefault="00192B47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77" w:type="pct"/>
            <w:gridSpan w:val="2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470" w:type="pct"/>
            <w:gridSpan w:val="3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294"/>
        </w:trPr>
        <w:tc>
          <w:tcPr>
            <w:tcW w:w="2053" w:type="pct"/>
            <w:gridSpan w:val="2"/>
            <w:vMerge/>
            <w:vAlign w:val="center"/>
          </w:tcPr>
          <w:p w:rsidR="00192B47" w:rsidRDefault="00192B47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77" w:type="pct"/>
            <w:gridSpan w:val="2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470" w:type="pct"/>
            <w:gridSpan w:val="3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72"/>
        </w:trPr>
        <w:tc>
          <w:tcPr>
            <w:tcW w:w="2053" w:type="pct"/>
            <w:gridSpan w:val="2"/>
            <w:vMerge/>
            <w:vAlign w:val="center"/>
          </w:tcPr>
          <w:p w:rsidR="00192B47" w:rsidRDefault="00192B47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77" w:type="pct"/>
            <w:gridSpan w:val="2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470" w:type="pct"/>
            <w:gridSpan w:val="3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422"/>
        </w:trPr>
        <w:tc>
          <w:tcPr>
            <w:tcW w:w="2053" w:type="pct"/>
            <w:gridSpan w:val="2"/>
            <w:vMerge/>
            <w:vAlign w:val="center"/>
          </w:tcPr>
          <w:p w:rsidR="00192B47" w:rsidRDefault="00192B47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77" w:type="pct"/>
            <w:gridSpan w:val="2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470" w:type="pct"/>
            <w:gridSpan w:val="3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59"/>
        </w:trPr>
        <w:tc>
          <w:tcPr>
            <w:tcW w:w="2053" w:type="pct"/>
            <w:gridSpan w:val="2"/>
            <w:vMerge/>
            <w:vAlign w:val="center"/>
          </w:tcPr>
          <w:p w:rsidR="00192B47" w:rsidRDefault="00192B47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77" w:type="pct"/>
            <w:gridSpan w:val="2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470" w:type="pct"/>
            <w:gridSpan w:val="3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bookmarkStart w:id="0" w:name="_GoBack"/>
            <w:bookmarkEnd w:id="0"/>
          </w:p>
        </w:tc>
      </w:tr>
      <w:tr w:rsidR="007D6B69" w:rsidRPr="006E5818" w:rsidTr="001C2D15">
        <w:trPr>
          <w:trHeight w:val="295"/>
        </w:trPr>
        <w:tc>
          <w:tcPr>
            <w:tcW w:w="2053" w:type="pct"/>
            <w:gridSpan w:val="2"/>
            <w:vMerge/>
            <w:vAlign w:val="center"/>
          </w:tcPr>
          <w:p w:rsidR="00192B47" w:rsidRDefault="00192B47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477" w:type="pct"/>
            <w:gridSpan w:val="2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470" w:type="pct"/>
            <w:gridSpan w:val="3"/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c>
          <w:tcPr>
            <w:tcW w:w="2053" w:type="pct"/>
            <w:gridSpan w:val="2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lastRenderedPageBreak/>
              <w:t xml:space="preserve">#=# s] </w:t>
            </w:r>
            <w:r w:rsidRPr="00D50A20">
              <w:rPr>
                <w:rFonts w:ascii="Preeti" w:hAnsi="Preeti" w:cs="Times New Roman"/>
                <w:sz w:val="32"/>
                <w:szCs w:val="32"/>
              </w:rPr>
              <w:t xml:space="preserve">tkfO{ 3/sf] sfdsfh ubf{ klg  </w:t>
            </w:r>
            <w:r w:rsidR="005D057C" w:rsidRPr="00D50A20">
              <w:rPr>
                <w:rFonts w:ascii="Preeti" w:hAnsi="Preeti"/>
                <w:sz w:val="32"/>
                <w:szCs w:val="32"/>
              </w:rPr>
              <w:t xml:space="preserve">dfofsf] </w:t>
            </w:r>
            <w:r w:rsidR="009B1AAC" w:rsidRPr="00D50A20">
              <w:rPr>
                <w:rFonts w:ascii="Preeti" w:hAnsi="Preeti"/>
                <w:sz w:val="32"/>
                <w:szCs w:val="32"/>
              </w:rPr>
              <w:t>c+ufnf]</w:t>
            </w:r>
            <w:r w:rsidRPr="00D50A20">
              <w:rPr>
                <w:rFonts w:ascii="Preeti" w:hAnsi="Preeti" w:cs="Times New Roman"/>
                <w:sz w:val="32"/>
                <w:szCs w:val="32"/>
              </w:rPr>
              <w:t>] cEof; ug'{x'G5 &lt;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1477" w:type="pct"/>
            <w:gridSpan w:val="2"/>
            <w:vAlign w:val="center"/>
          </w:tcPr>
          <w:p w:rsidR="000A5800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120512" behindDoc="1" locked="0" layoutInCell="1" allowOverlap="1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60" name="Text Box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2" type="#_x0000_t202" style="position:absolute;left:0;text-align:left;margin-left:34.7pt;margin-top:-.9pt;width:33.45pt;height:13.5pt;z-index:-25019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0A5800" w:rsidRPr="006E5818">
              <w:rPr>
                <w:rFonts w:ascii="Preeti" w:hAnsi="Preeti" w:cs="Times New Roman"/>
                <w:sz w:val="32"/>
                <w:szCs w:val="32"/>
              </w:rPr>
              <w:t>u5'{</w:t>
            </w:r>
          </w:p>
        </w:tc>
        <w:tc>
          <w:tcPr>
            <w:tcW w:w="1470" w:type="pct"/>
            <w:gridSpan w:val="3"/>
            <w:vAlign w:val="center"/>
          </w:tcPr>
          <w:p w:rsidR="000A5800" w:rsidRPr="006E5818" w:rsidRDefault="000F6E49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119488" behindDoc="1" locked="0" layoutInCell="1" allowOverlap="1">
                      <wp:simplePos x="0" y="0"/>
                      <wp:positionH relativeFrom="column">
                        <wp:posOffset>728345</wp:posOffset>
                      </wp:positionH>
                      <wp:positionV relativeFrom="paragraph">
                        <wp:posOffset>190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9" name="Text Box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3" type="#_x0000_t202" style="position:absolute;left:0;text-align:left;margin-left:57.35pt;margin-top:1.5pt;width:33.45pt;height:13.5pt;z-index:-25019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0A5800" w:rsidRPr="006E5818">
              <w:rPr>
                <w:rFonts w:ascii="Preeti" w:hAnsi="Preeti" w:cs="Times New Roman"/>
                <w:sz w:val="32"/>
                <w:szCs w:val="32"/>
              </w:rPr>
              <w:t>ulb{g</w:t>
            </w:r>
          </w:p>
        </w:tc>
      </w:tr>
      <w:tr w:rsidR="007D6B69" w:rsidRPr="006E5818" w:rsidTr="001C2D15">
        <w:tc>
          <w:tcPr>
            <w:tcW w:w="2053" w:type="pct"/>
            <w:gridSpan w:val="2"/>
            <w:vAlign w:val="center"/>
          </w:tcPr>
          <w:p w:rsidR="000A5800" w:rsidRPr="006E5818" w:rsidRDefault="006B02EE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 xml:space="preserve">#=$ </w:t>
            </w:r>
            <w:r w:rsidRPr="00D50A20">
              <w:rPr>
                <w:rFonts w:ascii="Preeti" w:hAnsi="Preeti" w:cs="Times New Roman"/>
                <w:sz w:val="32"/>
                <w:szCs w:val="32"/>
              </w:rPr>
              <w:t>s] tkfO{ /flt</w:t>
            </w:r>
            <w:r w:rsidR="000A5800" w:rsidRPr="00D50A20">
              <w:rPr>
                <w:rFonts w:ascii="Preeti" w:hAnsi="Preeti" w:cs="Times New Roman"/>
                <w:sz w:val="32"/>
                <w:szCs w:val="32"/>
              </w:rPr>
              <w:t xml:space="preserve">  </w:t>
            </w:r>
            <w:r w:rsidR="005D057C" w:rsidRPr="00D50A20">
              <w:rPr>
                <w:rFonts w:ascii="Preeti" w:hAnsi="Preeti"/>
                <w:sz w:val="32"/>
                <w:szCs w:val="32"/>
              </w:rPr>
              <w:t xml:space="preserve">dfofsf] </w:t>
            </w:r>
            <w:r w:rsidR="009B1AAC" w:rsidRPr="00D50A20">
              <w:rPr>
                <w:rFonts w:ascii="Preeti" w:hAnsi="Preeti"/>
                <w:sz w:val="32"/>
                <w:szCs w:val="32"/>
              </w:rPr>
              <w:t>c+ufnf]</w:t>
            </w:r>
            <w:r w:rsidR="000A5800" w:rsidRPr="00D50A20">
              <w:rPr>
                <w:rFonts w:ascii="Preeti" w:hAnsi="Preeti" w:cs="Times New Roman"/>
                <w:sz w:val="32"/>
                <w:szCs w:val="32"/>
              </w:rPr>
              <w:t>] cEof; ug'{x'G5 &lt;</w:t>
            </w:r>
          </w:p>
        </w:tc>
        <w:tc>
          <w:tcPr>
            <w:tcW w:w="1477" w:type="pct"/>
            <w:gridSpan w:val="2"/>
            <w:vAlign w:val="center"/>
          </w:tcPr>
          <w:p w:rsidR="000A5800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121536" behindDoc="1" locked="0" layoutInCell="1" allowOverlap="1">
                      <wp:simplePos x="0" y="0"/>
                      <wp:positionH relativeFrom="column">
                        <wp:posOffset>507365</wp:posOffset>
                      </wp:positionH>
                      <wp:positionV relativeFrom="paragraph">
                        <wp:posOffset>3365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8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4" type="#_x0000_t202" style="position:absolute;left:0;text-align:left;margin-left:39.95pt;margin-top:2.65pt;width:33.45pt;height:13.5pt;z-index:-25019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0A5800" w:rsidRPr="006E5818">
              <w:rPr>
                <w:rFonts w:ascii="Preeti" w:hAnsi="Preeti" w:cs="Times New Roman"/>
                <w:sz w:val="32"/>
                <w:szCs w:val="32"/>
              </w:rPr>
              <w:t>u5'{</w:t>
            </w:r>
          </w:p>
        </w:tc>
        <w:tc>
          <w:tcPr>
            <w:tcW w:w="1470" w:type="pct"/>
            <w:gridSpan w:val="3"/>
            <w:vAlign w:val="center"/>
          </w:tcPr>
          <w:p w:rsidR="000A5800" w:rsidRPr="006E5818" w:rsidRDefault="000F6E4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122560" behindDoc="1" locked="0" layoutInCell="1" allowOverlap="1">
                      <wp:simplePos x="0" y="0"/>
                      <wp:positionH relativeFrom="column">
                        <wp:posOffset>952500</wp:posOffset>
                      </wp:positionH>
                      <wp:positionV relativeFrom="paragraph">
                        <wp:posOffset>38735</wp:posOffset>
                      </wp:positionV>
                      <wp:extent cx="424815" cy="156845"/>
                      <wp:effectExtent l="0" t="0" r="13335" b="14605"/>
                      <wp:wrapTight wrapText="bothSides">
                        <wp:wrapPolygon edited="0">
                          <wp:start x="0" y="0"/>
                          <wp:lineTo x="0" y="20988"/>
                          <wp:lineTo x="21309" y="20988"/>
                          <wp:lineTo x="21309" y="0"/>
                          <wp:lineTo x="0" y="0"/>
                        </wp:wrapPolygon>
                      </wp:wrapTight>
                      <wp:docPr id="57" name="Text Box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568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5" type="#_x0000_t202" style="position:absolute;left:0;text-align:left;margin-left:75pt;margin-top:3.05pt;width:33.45pt;height:12.35pt;z-index:-25019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0A5800" w:rsidRPr="006E5818">
              <w:rPr>
                <w:rFonts w:ascii="Preeti" w:hAnsi="Preeti" w:cs="Times New Roman"/>
                <w:sz w:val="32"/>
                <w:szCs w:val="32"/>
              </w:rPr>
              <w:t xml:space="preserve"> ulb{g</w:t>
            </w:r>
          </w:p>
        </w:tc>
      </w:tr>
    </w:tbl>
    <w:p w:rsidR="007D6B69" w:rsidRPr="00A80580" w:rsidRDefault="007D6B69">
      <w:pPr>
        <w:rPr>
          <w:sz w:val="2"/>
        </w:rPr>
      </w:pPr>
    </w:p>
    <w:tbl>
      <w:tblPr>
        <w:tblStyle w:val="TableGrid"/>
        <w:tblW w:w="5152" w:type="pct"/>
        <w:tblLayout w:type="fixed"/>
        <w:tblLook w:val="04A0" w:firstRow="1" w:lastRow="0" w:firstColumn="1" w:lastColumn="0" w:noHBand="0" w:noVBand="1"/>
      </w:tblPr>
      <w:tblGrid>
        <w:gridCol w:w="3424"/>
        <w:gridCol w:w="534"/>
        <w:gridCol w:w="1738"/>
        <w:gridCol w:w="1676"/>
        <w:gridCol w:w="127"/>
        <w:gridCol w:w="87"/>
        <w:gridCol w:w="349"/>
        <w:gridCol w:w="1699"/>
      </w:tblGrid>
      <w:tr w:rsidR="007D6B69" w:rsidRPr="006E5818" w:rsidTr="001C2D15">
        <w:trPr>
          <w:trHeight w:val="450"/>
        </w:trPr>
        <w:tc>
          <w:tcPr>
            <w:tcW w:w="2054" w:type="pct"/>
            <w:gridSpan w:val="2"/>
            <w:vMerge w:val="restart"/>
            <w:vAlign w:val="center"/>
          </w:tcPr>
          <w:p w:rsidR="00E03049" w:rsidRPr="006E5818" w:rsidRDefault="00E03049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#=% tkfO{</w:t>
            </w:r>
            <w:r>
              <w:rPr>
                <w:rFonts w:ascii="Preeti" w:hAnsi="Preeti" w:cs="Times New Roman"/>
                <w:sz w:val="32"/>
                <w:szCs w:val="32"/>
              </w:rPr>
              <w:t>n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 xml:space="preserve"> lg/Gt/tf glbg'sf] sf/0f s] xf] &lt;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 </w:t>
            </w:r>
          </w:p>
          <w:p w:rsidR="00E03049" w:rsidRPr="006E5818" w:rsidRDefault="00E03049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>-ax'pQ/_</w:t>
            </w:r>
          </w:p>
        </w:tc>
        <w:tc>
          <w:tcPr>
            <w:tcW w:w="2064" w:type="pct"/>
            <w:gridSpan w:val="5"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k|;'tLkl5 z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/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>L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/ b'v]sf] sf/0fn]</w:t>
            </w:r>
          </w:p>
        </w:tc>
        <w:tc>
          <w:tcPr>
            <w:tcW w:w="882" w:type="pct"/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405"/>
        </w:trPr>
        <w:tc>
          <w:tcPr>
            <w:tcW w:w="2054" w:type="pct"/>
            <w:gridSpan w:val="2"/>
            <w:vMerge/>
          </w:tcPr>
          <w:p w:rsidR="00E03049" w:rsidRPr="006E5818" w:rsidRDefault="00E03049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64" w:type="pct"/>
            <w:gridSpan w:val="5"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gf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e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>L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Rofk]/ aRrfnfO{ ufx|f] x'g] 8/n] </w:t>
            </w:r>
          </w:p>
        </w:tc>
        <w:tc>
          <w:tcPr>
            <w:tcW w:w="882" w:type="pct"/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75"/>
        </w:trPr>
        <w:tc>
          <w:tcPr>
            <w:tcW w:w="2054" w:type="pct"/>
            <w:gridSpan w:val="2"/>
            <w:vMerge/>
          </w:tcPr>
          <w:p w:rsidR="00E03049" w:rsidRPr="006E5818" w:rsidRDefault="00E03049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64" w:type="pct"/>
            <w:gridSpan w:val="5"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aRrf n8\g] 8/n]</w:t>
            </w:r>
          </w:p>
        </w:tc>
        <w:tc>
          <w:tcPr>
            <w:tcW w:w="882" w:type="pct"/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288"/>
        </w:trPr>
        <w:tc>
          <w:tcPr>
            <w:tcW w:w="2054" w:type="pct"/>
            <w:gridSpan w:val="2"/>
            <w:vMerge/>
          </w:tcPr>
          <w:p w:rsidR="00E03049" w:rsidRPr="006E5818" w:rsidRDefault="00E03049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64" w:type="pct"/>
            <w:gridSpan w:val="5"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;lhnf] eP/</w:t>
            </w:r>
          </w:p>
        </w:tc>
        <w:tc>
          <w:tcPr>
            <w:tcW w:w="882" w:type="pct"/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75"/>
        </w:trPr>
        <w:tc>
          <w:tcPr>
            <w:tcW w:w="2054" w:type="pct"/>
            <w:gridSpan w:val="2"/>
            <w:vMerge/>
          </w:tcPr>
          <w:p w:rsidR="00E03049" w:rsidRPr="006E5818" w:rsidRDefault="00E03049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64" w:type="pct"/>
            <w:gridSpan w:val="5"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ljZjf; gnfu]sf]n] </w:t>
            </w:r>
          </w:p>
        </w:tc>
        <w:tc>
          <w:tcPr>
            <w:tcW w:w="882" w:type="pct"/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95"/>
        </w:trPr>
        <w:tc>
          <w:tcPr>
            <w:tcW w:w="2054" w:type="pct"/>
            <w:gridSpan w:val="2"/>
            <w:vMerge/>
          </w:tcPr>
          <w:p w:rsidR="00E03049" w:rsidRPr="006E5818" w:rsidRDefault="00E03049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64" w:type="pct"/>
            <w:gridSpan w:val="5"/>
          </w:tcPr>
          <w:p w:rsidR="00E03049" w:rsidRPr="006E5818" w:rsidRDefault="00E03049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;dosf] cefjn]  </w:t>
            </w:r>
          </w:p>
        </w:tc>
        <w:tc>
          <w:tcPr>
            <w:tcW w:w="882" w:type="pct"/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50"/>
        </w:trPr>
        <w:tc>
          <w:tcPr>
            <w:tcW w:w="2054" w:type="pct"/>
            <w:gridSpan w:val="2"/>
            <w:vMerge/>
          </w:tcPr>
          <w:p w:rsidR="00E03049" w:rsidRPr="006E5818" w:rsidRDefault="00E03049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64" w:type="pct"/>
            <w:gridSpan w:val="5"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mfObf gePsf]n]</w:t>
            </w:r>
          </w:p>
        </w:tc>
        <w:tc>
          <w:tcPr>
            <w:tcW w:w="882" w:type="pct"/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77"/>
        </w:trPr>
        <w:tc>
          <w:tcPr>
            <w:tcW w:w="2054" w:type="pct"/>
            <w:gridSpan w:val="2"/>
            <w:vMerge/>
          </w:tcPr>
          <w:p w:rsidR="00E03049" w:rsidRPr="006E5818" w:rsidRDefault="00E03049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64" w:type="pct"/>
            <w:gridSpan w:val="5"/>
          </w:tcPr>
          <w:p w:rsidR="00E03049" w:rsidRPr="006E5818" w:rsidRDefault="00E03049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ylst ePsf]n]</w:t>
            </w:r>
          </w:p>
        </w:tc>
        <w:tc>
          <w:tcPr>
            <w:tcW w:w="882" w:type="pct"/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60"/>
        </w:trPr>
        <w:tc>
          <w:tcPr>
            <w:tcW w:w="2054" w:type="pct"/>
            <w:gridSpan w:val="2"/>
            <w:vMerge/>
          </w:tcPr>
          <w:p w:rsidR="00E03049" w:rsidRPr="006E5818" w:rsidRDefault="00E03049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64" w:type="pct"/>
            <w:gridSpan w:val="5"/>
          </w:tcPr>
          <w:p w:rsidR="00E03049" w:rsidRPr="006E5818" w:rsidRDefault="00E03049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l/jf/sf] ;xof]u gePsf]n]</w:t>
            </w:r>
          </w:p>
        </w:tc>
        <w:tc>
          <w:tcPr>
            <w:tcW w:w="882" w:type="pct"/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435"/>
        </w:trPr>
        <w:tc>
          <w:tcPr>
            <w:tcW w:w="2054" w:type="pct"/>
            <w:gridSpan w:val="2"/>
            <w:vMerge/>
          </w:tcPr>
          <w:p w:rsidR="00E03049" w:rsidRPr="006E5818" w:rsidRDefault="00E03049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64" w:type="pct"/>
            <w:gridSpan w:val="5"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fdflhs cGwljZjf;sf] sf/0fn]</w:t>
            </w:r>
          </w:p>
        </w:tc>
        <w:tc>
          <w:tcPr>
            <w:tcW w:w="882" w:type="pct"/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413"/>
        </w:trPr>
        <w:tc>
          <w:tcPr>
            <w:tcW w:w="2054" w:type="pct"/>
            <w:gridSpan w:val="2"/>
            <w:vMerge/>
          </w:tcPr>
          <w:p w:rsidR="00E03049" w:rsidRPr="006E5818" w:rsidRDefault="00E03049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64" w:type="pct"/>
            <w:gridSpan w:val="5"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aRrf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dfofsf] 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]df a:g gdfg]sf]n]</w:t>
            </w:r>
          </w:p>
        </w:tc>
        <w:tc>
          <w:tcPr>
            <w:tcW w:w="882" w:type="pct"/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440"/>
        </w:trPr>
        <w:tc>
          <w:tcPr>
            <w:tcW w:w="2054" w:type="pct"/>
            <w:gridSpan w:val="2"/>
            <w:vMerge/>
          </w:tcPr>
          <w:p w:rsidR="00E03049" w:rsidRPr="006E5818" w:rsidRDefault="00E03049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64" w:type="pct"/>
            <w:gridSpan w:val="5"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aRrf</w:t>
            </w:r>
            <w:r w:rsidRPr="006E5818">
              <w:rPr>
                <w:rFonts w:ascii="Times New Roman" w:hAnsi="Times New Roman" w:cs="Times New Roman"/>
                <w:noProof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:j:y ePsf]n]</w:t>
            </w:r>
          </w:p>
        </w:tc>
        <w:tc>
          <w:tcPr>
            <w:tcW w:w="882" w:type="pct"/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6377C9" w:rsidRPr="006E5818" w:rsidTr="001C2D15">
        <w:trPr>
          <w:trHeight w:val="557"/>
        </w:trPr>
        <w:tc>
          <w:tcPr>
            <w:tcW w:w="2054" w:type="pct"/>
            <w:gridSpan w:val="2"/>
            <w:vMerge/>
          </w:tcPr>
          <w:p w:rsidR="000A5800" w:rsidRPr="006E5818" w:rsidRDefault="000A5800" w:rsidP="00276105">
            <w:pPr>
              <w:pStyle w:val="ListParagraph"/>
              <w:numPr>
                <w:ilvl w:val="1"/>
                <w:numId w:val="28"/>
              </w:numPr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946" w:type="pct"/>
            <w:gridSpan w:val="6"/>
          </w:tcPr>
          <w:p w:rsidR="00AD0526" w:rsidRPr="006E5818" w:rsidRDefault="000A5800" w:rsidP="00276105">
            <w:pPr>
              <w:spacing w:line="360" w:lineRule="auto"/>
              <w:jc w:val="left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</w:t>
            </w:r>
          </w:p>
        </w:tc>
      </w:tr>
      <w:tr w:rsidR="007D6B69" w:rsidRPr="006E5818" w:rsidTr="001C2D15">
        <w:tc>
          <w:tcPr>
            <w:tcW w:w="2054" w:type="pct"/>
            <w:gridSpan w:val="2"/>
            <w:shd w:val="clear" w:color="auto" w:fill="D9D9D9" w:themeFill="background1" w:themeFillShade="D9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  <w:shd w:val="clear" w:color="auto" w:fill="D9D9D9" w:themeFill="background1" w:themeFillShade="D9"/>
              </w:rPr>
              <w:t xml:space="preserve">$=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]df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B521AF">
              <w:rPr>
                <w:rFonts w:ascii="Preeti" w:hAnsi="Preeti" w:cs="Times New Roman"/>
                <w:sz w:val="32"/>
                <w:szCs w:val="32"/>
              </w:rPr>
              <w:t xml:space="preserve">sk8f 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;DalGw wf/0ff</w:t>
            </w:r>
          </w:p>
        </w:tc>
        <w:tc>
          <w:tcPr>
            <w:tcW w:w="902" w:type="pct"/>
            <w:vAlign w:val="center"/>
          </w:tcPr>
          <w:p w:rsidR="000A5800" w:rsidRPr="006E5818" w:rsidRDefault="000A5800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;xdt</w:t>
            </w:r>
          </w:p>
        </w:tc>
        <w:tc>
          <w:tcPr>
            <w:tcW w:w="870" w:type="pct"/>
            <w:vAlign w:val="center"/>
          </w:tcPr>
          <w:p w:rsidR="000A5800" w:rsidRPr="006E5818" w:rsidRDefault="000A5800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clglZrt</w:t>
            </w:r>
          </w:p>
        </w:tc>
        <w:tc>
          <w:tcPr>
            <w:tcW w:w="1174" w:type="pct"/>
            <w:gridSpan w:val="4"/>
            <w:vAlign w:val="center"/>
          </w:tcPr>
          <w:p w:rsidR="000A5800" w:rsidRPr="006E5818" w:rsidRDefault="000A5800" w:rsidP="00E03049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c;xdt</w:t>
            </w:r>
          </w:p>
        </w:tc>
      </w:tr>
      <w:tr w:rsidR="007D6B69" w:rsidRPr="006E5818" w:rsidTr="001C2D15">
        <w:tc>
          <w:tcPr>
            <w:tcW w:w="2054" w:type="pct"/>
            <w:gridSpan w:val="2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$=! </w:t>
            </w:r>
            <w:r w:rsidR="004B5A40" w:rsidRPr="006E5818">
              <w:rPr>
                <w:rFonts w:ascii="Preeti" w:hAnsi="Preeti" w:cs="Times New Roman"/>
                <w:sz w:val="32"/>
                <w:szCs w:val="32"/>
              </w:rPr>
              <w:t>/f</w:t>
            </w:r>
            <w:proofErr w:type="gramStart"/>
            <w:r w:rsidR="004B5A40" w:rsidRPr="006E5818">
              <w:rPr>
                <w:rFonts w:ascii="Preeti" w:hAnsi="Preeti" w:cs="Times New Roman"/>
                <w:sz w:val="32"/>
                <w:szCs w:val="32"/>
              </w:rPr>
              <w:t>]lhPsf</w:t>
            </w:r>
            <w:proofErr w:type="gramEnd"/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]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sk8fn]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]df </w:t>
            </w:r>
            <w:r w:rsidR="004B5A40">
              <w:rPr>
                <w:rFonts w:ascii="Preeti" w:hAnsi="Preeti" w:cs="Times New Roman"/>
                <w:sz w:val="32"/>
                <w:szCs w:val="32"/>
              </w:rPr>
              <w:t>/fVg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;lhnf</w:t>
            </w:r>
            <w:r w:rsidR="00B521AF">
              <w:rPr>
                <w:rFonts w:ascii="Preeti" w:hAnsi="Preeti" w:cs="Times New Roman"/>
                <w:sz w:val="32"/>
                <w:szCs w:val="32"/>
              </w:rPr>
              <w:t xml:space="preserve"> tyf cf/fdbf</w:t>
            </w:r>
            <w:r w:rsidR="00AA6996">
              <w:rPr>
                <w:rFonts w:ascii="Preeti" w:hAnsi="Preeti" w:cs="Times New Roman"/>
                <w:sz w:val="32"/>
                <w:szCs w:val="32"/>
              </w:rPr>
              <w:t>oL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x'g] .</w:t>
            </w:r>
          </w:p>
        </w:tc>
        <w:tc>
          <w:tcPr>
            <w:tcW w:w="902" w:type="pct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870" w:type="pct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174" w:type="pct"/>
            <w:gridSpan w:val="4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c>
          <w:tcPr>
            <w:tcW w:w="2054" w:type="pct"/>
            <w:gridSpan w:val="2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$=@ /f]lhPsf]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sk8fn] aRrfnfO{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]df ;'/lIft ;fy af]Sg ;lsg] .</w:t>
            </w:r>
          </w:p>
        </w:tc>
        <w:tc>
          <w:tcPr>
            <w:tcW w:w="902" w:type="pct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870" w:type="pct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174" w:type="pct"/>
            <w:gridSpan w:val="4"/>
            <w:vAlign w:val="center"/>
          </w:tcPr>
          <w:p w:rsidR="000A5800" w:rsidRPr="006E5818" w:rsidRDefault="000A5800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0A5800" w:rsidRPr="006E5818" w:rsidTr="001C2D15">
        <w:tc>
          <w:tcPr>
            <w:tcW w:w="5000" w:type="pct"/>
            <w:gridSpan w:val="8"/>
            <w:shd w:val="clear" w:color="auto" w:fill="F2F2F2" w:themeFill="background1" w:themeFillShade="F2"/>
            <w:vAlign w:val="center"/>
          </w:tcPr>
          <w:p w:rsidR="000A5800" w:rsidRPr="006E5818" w:rsidRDefault="000A5800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lastRenderedPageBreak/>
              <w:t xml:space="preserve">%=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proofErr w:type="gramStart"/>
            <w:r w:rsidRPr="006E5818">
              <w:rPr>
                <w:rFonts w:ascii="Preeti" w:hAnsi="Preeti" w:cs="Times New Roman"/>
                <w:sz w:val="32"/>
                <w:szCs w:val="32"/>
              </w:rPr>
              <w:t>]sf</w:t>
            </w:r>
            <w:proofErr w:type="gramEnd"/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kmfObfx?</w:t>
            </w:r>
          </w:p>
        </w:tc>
      </w:tr>
      <w:tr w:rsidR="007D6B69" w:rsidRPr="006E5818" w:rsidTr="001C2D15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95"/>
        </w:trPr>
        <w:tc>
          <w:tcPr>
            <w:tcW w:w="2054" w:type="pct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%=! </w:t>
            </w:r>
            <w:proofErr w:type="gramStart"/>
            <w:r>
              <w:rPr>
                <w:rFonts w:ascii="Preeti" w:hAnsi="Preeti" w:cs="Times New Roman"/>
                <w:sz w:val="32"/>
                <w:szCs w:val="32"/>
              </w:rPr>
              <w:t>dfofsf</w:t>
            </w:r>
            <w:proofErr w:type="gramEnd"/>
            <w:r>
              <w:rPr>
                <w:rFonts w:ascii="Preeti" w:hAnsi="Preeti" w:cs="Times New Roman"/>
                <w:sz w:val="32"/>
                <w:szCs w:val="32"/>
              </w:rPr>
              <w:t>] c+ufnf]]sf kmfObfx? s]–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s] x'g\ &lt;  </w:t>
            </w:r>
          </w:p>
          <w:p w:rsidR="00192B47" w:rsidRPr="006E5818" w:rsidRDefault="00AA6996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</w:rPr>
              <w:t>-ax'pQ/</w:t>
            </w:r>
            <w:r w:rsidR="00192B47"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>_</w:t>
            </w:r>
          </w:p>
          <w:p w:rsidR="00192B47" w:rsidRPr="006E5818" w:rsidRDefault="00192B47" w:rsidP="00276105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838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:tgkfg u/fpg </w:t>
            </w:r>
            <w:r>
              <w:rPr>
                <w:rFonts w:ascii="Preeti" w:hAnsi="Preeti" w:cs="Times New Roman"/>
                <w:sz w:val="32"/>
                <w:szCs w:val="32"/>
              </w:rPr>
              <w:t>;lh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x'</w:t>
            </w:r>
            <w:r>
              <w:rPr>
                <w:rFonts w:ascii="Preeti" w:hAnsi="Preeti" w:cs="Times New Roman"/>
                <w:sz w:val="32"/>
                <w:szCs w:val="32"/>
              </w:rPr>
              <w:t>G5</w:t>
            </w:r>
          </w:p>
        </w:tc>
        <w:tc>
          <w:tcPr>
            <w:tcW w:w="110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7D6B69" w:rsidRPr="006E5818" w:rsidTr="001C2D15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40"/>
        </w:trPr>
        <w:tc>
          <w:tcPr>
            <w:tcW w:w="2054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838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aRrfn] k|fs[lts Gofgf]kg kfp</w:t>
            </w:r>
            <w:r>
              <w:rPr>
                <w:rFonts w:ascii="Preeti" w:hAnsi="Preeti" w:cs="Times New Roman"/>
                <w:sz w:val="32"/>
                <w:szCs w:val="32"/>
              </w:rPr>
              <w:t>F5</w:t>
            </w:r>
          </w:p>
        </w:tc>
        <w:tc>
          <w:tcPr>
            <w:tcW w:w="110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7D6B69" w:rsidRPr="006E5818" w:rsidTr="001C2D15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50"/>
        </w:trPr>
        <w:tc>
          <w:tcPr>
            <w:tcW w:w="2054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838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92B47" w:rsidRPr="006E5818" w:rsidRDefault="00192B47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aRrfsf] ;+s|d0f 36fpF5</w:t>
            </w:r>
          </w:p>
        </w:tc>
        <w:tc>
          <w:tcPr>
            <w:tcW w:w="110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67"/>
        </w:trPr>
        <w:tc>
          <w:tcPr>
            <w:tcW w:w="2054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8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tf}n a9\g d2t u5{</w:t>
            </w:r>
          </w:p>
        </w:tc>
        <w:tc>
          <w:tcPr>
            <w:tcW w:w="11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68"/>
        </w:trPr>
        <w:tc>
          <w:tcPr>
            <w:tcW w:w="2054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838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aRrfsf] cj:yf cg'udg ug{ ;lhnf] x'G5 </w:t>
            </w:r>
          </w:p>
        </w:tc>
        <w:tc>
          <w:tcPr>
            <w:tcW w:w="1109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2"/>
        </w:trPr>
        <w:tc>
          <w:tcPr>
            <w:tcW w:w="2054" w:type="pct"/>
            <w:gridSpan w:val="2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pStyle w:val="ListParagraph"/>
              <w:numPr>
                <w:ilvl w:val="1"/>
                <w:numId w:val="25"/>
              </w:num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8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cfdf / aRrfsf] ;DaGw k|uf9 agfp</w:t>
            </w:r>
            <w:r>
              <w:rPr>
                <w:rFonts w:ascii="Preeti" w:hAnsi="Preeti" w:cs="Times New Roman"/>
                <w:sz w:val="32"/>
                <w:szCs w:val="32"/>
              </w:rPr>
              <w:t>F5</w:t>
            </w:r>
          </w:p>
        </w:tc>
        <w:tc>
          <w:tcPr>
            <w:tcW w:w="11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2B47" w:rsidRPr="006E5818" w:rsidRDefault="00192B47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22"/>
        </w:trPr>
        <w:tc>
          <w:tcPr>
            <w:tcW w:w="2054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AA6996" w:rsidRDefault="00AA6996" w:rsidP="00276105">
            <w:pPr>
              <w:spacing w:line="360" w:lineRule="auto"/>
              <w:ind w:firstLine="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8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>]v ug]{_====================</w:t>
            </w:r>
          </w:p>
        </w:tc>
        <w:tc>
          <w:tcPr>
            <w:tcW w:w="11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A80580" w:rsidRPr="006E5818" w:rsidTr="001C2D15">
        <w:tc>
          <w:tcPr>
            <w:tcW w:w="2054" w:type="pct"/>
            <w:gridSpan w:val="2"/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^=! s] tkfO{sf] &gt;Ldfgn] klg </w:t>
            </w:r>
            <w:r>
              <w:rPr>
                <w:rFonts w:ascii="Preeti" w:hAnsi="Preeti" w:cs="Times New Roman"/>
                <w:sz w:val="32"/>
                <w:szCs w:val="32"/>
              </w:rPr>
              <w:t>dfofsf] 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] lbg'x'G5 &lt; </w:t>
            </w:r>
          </w:p>
          <w:p w:rsidR="00AA6996" w:rsidRPr="001C409F" w:rsidRDefault="00AA6996" w:rsidP="00276105">
            <w:pPr>
              <w:spacing w:line="360" w:lineRule="auto"/>
              <w:rPr>
                <w:rFonts w:ascii="Preeti" w:hAnsi="Preeti" w:cs="Times New Roman"/>
                <w:sz w:val="28"/>
                <w:szCs w:val="32"/>
              </w:rPr>
            </w:pPr>
            <w:r w:rsidRPr="001C409F">
              <w:rPr>
                <w:rFonts w:ascii="Preeti" w:hAnsi="Preeti" w:cs="Times New Roman"/>
                <w:sz w:val="28"/>
                <w:szCs w:val="32"/>
              </w:rPr>
              <w:t>-tkfO{ vfgf vfFbf, 6\jfOn]6 hfFbf, g'xfpFbf, cf/fd ubf{ cflb_</w:t>
            </w:r>
          </w:p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902" w:type="pct"/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49216" behindDoc="1" locked="0" layoutInCell="1" allowOverlap="1" wp14:anchorId="67BEA9AB" wp14:editId="187FE70E">
                      <wp:simplePos x="0" y="0"/>
                      <wp:positionH relativeFrom="column">
                        <wp:posOffset>52705</wp:posOffset>
                      </wp:positionH>
                      <wp:positionV relativeFrom="paragraph">
                        <wp:posOffset>294005</wp:posOffset>
                      </wp:positionV>
                      <wp:extent cx="289560" cy="158750"/>
                      <wp:effectExtent l="0" t="0" r="15240" b="12700"/>
                      <wp:wrapTight wrapText="bothSides">
                        <wp:wrapPolygon edited="0">
                          <wp:start x="0" y="0"/>
                          <wp:lineTo x="0" y="20736"/>
                          <wp:lineTo x="21316" y="20736"/>
                          <wp:lineTo x="21316" y="0"/>
                          <wp:lineTo x="0" y="0"/>
                        </wp:wrapPolygon>
                      </wp:wrapTight>
                      <wp:docPr id="28" name="Text Box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89560" cy="158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BEA9AB" id="_x0000_s1116" type="#_x0000_t202" style="position:absolute;left:0;text-align:left;margin-left:4.15pt;margin-top:23.15pt;width:22.8pt;height:12.5pt;z-index:-24986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sz w:val="32"/>
                <w:szCs w:val="32"/>
              </w:rPr>
              <w:t>lbg'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x'G5</w:t>
            </w:r>
          </w:p>
        </w:tc>
        <w:tc>
          <w:tcPr>
            <w:tcW w:w="981" w:type="pct"/>
            <w:gridSpan w:val="3"/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50240" behindDoc="1" locked="0" layoutInCell="1" allowOverlap="1" wp14:anchorId="7DCFC712" wp14:editId="2714E637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2222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27" name="Text Box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CFC712" id="_x0000_s1117" type="#_x0000_t202" style="position:absolute;left:0;text-align:left;margin-left:4.05pt;margin-top:17.5pt;width:33.45pt;height:13.5pt;z-index:-24986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sz w:val="32"/>
                <w:szCs w:val="32"/>
              </w:rPr>
              <w:t>lbg'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x'b}g</w:t>
            </w:r>
          </w:p>
        </w:tc>
        <w:tc>
          <w:tcPr>
            <w:tcW w:w="1063" w:type="pct"/>
            <w:gridSpan w:val="2"/>
            <w:vAlign w:val="center"/>
          </w:tcPr>
          <w:p w:rsidR="00AA6996" w:rsidRPr="00AA6996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55360" behindDoc="1" locked="0" layoutInCell="1" allowOverlap="1" wp14:anchorId="189E4783" wp14:editId="0B2A1DE5">
                      <wp:simplePos x="0" y="0"/>
                      <wp:positionH relativeFrom="column">
                        <wp:posOffset>47625</wp:posOffset>
                      </wp:positionH>
                      <wp:positionV relativeFrom="paragraph">
                        <wp:posOffset>2908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2" name="Text Box 3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9E4783" id="_x0000_s1118" type="#_x0000_t202" style="position:absolute;left:0;text-align:left;margin-left:3.75pt;margin-top:22.9pt;width:33.45pt;height:13.5pt;z-index:-24986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AA6996">
              <w:rPr>
                <w:rFonts w:ascii="Preeti" w:hAnsi="Preeti" w:cs="Times New Roman"/>
                <w:noProof/>
                <w:sz w:val="32"/>
                <w:szCs w:val="32"/>
              </w:rPr>
              <w:t>nfu" x'b}g</w:t>
            </w:r>
          </w:p>
        </w:tc>
      </w:tr>
      <w:tr w:rsidR="00A80580" w:rsidRPr="006E5818" w:rsidTr="001C2D15">
        <w:tc>
          <w:tcPr>
            <w:tcW w:w="2054" w:type="pct"/>
            <w:gridSpan w:val="2"/>
            <w:vAlign w:val="center"/>
          </w:tcPr>
          <w:p w:rsidR="00AA6996" w:rsidRPr="006E5818" w:rsidRDefault="00AA6996" w:rsidP="00276105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^=@ s] tkfO{sf kl/jf/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sf ;b:ox?n]  klg </w:t>
            </w:r>
            <w:r>
              <w:rPr>
                <w:rFonts w:ascii="Preeti" w:hAnsi="Preeti" w:cs="Times New Roman"/>
                <w:sz w:val="32"/>
                <w:szCs w:val="32"/>
              </w:rPr>
              <w:t>dfofsf] 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] lbg'x'G5 &lt;</w:t>
            </w:r>
          </w:p>
          <w:p w:rsidR="00AA6996" w:rsidRPr="001B3823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1C409F">
              <w:rPr>
                <w:rFonts w:ascii="Preeti" w:hAnsi="Preeti" w:cs="Times New Roman"/>
                <w:sz w:val="28"/>
                <w:szCs w:val="32"/>
              </w:rPr>
              <w:t>-tkfO{ vfgf vfFbf, 6\jfOn]6 hfFbf, g'xfpFbf, cf/fd ubf{ cflb_</w:t>
            </w:r>
          </w:p>
        </w:tc>
        <w:tc>
          <w:tcPr>
            <w:tcW w:w="902" w:type="pct"/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89152" behindDoc="1" locked="0" layoutInCell="1" allowOverlap="1" wp14:anchorId="783308A5" wp14:editId="58DF9614">
                      <wp:simplePos x="0" y="0"/>
                      <wp:positionH relativeFrom="column">
                        <wp:posOffset>14605</wp:posOffset>
                      </wp:positionH>
                      <wp:positionV relativeFrom="paragraph">
                        <wp:posOffset>377190</wp:posOffset>
                      </wp:positionV>
                      <wp:extent cx="289560" cy="158750"/>
                      <wp:effectExtent l="0" t="0" r="15240" b="12700"/>
                      <wp:wrapTight wrapText="bothSides">
                        <wp:wrapPolygon edited="0">
                          <wp:start x="0" y="0"/>
                          <wp:lineTo x="0" y="20736"/>
                          <wp:lineTo x="21316" y="20736"/>
                          <wp:lineTo x="21316" y="0"/>
                          <wp:lineTo x="0" y="0"/>
                        </wp:wrapPolygon>
                      </wp:wrapTight>
                      <wp:docPr id="25" name="Text Box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89560" cy="158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4B5A4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3308A5" id="_x0000_s1119" type="#_x0000_t202" style="position:absolute;left:0;text-align:left;margin-left:1.15pt;margin-top:29.7pt;width:22.8pt;height:12.5pt;z-index:-24982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4B5A4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sz w:val="32"/>
                <w:szCs w:val="32"/>
              </w:rPr>
              <w:t>lbg'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x'G5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</w:p>
        </w:tc>
        <w:tc>
          <w:tcPr>
            <w:tcW w:w="981" w:type="pct"/>
            <w:gridSpan w:val="3"/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88128" behindDoc="1" locked="0" layoutInCell="1" allowOverlap="1" wp14:anchorId="148D6C16" wp14:editId="10785446">
                      <wp:simplePos x="0" y="0"/>
                      <wp:positionH relativeFrom="column">
                        <wp:posOffset>107315</wp:posOffset>
                      </wp:positionH>
                      <wp:positionV relativeFrom="paragraph">
                        <wp:posOffset>38354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20" name="Text Box 3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8D6C16" id="_x0000_s1120" type="#_x0000_t202" style="position:absolute;left:0;text-align:left;margin-left:8.45pt;margin-top:30.2pt;width:33.45pt;height:13.5pt;z-index:-24982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>
              <w:rPr>
                <w:rFonts w:ascii="Preeti" w:hAnsi="Preeti" w:cs="Times New Roman"/>
                <w:sz w:val="32"/>
                <w:szCs w:val="32"/>
              </w:rPr>
              <w:t>lbg'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x'b}g</w:t>
            </w:r>
          </w:p>
        </w:tc>
        <w:tc>
          <w:tcPr>
            <w:tcW w:w="1063" w:type="pct"/>
            <w:gridSpan w:val="2"/>
            <w:vAlign w:val="center"/>
          </w:tcPr>
          <w:p w:rsidR="00AA6996" w:rsidRPr="00AA6996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90176" behindDoc="1" locked="0" layoutInCell="1" allowOverlap="1" wp14:anchorId="70CA9A90" wp14:editId="2798852B">
                      <wp:simplePos x="0" y="0"/>
                      <wp:positionH relativeFrom="column">
                        <wp:posOffset>47625</wp:posOffset>
                      </wp:positionH>
                      <wp:positionV relativeFrom="paragraph">
                        <wp:posOffset>2908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3" name="Text Box 3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0A580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CA9A90" id="_x0000_s1121" type="#_x0000_t202" style="position:absolute;left:0;text-align:left;margin-left:3.75pt;margin-top:22.9pt;width:33.45pt;height:13.5pt;z-index:-24982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0A5800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AA6996">
              <w:rPr>
                <w:rFonts w:ascii="Preeti" w:hAnsi="Preeti" w:cs="Times New Roman"/>
                <w:noProof/>
                <w:sz w:val="32"/>
                <w:szCs w:val="32"/>
              </w:rPr>
              <w:t>nfu" x'b}g</w:t>
            </w:r>
          </w:p>
        </w:tc>
      </w:tr>
      <w:tr w:rsidR="00AA6996" w:rsidRPr="006E5818" w:rsidTr="001C2D15">
        <w:tc>
          <w:tcPr>
            <w:tcW w:w="5000" w:type="pct"/>
            <w:gridSpan w:val="8"/>
            <w:vAlign w:val="center"/>
          </w:tcPr>
          <w:p w:rsidR="00AA6996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w:t xml:space="preserve">o; cWoogdf ;'?blv clxn];Dd ;xefuL eO{lbg' ePsf]df wGojfb . d oxfFnfO{ </w:t>
            </w:r>
            <w:r w:rsidRPr="00E91184"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>;'Ts]/L kl5sf] kl/If0fsf</w:t>
            </w:r>
            <w:r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 xml:space="preserve">] nflu csf]{ xKtf :jf:Yo ;+:yf cfpgsf] nflu ;Demfpg rxfG5' . </w:t>
            </w:r>
            <w:proofErr w:type="gramStart"/>
            <w:r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>oxfFnfO{</w:t>
            </w:r>
            <w:proofErr w:type="gramEnd"/>
            <w:r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 xml:space="preserve"> To; a]nf oftfoft vr{ eg]/ ? %)) </w:t>
            </w:r>
            <w:proofErr w:type="gramStart"/>
            <w:r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>lbOG5 .</w:t>
            </w:r>
            <w:proofErr w:type="gramEnd"/>
            <w:r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 xml:space="preserve"> </w:t>
            </w:r>
            <w:proofErr w:type="gramStart"/>
            <w:r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>wGojfb .</w:t>
            </w:r>
            <w:proofErr w:type="gramEnd"/>
            <w:r>
              <w:rPr>
                <w:rFonts w:ascii="Preeti" w:hAnsi="Preeti" w:cs="Times New Roman"/>
                <w:b/>
                <w:noProof/>
                <w:sz w:val="32"/>
                <w:szCs w:val="32"/>
                <w:lang w:val="en-GB" w:eastAsia="en-GB"/>
              </w:rPr>
              <w:t xml:space="preserve"> </w:t>
            </w:r>
          </w:p>
        </w:tc>
      </w:tr>
      <w:tr w:rsidR="00AA6996" w:rsidRPr="006E5818" w:rsidTr="001C2D15">
        <w:trPr>
          <w:trHeight w:val="57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AA6996" w:rsidRPr="00E91184" w:rsidRDefault="00AA6996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</w:pPr>
            <w:r w:rsidRPr="00E91184"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>v08 r</w:t>
            </w:r>
            <w:r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>M</w:t>
            </w:r>
            <w:r w:rsidRPr="00E91184">
              <w:rPr>
                <w:rFonts w:ascii="Preeti" w:hAnsi="Preeti" w:cs="Times New Roman"/>
                <w:b/>
                <w:color w:val="000000" w:themeColor="text1"/>
                <w:sz w:val="32"/>
                <w:szCs w:val="32"/>
              </w:rPr>
              <w:t xml:space="preserve"> :jf:Yo ;+:yfdf ;'Ts]/L kl5sf] kl/If0fsf] a]nf eg]{ -$ xKtf kl5_</w:t>
            </w:r>
          </w:p>
        </w:tc>
      </w:tr>
      <w:tr w:rsidR="00AA6996" w:rsidRPr="006E5818" w:rsidTr="001C2D15">
        <w:trPr>
          <w:trHeight w:val="300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AA6996" w:rsidRPr="006E5818" w:rsidRDefault="00AA6996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!= k[i7e"dL</w:t>
            </w:r>
          </w:p>
        </w:tc>
      </w:tr>
      <w:tr w:rsidR="006377C9" w:rsidRPr="006E5818" w:rsidTr="001C2D15">
        <w:trPr>
          <w:trHeight w:val="525"/>
        </w:trPr>
        <w:tc>
          <w:tcPr>
            <w:tcW w:w="1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57408" behindDoc="1" locked="0" layoutInCell="1" allowOverlap="1" wp14:anchorId="7345B175" wp14:editId="53B5BFE7">
                      <wp:simplePos x="0" y="0"/>
                      <wp:positionH relativeFrom="column">
                        <wp:posOffset>152971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93" name="Text Box 4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45B175" id="_x0000_s1122" type="#_x0000_t202" style="position:absolute;left:0;text-align:left;margin-left:120.45pt;margin-top:3.75pt;width:1in;height:16.3pt;z-index:-24985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!=! kl/ro g+=</w:t>
            </w:r>
          </w:p>
        </w:tc>
        <w:tc>
          <w:tcPr>
            <w:tcW w:w="322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58432" behindDoc="1" locked="0" layoutInCell="1" allowOverlap="1" wp14:anchorId="7E8FD80E" wp14:editId="6F609ACD">
                      <wp:simplePos x="0" y="0"/>
                      <wp:positionH relativeFrom="column">
                        <wp:posOffset>2080895</wp:posOffset>
                      </wp:positionH>
                      <wp:positionV relativeFrom="paragraph">
                        <wp:posOffset>47625</wp:posOffset>
                      </wp:positionV>
                      <wp:extent cx="914400" cy="2070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865"/>
                          <wp:lineTo x="21600" y="21865"/>
                          <wp:lineTo x="21600" y="0"/>
                          <wp:lineTo x="0" y="0"/>
                        </wp:wrapPolygon>
                      </wp:wrapTight>
                      <wp:docPr id="494" name="Text Box 4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8FD80E" id="_x0000_s1123" type="#_x0000_t202" style="position:absolute;left:0;text-align:left;margin-left:163.85pt;margin-top:3.75pt;width:1in;height:16.3pt;z-index:-24985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!=@ kmnf]–cksf] ldlt</w:t>
            </w:r>
          </w:p>
        </w:tc>
      </w:tr>
      <w:tr w:rsidR="006377C9" w:rsidRPr="006E5818" w:rsidTr="001C2D15">
        <w:tc>
          <w:tcPr>
            <w:tcW w:w="1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3459456" behindDoc="1" locked="0" layoutInCell="1" allowOverlap="1" wp14:anchorId="681FA547" wp14:editId="211489E8">
                      <wp:simplePos x="0" y="0"/>
                      <wp:positionH relativeFrom="column">
                        <wp:posOffset>1685925</wp:posOffset>
                      </wp:positionH>
                      <wp:positionV relativeFrom="paragraph">
                        <wp:posOffset>51435</wp:posOffset>
                      </wp:positionV>
                      <wp:extent cx="758190" cy="171450"/>
                      <wp:effectExtent l="0" t="0" r="22860" b="19050"/>
                      <wp:wrapTight wrapText="bothSides">
                        <wp:wrapPolygon edited="0">
                          <wp:start x="0" y="0"/>
                          <wp:lineTo x="0" y="21600"/>
                          <wp:lineTo x="21709" y="21600"/>
                          <wp:lineTo x="21709" y="0"/>
                          <wp:lineTo x="0" y="0"/>
                        </wp:wrapPolygon>
                      </wp:wrapTight>
                      <wp:docPr id="16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758190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1FA547" id="_x0000_s1124" type="#_x0000_t202" style="position:absolute;left:0;text-align:left;margin-left:132.75pt;margin-top:4.05pt;width:59.7pt;height:13.5pt;z-index:-24985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sz w:val="32"/>
                <w:szCs w:val="32"/>
              </w:rPr>
              <w:t>!=# aRrfsf] tf}n</w:t>
            </w:r>
          </w:p>
        </w:tc>
        <w:tc>
          <w:tcPr>
            <w:tcW w:w="322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A6664" w:rsidRDefault="00AA6996" w:rsidP="005A6664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85056" behindDoc="1" locked="0" layoutInCell="1" allowOverlap="1" wp14:anchorId="2BFB5F73" wp14:editId="65899445">
                      <wp:simplePos x="0" y="0"/>
                      <wp:positionH relativeFrom="column">
                        <wp:posOffset>593725</wp:posOffset>
                      </wp:positionH>
                      <wp:positionV relativeFrom="paragraph">
                        <wp:posOffset>335280</wp:posOffset>
                      </wp:positionV>
                      <wp:extent cx="59626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93" y="21600"/>
                          <wp:lineTo x="21393" y="0"/>
                          <wp:lineTo x="0" y="0"/>
                        </wp:wrapPolygon>
                      </wp:wrapTight>
                      <wp:docPr id="15" name="Text Box 2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59626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FB5F73" id="_x0000_s1125" type="#_x0000_t202" style="position:absolute;left:0;text-align:left;margin-left:46.75pt;margin-top:26.4pt;width:46.95pt;height:13.5pt;z-index:-24983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!=</w:t>
            </w:r>
            <w:r>
              <w:rPr>
                <w:rFonts w:ascii="Preeti" w:hAnsi="Preeti" w:cs="Times New Roman"/>
                <w:sz w:val="32"/>
                <w:szCs w:val="32"/>
              </w:rPr>
              <w:t>$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;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'Ts]/L kl5sf] kl/If0f u/fPsf]  </w:t>
            </w:r>
          </w:p>
          <w:p w:rsidR="00AA6996" w:rsidRPr="00367228" w:rsidRDefault="005A6664" w:rsidP="005A6664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87104" behindDoc="1" locked="0" layoutInCell="1" allowOverlap="1" wp14:anchorId="6A09FE92" wp14:editId="1C780946">
                      <wp:simplePos x="0" y="0"/>
                      <wp:positionH relativeFrom="column">
                        <wp:posOffset>3089275</wp:posOffset>
                      </wp:positionH>
                      <wp:positionV relativeFrom="paragraph">
                        <wp:posOffset>-311785</wp:posOffset>
                      </wp:positionV>
                      <wp:extent cx="59626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93" y="21600"/>
                          <wp:lineTo x="21393" y="0"/>
                          <wp:lineTo x="0" y="0"/>
                        </wp:wrapPolygon>
                      </wp:wrapTight>
                      <wp:docPr id="291" name="Text Box 2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59626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36722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09FE92" id="_x0000_s1126" type="#_x0000_t202" style="position:absolute;left:0;text-align:left;margin-left:243.25pt;margin-top:-24.55pt;width:46.95pt;height:13.5pt;z-index:-24982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" fillcolor="white [3201]" strokeweight=".5pt">
                      <v:path arrowok="t"/>
                      <v:textbox>
                        <w:txbxContent>
                          <w:p w:rsidR="005A6664" w:rsidRDefault="005A6664" w:rsidP="0036722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AA6996">
              <w:rPr>
                <w:rFonts w:ascii="Preeti" w:hAnsi="Preeti" w:cs="Times New Roman"/>
                <w:sz w:val="32"/>
                <w:szCs w:val="32"/>
              </w:rPr>
              <w:t xml:space="preserve">xf]     </w:t>
            </w:r>
            <w:r w:rsidR="00AA6996" w:rsidRPr="00367228">
              <w:rPr>
                <w:rFonts w:ascii="Preeti" w:hAnsi="Preeti" w:cs="Times New Roman"/>
                <w:sz w:val="32"/>
                <w:szCs w:val="32"/>
              </w:rPr>
              <w:t>xf]</w:t>
            </w:r>
            <w:r w:rsidR="00AA6996">
              <w:rPr>
                <w:rFonts w:ascii="Preeti" w:hAnsi="Preeti" w:cs="Times New Roman"/>
                <w:sz w:val="32"/>
                <w:szCs w:val="32"/>
              </w:rPr>
              <w:t>Og</w:t>
            </w:r>
          </w:p>
        </w:tc>
      </w:tr>
      <w:tr w:rsidR="00AA6996" w:rsidRPr="006E5818" w:rsidTr="001C2D15"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AA6996" w:rsidRPr="006E5818" w:rsidRDefault="00AA6996" w:rsidP="0027610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proofErr w:type="gramStart"/>
            <w:r w:rsidRPr="006E5818">
              <w:rPr>
                <w:rFonts w:ascii="Preeti" w:hAnsi="Preeti" w:cs="Times New Roman"/>
                <w:sz w:val="32"/>
                <w:szCs w:val="32"/>
              </w:rPr>
              <w:t>kmnf</w:t>
            </w:r>
            <w:proofErr w:type="gramEnd"/>
            <w:r w:rsidRPr="006E5818">
              <w:rPr>
                <w:rFonts w:ascii="Preeti" w:hAnsi="Preeti" w:cs="Times New Roman"/>
                <w:sz w:val="32"/>
                <w:szCs w:val="32"/>
              </w:rPr>
              <w:t>]–ck ;DalGw k|Zgx?</w:t>
            </w:r>
          </w:p>
        </w:tc>
      </w:tr>
      <w:tr w:rsidR="00AA6996" w:rsidRPr="006E5818" w:rsidTr="001C2D15"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A6996" w:rsidRPr="008235E7" w:rsidRDefault="00AA6996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 xml:space="preserve">@= cfdf / aRrfsf] cj:yf </w:t>
            </w:r>
          </w:p>
        </w:tc>
      </w:tr>
    </w:tbl>
    <w:p w:rsidR="00A80580" w:rsidRPr="001C409F" w:rsidRDefault="00A80580">
      <w:pPr>
        <w:rPr>
          <w:sz w:val="2"/>
        </w:rPr>
      </w:pPr>
    </w:p>
    <w:tbl>
      <w:tblPr>
        <w:tblStyle w:val="TableGrid"/>
        <w:tblW w:w="5152" w:type="pct"/>
        <w:tblLayout w:type="fixed"/>
        <w:tblLook w:val="04A0" w:firstRow="1" w:lastRow="0" w:firstColumn="1" w:lastColumn="0" w:noHBand="0" w:noVBand="1"/>
      </w:tblPr>
      <w:tblGrid>
        <w:gridCol w:w="3873"/>
        <w:gridCol w:w="3921"/>
        <w:gridCol w:w="1840"/>
      </w:tblGrid>
      <w:tr w:rsidR="007D6B69" w:rsidRPr="006E5818" w:rsidTr="001C2D15">
        <w:trPr>
          <w:trHeight w:val="699"/>
        </w:trPr>
        <w:tc>
          <w:tcPr>
            <w:tcW w:w="201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! tkfO{nfO{{ s:tf] 5 &lt;</w:t>
            </w: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l7s 5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3582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3481984" behindDoc="1" locked="0" layoutInCell="1" allowOverlap="1" wp14:anchorId="44087AED" wp14:editId="1460AE4B">
                      <wp:simplePos x="0" y="0"/>
                      <wp:positionH relativeFrom="column">
                        <wp:posOffset>212090</wp:posOffset>
                      </wp:positionH>
                      <wp:positionV relativeFrom="paragraph">
                        <wp:posOffset>146685</wp:posOffset>
                      </wp:positionV>
                      <wp:extent cx="323850" cy="0"/>
                      <wp:effectExtent l="0" t="76200" r="19050" b="114300"/>
                      <wp:wrapTight wrapText="bothSides">
                        <wp:wrapPolygon edited="0">
                          <wp:start x="12706" y="-1"/>
                          <wp:lineTo x="11435" y="-1"/>
                          <wp:lineTo x="11435" y="-1"/>
                          <wp:lineTo x="12706" y="-1"/>
                          <wp:lineTo x="19059" y="-1"/>
                          <wp:lineTo x="20329" y="-1"/>
                          <wp:lineTo x="21600" y="-1"/>
                          <wp:lineTo x="20329" y="-1"/>
                          <wp:lineTo x="12706" y="-1"/>
                        </wp:wrapPolygon>
                      </wp:wrapTight>
                      <wp:docPr id="523" name="Straight Arrow Connector 5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32385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E074F6" id="Straight Arrow Connector 523" o:spid="_x0000_s1026" type="#_x0000_t32" style="position:absolute;margin-left:16.7pt;margin-top:11.55pt;width:25.5pt;height:0;z-index:-2498344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" strokecolor="black [3213]">
                      <v:stroke endarrow="open"/>
                      <o:lock v:ext="edit" shapetype="f"/>
                      <w10:wrap type="tight"/>
                    </v:shape>
                  </w:pict>
                </mc:Fallback>
              </mc:AlternateContent>
            </w: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68672" behindDoc="1" locked="0" layoutInCell="1" allowOverlap="1" wp14:anchorId="5C0B1EB4" wp14:editId="31A5C6B8">
                      <wp:simplePos x="0" y="0"/>
                      <wp:positionH relativeFrom="column">
                        <wp:posOffset>1782445</wp:posOffset>
                      </wp:positionH>
                      <wp:positionV relativeFrom="paragraph">
                        <wp:posOffset>26035</wp:posOffset>
                      </wp:positionV>
                      <wp:extent cx="424815" cy="257175"/>
                      <wp:effectExtent l="0" t="0" r="0" b="9525"/>
                      <wp:wrapTight wrapText="bothSides">
                        <wp:wrapPolygon edited="0">
                          <wp:start x="0" y="0"/>
                          <wp:lineTo x="0" y="20800"/>
                          <wp:lineTo x="20341" y="20800"/>
                          <wp:lineTo x="20341" y="0"/>
                          <wp:lineTo x="0" y="0"/>
                        </wp:wrapPolygon>
                      </wp:wrapTight>
                      <wp:docPr id="503" name="Text Box 5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257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Pr="00D37DC6" w:rsidRDefault="005A6664" w:rsidP="001C5608">
                                  <w:pPr>
                                    <w:rPr>
                                      <w:rFonts w:ascii="Preeti" w:hAnsi="Preeti"/>
                                      <w:b/>
                                    </w:rPr>
                                  </w:pPr>
                                  <w:r>
                                    <w:rPr>
                                      <w:rFonts w:ascii="Preeti" w:hAnsi="Preeti"/>
                                      <w:b/>
                                    </w:rPr>
                                    <w:t>@=#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0B1EB4" id="_x0000_s1127" type="#_x0000_t202" style="position:absolute;left:0;text-align:left;margin-left:140.35pt;margin-top:2.05pt;width:33.45pt;height:20.25pt;z-index:-24984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" fillcolor="white [3201]" stroked="f" strokeweight=".5pt">
                      <v:path arrowok="t"/>
                      <v:textbox>
                        <w:txbxContent>
                          <w:p w:rsidR="005A6664" w:rsidRPr="00D37DC6" w:rsidRDefault="005A6664" w:rsidP="001C5608">
                            <w:pPr>
                              <w:rPr>
                                <w:rFonts w:ascii="Preeti" w:hAnsi="Preeti"/>
                                <w:b/>
                              </w:rPr>
                            </w:pPr>
                            <w:r>
                              <w:rPr>
                                <w:rFonts w:ascii="Preeti" w:hAnsi="Preeti"/>
                                <w:b/>
                              </w:rPr>
                              <w:t>@=#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7D6B69" w:rsidRPr="006E5818" w:rsidTr="001C2D15">
        <w:trPr>
          <w:trHeight w:val="390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Grf] 5}g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60"/>
        </w:trPr>
        <w:tc>
          <w:tcPr>
            <w:tcW w:w="201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@ tkfO{sf :jf:Yo ;d:of</w:t>
            </w:r>
            <w:r>
              <w:rPr>
                <w:rFonts w:ascii="Preeti" w:hAnsi="Preeti" w:cs="Times New Roman"/>
                <w:sz w:val="32"/>
                <w:szCs w:val="32"/>
              </w:rPr>
              <w:t>x?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s]–s] x'g\ &lt; </w:t>
            </w:r>
          </w:p>
          <w:p w:rsidR="00AA6996" w:rsidRPr="006E5818" w:rsidRDefault="00AA6996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</w:rPr>
              <w:t>-ax'pQ/</w:t>
            </w: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>_</w:t>
            </w:r>
          </w:p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  <w:p w:rsidR="00AA6996" w:rsidRPr="006E5818" w:rsidRDefault="00AA6996" w:rsidP="00276105">
            <w:pPr>
              <w:spacing w:line="360" w:lineRule="auto"/>
              <w:ind w:left="0" w:firstLine="0"/>
              <w:rPr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996" w:rsidRPr="006E5818" w:rsidRDefault="00AA6996" w:rsidP="00276105">
            <w:pPr>
              <w:spacing w:line="360" w:lineRule="auto"/>
              <w:rPr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Hj/f]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75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3fpsf] b'vfO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450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b'w uflgPsf]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270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ftnf] lb;f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75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jfGtf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440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?3f vf]sL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439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sz w:val="32"/>
                <w:szCs w:val="32"/>
              </w:rPr>
            </w:pPr>
          </w:p>
        </w:tc>
        <w:tc>
          <w:tcPr>
            <w:tcW w:w="299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1C409F">
            <w:pPr>
              <w:spacing w:line="360" w:lineRule="auto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========================</w:t>
            </w:r>
          </w:p>
        </w:tc>
      </w:tr>
      <w:tr w:rsidR="007D6B69" w:rsidRPr="006E5818" w:rsidTr="001C2D15">
        <w:trPr>
          <w:trHeight w:val="315"/>
        </w:trPr>
        <w:tc>
          <w:tcPr>
            <w:tcW w:w="201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@=# tkfO{sf] aRrfnfO{ s:tf] 5 &lt;</w:t>
            </w: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8235E7" w:rsidRDefault="008235E7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l7s 5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1C409F" w:rsidRDefault="00A80580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3516800" behindDoc="1" locked="0" layoutInCell="1" allowOverlap="1" wp14:anchorId="734D1735" wp14:editId="6F80378C">
                      <wp:simplePos x="0" y="0"/>
                      <wp:positionH relativeFrom="column">
                        <wp:posOffset>318770</wp:posOffset>
                      </wp:positionH>
                      <wp:positionV relativeFrom="paragraph">
                        <wp:posOffset>76200</wp:posOffset>
                      </wp:positionV>
                      <wp:extent cx="144000" cy="0"/>
                      <wp:effectExtent l="0" t="76200" r="27940" b="114300"/>
                      <wp:wrapTight wrapText="bothSides">
                        <wp:wrapPolygon edited="0">
                          <wp:start x="0" y="-1"/>
                          <wp:lineTo x="0" y="-1"/>
                          <wp:lineTo x="14336" y="-1"/>
                          <wp:lineTo x="17204" y="-1"/>
                          <wp:lineTo x="22938" y="-1"/>
                          <wp:lineTo x="20071" y="-1"/>
                          <wp:lineTo x="0" y="-1"/>
                        </wp:wrapPolygon>
                      </wp:wrapTight>
                      <wp:docPr id="11" name="Straight Arrow Connector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4400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7455AA" id="Straight Arrow Connector 11" o:spid="_x0000_s1026" type="#_x0000_t32" style="position:absolute;margin-left:25.1pt;margin-top:6pt;width:11.35pt;height:0;z-index:-249799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" strokecolor="black [3213]">
                      <v:stroke endarrow="open"/>
                      <o:lock v:ext="edit" shapetype="f"/>
                      <w10:wrap type="tight"/>
                    </v:shape>
                  </w:pict>
                </mc:Fallback>
              </mc:AlternateContent>
            </w:r>
            <w:r w:rsidR="001C409F">
              <w:rPr>
                <w:rFonts w:ascii="Preeti" w:hAnsi="Preeti" w:cs="Times New Roman"/>
                <w:b/>
                <w:noProof/>
                <w:sz w:val="32"/>
                <w:szCs w:val="32"/>
              </w:rPr>
              <w:t>@=%</w:t>
            </w:r>
          </w:p>
        </w:tc>
      </w:tr>
      <w:tr w:rsidR="007D6B69" w:rsidRPr="006E5818" w:rsidTr="001C2D15">
        <w:trPr>
          <w:trHeight w:val="510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Grf] 5}g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90"/>
        </w:trPr>
        <w:tc>
          <w:tcPr>
            <w:tcW w:w="201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E03049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E03049">
              <w:rPr>
                <w:rFonts w:ascii="Preeti" w:hAnsi="Preeti" w:cs="Times New Roman"/>
                <w:noProof/>
                <w:sz w:val="32"/>
                <w:szCs w:val="32"/>
              </w:rPr>
              <w:t>@=$ ;d:ofx? s]–s] 5g\ &lt;</w:t>
            </w:r>
          </w:p>
          <w:p w:rsidR="00AA6996" w:rsidRPr="006E5818" w:rsidRDefault="00AA6996" w:rsidP="00276105">
            <w:pPr>
              <w:pStyle w:val="ListParagraph"/>
              <w:spacing w:line="360" w:lineRule="auto"/>
              <w:ind w:left="360" w:firstLine="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v'jfpg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>]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;d:of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405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'tfpg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>]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;d:of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95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Hj/f] cfPsf] 5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96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ftnf] lb;f nfu]sf] 5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75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jfGtf eO/x]sf] 5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15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0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?3f vf]sL nfu]sf] 5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525"/>
        </w:trPr>
        <w:tc>
          <w:tcPr>
            <w:tcW w:w="20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99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</w:t>
            </w:r>
          </w:p>
        </w:tc>
      </w:tr>
    </w:tbl>
    <w:p w:rsidR="005A6664" w:rsidRPr="001C409F" w:rsidRDefault="005A6664">
      <w:pPr>
        <w:rPr>
          <w:sz w:val="2"/>
        </w:rPr>
      </w:pPr>
    </w:p>
    <w:tbl>
      <w:tblPr>
        <w:tblStyle w:val="TableGrid"/>
        <w:tblW w:w="5152" w:type="pct"/>
        <w:tblLayout w:type="fixed"/>
        <w:tblLook w:val="04A0" w:firstRow="1" w:lastRow="0" w:firstColumn="1" w:lastColumn="0" w:noHBand="0" w:noVBand="1"/>
      </w:tblPr>
      <w:tblGrid>
        <w:gridCol w:w="4672"/>
        <w:gridCol w:w="2270"/>
        <w:gridCol w:w="2692"/>
      </w:tblGrid>
      <w:tr w:rsidR="00C1681E" w:rsidRPr="006E5818" w:rsidTr="001C2D15">
        <w:trPr>
          <w:trHeight w:val="525"/>
        </w:trPr>
        <w:tc>
          <w:tcPr>
            <w:tcW w:w="2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8235E7" w:rsidRDefault="00AA6996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@=% tkfO{n] cfkm\gf] aRrfnfO</w:t>
            </w:r>
            <w:r w:rsidR="008235E7">
              <w:rPr>
                <w:rFonts w:ascii="Preeti" w:hAnsi="Preeti" w:cs="Times New Roman"/>
                <w:sz w:val="32"/>
                <w:szCs w:val="32"/>
              </w:rPr>
              <w:t>{ :tgkfg dfq u/fO/xg' ePsf] 5 &lt;</w:t>
            </w: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84032" behindDoc="1" locked="0" layoutInCell="1" allowOverlap="1" wp14:anchorId="0123CA82" wp14:editId="551C9C04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29" name="Text Box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23CA82" id="_x0000_s1128" type="#_x0000_t202" style="position:absolute;left:0;text-align:left;margin-left:34.7pt;margin-top:-.9pt;width:33.45pt;height:13.5pt;z-index:-24983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5</w:t>
            </w:r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83008" behindDoc="1" locked="0" layoutInCell="1" allowOverlap="1" wp14:anchorId="459A2789" wp14:editId="45EB8F28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4762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1" name="Text Box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9A2789" id="_x0000_s1129" type="#_x0000_t202" style="position:absolute;left:0;text-align:left;margin-left:30.55pt;margin-top:3.75pt;width:33.45pt;height:13.5pt;z-index:-24983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5}g</w:t>
            </w:r>
          </w:p>
        </w:tc>
      </w:tr>
      <w:tr w:rsidR="00AA6996" w:rsidRPr="006E5818" w:rsidTr="001C2D15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/>
                <w:b/>
                <w:sz w:val="32"/>
                <w:szCs w:val="32"/>
              </w:rPr>
              <w:t xml:space="preserve">#= </w:t>
            </w:r>
            <w:r>
              <w:rPr>
                <w:rFonts w:ascii="Preeti" w:hAnsi="Preeti"/>
                <w:b/>
                <w:sz w:val="32"/>
                <w:szCs w:val="32"/>
              </w:rPr>
              <w:t>dfofsf] c+ufnf]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]sf] cEof;</w:t>
            </w:r>
          </w:p>
        </w:tc>
      </w:tr>
      <w:tr w:rsidR="005A6664" w:rsidRPr="006E5818" w:rsidTr="001C2D15">
        <w:tc>
          <w:tcPr>
            <w:tcW w:w="2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lastRenderedPageBreak/>
              <w:t>#=! s</w:t>
            </w:r>
            <w:r w:rsidRPr="00D37DC6">
              <w:rPr>
                <w:rFonts w:ascii="Preeti" w:hAnsi="Preeti" w:cs="Times New Roman"/>
                <w:sz w:val="32"/>
                <w:szCs w:val="32"/>
              </w:rPr>
              <w:t xml:space="preserve">] tkfO{ 3/df </w:t>
            </w:r>
            <w:r w:rsidRPr="00D37DC6">
              <w:rPr>
                <w:rFonts w:ascii="Preeti" w:hAnsi="Preeti"/>
                <w:sz w:val="32"/>
                <w:szCs w:val="32"/>
              </w:rPr>
              <w:t>dfofsf] c+ufnf]</w:t>
            </w:r>
            <w:r w:rsidRPr="00D37DC6">
              <w:rPr>
                <w:rFonts w:ascii="Preeti" w:hAnsi="Preeti" w:cs="Times New Roman"/>
                <w:sz w:val="32"/>
                <w:szCs w:val="32"/>
              </w:rPr>
              <w:t>]nfO{ lg/Gt/tf lbO/xg' ePsf] 5 &lt;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 </w:t>
            </w: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60480" behindDoc="1" locked="0" layoutInCell="1" allowOverlap="1" wp14:anchorId="78DFC9F2" wp14:editId="3C532FA4">
                      <wp:simplePos x="0" y="0"/>
                      <wp:positionH relativeFrom="column">
                        <wp:posOffset>368935</wp:posOffset>
                      </wp:positionH>
                      <wp:positionV relativeFrom="paragraph">
                        <wp:posOffset>571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14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DFC9F2" id="_x0000_s1130" type="#_x0000_t202" style="position:absolute;left:0;text-align:left;margin-left:29.05pt;margin-top:4.5pt;width:33.45pt;height:13.5pt;z-index:-24985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5</w:t>
            </w:r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C30C8E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92224" behindDoc="1" locked="0" layoutInCell="1" allowOverlap="1" wp14:anchorId="25607992" wp14:editId="01248E50">
                      <wp:simplePos x="0" y="0"/>
                      <wp:positionH relativeFrom="column">
                        <wp:posOffset>1379220</wp:posOffset>
                      </wp:positionH>
                      <wp:positionV relativeFrom="paragraph">
                        <wp:posOffset>-40005</wp:posOffset>
                      </wp:positionV>
                      <wp:extent cx="437515" cy="234950"/>
                      <wp:effectExtent l="0" t="0" r="635" b="0"/>
                      <wp:wrapTight wrapText="bothSides">
                        <wp:wrapPolygon edited="0">
                          <wp:start x="0" y="0"/>
                          <wp:lineTo x="0" y="19265"/>
                          <wp:lineTo x="20691" y="19265"/>
                          <wp:lineTo x="20691" y="0"/>
                          <wp:lineTo x="0" y="0"/>
                        </wp:wrapPolygon>
                      </wp:wrapTight>
                      <wp:docPr id="34" name="Text Box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37515" cy="234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Pr="00C30C8E" w:rsidRDefault="005A6664" w:rsidP="001C5608">
                                  <w:pPr>
                                    <w:rPr>
                                      <w:rFonts w:ascii="Preeti" w:hAnsi="Preeti"/>
                                    </w:rPr>
                                  </w:pPr>
                                  <w:r>
                                    <w:rPr>
                                      <w:rFonts w:ascii="Preeti" w:hAnsi="Preeti"/>
                                    </w:rPr>
                                    <w:t>#=%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607992" id="_x0000_s1131" type="#_x0000_t202" style="position:absolute;left:0;text-align:left;margin-left:108.6pt;margin-top:-3.15pt;width:34.45pt;height:18.5pt;z-index:-24982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" fillcolor="white [3201]" stroked="f" strokeweight=".5pt">
                      <v:path arrowok="t"/>
                      <v:textbox>
                        <w:txbxContent>
                          <w:p w:rsidR="005A6664" w:rsidRPr="00C30C8E" w:rsidRDefault="005A6664" w:rsidP="001C5608">
                            <w:pPr>
                              <w:rPr>
                                <w:rFonts w:ascii="Preeti" w:hAnsi="Preeti"/>
                              </w:rPr>
                            </w:pPr>
                            <w:r>
                              <w:rPr>
                                <w:rFonts w:ascii="Preeti" w:hAnsi="Preeti"/>
                              </w:rPr>
                              <w:t>#=%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93248" behindDoc="0" locked="0" layoutInCell="1" allowOverlap="1">
                      <wp:simplePos x="0" y="0"/>
                      <wp:positionH relativeFrom="column">
                        <wp:posOffset>909320</wp:posOffset>
                      </wp:positionH>
                      <wp:positionV relativeFrom="paragraph">
                        <wp:posOffset>87630</wp:posOffset>
                      </wp:positionV>
                      <wp:extent cx="254000" cy="0"/>
                      <wp:effectExtent l="0" t="76200" r="12700" b="95250"/>
                      <wp:wrapNone/>
                      <wp:docPr id="35" name="Straight Arrow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40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A02413" id="Straight Arrow Connector 35" o:spid="_x0000_s1026" type="#_x0000_t32" style="position:absolute;margin-left:71.6pt;margin-top:6.9pt;width:20pt;height:0;z-index:2534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" strokecolor="black [3040]">
                      <v:stroke endarrow="block"/>
                    </v:shape>
                  </w:pict>
                </mc:Fallback>
              </mc:AlternateContent>
            </w:r>
            <w:r w:rsidR="001C409F"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461504" behindDoc="1" locked="0" layoutInCell="1" allowOverlap="1" wp14:anchorId="5E57819D" wp14:editId="5E145879">
                      <wp:simplePos x="0" y="0"/>
                      <wp:positionH relativeFrom="column">
                        <wp:posOffset>398145</wp:posOffset>
                      </wp:positionH>
                      <wp:positionV relativeFrom="paragraph">
                        <wp:posOffset>-889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57819D" id="_x0000_s1132" type="#_x0000_t202" style="position:absolute;left:0;text-align:left;margin-left:31.35pt;margin-top:-.7pt;width:33.45pt;height:13.5pt;z-index:-24985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AA6996" w:rsidRPr="006E5818">
              <w:rPr>
                <w:rFonts w:ascii="Preeti" w:hAnsi="Preeti" w:cs="Times New Roman"/>
                <w:sz w:val="32"/>
                <w:szCs w:val="32"/>
              </w:rPr>
              <w:t xml:space="preserve">5}g                                </w:t>
            </w:r>
          </w:p>
        </w:tc>
      </w:tr>
      <w:tr w:rsidR="007D6B69" w:rsidRPr="006E5818" w:rsidTr="001C2D15">
        <w:trPr>
          <w:trHeight w:val="411"/>
        </w:trPr>
        <w:tc>
          <w:tcPr>
            <w:tcW w:w="242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1C409F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#=@  uPsf] xKtfdf, gjhft lzz'nfO{ lbgsf] slt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306</w:t>
            </w:r>
            <w:r w:rsidRPr="005A6664">
              <w:rPr>
                <w:rFonts w:ascii="Preeti" w:hAnsi="Preeti" w:cs="Times New Roman"/>
                <w:sz w:val="32"/>
                <w:szCs w:val="32"/>
              </w:rPr>
              <w:t xml:space="preserve">f </w:t>
            </w:r>
            <w:r w:rsidRPr="005A6664">
              <w:rPr>
                <w:rFonts w:ascii="Preeti" w:hAnsi="Preeti"/>
                <w:sz w:val="32"/>
                <w:szCs w:val="32"/>
              </w:rPr>
              <w:t>dfofsf] c+ufnf]</w:t>
            </w:r>
            <w:r w:rsidRPr="005A6664">
              <w:rPr>
                <w:rFonts w:ascii="Preeti" w:hAnsi="Preeti" w:cs="Times New Roman"/>
                <w:sz w:val="32"/>
                <w:szCs w:val="32"/>
              </w:rPr>
              <w:t xml:space="preserve">] df /fVg'eof] &lt; </w:t>
            </w:r>
          </w:p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1C409F">
              <w:rPr>
                <w:rFonts w:ascii="Preeti" w:hAnsi="Preeti" w:cs="Times New Roman"/>
                <w:sz w:val="28"/>
                <w:szCs w:val="32"/>
              </w:rPr>
              <w:t>-lbg / /ft u/]/_</w:t>
            </w: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ldlt</w:t>
            </w:r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306f</w:t>
            </w:r>
          </w:p>
        </w:tc>
      </w:tr>
      <w:tr w:rsidR="007D6B69" w:rsidRPr="006E5818" w:rsidTr="001C2D15">
        <w:trPr>
          <w:trHeight w:val="333"/>
        </w:trPr>
        <w:tc>
          <w:tcPr>
            <w:tcW w:w="242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A6996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408"/>
        </w:trPr>
        <w:tc>
          <w:tcPr>
            <w:tcW w:w="242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A6996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273"/>
        </w:trPr>
        <w:tc>
          <w:tcPr>
            <w:tcW w:w="242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A6996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221"/>
        </w:trPr>
        <w:tc>
          <w:tcPr>
            <w:tcW w:w="242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A6996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11"/>
        </w:trPr>
        <w:tc>
          <w:tcPr>
            <w:tcW w:w="242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A6996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245"/>
        </w:trPr>
        <w:tc>
          <w:tcPr>
            <w:tcW w:w="242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A6996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349"/>
        </w:trPr>
        <w:tc>
          <w:tcPr>
            <w:tcW w:w="242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A6996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7D6B69" w:rsidRPr="006E5818" w:rsidTr="001C2D15">
        <w:trPr>
          <w:trHeight w:val="269"/>
        </w:trPr>
        <w:tc>
          <w:tcPr>
            <w:tcW w:w="242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Default="00AA699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6996" w:rsidRPr="006E5818" w:rsidRDefault="00AA6996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c>
          <w:tcPr>
            <w:tcW w:w="2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C5608" w:rsidRPr="005A6664" w:rsidRDefault="001C5608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5A6664">
              <w:rPr>
                <w:rFonts w:ascii="Preeti" w:hAnsi="Preeti" w:cs="Times New Roman"/>
                <w:sz w:val="32"/>
                <w:szCs w:val="32"/>
              </w:rPr>
              <w:t xml:space="preserve">#=# s] tkfO{ 3/sf] sfdsfh ubf{ klg  </w:t>
            </w:r>
            <w:r w:rsidR="005D057C" w:rsidRPr="005A6664">
              <w:rPr>
                <w:rFonts w:ascii="Preeti" w:hAnsi="Preeti"/>
                <w:sz w:val="32"/>
                <w:szCs w:val="32"/>
              </w:rPr>
              <w:t xml:space="preserve">dfofsf] </w:t>
            </w:r>
            <w:r w:rsidR="009B1AAC" w:rsidRPr="005A6664">
              <w:rPr>
                <w:rFonts w:ascii="Preeti" w:hAnsi="Preeti"/>
                <w:sz w:val="32"/>
                <w:szCs w:val="32"/>
              </w:rPr>
              <w:t>c+ufnf]</w:t>
            </w:r>
            <w:r w:rsidRPr="005A6664">
              <w:rPr>
                <w:rFonts w:ascii="Preeti" w:hAnsi="Preeti" w:cs="Times New Roman"/>
                <w:sz w:val="32"/>
                <w:szCs w:val="32"/>
              </w:rPr>
              <w:t xml:space="preserve">] cEof; ug'{x'G5 &lt; </w:t>
            </w: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C5608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185024" behindDoc="1" locked="0" layoutInCell="1" allowOverlap="1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143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288" name="Text Box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33" type="#_x0000_t202" style="position:absolute;left:0;text-align:left;margin-left:34.7pt;margin-top:-.9pt;width:33.45pt;height:13.5pt;z-index:-2501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1C5608" w:rsidRPr="006E5818">
              <w:rPr>
                <w:rFonts w:ascii="Preeti" w:hAnsi="Preeti" w:cs="Times New Roman"/>
                <w:sz w:val="32"/>
                <w:szCs w:val="32"/>
              </w:rPr>
              <w:t>u5'{</w:t>
            </w:r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C5608" w:rsidRPr="006E5818" w:rsidRDefault="000F6E49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184000" behindDoc="1" locked="0" layoutInCell="1" allowOverlap="1">
                      <wp:simplePos x="0" y="0"/>
                      <wp:positionH relativeFrom="column">
                        <wp:posOffset>728345</wp:posOffset>
                      </wp:positionH>
                      <wp:positionV relativeFrom="paragraph">
                        <wp:posOffset>1905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6" name="Text Box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34" type="#_x0000_t202" style="position:absolute;left:0;text-align:left;margin-left:57.35pt;margin-top:1.5pt;width:33.45pt;height:13.5pt;z-index:-2501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1C5608" w:rsidRPr="006E5818">
              <w:rPr>
                <w:rFonts w:ascii="Preeti" w:hAnsi="Preeti" w:cs="Times New Roman"/>
                <w:sz w:val="32"/>
                <w:szCs w:val="32"/>
              </w:rPr>
              <w:t>ulb{g</w:t>
            </w:r>
          </w:p>
        </w:tc>
      </w:tr>
      <w:tr w:rsidR="005A6664" w:rsidRPr="006E5818" w:rsidTr="001C2D15">
        <w:tc>
          <w:tcPr>
            <w:tcW w:w="2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C5608" w:rsidRPr="005A6664" w:rsidRDefault="00D37DC6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5A6664">
              <w:rPr>
                <w:rFonts w:ascii="Preeti" w:hAnsi="Preeti" w:cs="Times New Roman"/>
                <w:sz w:val="32"/>
                <w:szCs w:val="32"/>
              </w:rPr>
              <w:t>#=$ s] tkfO{ /flt</w:t>
            </w:r>
            <w:r w:rsidR="001C5608" w:rsidRPr="005A6664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5D057C" w:rsidRPr="005A6664">
              <w:rPr>
                <w:rFonts w:ascii="Preeti" w:hAnsi="Preeti"/>
                <w:sz w:val="32"/>
                <w:szCs w:val="32"/>
              </w:rPr>
              <w:t xml:space="preserve">dfofsf] </w:t>
            </w:r>
            <w:r w:rsidR="009B1AAC" w:rsidRPr="005A6664">
              <w:rPr>
                <w:rFonts w:ascii="Preeti" w:hAnsi="Preeti"/>
                <w:sz w:val="32"/>
                <w:szCs w:val="32"/>
              </w:rPr>
              <w:t>c+ufnf]</w:t>
            </w:r>
            <w:r w:rsidR="001C5608" w:rsidRPr="005A6664">
              <w:rPr>
                <w:rFonts w:ascii="Preeti" w:hAnsi="Preeti" w:cs="Times New Roman"/>
                <w:sz w:val="32"/>
                <w:szCs w:val="32"/>
              </w:rPr>
              <w:t>] cEof; ug'{x'G5 &lt;</w:t>
            </w:r>
          </w:p>
        </w:tc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C5608" w:rsidRPr="006E5818" w:rsidRDefault="000F6E49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186048" behindDoc="1" locked="0" layoutInCell="1" allowOverlap="1">
                      <wp:simplePos x="0" y="0"/>
                      <wp:positionH relativeFrom="column">
                        <wp:posOffset>507365</wp:posOffset>
                      </wp:positionH>
                      <wp:positionV relativeFrom="paragraph">
                        <wp:posOffset>3365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7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35" type="#_x0000_t202" style="position:absolute;left:0;text-align:left;margin-left:39.95pt;margin-top:2.65pt;width:33.45pt;height:13.5pt;z-index:-25013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1C5608" w:rsidRPr="006E5818">
              <w:rPr>
                <w:rFonts w:ascii="Preeti" w:hAnsi="Preeti" w:cs="Times New Roman"/>
                <w:sz w:val="32"/>
                <w:szCs w:val="32"/>
              </w:rPr>
              <w:t>u5'{</w:t>
            </w:r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C5608" w:rsidRPr="006E5818" w:rsidRDefault="000F6E49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187072" behindDoc="1" locked="0" layoutInCell="1" allowOverlap="1">
                      <wp:simplePos x="0" y="0"/>
                      <wp:positionH relativeFrom="column">
                        <wp:posOffset>756920</wp:posOffset>
                      </wp:positionH>
                      <wp:positionV relativeFrom="paragraph">
                        <wp:posOffset>17780</wp:posOffset>
                      </wp:positionV>
                      <wp:extent cx="424815" cy="156845"/>
                      <wp:effectExtent l="0" t="0" r="13335" b="14605"/>
                      <wp:wrapTight wrapText="bothSides">
                        <wp:wrapPolygon edited="0">
                          <wp:start x="0" y="0"/>
                          <wp:lineTo x="0" y="20988"/>
                          <wp:lineTo x="21309" y="20988"/>
                          <wp:lineTo x="21309" y="0"/>
                          <wp:lineTo x="0" y="0"/>
                        </wp:wrapPolygon>
                      </wp:wrapTight>
                      <wp:docPr id="48" name="Text Box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568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36" type="#_x0000_t202" style="position:absolute;left:0;text-align:left;margin-left:59.6pt;margin-top:1.4pt;width:33.45pt;height:12.35pt;z-index:-2501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1C5608" w:rsidRPr="006E5818">
              <w:rPr>
                <w:rFonts w:ascii="Preeti" w:hAnsi="Preeti" w:cs="Times New Roman"/>
                <w:sz w:val="32"/>
                <w:szCs w:val="32"/>
              </w:rPr>
              <w:t xml:space="preserve"> ulb{g</w:t>
            </w:r>
          </w:p>
        </w:tc>
      </w:tr>
    </w:tbl>
    <w:p w:rsidR="005A6664" w:rsidRPr="001C409F" w:rsidRDefault="005A6664">
      <w:pPr>
        <w:rPr>
          <w:sz w:val="2"/>
        </w:rPr>
      </w:pPr>
    </w:p>
    <w:tbl>
      <w:tblPr>
        <w:tblStyle w:val="TableGrid"/>
        <w:tblW w:w="5152" w:type="pct"/>
        <w:tblLayout w:type="fixed"/>
        <w:tblLook w:val="04A0" w:firstRow="1" w:lastRow="0" w:firstColumn="1" w:lastColumn="0" w:noHBand="0" w:noVBand="1"/>
      </w:tblPr>
      <w:tblGrid>
        <w:gridCol w:w="3680"/>
        <w:gridCol w:w="2403"/>
        <w:gridCol w:w="1491"/>
        <w:gridCol w:w="220"/>
        <w:gridCol w:w="1840"/>
      </w:tblGrid>
      <w:tr w:rsidR="005A6664" w:rsidRPr="006E5818" w:rsidTr="001C2D15">
        <w:trPr>
          <w:trHeight w:val="450"/>
        </w:trPr>
        <w:tc>
          <w:tcPr>
            <w:tcW w:w="191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03049" w:rsidRPr="006E5818" w:rsidRDefault="00E03049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#=% tkfO{</w:t>
            </w:r>
            <w:r>
              <w:rPr>
                <w:rFonts w:ascii="Preeti" w:hAnsi="Preeti" w:cs="Times New Roman"/>
                <w:sz w:val="32"/>
                <w:szCs w:val="32"/>
              </w:rPr>
              <w:t>n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 xml:space="preserve"> </w:t>
            </w:r>
            <w:r w:rsidRPr="005A6664">
              <w:rPr>
                <w:rFonts w:ascii="Preeti" w:hAnsi="Preeti" w:cs="Times New Roman"/>
                <w:sz w:val="32"/>
                <w:szCs w:val="32"/>
              </w:rPr>
              <w:t>lg/Gt/tf glbg'sf] sf/0f s] xf] &lt;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 </w:t>
            </w:r>
          </w:p>
          <w:p w:rsidR="00E03049" w:rsidRPr="006E5818" w:rsidRDefault="00E03049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>-ax'pQ/_</w:t>
            </w:r>
          </w:p>
        </w:tc>
        <w:tc>
          <w:tcPr>
            <w:tcW w:w="21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k|;'tLkl5 z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/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>L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/ b'v]sf] sf/0fn]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405"/>
        </w:trPr>
        <w:tc>
          <w:tcPr>
            <w:tcW w:w="19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21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</w:rPr>
              <w:t>gf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e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>L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Rofk]/ aRrfnfO{ ufx|f] x'g] 8/n] 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375"/>
        </w:trPr>
        <w:tc>
          <w:tcPr>
            <w:tcW w:w="19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21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aRrf n8\g] 8/n]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288"/>
        </w:trPr>
        <w:tc>
          <w:tcPr>
            <w:tcW w:w="19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21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;lhnf] eP/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375"/>
        </w:trPr>
        <w:tc>
          <w:tcPr>
            <w:tcW w:w="19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21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ljZjf; gnfu]sf]n] 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395"/>
        </w:trPr>
        <w:tc>
          <w:tcPr>
            <w:tcW w:w="19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21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;dosf] cefjn]  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350"/>
        </w:trPr>
        <w:tc>
          <w:tcPr>
            <w:tcW w:w="19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21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mfObf gePsf]n]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377"/>
        </w:trPr>
        <w:tc>
          <w:tcPr>
            <w:tcW w:w="19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21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ylst ePsf]n]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360"/>
        </w:trPr>
        <w:tc>
          <w:tcPr>
            <w:tcW w:w="19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21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kl/jf/sf] ;xof]u gePsf]n]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435"/>
        </w:trPr>
        <w:tc>
          <w:tcPr>
            <w:tcW w:w="19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21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;fdflhs cGwljZjf;sf] sf/0fn]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413"/>
        </w:trPr>
        <w:tc>
          <w:tcPr>
            <w:tcW w:w="19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21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aRrf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dfofsf] 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]df a:g gdfg]sf]n]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440"/>
        </w:trPr>
        <w:tc>
          <w:tcPr>
            <w:tcW w:w="19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03049" w:rsidRPr="006E5818" w:rsidRDefault="00E03049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21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3049" w:rsidRPr="006E5818" w:rsidRDefault="00E03049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aRrf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 xml:space="preserve"> </w: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:j:y ePsf]n]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3049" w:rsidRPr="006E5818" w:rsidRDefault="00E03049" w:rsidP="00E03049">
            <w:pPr>
              <w:ind w:left="0" w:firstLine="0"/>
              <w:rPr>
                <w:rFonts w:ascii="Preeti" w:hAnsi="Preeti" w:cs="Times New Roman"/>
                <w:noProof/>
                <w:sz w:val="32"/>
                <w:szCs w:val="32"/>
              </w:rPr>
            </w:pPr>
          </w:p>
        </w:tc>
      </w:tr>
      <w:tr w:rsidR="00C1681E" w:rsidRPr="006E5818" w:rsidTr="001C2D15">
        <w:trPr>
          <w:trHeight w:val="557"/>
        </w:trPr>
        <w:tc>
          <w:tcPr>
            <w:tcW w:w="19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C5608" w:rsidRPr="006E5818" w:rsidRDefault="001C5608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309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C5608" w:rsidRPr="006E5818" w:rsidRDefault="001C5608" w:rsidP="00276105">
            <w:pPr>
              <w:spacing w:line="360" w:lineRule="auto"/>
              <w:jc w:val="left"/>
              <w:rPr>
                <w:rFonts w:ascii="Preeti" w:hAnsi="Preeti" w:cs="Times New Roman"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</w:t>
            </w:r>
          </w:p>
        </w:tc>
      </w:tr>
      <w:tr w:rsidR="005A6664" w:rsidRPr="006E5818" w:rsidTr="001C2D15">
        <w:tc>
          <w:tcPr>
            <w:tcW w:w="1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1C5608" w:rsidRPr="006E5818" w:rsidRDefault="001C5608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  <w:shd w:val="clear" w:color="auto" w:fill="D9D9D9" w:themeFill="background1" w:themeFillShade="D9"/>
              </w:rPr>
              <w:t xml:space="preserve">$=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]df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;DalGw wf/0ff</w:t>
            </w: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C5608" w:rsidRPr="006E5818" w:rsidRDefault="001C5608" w:rsidP="00E03049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;xdt</w:t>
            </w:r>
          </w:p>
        </w:tc>
        <w:tc>
          <w:tcPr>
            <w:tcW w:w="7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C5608" w:rsidRPr="006E5818" w:rsidRDefault="001C5608" w:rsidP="00E03049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clglZrt</w:t>
            </w:r>
          </w:p>
        </w:tc>
        <w:tc>
          <w:tcPr>
            <w:tcW w:w="10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C5608" w:rsidRPr="006E5818" w:rsidRDefault="001C5608" w:rsidP="00E03049">
            <w:pPr>
              <w:spacing w:line="360" w:lineRule="auto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c;xdt</w:t>
            </w:r>
          </w:p>
        </w:tc>
      </w:tr>
      <w:tr w:rsidR="005A6664" w:rsidRPr="006E5818" w:rsidTr="001C2D15">
        <w:tc>
          <w:tcPr>
            <w:tcW w:w="1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C5608" w:rsidRPr="006E5818" w:rsidRDefault="001C5608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$=! </w:t>
            </w:r>
            <w:r w:rsidR="00D37DC6" w:rsidRPr="006E5818">
              <w:rPr>
                <w:rFonts w:ascii="Preeti" w:hAnsi="Preeti" w:cs="Times New Roman"/>
                <w:sz w:val="32"/>
                <w:szCs w:val="32"/>
              </w:rPr>
              <w:t>/f</w:t>
            </w:r>
            <w:proofErr w:type="gramStart"/>
            <w:r w:rsidR="00D37DC6" w:rsidRPr="006E5818">
              <w:rPr>
                <w:rFonts w:ascii="Preeti" w:hAnsi="Preeti" w:cs="Times New Roman"/>
                <w:sz w:val="32"/>
                <w:szCs w:val="32"/>
              </w:rPr>
              <w:t>]lhPsf</w:t>
            </w:r>
            <w:proofErr w:type="gramEnd"/>
            <w:r w:rsidR="00D37DC6">
              <w:rPr>
                <w:rFonts w:ascii="Preeti" w:hAnsi="Preeti" w:cs="Times New Roman"/>
                <w:sz w:val="32"/>
                <w:szCs w:val="32"/>
              </w:rPr>
              <w:t>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sk8fn]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]df </w:t>
            </w:r>
            <w:r w:rsidR="00D37DC6">
              <w:rPr>
                <w:rFonts w:ascii="Preeti" w:hAnsi="Preeti" w:cs="Times New Roman"/>
                <w:sz w:val="32"/>
                <w:szCs w:val="32"/>
              </w:rPr>
              <w:t>/fVg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;lhnf]</w:t>
            </w:r>
            <w:r w:rsidR="00C30C8E">
              <w:rPr>
                <w:rFonts w:ascii="Preeti" w:hAnsi="Preeti" w:cs="Times New Roman"/>
                <w:sz w:val="32"/>
                <w:szCs w:val="32"/>
              </w:rPr>
              <w:t xml:space="preserve"> tyf cf/fdbfoL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x'g] .</w:t>
            </w: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5608" w:rsidRPr="006E5818" w:rsidRDefault="001C5608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7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5608" w:rsidRPr="006E5818" w:rsidRDefault="001C5608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0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5608" w:rsidRPr="006E5818" w:rsidRDefault="001C5608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c>
          <w:tcPr>
            <w:tcW w:w="1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C5608" w:rsidRPr="006E5818" w:rsidRDefault="001C5608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$=@ /f]lhPsf]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>Gofgf] kfg]{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sk8fn] aRrfnfO{ </w:t>
            </w:r>
            <w:r w:rsidR="005D057C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 w:rsidR="009B1AAC"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]df ;'/lIft ;fy af]Sg ;lsg] .</w:t>
            </w: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5608" w:rsidRPr="006E5818" w:rsidRDefault="001C5608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7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5608" w:rsidRPr="006E5818" w:rsidRDefault="001C5608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0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5608" w:rsidRPr="006E5818" w:rsidRDefault="001C5608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1C5608" w:rsidRPr="006E5818" w:rsidTr="001C2D15">
        <w:trPr>
          <w:trHeight w:val="45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1C5608" w:rsidRPr="006E5818" w:rsidRDefault="001C5608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%= </w:t>
            </w:r>
            <w:r w:rsidR="005D057C" w:rsidRPr="00C30C8E">
              <w:rPr>
                <w:rFonts w:ascii="Preeti" w:hAnsi="Preeti" w:cs="Times New Roman"/>
                <w:b/>
                <w:sz w:val="32"/>
                <w:szCs w:val="32"/>
              </w:rPr>
              <w:t xml:space="preserve">dfofsf] </w:t>
            </w:r>
            <w:r w:rsidR="009B1AAC" w:rsidRPr="00C30C8E">
              <w:rPr>
                <w:rFonts w:ascii="Preeti" w:hAnsi="Preeti" w:cs="Times New Roman"/>
                <w:b/>
                <w:sz w:val="32"/>
                <w:szCs w:val="32"/>
              </w:rPr>
              <w:t>c+ufnf]</w:t>
            </w:r>
            <w:proofErr w:type="gramStart"/>
            <w:r w:rsidRPr="00C30C8E">
              <w:rPr>
                <w:rFonts w:ascii="Preeti" w:hAnsi="Preeti" w:cs="Times New Roman"/>
                <w:b/>
                <w:sz w:val="32"/>
                <w:szCs w:val="32"/>
              </w:rPr>
              <w:t>]sf</w:t>
            </w:r>
            <w:proofErr w:type="gramEnd"/>
            <w:r w:rsidRPr="00C30C8E">
              <w:rPr>
                <w:rFonts w:ascii="Preeti" w:hAnsi="Preeti" w:cs="Times New Roman"/>
                <w:b/>
                <w:sz w:val="32"/>
                <w:szCs w:val="32"/>
              </w:rPr>
              <w:t xml:space="preserve"> kmfObfx?</w:t>
            </w:r>
          </w:p>
        </w:tc>
      </w:tr>
    </w:tbl>
    <w:p w:rsidR="00E03049" w:rsidRPr="005A6664" w:rsidRDefault="00E03049">
      <w:pPr>
        <w:rPr>
          <w:sz w:val="2"/>
        </w:rPr>
      </w:pPr>
    </w:p>
    <w:tbl>
      <w:tblPr>
        <w:tblStyle w:val="TableGrid"/>
        <w:tblW w:w="5152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7"/>
        <w:gridCol w:w="2112"/>
        <w:gridCol w:w="2696"/>
        <w:gridCol w:w="1919"/>
      </w:tblGrid>
      <w:tr w:rsidR="005A6664" w:rsidRPr="006E5818" w:rsidTr="001C2D15">
        <w:trPr>
          <w:trHeight w:val="395"/>
        </w:trPr>
        <w:tc>
          <w:tcPr>
            <w:tcW w:w="15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Pr="006E5818" w:rsidRDefault="005A6664" w:rsidP="00276105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%=! </w:t>
            </w:r>
            <w:proofErr w:type="gramStart"/>
            <w:r>
              <w:rPr>
                <w:rFonts w:ascii="Preeti" w:hAnsi="Preeti" w:cs="Times New Roman"/>
                <w:sz w:val="32"/>
                <w:szCs w:val="32"/>
              </w:rPr>
              <w:t>dfofsf</w:t>
            </w:r>
            <w:proofErr w:type="gramEnd"/>
            <w:r>
              <w:rPr>
                <w:rFonts w:ascii="Preeti" w:hAnsi="Preeti" w:cs="Times New Roman"/>
                <w:sz w:val="32"/>
                <w:szCs w:val="32"/>
              </w:rPr>
              <w:t>] c+ufnf]]sf kmfObfx? s]–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s] x'g\ &lt;  </w:t>
            </w:r>
          </w:p>
          <w:p w:rsidR="005A6664" w:rsidRPr="006E5818" w:rsidRDefault="005A6664" w:rsidP="00276105">
            <w:pPr>
              <w:spacing w:line="360" w:lineRule="auto"/>
              <w:jc w:val="center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noProof/>
                <w:sz w:val="32"/>
                <w:szCs w:val="32"/>
              </w:rPr>
              <w:t>-ax'pQ/</w:t>
            </w:r>
            <w:r w:rsidRPr="006E5818">
              <w:rPr>
                <w:rFonts w:ascii="Preeti" w:hAnsi="Preeti" w:cs="Times New Roman"/>
                <w:b/>
                <w:noProof/>
                <w:sz w:val="32"/>
                <w:szCs w:val="32"/>
              </w:rPr>
              <w:t>_</w:t>
            </w:r>
          </w:p>
          <w:p w:rsidR="005A6664" w:rsidRPr="006E5818" w:rsidRDefault="005A6664" w:rsidP="00276105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:tgkfg u/fpg </w:t>
            </w:r>
            <w:r>
              <w:rPr>
                <w:rFonts w:ascii="Preeti" w:hAnsi="Preeti" w:cs="Times New Roman"/>
                <w:sz w:val="32"/>
                <w:szCs w:val="32"/>
              </w:rPr>
              <w:t>;lh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x'</w:t>
            </w:r>
            <w:r>
              <w:rPr>
                <w:rFonts w:ascii="Preeti" w:hAnsi="Preeti" w:cs="Times New Roman"/>
                <w:sz w:val="32"/>
                <w:szCs w:val="32"/>
              </w:rPr>
              <w:t>G5</w:t>
            </w:r>
          </w:p>
        </w:tc>
        <w:tc>
          <w:tcPr>
            <w:tcW w:w="9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A6664" w:rsidRPr="006E5818" w:rsidRDefault="005A6664" w:rsidP="00276105">
            <w:pPr>
              <w:spacing w:line="360" w:lineRule="auto"/>
              <w:ind w:left="0" w:firstLine="0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440"/>
        </w:trPr>
        <w:tc>
          <w:tcPr>
            <w:tcW w:w="15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4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aRrfn] k|fs[lts Gofgf]kg kfp</w:t>
            </w:r>
            <w:r>
              <w:rPr>
                <w:rFonts w:ascii="Preeti" w:hAnsi="Preeti" w:cs="Times New Roman"/>
                <w:sz w:val="32"/>
                <w:szCs w:val="32"/>
              </w:rPr>
              <w:t>F5</w:t>
            </w:r>
          </w:p>
        </w:tc>
        <w:tc>
          <w:tcPr>
            <w:tcW w:w="996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350"/>
        </w:trPr>
        <w:tc>
          <w:tcPr>
            <w:tcW w:w="15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4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aRrfsf] ;+s|d0f 36fpF5</w:t>
            </w:r>
          </w:p>
        </w:tc>
        <w:tc>
          <w:tcPr>
            <w:tcW w:w="996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:rsidR="005A6664" w:rsidRPr="006E5818" w:rsidRDefault="005A666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467"/>
        </w:trPr>
        <w:tc>
          <w:tcPr>
            <w:tcW w:w="15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tf}n a9\g d2t u5{</w:t>
            </w:r>
          </w:p>
        </w:tc>
        <w:tc>
          <w:tcPr>
            <w:tcW w:w="13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  <w:tc>
          <w:tcPr>
            <w:tcW w:w="9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A6664" w:rsidRPr="006E5818" w:rsidRDefault="005A666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368"/>
        </w:trPr>
        <w:tc>
          <w:tcPr>
            <w:tcW w:w="15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aRrfsf] cj:yf cg'udg ug{ ;lhnf] x'G5 </w:t>
            </w:r>
          </w:p>
        </w:tc>
        <w:tc>
          <w:tcPr>
            <w:tcW w:w="996" w:type="pct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:rsidR="005A6664" w:rsidRPr="006E5818" w:rsidRDefault="005A666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422"/>
        </w:trPr>
        <w:tc>
          <w:tcPr>
            <w:tcW w:w="15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4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>cfdf / aRrfsf] ;DaGw k|uf9 agfp</w:t>
            </w:r>
            <w:r>
              <w:rPr>
                <w:rFonts w:ascii="Preeti" w:hAnsi="Preeti" w:cs="Times New Roman"/>
                <w:sz w:val="32"/>
                <w:szCs w:val="32"/>
              </w:rPr>
              <w:t>F5</w:t>
            </w:r>
          </w:p>
        </w:tc>
        <w:tc>
          <w:tcPr>
            <w:tcW w:w="9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A6664" w:rsidRPr="006E5818" w:rsidRDefault="005A6664" w:rsidP="00276105">
            <w:pPr>
              <w:spacing w:line="360" w:lineRule="auto"/>
              <w:ind w:left="0" w:firstLine="0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557"/>
        </w:trPr>
        <w:tc>
          <w:tcPr>
            <w:tcW w:w="15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ind w:left="0" w:firstLine="0"/>
              <w:jc w:val="left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3491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jc w:val="left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>cGo -pNn]v ug]{_ =======================</w:t>
            </w:r>
          </w:p>
        </w:tc>
      </w:tr>
    </w:tbl>
    <w:p w:rsidR="005A6664" w:rsidRPr="002D7C67" w:rsidRDefault="005A6664">
      <w:pPr>
        <w:rPr>
          <w:sz w:val="2"/>
        </w:rPr>
      </w:pPr>
    </w:p>
    <w:tbl>
      <w:tblPr>
        <w:tblStyle w:val="TableGrid"/>
        <w:tblW w:w="5152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9"/>
        <w:gridCol w:w="1557"/>
        <w:gridCol w:w="1561"/>
        <w:gridCol w:w="2127"/>
      </w:tblGrid>
      <w:tr w:rsidR="005A6664" w:rsidRPr="006E5818" w:rsidTr="001C2D15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A6664" w:rsidRPr="006E5818" w:rsidRDefault="005A6664" w:rsidP="00276105">
            <w:pPr>
              <w:pStyle w:val="ListParagraph"/>
              <w:spacing w:line="360" w:lineRule="auto"/>
              <w:ind w:left="360" w:firstLine="0"/>
              <w:jc w:val="center"/>
              <w:rPr>
                <w:rFonts w:ascii="Preeti" w:hAnsi="Preeti" w:cs="Times New Roman"/>
                <w:b/>
                <w:sz w:val="32"/>
                <w:szCs w:val="32"/>
              </w:rPr>
            </w:pPr>
            <w:r>
              <w:rPr>
                <w:rFonts w:ascii="Preeti" w:hAnsi="Preeti" w:cs="Times New Roman"/>
                <w:b/>
                <w:sz w:val="32"/>
                <w:szCs w:val="32"/>
              </w:rPr>
              <w:t>^= &gt;Ldfg / kl/jf/sf] :jLsf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o</w:t>
            </w:r>
            <w:r>
              <w:rPr>
                <w:rFonts w:ascii="Preeti" w:hAnsi="Preeti" w:cs="Times New Roman"/>
                <w:b/>
                <w:sz w:val="32"/>
                <w:szCs w:val="32"/>
              </w:rPr>
              <w:t>{</w:t>
            </w:r>
            <w:r w:rsidRPr="006E5818">
              <w:rPr>
                <w:rFonts w:ascii="Preeti" w:hAnsi="Preeti" w:cs="Times New Roman"/>
                <w:b/>
                <w:sz w:val="32"/>
                <w:szCs w:val="32"/>
              </w:rPr>
              <w:t>tf</w:t>
            </w:r>
          </w:p>
        </w:tc>
      </w:tr>
      <w:tr w:rsidR="005A6664" w:rsidRPr="006E5818" w:rsidTr="001C2D15">
        <w:tc>
          <w:tcPr>
            <w:tcW w:w="2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^=! s] tkfO{sf] &gt;Ldfgn] klg </w:t>
            </w:r>
            <w:r>
              <w:rPr>
                <w:rFonts w:ascii="Preeti" w:hAnsi="Preeti" w:cs="Times New Roman"/>
                <w:sz w:val="32"/>
                <w:szCs w:val="32"/>
              </w:rPr>
              <w:t>dfofsf] 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] lbg'x'G5 &lt; </w:t>
            </w:r>
          </w:p>
          <w:p w:rsidR="005A6664" w:rsidRPr="006E5818" w:rsidRDefault="005A6664" w:rsidP="00E03049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5A6664">
              <w:rPr>
                <w:rFonts w:ascii="Preeti" w:hAnsi="Preeti" w:cs="Times New Roman"/>
                <w:sz w:val="28"/>
                <w:szCs w:val="32"/>
              </w:rPr>
              <w:t>-tkfO{ vfgf vfFbf, 6\jfOn]6 hfFbf, g'xfpFbf, cf/fd ubf{ cflb_</w:t>
            </w:r>
          </w:p>
        </w:tc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18848" behindDoc="1" locked="0" layoutInCell="1" allowOverlap="1" wp14:anchorId="0E27EB03" wp14:editId="2C6F863E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301625</wp:posOffset>
                      </wp:positionV>
                      <wp:extent cx="289560" cy="158750"/>
                      <wp:effectExtent l="0" t="0" r="15240" b="12700"/>
                      <wp:wrapTight wrapText="bothSides">
                        <wp:wrapPolygon edited="0">
                          <wp:start x="0" y="0"/>
                          <wp:lineTo x="0" y="20736"/>
                          <wp:lineTo x="21316" y="20736"/>
                          <wp:lineTo x="21316" y="0"/>
                          <wp:lineTo x="0" y="0"/>
                        </wp:wrapPolygon>
                      </wp:wrapTight>
                      <wp:docPr id="55" name="Text Box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89560" cy="158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27EB03" id="_x0000_s1137" type="#_x0000_t202" style="position:absolute;left:0;text-align:left;margin-left:6.6pt;margin-top:23.75pt;width:22.8pt;height:12.5pt;z-index:-24979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sz w:val="32"/>
                <w:szCs w:val="32"/>
              </w:rPr>
              <w:t>lbg'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x'G5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19872" behindDoc="1" locked="0" layoutInCell="1" allowOverlap="1" wp14:anchorId="4D7DBC2F" wp14:editId="6BA931BC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34480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13" name="Text Box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7DBC2F" id="_x0000_s1138" type="#_x0000_t202" style="position:absolute;left:0;text-align:left;margin-left:1.6pt;margin-top:27.15pt;width:33.45pt;height:13.5pt;z-index:-24979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sz w:val="32"/>
                <w:szCs w:val="32"/>
              </w:rPr>
              <w:t>lbg'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x'b}g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21920" behindDoc="1" locked="0" layoutInCell="1" allowOverlap="1" wp14:anchorId="54E5F142" wp14:editId="1465437A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273685</wp:posOffset>
                      </wp:positionV>
                      <wp:extent cx="424815" cy="187960"/>
                      <wp:effectExtent l="0" t="0" r="13335" b="21590"/>
                      <wp:wrapTight wrapText="bothSides">
                        <wp:wrapPolygon edited="0">
                          <wp:start x="0" y="0"/>
                          <wp:lineTo x="0" y="21892"/>
                          <wp:lineTo x="21309" y="21892"/>
                          <wp:lineTo x="21309" y="0"/>
                          <wp:lineTo x="0" y="0"/>
                        </wp:wrapPolygon>
                      </wp:wrapTight>
                      <wp:docPr id="318" name="Text Box 3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879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E5F142" id="_x0000_s1139" type="#_x0000_t202" style="position:absolute;left:0;text-align:left;margin-left:3.6pt;margin-top:21.55pt;width:33.45pt;height:14.8pt;z-index:-24979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>nfu" x'b}g</w:t>
            </w:r>
          </w:p>
        </w:tc>
      </w:tr>
      <w:tr w:rsidR="005A6664" w:rsidRPr="006E5818" w:rsidTr="001C2D15">
        <w:tc>
          <w:tcPr>
            <w:tcW w:w="2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Pr="006E5818" w:rsidRDefault="005A6664" w:rsidP="00276105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lastRenderedPageBreak/>
              <w:t>^=@ s] tkfO{sf kl/jf/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sf ;b:ox?n]  klg dfofsf] </w:t>
            </w:r>
            <w:r>
              <w:rPr>
                <w:rFonts w:ascii="Preeti" w:hAnsi="Preeti" w:cs="Times New Roman"/>
                <w:sz w:val="32"/>
                <w:szCs w:val="32"/>
              </w:rPr>
              <w:t>c+ufnf]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] lbg'x'G5 &lt;</w:t>
            </w:r>
          </w:p>
          <w:p w:rsidR="005A6664" w:rsidRPr="00D9144A" w:rsidRDefault="005A666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 w:rsidRPr="005A6664">
              <w:rPr>
                <w:rFonts w:ascii="Preeti" w:hAnsi="Preeti" w:cs="Times New Roman"/>
                <w:sz w:val="28"/>
                <w:szCs w:val="32"/>
              </w:rPr>
              <w:t>-tkfO{ vfgf vfFbf, 6\jfOn]6 hfFbf, g'xfpFbf, cf/fd ubf{ cflb_</w:t>
            </w:r>
          </w:p>
        </w:tc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31136" behindDoc="1" locked="0" layoutInCell="1" allowOverlap="1" wp14:anchorId="0BDA5246" wp14:editId="51930EB0">
                      <wp:simplePos x="0" y="0"/>
                      <wp:positionH relativeFrom="column">
                        <wp:posOffset>22225</wp:posOffset>
                      </wp:positionH>
                      <wp:positionV relativeFrom="paragraph">
                        <wp:posOffset>371475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56" name="Text Box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D37DC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DA5246" id="_x0000_s1140" type="#_x0000_t202" style="position:absolute;left:0;text-align:left;margin-left:1.75pt;margin-top:29.25pt;width:33.45pt;height:13.5pt;z-index:-24978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D37DC6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 w:cs="Times New Roman"/>
                <w:sz w:val="32"/>
                <w:szCs w:val="32"/>
              </w:rPr>
              <w:t>lbg'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x'G5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b/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20896" behindDoc="1" locked="0" layoutInCell="1" allowOverlap="1" wp14:anchorId="11A745D0" wp14:editId="592E082A">
                      <wp:simplePos x="0" y="0"/>
                      <wp:positionH relativeFrom="column">
                        <wp:posOffset>15875</wp:posOffset>
                      </wp:positionH>
                      <wp:positionV relativeFrom="paragraph">
                        <wp:posOffset>38227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317" name="Text Box 3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A745D0" id="_x0000_s1141" type="#_x0000_t202" style="position:absolute;left:0;text-align:left;margin-left:1.25pt;margin-top:30.1pt;width:33.45pt;height:13.5pt;z-index:-24979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 </w:t>
            </w:r>
            <w:r>
              <w:rPr>
                <w:rFonts w:ascii="Preeti" w:hAnsi="Preeti" w:cs="Times New Roman"/>
                <w:sz w:val="32"/>
                <w:szCs w:val="32"/>
              </w:rPr>
              <w:t>lbg'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>x'b}g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E5818" w:rsidRDefault="005A6664" w:rsidP="00276105">
            <w:pPr>
              <w:spacing w:line="360" w:lineRule="auto"/>
              <w:rPr>
                <w:rFonts w:ascii="Preeti" w:hAnsi="Preeti" w:cs="Times New Roman"/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22944" behindDoc="1" locked="0" layoutInCell="1" allowOverlap="1" wp14:anchorId="55FC17A9" wp14:editId="43249785">
                      <wp:simplePos x="0" y="0"/>
                      <wp:positionH relativeFrom="column">
                        <wp:posOffset>73660</wp:posOffset>
                      </wp:positionH>
                      <wp:positionV relativeFrom="paragraph">
                        <wp:posOffset>300990</wp:posOffset>
                      </wp:positionV>
                      <wp:extent cx="424815" cy="171450"/>
                      <wp:effectExtent l="0" t="0" r="13335" b="19050"/>
                      <wp:wrapTight wrapText="bothSides">
                        <wp:wrapPolygon edited="0">
                          <wp:start x="0" y="0"/>
                          <wp:lineTo x="0" y="21600"/>
                          <wp:lineTo x="21309" y="21600"/>
                          <wp:lineTo x="21309" y="0"/>
                          <wp:lineTo x="0" y="0"/>
                        </wp:wrapPolygon>
                      </wp:wrapTight>
                      <wp:docPr id="12" name="Text Box 3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1C560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FC17A9" id="_x0000_s1142" type="#_x0000_t202" style="position:absolute;left:0;text-align:left;margin-left:5.8pt;margin-top:23.7pt;width:33.45pt;height:13.5pt;z-index:-24979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1C5608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6E5818">
              <w:rPr>
                <w:rFonts w:ascii="Preeti" w:hAnsi="Preeti" w:cs="Times New Roman"/>
                <w:noProof/>
                <w:sz w:val="32"/>
                <w:szCs w:val="32"/>
              </w:rPr>
              <w:t xml:space="preserve"> </w:t>
            </w:r>
            <w:r>
              <w:rPr>
                <w:rFonts w:ascii="Preeti" w:hAnsi="Preeti" w:cs="Times New Roman"/>
                <w:noProof/>
                <w:sz w:val="32"/>
                <w:szCs w:val="32"/>
              </w:rPr>
              <w:t>nfu" x'b}g</w:t>
            </w:r>
          </w:p>
        </w:tc>
      </w:tr>
    </w:tbl>
    <w:p w:rsidR="005A6664" w:rsidRPr="002D7C67" w:rsidRDefault="005A6664">
      <w:pPr>
        <w:rPr>
          <w:sz w:val="2"/>
        </w:rPr>
      </w:pPr>
    </w:p>
    <w:tbl>
      <w:tblPr>
        <w:tblStyle w:val="TableGrid"/>
        <w:tblW w:w="5152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6"/>
        <w:gridCol w:w="3403"/>
        <w:gridCol w:w="2125"/>
      </w:tblGrid>
      <w:tr w:rsidR="005A6664" w:rsidRPr="006E5818" w:rsidTr="001C2D15">
        <w:trPr>
          <w:trHeight w:val="540"/>
        </w:trPr>
        <w:tc>
          <w:tcPr>
            <w:tcW w:w="213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A6664" w:rsidRPr="006E5818" w:rsidRDefault="005A6664" w:rsidP="00276105">
            <w:pPr>
              <w:pStyle w:val="ListParagraph"/>
              <w:spacing w:line="360" w:lineRule="auto"/>
              <w:ind w:left="360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 xml:space="preserve">^=# ;d'bfosf] 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>
              <w:rPr>
                <w:rFonts w:ascii="Preeti" w:hAnsi="Preeti" w:cs="Times New Roman"/>
                <w:sz w:val="32"/>
                <w:szCs w:val="32"/>
              </w:rPr>
              <w:t>c+ufnf]] k|lt s] wf/0ff 5 &lt;</w:t>
            </w:r>
          </w:p>
        </w:tc>
        <w:tc>
          <w:tcPr>
            <w:tcW w:w="1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6664" w:rsidRPr="00656F56" w:rsidRDefault="005A6664" w:rsidP="00734C02">
            <w:pPr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;xof]uL 7fg]sf] 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Pr="00656F56" w:rsidRDefault="005A6664" w:rsidP="00734C02">
            <w:pPr>
              <w:spacing w:line="360" w:lineRule="auto"/>
              <w:rPr>
                <w:rFonts w:ascii="Preeti" w:hAnsi="Preeti"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471"/>
        </w:trPr>
        <w:tc>
          <w:tcPr>
            <w:tcW w:w="2131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pStyle w:val="ListParagraph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734C02">
            <w:pPr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crDd dfg]sf]       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734C02">
            <w:pPr>
              <w:spacing w:line="360" w:lineRule="auto"/>
              <w:rPr>
                <w:rFonts w:ascii="Preeti" w:hAnsi="Preeti"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495"/>
        </w:trPr>
        <w:tc>
          <w:tcPr>
            <w:tcW w:w="2131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pStyle w:val="ListParagraph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5A6664">
            <w:pPr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a9L l;Sg vf]h]sf]       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5A6664">
            <w:pPr>
              <w:spacing w:line="360" w:lineRule="auto"/>
              <w:rPr>
                <w:rFonts w:ascii="Preeti" w:hAnsi="Preeti"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441"/>
        </w:trPr>
        <w:tc>
          <w:tcPr>
            <w:tcW w:w="2131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pStyle w:val="ListParagraph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734C02">
            <w:pPr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lvNnL p8fPsf]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734C02">
            <w:pPr>
              <w:spacing w:line="360" w:lineRule="auto"/>
              <w:rPr>
                <w:rFonts w:ascii="Preeti" w:hAnsi="Preeti"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525"/>
        </w:trPr>
        <w:tc>
          <w:tcPr>
            <w:tcW w:w="2131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pStyle w:val="ListParagraph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1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734C02">
            <w:pPr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yfxf 5}g              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734C02">
            <w:pPr>
              <w:spacing w:line="360" w:lineRule="auto"/>
              <w:rPr>
                <w:rFonts w:ascii="Preeti" w:hAnsi="Preeti"/>
                <w:sz w:val="32"/>
                <w:szCs w:val="32"/>
              </w:rPr>
            </w:pPr>
          </w:p>
        </w:tc>
      </w:tr>
      <w:tr w:rsidR="005A6664" w:rsidRPr="006E5818" w:rsidTr="001C2D15">
        <w:trPr>
          <w:trHeight w:val="451"/>
        </w:trPr>
        <w:tc>
          <w:tcPr>
            <w:tcW w:w="213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pStyle w:val="ListParagraph"/>
              <w:ind w:left="360"/>
              <w:rPr>
                <w:rFonts w:ascii="Preeti" w:hAnsi="Preeti" w:cs="Times New Roman"/>
                <w:sz w:val="32"/>
                <w:szCs w:val="32"/>
              </w:rPr>
            </w:pPr>
          </w:p>
        </w:tc>
        <w:tc>
          <w:tcPr>
            <w:tcW w:w="28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734C02">
            <w:pPr>
              <w:spacing w:line="360" w:lineRule="auto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cGo ======================================</w:t>
            </w:r>
          </w:p>
        </w:tc>
      </w:tr>
    </w:tbl>
    <w:p w:rsidR="001C409F" w:rsidRPr="001C409F" w:rsidRDefault="001C409F">
      <w:pPr>
        <w:rPr>
          <w:sz w:val="2"/>
        </w:rPr>
      </w:pPr>
    </w:p>
    <w:tbl>
      <w:tblPr>
        <w:tblStyle w:val="TableGrid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6"/>
        <w:gridCol w:w="524"/>
        <w:gridCol w:w="2485"/>
        <w:gridCol w:w="617"/>
        <w:gridCol w:w="2028"/>
      </w:tblGrid>
      <w:tr w:rsidR="005A6664" w:rsidRPr="006E5818" w:rsidTr="005A6664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center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&amp;</w:t>
            </w:r>
            <w:proofErr w:type="gramStart"/>
            <w:r>
              <w:rPr>
                <w:rFonts w:ascii="Preeti" w:hAnsi="Preeti"/>
                <w:sz w:val="32"/>
                <w:szCs w:val="32"/>
              </w:rPr>
              <w:t>= ;d:ofx</w:t>
            </w:r>
            <w:proofErr w:type="gramEnd"/>
            <w:r>
              <w:rPr>
                <w:rFonts w:ascii="Preeti" w:hAnsi="Preeti"/>
                <w:sz w:val="32"/>
                <w:szCs w:val="32"/>
              </w:rPr>
              <w:t>?</w:t>
            </w:r>
          </w:p>
        </w:tc>
      </w:tr>
      <w:tr w:rsidR="005A6664" w:rsidRPr="006E5818" w:rsidTr="005A6664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&amp;=! </w:t>
            </w:r>
            <w:proofErr w:type="gramStart"/>
            <w:r w:rsidRPr="006E5818">
              <w:rPr>
                <w:rFonts w:ascii="Preeti" w:hAnsi="Preeti" w:cs="Times New Roman"/>
                <w:sz w:val="32"/>
                <w:szCs w:val="32"/>
              </w:rPr>
              <w:t>dfofsf</w:t>
            </w:r>
            <w:proofErr w:type="gramEnd"/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] </w:t>
            </w:r>
            <w:r>
              <w:rPr>
                <w:rFonts w:ascii="Preeti" w:hAnsi="Preeti" w:cs="Times New Roman"/>
                <w:sz w:val="32"/>
                <w:szCs w:val="32"/>
              </w:rPr>
              <w:t>c+ufnf]]sf] cEof; ubf{sf ;d:ofx? s] s] lyP &lt; s[kof lj:tf/df atfOlbg'xf];\ .</w:t>
            </w:r>
          </w:p>
          <w:p w:rsidR="005A6664" w:rsidRDefault="005A6664" w:rsidP="005A6664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=================================================================================================================================================================================================================================================</w:t>
            </w:r>
          </w:p>
        </w:tc>
      </w:tr>
      <w:tr w:rsidR="005A6664" w:rsidRPr="006E5818" w:rsidTr="005A6664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center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*= ;Gt'i6L / l;kmfl/;</w:t>
            </w:r>
          </w:p>
        </w:tc>
      </w:tr>
      <w:tr w:rsidR="005A6664" w:rsidRPr="006E5818" w:rsidTr="001C409F">
        <w:tc>
          <w:tcPr>
            <w:tcW w:w="20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*=! 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 tkfO{n] /f]Hg' ePsf] aRrfnfO{  Gofgf] kfg]{ sk8f k|lt ;Gt'i6L x'g'x'G5 &lt;</w:t>
            </w:r>
          </w:p>
        </w:tc>
        <w:tc>
          <w:tcPr>
            <w:tcW w:w="18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26016" behindDoc="0" locked="0" layoutInCell="1" allowOverlap="1" wp14:anchorId="6DD59D15" wp14:editId="36F831AE">
                      <wp:simplePos x="0" y="0"/>
                      <wp:positionH relativeFrom="column">
                        <wp:posOffset>1196975</wp:posOffset>
                      </wp:positionH>
                      <wp:positionV relativeFrom="paragraph">
                        <wp:posOffset>34290</wp:posOffset>
                      </wp:positionV>
                      <wp:extent cx="264160" cy="1270"/>
                      <wp:effectExtent l="6350" t="53340" r="15240" b="59690"/>
                      <wp:wrapNone/>
                      <wp:docPr id="6" name="AutoShape 57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64160" cy="127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A9F774" id="AutoShape 5764" o:spid="_x0000_s1026" type="#_x0000_t32" style="position:absolute;margin-left:94.25pt;margin-top:2.7pt;width:20.8pt;height:.1pt;flip:y;z-index:2535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">
                      <v:stroke endarrow="block"/>
                    </v:shape>
                  </w:pict>
                </mc:Fallback>
              </mc:AlternateContent>
            </w:r>
            <w:r>
              <w:rPr>
                <w:rFonts w:ascii="Preeti" w:hAnsi="Preeti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23968" behindDoc="1" locked="0" layoutInCell="1" allowOverlap="1" wp14:anchorId="6A96AE36" wp14:editId="31A62AD4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34290</wp:posOffset>
                      </wp:positionV>
                      <wp:extent cx="424815" cy="217170"/>
                      <wp:effectExtent l="0" t="0" r="13335" b="11430"/>
                      <wp:wrapTight wrapText="bothSides">
                        <wp:wrapPolygon edited="0">
                          <wp:start x="0" y="0"/>
                          <wp:lineTo x="0" y="20842"/>
                          <wp:lineTo x="21309" y="20842"/>
                          <wp:lineTo x="21309" y="0"/>
                          <wp:lineTo x="0" y="0"/>
                        </wp:wrapPolygon>
                      </wp:wrapTight>
                      <wp:docPr id="5" name="Text Box 3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2171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8E360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96AE36" id="_x0000_s1143" type="#_x0000_t202" style="position:absolute;left:0;text-align:left;margin-left:46.1pt;margin-top:2.7pt;width:33.45pt;height:17.1pt;z-index:-24979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" fillcolor="white [3201]" strokeweight=".5pt">
                      <v:path arrowok="t"/>
                      <v:textbox>
                        <w:txbxContent>
                          <w:p w:rsidR="005A6664" w:rsidRDefault="005A6664" w:rsidP="008E360C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/>
                <w:sz w:val="32"/>
                <w:szCs w:val="32"/>
              </w:rPr>
              <w:t>5'                 *=#</w:t>
            </w:r>
          </w:p>
        </w:tc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24992" behindDoc="1" locked="0" layoutInCell="1" allowOverlap="1" wp14:anchorId="4EC5DF5B" wp14:editId="181685D2">
                      <wp:simplePos x="0" y="0"/>
                      <wp:positionH relativeFrom="column">
                        <wp:posOffset>923925</wp:posOffset>
                      </wp:positionH>
                      <wp:positionV relativeFrom="paragraph">
                        <wp:posOffset>42545</wp:posOffset>
                      </wp:positionV>
                      <wp:extent cx="424815" cy="144780"/>
                      <wp:effectExtent l="0" t="0" r="13335" b="26670"/>
                      <wp:wrapTight wrapText="bothSides">
                        <wp:wrapPolygon edited="0">
                          <wp:start x="0" y="0"/>
                          <wp:lineTo x="0" y="22737"/>
                          <wp:lineTo x="21309" y="22737"/>
                          <wp:lineTo x="21309" y="0"/>
                          <wp:lineTo x="0" y="0"/>
                        </wp:wrapPolygon>
                      </wp:wrapTight>
                      <wp:docPr id="4" name="Text Box 3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447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8E360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C5DF5B" id="_x0000_s1144" type="#_x0000_t202" style="position:absolute;left:0;text-align:left;margin-left:72.75pt;margin-top:3.35pt;width:33.45pt;height:11.4pt;z-index:-24979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" fillcolor="white [3201]" strokeweight=".5pt">
                      <v:path arrowok="t"/>
                      <v:textbox>
                        <w:txbxContent>
                          <w:p w:rsidR="005A6664" w:rsidRDefault="005A6664" w:rsidP="008E360C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/>
                <w:sz w:val="32"/>
                <w:szCs w:val="32"/>
              </w:rPr>
              <w:t xml:space="preserve">5}g   </w:t>
            </w:r>
          </w:p>
        </w:tc>
      </w:tr>
      <w:tr w:rsidR="005A6664" w:rsidRPr="006E5818" w:rsidTr="005A6664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*=@ </w:t>
            </w:r>
            <w:proofErr w:type="gramStart"/>
            <w:r>
              <w:rPr>
                <w:rFonts w:ascii="Preeti" w:hAnsi="Preeti" w:cs="Times New Roman"/>
                <w:sz w:val="32"/>
                <w:szCs w:val="32"/>
              </w:rPr>
              <w:t>tkfO{</w:t>
            </w:r>
            <w:proofErr w:type="gramEnd"/>
            <w:r>
              <w:rPr>
                <w:rFonts w:ascii="Preeti" w:hAnsi="Preeti" w:cs="Times New Roman"/>
                <w:sz w:val="32"/>
                <w:szCs w:val="32"/>
              </w:rPr>
              <w:t xml:space="preserve"> aRrfnfO{  Gofgf] kfg]{ sk8fk|lt ;Gt'i6 gx'g'sf] sf/0f s] xf] &lt; s[kof atfOlbg'xf];\.</w:t>
            </w:r>
          </w:p>
          <w:p w:rsidR="005A6664" w:rsidRPr="005A6664" w:rsidRDefault="005A6664" w:rsidP="005A6664">
            <w:pPr>
              <w:spacing w:line="360" w:lineRule="auto"/>
              <w:jc w:val="left"/>
              <w:rPr>
                <w:rFonts w:ascii="Preeti" w:hAnsi="Preeti" w:cs="Times New Roman"/>
                <w:sz w:val="32"/>
                <w:szCs w:val="32"/>
              </w:rPr>
            </w:pPr>
            <w:r>
              <w:rPr>
                <w:rFonts w:ascii="Preeti" w:hAnsi="Preeti" w:cs="Times New Roman"/>
                <w:sz w:val="32"/>
                <w:szCs w:val="32"/>
              </w:rPr>
              <w:t>======================================================================================================================================================================================================================================================</w:t>
            </w:r>
          </w:p>
        </w:tc>
      </w:tr>
      <w:tr w:rsidR="005A6664" w:rsidRPr="006E5818" w:rsidTr="001C409F">
        <w:trPr>
          <w:trHeight w:val="1457"/>
        </w:trPr>
        <w:tc>
          <w:tcPr>
            <w:tcW w:w="22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*=# s] tkfO{ </w:t>
            </w:r>
            <w:r>
              <w:rPr>
                <w:rFonts w:ascii="Preeti" w:hAnsi="Preeti" w:cs="Times New Roman"/>
                <w:sz w:val="32"/>
                <w:szCs w:val="32"/>
              </w:rPr>
              <w:t>dlxgf gk'uL hGd]sf</w:t>
            </w:r>
            <w:r w:rsidRPr="003150D1">
              <w:rPr>
                <w:rFonts w:ascii="Preeti" w:hAnsi="Preeti" w:cs="Times New Roman"/>
                <w:sz w:val="32"/>
                <w:szCs w:val="32"/>
              </w:rPr>
              <w:t xml:space="preserve">÷sd tf}n 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hGd]sf aRrfx?sf] cfdfnfO{ 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>
              <w:rPr>
                <w:rFonts w:ascii="Preeti" w:hAnsi="Preeti" w:cs="Times New Roman"/>
                <w:sz w:val="32"/>
                <w:szCs w:val="32"/>
              </w:rPr>
              <w:t>c+ufnf]]sf] l;kmfl/; ug'{x'G5 &lt;</w:t>
            </w:r>
          </w:p>
        </w:tc>
        <w:tc>
          <w:tcPr>
            <w:tcW w:w="1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30112" behindDoc="1" locked="0" layoutInCell="1" allowOverlap="1" wp14:anchorId="33188203" wp14:editId="4E4073D2">
                      <wp:simplePos x="0" y="0"/>
                      <wp:positionH relativeFrom="column">
                        <wp:posOffset>819150</wp:posOffset>
                      </wp:positionH>
                      <wp:positionV relativeFrom="paragraph">
                        <wp:posOffset>-3810</wp:posOffset>
                      </wp:positionV>
                      <wp:extent cx="424815" cy="193675"/>
                      <wp:effectExtent l="0" t="0" r="13335" b="15875"/>
                      <wp:wrapTight wrapText="bothSides">
                        <wp:wrapPolygon edited="0">
                          <wp:start x="0" y="0"/>
                          <wp:lineTo x="0" y="21246"/>
                          <wp:lineTo x="21309" y="21246"/>
                          <wp:lineTo x="21309" y="0"/>
                          <wp:lineTo x="0" y="0"/>
                        </wp:wrapPolygon>
                      </wp:wrapTight>
                      <wp:docPr id="3" name="Text Box 3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93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A647F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188203" id="_x0000_s1145" type="#_x0000_t202" style="position:absolute;left:0;text-align:left;margin-left:64.5pt;margin-top:-.3pt;width:33.45pt;height:15.25pt;z-index:-24978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" fillcolor="white [3201]" strokeweight=".5pt">
                      <v:path arrowok="t"/>
                      <v:textbox>
                        <w:txbxContent>
                          <w:p w:rsidR="005A6664" w:rsidRDefault="005A6664" w:rsidP="00A647F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/>
                <w:sz w:val="32"/>
                <w:szCs w:val="32"/>
              </w:rPr>
              <w:t xml:space="preserve">u5'{      </w:t>
            </w:r>
          </w:p>
        </w:tc>
        <w:tc>
          <w:tcPr>
            <w:tcW w:w="13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29088" behindDoc="1" locked="0" layoutInCell="1" allowOverlap="1" wp14:anchorId="19A82B1D" wp14:editId="638AB99F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43815</wp:posOffset>
                      </wp:positionV>
                      <wp:extent cx="424815" cy="179070"/>
                      <wp:effectExtent l="0" t="0" r="13335" b="11430"/>
                      <wp:wrapTight wrapText="bothSides">
                        <wp:wrapPolygon edited="0">
                          <wp:start x="0" y="0"/>
                          <wp:lineTo x="0" y="20681"/>
                          <wp:lineTo x="21309" y="20681"/>
                          <wp:lineTo x="21309" y="0"/>
                          <wp:lineTo x="0" y="0"/>
                        </wp:wrapPolygon>
                      </wp:wrapTight>
                      <wp:docPr id="2" name="Text Box 3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90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A647F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A82B1D" id="_x0000_s1146" type="#_x0000_t202" style="position:absolute;left:0;text-align:left;margin-left:62.7pt;margin-top:3.45pt;width:33.45pt;height:14.1pt;z-index:-24978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" fillcolor="white [3201]" strokeweight=".5pt">
                      <v:path arrowok="t"/>
                      <v:textbox>
                        <w:txbxContent>
                          <w:p w:rsidR="005A6664" w:rsidRDefault="005A6664" w:rsidP="00A647F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/>
                <w:sz w:val="32"/>
                <w:szCs w:val="32"/>
              </w:rPr>
              <w:t>ulb{g</w:t>
            </w:r>
          </w:p>
        </w:tc>
      </w:tr>
      <w:tr w:rsidR="005A6664" w:rsidRPr="006E5818" w:rsidTr="005A6664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sf/0f k|f</w:t>
            </w:r>
            <w:proofErr w:type="gramStart"/>
            <w:r>
              <w:rPr>
                <w:rFonts w:ascii="Preeti" w:hAnsi="Preeti"/>
                <w:sz w:val="32"/>
                <w:szCs w:val="32"/>
              </w:rPr>
              <w:t>]j</w:t>
            </w:r>
            <w:proofErr w:type="gramEnd"/>
            <w:r>
              <w:rPr>
                <w:rFonts w:ascii="Preeti" w:hAnsi="Preeti"/>
                <w:sz w:val="32"/>
                <w:szCs w:val="32"/>
              </w:rPr>
              <w:t xml:space="preserve"> ug'{xf];\</w:t>
            </w:r>
          </w:p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</w:p>
        </w:tc>
      </w:tr>
      <w:tr w:rsidR="005A6664" w:rsidRPr="006E5818" w:rsidTr="001C409F">
        <w:tc>
          <w:tcPr>
            <w:tcW w:w="22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lastRenderedPageBreak/>
              <w:t xml:space="preserve">*=$ s] tkfO{ </w:t>
            </w:r>
            <w:r>
              <w:rPr>
                <w:rFonts w:ascii="Preeti" w:hAnsi="Preeti" w:cs="Times New Roman"/>
                <w:sz w:val="32"/>
                <w:szCs w:val="32"/>
              </w:rPr>
              <w:t>dlxgf gk'uL hGd]sf</w:t>
            </w:r>
            <w:r w:rsidRPr="003150D1">
              <w:rPr>
                <w:rFonts w:ascii="Preeti" w:hAnsi="Preeti" w:cs="Times New Roman"/>
                <w:sz w:val="32"/>
                <w:szCs w:val="32"/>
              </w:rPr>
              <w:t xml:space="preserve">÷sd tf}n </w:t>
            </w:r>
            <w:r>
              <w:rPr>
                <w:rFonts w:ascii="Preeti" w:hAnsi="Preeti" w:cs="Times New Roman"/>
                <w:sz w:val="32"/>
                <w:szCs w:val="32"/>
              </w:rPr>
              <w:t>hGd]sf aRrfx?sf] cfdfnfO{ Gofgf] kfg]{ sk8fsf] l;kmfl/; ug'{x'G5 &lt;</w:t>
            </w:r>
          </w:p>
        </w:tc>
        <w:tc>
          <w:tcPr>
            <w:tcW w:w="1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27040" behindDoc="1" locked="0" layoutInCell="1" allowOverlap="1" wp14:anchorId="5BFFEA8B" wp14:editId="03D5B1EA">
                      <wp:simplePos x="0" y="0"/>
                      <wp:positionH relativeFrom="column">
                        <wp:posOffset>765175</wp:posOffset>
                      </wp:positionH>
                      <wp:positionV relativeFrom="paragraph">
                        <wp:posOffset>46990</wp:posOffset>
                      </wp:positionV>
                      <wp:extent cx="424815" cy="179070"/>
                      <wp:effectExtent l="0" t="0" r="13335" b="11430"/>
                      <wp:wrapTight wrapText="bothSides">
                        <wp:wrapPolygon edited="0">
                          <wp:start x="0" y="0"/>
                          <wp:lineTo x="0" y="20681"/>
                          <wp:lineTo x="21309" y="20681"/>
                          <wp:lineTo x="21309" y="0"/>
                          <wp:lineTo x="0" y="0"/>
                        </wp:wrapPolygon>
                      </wp:wrapTight>
                      <wp:docPr id="1" name="Text Box 3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90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A647F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FFEA8B" id="_x0000_s1147" type="#_x0000_t202" style="position:absolute;left:0;text-align:left;margin-left:60.25pt;margin-top:3.7pt;width:33.45pt;height:14.1pt;z-index:-24978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" fillcolor="white [3201]" strokeweight=".5pt">
                      <v:path arrowok="t"/>
                      <v:textbox>
                        <w:txbxContent>
                          <w:p w:rsidR="005A6664" w:rsidRDefault="005A6664" w:rsidP="00A647F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/>
                <w:sz w:val="32"/>
                <w:szCs w:val="32"/>
              </w:rPr>
              <w:t>u5'{</w:t>
            </w:r>
          </w:p>
        </w:tc>
        <w:tc>
          <w:tcPr>
            <w:tcW w:w="13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noProof/>
                <w:sz w:val="32"/>
                <w:szCs w:val="32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3528064" behindDoc="1" locked="0" layoutInCell="1" allowOverlap="1" wp14:anchorId="38170233" wp14:editId="65BC2E19">
                      <wp:simplePos x="0" y="0"/>
                      <wp:positionH relativeFrom="column">
                        <wp:posOffset>791845</wp:posOffset>
                      </wp:positionH>
                      <wp:positionV relativeFrom="paragraph">
                        <wp:posOffset>-1905</wp:posOffset>
                      </wp:positionV>
                      <wp:extent cx="424815" cy="179070"/>
                      <wp:effectExtent l="0" t="0" r="13335" b="11430"/>
                      <wp:wrapTight wrapText="bothSides">
                        <wp:wrapPolygon edited="0">
                          <wp:start x="0" y="0"/>
                          <wp:lineTo x="0" y="20681"/>
                          <wp:lineTo x="21309" y="20681"/>
                          <wp:lineTo x="21309" y="0"/>
                          <wp:lineTo x="0" y="0"/>
                        </wp:wrapPolygon>
                      </wp:wrapTight>
                      <wp:docPr id="319" name="Text Box 3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424815" cy="1790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A6664" w:rsidRDefault="005A6664" w:rsidP="00A647F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170233" id="_x0000_s1148" type="#_x0000_t202" style="position:absolute;left:0;text-align:left;margin-left:62.35pt;margin-top:-.15pt;width:33.45pt;height:14.1pt;z-index:-24978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" fillcolor="white [3201]" strokeweight=".5pt">
                      <v:path arrowok="t"/>
                      <v:textbox>
                        <w:txbxContent>
                          <w:p w:rsidR="005A6664" w:rsidRDefault="005A6664" w:rsidP="00A647F4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rFonts w:ascii="Preeti" w:hAnsi="Preeti"/>
                <w:sz w:val="32"/>
                <w:szCs w:val="32"/>
              </w:rPr>
              <w:t xml:space="preserve">ulb{g    </w:t>
            </w:r>
          </w:p>
        </w:tc>
      </w:tr>
      <w:tr w:rsidR="005A6664" w:rsidRPr="006E5818" w:rsidTr="005A6664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sf/0f k|f</w:t>
            </w:r>
            <w:proofErr w:type="gramStart"/>
            <w:r>
              <w:rPr>
                <w:rFonts w:ascii="Preeti" w:hAnsi="Preeti"/>
                <w:sz w:val="32"/>
                <w:szCs w:val="32"/>
              </w:rPr>
              <w:t>]j</w:t>
            </w:r>
            <w:proofErr w:type="gramEnd"/>
            <w:r>
              <w:rPr>
                <w:rFonts w:ascii="Preeti" w:hAnsi="Preeti"/>
                <w:sz w:val="32"/>
                <w:szCs w:val="32"/>
              </w:rPr>
              <w:t xml:space="preserve"> ug'{xf];\</w:t>
            </w:r>
          </w:p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============================================================================================================================================================================================================================================</w:t>
            </w:r>
          </w:p>
        </w:tc>
      </w:tr>
      <w:tr w:rsidR="005A6664" w:rsidRPr="006E5818" w:rsidTr="005A6664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6664" w:rsidRDefault="005A6664" w:rsidP="00276105">
            <w:pPr>
              <w:spacing w:line="360" w:lineRule="auto"/>
              <w:jc w:val="left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;xefuLnfO{ cWoogsf] z'?b]lv lg/Gt/ ;xof]u u/]sf]df wGojfb lbg'xf];\ . pxfFn] </w:t>
            </w:r>
            <w:r w:rsidRPr="006E5818">
              <w:rPr>
                <w:rFonts w:ascii="Preeti" w:hAnsi="Preeti" w:cs="Times New Roman"/>
                <w:sz w:val="32"/>
                <w:szCs w:val="32"/>
              </w:rPr>
              <w:t xml:space="preserve">dfofsf] </w:t>
            </w:r>
            <w:r>
              <w:rPr>
                <w:rFonts w:ascii="Preeti" w:hAnsi="Preeti" w:cs="Times New Roman"/>
                <w:sz w:val="32"/>
                <w:szCs w:val="32"/>
              </w:rPr>
              <w:t xml:space="preserve">c+ufnf]]sf] cEof; / aRrfnfO{ Gofgf] kfg]{ sk8fsf] af/]df dfly ul/Psf 5nkmndf 5'6]sf ljifox?df cGo dxTjk"0f{ wf/0ff, pkof]lutf / r'gf}tL jf s]xL s'/f÷egfO atfpg rfxg'x'G5 sL ;f]Wg'xf];\ . </w:t>
            </w:r>
          </w:p>
        </w:tc>
      </w:tr>
    </w:tbl>
    <w:p w:rsidR="00EC6B2E" w:rsidRPr="006E5818" w:rsidRDefault="00EC6B2E" w:rsidP="00276105">
      <w:pPr>
        <w:ind w:left="0" w:firstLine="0"/>
        <w:rPr>
          <w:rFonts w:ascii="Times New Roman" w:hAnsi="Times New Roman" w:cs="Times New Roman"/>
          <w:sz w:val="32"/>
          <w:szCs w:val="32"/>
        </w:rPr>
      </w:pPr>
    </w:p>
    <w:p w:rsidR="000C6CC1" w:rsidRPr="006E5818" w:rsidRDefault="00C75B09" w:rsidP="00276105">
      <w:pPr>
        <w:jc w:val="center"/>
        <w:rPr>
          <w:rFonts w:ascii="Preeti" w:hAnsi="Preeti" w:cs="Times New Roman"/>
          <w:sz w:val="32"/>
          <w:szCs w:val="32"/>
        </w:rPr>
      </w:pPr>
      <w:proofErr w:type="gramStart"/>
      <w:r w:rsidRPr="006E5818">
        <w:rPr>
          <w:rFonts w:ascii="Preeti" w:hAnsi="Preeti" w:cs="Times New Roman"/>
          <w:sz w:val="32"/>
          <w:szCs w:val="32"/>
        </w:rPr>
        <w:t>wGojfb</w:t>
      </w:r>
      <w:proofErr w:type="gramEnd"/>
    </w:p>
    <w:sectPr w:rsidR="000C6CC1" w:rsidRPr="006E5818" w:rsidSect="00DD19D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7490" w:rsidRDefault="009B7490" w:rsidP="00C6327F">
      <w:pPr>
        <w:spacing w:line="240" w:lineRule="auto"/>
      </w:pPr>
      <w:r>
        <w:separator/>
      </w:r>
    </w:p>
  </w:endnote>
  <w:endnote w:type="continuationSeparator" w:id="0">
    <w:p w:rsidR="009B7490" w:rsidRDefault="009B7490" w:rsidP="00C632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ntasy Himali">
    <w:panose1 w:val="04020500000000000000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101850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A6664" w:rsidRDefault="005A666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2D15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:rsidR="005A6664" w:rsidRDefault="005A66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7490" w:rsidRDefault="009B7490" w:rsidP="00C6327F">
      <w:pPr>
        <w:spacing w:line="240" w:lineRule="auto"/>
      </w:pPr>
      <w:r>
        <w:separator/>
      </w:r>
    </w:p>
  </w:footnote>
  <w:footnote w:type="continuationSeparator" w:id="0">
    <w:p w:rsidR="009B7490" w:rsidRDefault="009B7490" w:rsidP="00C6327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14C13"/>
    <w:multiLevelType w:val="multilevel"/>
    <w:tmpl w:val="6DD0321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1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FCE7586"/>
    <w:multiLevelType w:val="multilevel"/>
    <w:tmpl w:val="8282389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FF569EF"/>
    <w:multiLevelType w:val="multilevel"/>
    <w:tmpl w:val="68A29CE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28358EB"/>
    <w:multiLevelType w:val="multilevel"/>
    <w:tmpl w:val="D19E2BA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1E543DD0"/>
    <w:multiLevelType w:val="multilevel"/>
    <w:tmpl w:val="1DEAFEB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0F923F6"/>
    <w:multiLevelType w:val="multilevel"/>
    <w:tmpl w:val="5CFED5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218E07D8"/>
    <w:multiLevelType w:val="multilevel"/>
    <w:tmpl w:val="49EEC1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7" w15:restartNumberingAfterBreak="0">
    <w:nsid w:val="2A7D3023"/>
    <w:multiLevelType w:val="multilevel"/>
    <w:tmpl w:val="F6C2065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2AFD5CAF"/>
    <w:multiLevelType w:val="multilevel"/>
    <w:tmpl w:val="BD28511A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2"/>
      <w:numFmt w:val="decimal"/>
      <w:lvlText w:val="%1.%2."/>
      <w:lvlJc w:val="left"/>
      <w:pPr>
        <w:ind w:left="129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1800"/>
      </w:pPr>
      <w:rPr>
        <w:rFonts w:hint="default"/>
      </w:rPr>
    </w:lvl>
  </w:abstractNum>
  <w:abstractNum w:abstractNumId="9" w15:restartNumberingAfterBreak="0">
    <w:nsid w:val="353B56AD"/>
    <w:multiLevelType w:val="multilevel"/>
    <w:tmpl w:val="D7B25F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0" w15:restartNumberingAfterBreak="0">
    <w:nsid w:val="3D053BE1"/>
    <w:multiLevelType w:val="multilevel"/>
    <w:tmpl w:val="C890D36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3FCF3042"/>
    <w:multiLevelType w:val="multilevel"/>
    <w:tmpl w:val="023868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421E2937"/>
    <w:multiLevelType w:val="multilevel"/>
    <w:tmpl w:val="CCDCBB4E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45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45D40EBE"/>
    <w:multiLevelType w:val="multilevel"/>
    <w:tmpl w:val="D7B25F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4" w15:restartNumberingAfterBreak="0">
    <w:nsid w:val="4EB42776"/>
    <w:multiLevelType w:val="hybridMultilevel"/>
    <w:tmpl w:val="25C20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8C3E9B"/>
    <w:multiLevelType w:val="multilevel"/>
    <w:tmpl w:val="1292AB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51EE5C11"/>
    <w:multiLevelType w:val="multilevel"/>
    <w:tmpl w:val="2542A2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3B33B0A"/>
    <w:multiLevelType w:val="hybridMultilevel"/>
    <w:tmpl w:val="25C20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D12A6A"/>
    <w:multiLevelType w:val="multilevel"/>
    <w:tmpl w:val="023868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54FA5076"/>
    <w:multiLevelType w:val="multilevel"/>
    <w:tmpl w:val="E5A237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59961328"/>
    <w:multiLevelType w:val="hybridMultilevel"/>
    <w:tmpl w:val="87E25E52"/>
    <w:lvl w:ilvl="0" w:tplc="E5FEEAF0">
      <w:numFmt w:val="bullet"/>
      <w:lvlText w:val="-"/>
      <w:lvlJc w:val="left"/>
      <w:pPr>
        <w:ind w:left="720" w:hanging="360"/>
      </w:pPr>
      <w:rPr>
        <w:rFonts w:ascii="Preeti" w:eastAsiaTheme="minorHAnsi" w:hAnsi="Preet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C570BD"/>
    <w:multiLevelType w:val="multilevel"/>
    <w:tmpl w:val="A3F0AFF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5AFF26B6"/>
    <w:multiLevelType w:val="multilevel"/>
    <w:tmpl w:val="D922B1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9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23" w15:restartNumberingAfterBreak="0">
    <w:nsid w:val="5B337257"/>
    <w:multiLevelType w:val="multilevel"/>
    <w:tmpl w:val="A378E40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4" w15:restartNumberingAfterBreak="0">
    <w:nsid w:val="5E3728A9"/>
    <w:multiLevelType w:val="multilevel"/>
    <w:tmpl w:val="30242B3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625A4F3C"/>
    <w:multiLevelType w:val="multilevel"/>
    <w:tmpl w:val="0AEEC4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63A158A5"/>
    <w:multiLevelType w:val="multilevel"/>
    <w:tmpl w:val="D7B25F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27" w15:restartNumberingAfterBreak="0">
    <w:nsid w:val="66396254"/>
    <w:multiLevelType w:val="multilevel"/>
    <w:tmpl w:val="5CFED5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6B2D7BA3"/>
    <w:multiLevelType w:val="hybridMultilevel"/>
    <w:tmpl w:val="D9EE2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019D3"/>
    <w:multiLevelType w:val="multilevel"/>
    <w:tmpl w:val="D7B25F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30" w15:restartNumberingAfterBreak="0">
    <w:nsid w:val="702D3FC7"/>
    <w:multiLevelType w:val="multilevel"/>
    <w:tmpl w:val="064294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741F22A1"/>
    <w:multiLevelType w:val="multilevel"/>
    <w:tmpl w:val="748823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74E55687"/>
    <w:multiLevelType w:val="multilevel"/>
    <w:tmpl w:val="88629A8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</w:rPr>
    </w:lvl>
    <w:lvl w:ilvl="1">
      <w:start w:val="1"/>
      <w:numFmt w:val="decimal"/>
      <w:lvlText w:val="4.%2."/>
      <w:lvlJc w:val="left"/>
      <w:pPr>
        <w:ind w:left="360" w:hanging="360"/>
      </w:pPr>
      <w:rPr>
        <w:rFonts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sz w:val="22"/>
      </w:rPr>
    </w:lvl>
  </w:abstractNum>
  <w:abstractNum w:abstractNumId="33" w15:restartNumberingAfterBreak="0">
    <w:nsid w:val="7C936BE3"/>
    <w:multiLevelType w:val="multilevel"/>
    <w:tmpl w:val="8282389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4" w15:restartNumberingAfterBreak="0">
    <w:nsid w:val="7FFE14CD"/>
    <w:multiLevelType w:val="multilevel"/>
    <w:tmpl w:val="052E36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num w:numId="1">
    <w:abstractNumId w:val="14"/>
  </w:num>
  <w:num w:numId="2">
    <w:abstractNumId w:val="17"/>
  </w:num>
  <w:num w:numId="3">
    <w:abstractNumId w:val="31"/>
  </w:num>
  <w:num w:numId="4">
    <w:abstractNumId w:val="30"/>
  </w:num>
  <w:num w:numId="5">
    <w:abstractNumId w:val="32"/>
  </w:num>
  <w:num w:numId="6">
    <w:abstractNumId w:val="27"/>
  </w:num>
  <w:num w:numId="7">
    <w:abstractNumId w:val="5"/>
  </w:num>
  <w:num w:numId="8">
    <w:abstractNumId w:val="2"/>
  </w:num>
  <w:num w:numId="9">
    <w:abstractNumId w:val="15"/>
  </w:num>
  <w:num w:numId="10">
    <w:abstractNumId w:val="34"/>
  </w:num>
  <w:num w:numId="11">
    <w:abstractNumId w:val="16"/>
  </w:num>
  <w:num w:numId="12">
    <w:abstractNumId w:val="13"/>
  </w:num>
  <w:num w:numId="13">
    <w:abstractNumId w:val="19"/>
  </w:num>
  <w:num w:numId="14">
    <w:abstractNumId w:val="23"/>
  </w:num>
  <w:num w:numId="15">
    <w:abstractNumId w:val="8"/>
  </w:num>
  <w:num w:numId="16">
    <w:abstractNumId w:val="12"/>
  </w:num>
  <w:num w:numId="17">
    <w:abstractNumId w:val="26"/>
  </w:num>
  <w:num w:numId="18">
    <w:abstractNumId w:val="9"/>
  </w:num>
  <w:num w:numId="19">
    <w:abstractNumId w:val="29"/>
  </w:num>
  <w:num w:numId="20">
    <w:abstractNumId w:val="22"/>
  </w:num>
  <w:num w:numId="21">
    <w:abstractNumId w:val="4"/>
  </w:num>
  <w:num w:numId="22">
    <w:abstractNumId w:val="6"/>
  </w:num>
  <w:num w:numId="23">
    <w:abstractNumId w:val="10"/>
  </w:num>
  <w:num w:numId="24">
    <w:abstractNumId w:val="28"/>
  </w:num>
  <w:num w:numId="25">
    <w:abstractNumId w:val="25"/>
  </w:num>
  <w:num w:numId="26">
    <w:abstractNumId w:val="3"/>
  </w:num>
  <w:num w:numId="27">
    <w:abstractNumId w:val="0"/>
  </w:num>
  <w:num w:numId="28">
    <w:abstractNumId w:val="21"/>
  </w:num>
  <w:num w:numId="29">
    <w:abstractNumId w:val="24"/>
  </w:num>
  <w:num w:numId="30">
    <w:abstractNumId w:val="7"/>
  </w:num>
  <w:num w:numId="31">
    <w:abstractNumId w:val="33"/>
  </w:num>
  <w:num w:numId="32">
    <w:abstractNumId w:val="1"/>
  </w:num>
  <w:num w:numId="33">
    <w:abstractNumId w:val="11"/>
  </w:num>
  <w:num w:numId="34">
    <w:abstractNumId w:val="18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LW0sDAzNzI1NzRT0lEKTi0uzszPAykwqQUAnzWJ6CwAAAA="/>
  </w:docVars>
  <w:rsids>
    <w:rsidRoot w:val="000C6CC1"/>
    <w:rsid w:val="00037665"/>
    <w:rsid w:val="0003783A"/>
    <w:rsid w:val="000577F8"/>
    <w:rsid w:val="00060C77"/>
    <w:rsid w:val="00061C09"/>
    <w:rsid w:val="00061E51"/>
    <w:rsid w:val="0006297E"/>
    <w:rsid w:val="00075C62"/>
    <w:rsid w:val="00096D30"/>
    <w:rsid w:val="00097586"/>
    <w:rsid w:val="000A336C"/>
    <w:rsid w:val="000A49B7"/>
    <w:rsid w:val="000A5800"/>
    <w:rsid w:val="000B7E91"/>
    <w:rsid w:val="000C141D"/>
    <w:rsid w:val="000C4EFB"/>
    <w:rsid w:val="000C6CC1"/>
    <w:rsid w:val="000D128D"/>
    <w:rsid w:val="000E0FCF"/>
    <w:rsid w:val="000E5AE6"/>
    <w:rsid w:val="000E7E77"/>
    <w:rsid w:val="000F100D"/>
    <w:rsid w:val="000F11C0"/>
    <w:rsid w:val="000F40AE"/>
    <w:rsid w:val="000F4E75"/>
    <w:rsid w:val="000F53B7"/>
    <w:rsid w:val="000F6E49"/>
    <w:rsid w:val="0011126B"/>
    <w:rsid w:val="00112249"/>
    <w:rsid w:val="00147F41"/>
    <w:rsid w:val="0015143D"/>
    <w:rsid w:val="001548BD"/>
    <w:rsid w:val="001559AF"/>
    <w:rsid w:val="00161910"/>
    <w:rsid w:val="001716C5"/>
    <w:rsid w:val="001764CD"/>
    <w:rsid w:val="00186641"/>
    <w:rsid w:val="0019017E"/>
    <w:rsid w:val="00192B47"/>
    <w:rsid w:val="00196959"/>
    <w:rsid w:val="001B3823"/>
    <w:rsid w:val="001B4296"/>
    <w:rsid w:val="001B7D00"/>
    <w:rsid w:val="001C2D15"/>
    <w:rsid w:val="001C409F"/>
    <w:rsid w:val="001C5608"/>
    <w:rsid w:val="001D08CC"/>
    <w:rsid w:val="001D0ADA"/>
    <w:rsid w:val="001D1BC0"/>
    <w:rsid w:val="001D24B2"/>
    <w:rsid w:val="001D61C1"/>
    <w:rsid w:val="001F722B"/>
    <w:rsid w:val="00203A8F"/>
    <w:rsid w:val="002040C4"/>
    <w:rsid w:val="00204857"/>
    <w:rsid w:val="00210E54"/>
    <w:rsid w:val="0021620C"/>
    <w:rsid w:val="00220F93"/>
    <w:rsid w:val="0022133F"/>
    <w:rsid w:val="002252FE"/>
    <w:rsid w:val="00226BE2"/>
    <w:rsid w:val="002336B5"/>
    <w:rsid w:val="00235064"/>
    <w:rsid w:val="002419B2"/>
    <w:rsid w:val="00256E28"/>
    <w:rsid w:val="00262EB5"/>
    <w:rsid w:val="00272F36"/>
    <w:rsid w:val="00276105"/>
    <w:rsid w:val="00276EC9"/>
    <w:rsid w:val="002846A1"/>
    <w:rsid w:val="00285758"/>
    <w:rsid w:val="0029246C"/>
    <w:rsid w:val="002A1E33"/>
    <w:rsid w:val="002A2A94"/>
    <w:rsid w:val="002A5D41"/>
    <w:rsid w:val="002A68BC"/>
    <w:rsid w:val="002B0A50"/>
    <w:rsid w:val="002B25BC"/>
    <w:rsid w:val="002B65AB"/>
    <w:rsid w:val="002C1741"/>
    <w:rsid w:val="002D0DE4"/>
    <w:rsid w:val="002D7C67"/>
    <w:rsid w:val="002E43C7"/>
    <w:rsid w:val="002F3A1A"/>
    <w:rsid w:val="002F3CAA"/>
    <w:rsid w:val="002F6205"/>
    <w:rsid w:val="00307AD9"/>
    <w:rsid w:val="003152B2"/>
    <w:rsid w:val="00317617"/>
    <w:rsid w:val="00324DF6"/>
    <w:rsid w:val="00325C8A"/>
    <w:rsid w:val="00337B31"/>
    <w:rsid w:val="00342F57"/>
    <w:rsid w:val="003446B7"/>
    <w:rsid w:val="003509F3"/>
    <w:rsid w:val="00353350"/>
    <w:rsid w:val="003638FE"/>
    <w:rsid w:val="00364C3E"/>
    <w:rsid w:val="00367228"/>
    <w:rsid w:val="0037059A"/>
    <w:rsid w:val="00371CA1"/>
    <w:rsid w:val="003809E8"/>
    <w:rsid w:val="00384CFA"/>
    <w:rsid w:val="0038543B"/>
    <w:rsid w:val="003B2A18"/>
    <w:rsid w:val="003B3C03"/>
    <w:rsid w:val="003B44B3"/>
    <w:rsid w:val="003C113B"/>
    <w:rsid w:val="003C5847"/>
    <w:rsid w:val="003D7152"/>
    <w:rsid w:val="004052E3"/>
    <w:rsid w:val="00407986"/>
    <w:rsid w:val="00407A78"/>
    <w:rsid w:val="00414810"/>
    <w:rsid w:val="00416185"/>
    <w:rsid w:val="0041679B"/>
    <w:rsid w:val="0042059D"/>
    <w:rsid w:val="00420CB6"/>
    <w:rsid w:val="00424FA7"/>
    <w:rsid w:val="0044293B"/>
    <w:rsid w:val="00445DDD"/>
    <w:rsid w:val="00451981"/>
    <w:rsid w:val="004519BC"/>
    <w:rsid w:val="0045476F"/>
    <w:rsid w:val="00467322"/>
    <w:rsid w:val="00471A64"/>
    <w:rsid w:val="00474752"/>
    <w:rsid w:val="004748FD"/>
    <w:rsid w:val="0048080D"/>
    <w:rsid w:val="00487AF4"/>
    <w:rsid w:val="00493599"/>
    <w:rsid w:val="00494C84"/>
    <w:rsid w:val="004A02FC"/>
    <w:rsid w:val="004A09A3"/>
    <w:rsid w:val="004B4FB7"/>
    <w:rsid w:val="004B5A40"/>
    <w:rsid w:val="004B6A70"/>
    <w:rsid w:val="004B7E19"/>
    <w:rsid w:val="004C68F5"/>
    <w:rsid w:val="004D7F45"/>
    <w:rsid w:val="004E152C"/>
    <w:rsid w:val="004E240E"/>
    <w:rsid w:val="004E3645"/>
    <w:rsid w:val="00501D80"/>
    <w:rsid w:val="00505523"/>
    <w:rsid w:val="00513768"/>
    <w:rsid w:val="00522351"/>
    <w:rsid w:val="00523FFE"/>
    <w:rsid w:val="00533355"/>
    <w:rsid w:val="005335A1"/>
    <w:rsid w:val="0054039E"/>
    <w:rsid w:val="00541C57"/>
    <w:rsid w:val="00543425"/>
    <w:rsid w:val="00546DC3"/>
    <w:rsid w:val="00550C6C"/>
    <w:rsid w:val="00555520"/>
    <w:rsid w:val="00581260"/>
    <w:rsid w:val="00584C14"/>
    <w:rsid w:val="00590040"/>
    <w:rsid w:val="00590CE3"/>
    <w:rsid w:val="00595C79"/>
    <w:rsid w:val="005A3DD3"/>
    <w:rsid w:val="005A4FB5"/>
    <w:rsid w:val="005A6664"/>
    <w:rsid w:val="005C1272"/>
    <w:rsid w:val="005C28D1"/>
    <w:rsid w:val="005C2928"/>
    <w:rsid w:val="005D057C"/>
    <w:rsid w:val="005D6922"/>
    <w:rsid w:val="005F07F9"/>
    <w:rsid w:val="00611E32"/>
    <w:rsid w:val="006213FA"/>
    <w:rsid w:val="0063565C"/>
    <w:rsid w:val="006377C9"/>
    <w:rsid w:val="006526AD"/>
    <w:rsid w:val="0065480E"/>
    <w:rsid w:val="006558F3"/>
    <w:rsid w:val="00656F56"/>
    <w:rsid w:val="006706B2"/>
    <w:rsid w:val="00674B20"/>
    <w:rsid w:val="00677574"/>
    <w:rsid w:val="00695B95"/>
    <w:rsid w:val="006965BB"/>
    <w:rsid w:val="006976F4"/>
    <w:rsid w:val="006A7236"/>
    <w:rsid w:val="006B02EE"/>
    <w:rsid w:val="006B0AD6"/>
    <w:rsid w:val="006B1EF9"/>
    <w:rsid w:val="006B453B"/>
    <w:rsid w:val="006B5266"/>
    <w:rsid w:val="006B5F69"/>
    <w:rsid w:val="006B7023"/>
    <w:rsid w:val="006D062A"/>
    <w:rsid w:val="006D59F1"/>
    <w:rsid w:val="006D7D85"/>
    <w:rsid w:val="006D7F9A"/>
    <w:rsid w:val="006E0FA5"/>
    <w:rsid w:val="006E3B28"/>
    <w:rsid w:val="006E5818"/>
    <w:rsid w:val="006F19FD"/>
    <w:rsid w:val="006F40F6"/>
    <w:rsid w:val="006F6F72"/>
    <w:rsid w:val="00715C23"/>
    <w:rsid w:val="00725748"/>
    <w:rsid w:val="00734C02"/>
    <w:rsid w:val="00734CEA"/>
    <w:rsid w:val="00737C5A"/>
    <w:rsid w:val="007424A3"/>
    <w:rsid w:val="007578C3"/>
    <w:rsid w:val="0076088A"/>
    <w:rsid w:val="00763AEA"/>
    <w:rsid w:val="007656DE"/>
    <w:rsid w:val="00766759"/>
    <w:rsid w:val="0077065E"/>
    <w:rsid w:val="007719FA"/>
    <w:rsid w:val="00777530"/>
    <w:rsid w:val="00785C47"/>
    <w:rsid w:val="00791CFB"/>
    <w:rsid w:val="00795B10"/>
    <w:rsid w:val="00797B7B"/>
    <w:rsid w:val="007A3039"/>
    <w:rsid w:val="007A7A9C"/>
    <w:rsid w:val="007B2542"/>
    <w:rsid w:val="007B2A76"/>
    <w:rsid w:val="007B338D"/>
    <w:rsid w:val="007B451F"/>
    <w:rsid w:val="007B4C70"/>
    <w:rsid w:val="007B4CC5"/>
    <w:rsid w:val="007B565C"/>
    <w:rsid w:val="007C31CB"/>
    <w:rsid w:val="007C50EA"/>
    <w:rsid w:val="007D1078"/>
    <w:rsid w:val="007D190F"/>
    <w:rsid w:val="007D1EEE"/>
    <w:rsid w:val="007D3E9A"/>
    <w:rsid w:val="007D4A24"/>
    <w:rsid w:val="007D56D1"/>
    <w:rsid w:val="007D6B69"/>
    <w:rsid w:val="007D700A"/>
    <w:rsid w:val="007F01A7"/>
    <w:rsid w:val="007F39DE"/>
    <w:rsid w:val="008021C3"/>
    <w:rsid w:val="00804614"/>
    <w:rsid w:val="0080608B"/>
    <w:rsid w:val="0081116C"/>
    <w:rsid w:val="00812222"/>
    <w:rsid w:val="00820BFA"/>
    <w:rsid w:val="00822286"/>
    <w:rsid w:val="008235E7"/>
    <w:rsid w:val="0082514A"/>
    <w:rsid w:val="0082570D"/>
    <w:rsid w:val="00846DE4"/>
    <w:rsid w:val="00853A4E"/>
    <w:rsid w:val="00857159"/>
    <w:rsid w:val="0086210A"/>
    <w:rsid w:val="00864273"/>
    <w:rsid w:val="00874781"/>
    <w:rsid w:val="00885E68"/>
    <w:rsid w:val="008865BF"/>
    <w:rsid w:val="008918C2"/>
    <w:rsid w:val="008922D0"/>
    <w:rsid w:val="00895308"/>
    <w:rsid w:val="008A3A2A"/>
    <w:rsid w:val="008A6207"/>
    <w:rsid w:val="008B05A5"/>
    <w:rsid w:val="008B371E"/>
    <w:rsid w:val="008C4697"/>
    <w:rsid w:val="008C5374"/>
    <w:rsid w:val="008C6BC5"/>
    <w:rsid w:val="008C6F71"/>
    <w:rsid w:val="008D4F1B"/>
    <w:rsid w:val="008D5798"/>
    <w:rsid w:val="008E0C14"/>
    <w:rsid w:val="008E360C"/>
    <w:rsid w:val="008E5156"/>
    <w:rsid w:val="008E7AA9"/>
    <w:rsid w:val="008F45DE"/>
    <w:rsid w:val="00902B09"/>
    <w:rsid w:val="009045FB"/>
    <w:rsid w:val="00917F07"/>
    <w:rsid w:val="009200F8"/>
    <w:rsid w:val="00927B56"/>
    <w:rsid w:val="009321F7"/>
    <w:rsid w:val="009345A0"/>
    <w:rsid w:val="009474D1"/>
    <w:rsid w:val="009563AC"/>
    <w:rsid w:val="00964156"/>
    <w:rsid w:val="00966AAB"/>
    <w:rsid w:val="00970A41"/>
    <w:rsid w:val="00981023"/>
    <w:rsid w:val="009826AB"/>
    <w:rsid w:val="0098443F"/>
    <w:rsid w:val="00987B86"/>
    <w:rsid w:val="009A0015"/>
    <w:rsid w:val="009A14A8"/>
    <w:rsid w:val="009A2365"/>
    <w:rsid w:val="009A2CAB"/>
    <w:rsid w:val="009A4F33"/>
    <w:rsid w:val="009A7AD8"/>
    <w:rsid w:val="009B1AAC"/>
    <w:rsid w:val="009B28C5"/>
    <w:rsid w:val="009B2B3E"/>
    <w:rsid w:val="009B5572"/>
    <w:rsid w:val="009B7490"/>
    <w:rsid w:val="009C08EB"/>
    <w:rsid w:val="009C249D"/>
    <w:rsid w:val="009C3929"/>
    <w:rsid w:val="009C3DCC"/>
    <w:rsid w:val="009C4B22"/>
    <w:rsid w:val="009C795C"/>
    <w:rsid w:val="009D1AC2"/>
    <w:rsid w:val="009D548E"/>
    <w:rsid w:val="009D71C6"/>
    <w:rsid w:val="009E375F"/>
    <w:rsid w:val="009E3B97"/>
    <w:rsid w:val="009E53D0"/>
    <w:rsid w:val="009F04CC"/>
    <w:rsid w:val="009F18DD"/>
    <w:rsid w:val="009F2759"/>
    <w:rsid w:val="00A0551A"/>
    <w:rsid w:val="00A068BB"/>
    <w:rsid w:val="00A15E5C"/>
    <w:rsid w:val="00A33F10"/>
    <w:rsid w:val="00A455E9"/>
    <w:rsid w:val="00A47DCA"/>
    <w:rsid w:val="00A50617"/>
    <w:rsid w:val="00A5234F"/>
    <w:rsid w:val="00A54D70"/>
    <w:rsid w:val="00A55F57"/>
    <w:rsid w:val="00A56469"/>
    <w:rsid w:val="00A57667"/>
    <w:rsid w:val="00A61529"/>
    <w:rsid w:val="00A61C74"/>
    <w:rsid w:val="00A64423"/>
    <w:rsid w:val="00A647F4"/>
    <w:rsid w:val="00A702A1"/>
    <w:rsid w:val="00A7127F"/>
    <w:rsid w:val="00A75D17"/>
    <w:rsid w:val="00A80580"/>
    <w:rsid w:val="00A8200A"/>
    <w:rsid w:val="00A912F1"/>
    <w:rsid w:val="00A92009"/>
    <w:rsid w:val="00A977CB"/>
    <w:rsid w:val="00AA3523"/>
    <w:rsid w:val="00AA6996"/>
    <w:rsid w:val="00AB5900"/>
    <w:rsid w:val="00AC317C"/>
    <w:rsid w:val="00AC5C52"/>
    <w:rsid w:val="00AD0526"/>
    <w:rsid w:val="00AD0D2B"/>
    <w:rsid w:val="00AD19F6"/>
    <w:rsid w:val="00AD230E"/>
    <w:rsid w:val="00AD26FC"/>
    <w:rsid w:val="00AD4234"/>
    <w:rsid w:val="00AD7A41"/>
    <w:rsid w:val="00AE05AE"/>
    <w:rsid w:val="00AE250F"/>
    <w:rsid w:val="00AE4002"/>
    <w:rsid w:val="00AE4E06"/>
    <w:rsid w:val="00AE579F"/>
    <w:rsid w:val="00AF15B0"/>
    <w:rsid w:val="00AF1786"/>
    <w:rsid w:val="00AF5DB5"/>
    <w:rsid w:val="00B11175"/>
    <w:rsid w:val="00B12100"/>
    <w:rsid w:val="00B167C3"/>
    <w:rsid w:val="00B1764C"/>
    <w:rsid w:val="00B2413D"/>
    <w:rsid w:val="00B2703A"/>
    <w:rsid w:val="00B308B6"/>
    <w:rsid w:val="00B35499"/>
    <w:rsid w:val="00B419F0"/>
    <w:rsid w:val="00B44F4A"/>
    <w:rsid w:val="00B463D5"/>
    <w:rsid w:val="00B521AF"/>
    <w:rsid w:val="00B53726"/>
    <w:rsid w:val="00B569C9"/>
    <w:rsid w:val="00B67484"/>
    <w:rsid w:val="00B7207A"/>
    <w:rsid w:val="00B92FF2"/>
    <w:rsid w:val="00BA4B94"/>
    <w:rsid w:val="00BA5E79"/>
    <w:rsid w:val="00BA78BB"/>
    <w:rsid w:val="00BB1422"/>
    <w:rsid w:val="00BB4645"/>
    <w:rsid w:val="00BB6282"/>
    <w:rsid w:val="00BB7552"/>
    <w:rsid w:val="00BC76CB"/>
    <w:rsid w:val="00BD2D21"/>
    <w:rsid w:val="00BD339F"/>
    <w:rsid w:val="00BE0F88"/>
    <w:rsid w:val="00BE6C4A"/>
    <w:rsid w:val="00BE6ED5"/>
    <w:rsid w:val="00BF4F48"/>
    <w:rsid w:val="00BF7EA4"/>
    <w:rsid w:val="00BF7EEA"/>
    <w:rsid w:val="00C03E2A"/>
    <w:rsid w:val="00C0470A"/>
    <w:rsid w:val="00C12A70"/>
    <w:rsid w:val="00C14C47"/>
    <w:rsid w:val="00C1681E"/>
    <w:rsid w:val="00C178FA"/>
    <w:rsid w:val="00C2776D"/>
    <w:rsid w:val="00C3032C"/>
    <w:rsid w:val="00C30C8E"/>
    <w:rsid w:val="00C321A4"/>
    <w:rsid w:val="00C439D8"/>
    <w:rsid w:val="00C4542C"/>
    <w:rsid w:val="00C5397C"/>
    <w:rsid w:val="00C5414D"/>
    <w:rsid w:val="00C54505"/>
    <w:rsid w:val="00C5635A"/>
    <w:rsid w:val="00C6327F"/>
    <w:rsid w:val="00C65552"/>
    <w:rsid w:val="00C72714"/>
    <w:rsid w:val="00C75B09"/>
    <w:rsid w:val="00C76D32"/>
    <w:rsid w:val="00C77AD5"/>
    <w:rsid w:val="00C864EE"/>
    <w:rsid w:val="00C91F07"/>
    <w:rsid w:val="00C9295E"/>
    <w:rsid w:val="00C9389F"/>
    <w:rsid w:val="00C9657F"/>
    <w:rsid w:val="00CA22FC"/>
    <w:rsid w:val="00CA7166"/>
    <w:rsid w:val="00CB2244"/>
    <w:rsid w:val="00CC485A"/>
    <w:rsid w:val="00CC5E98"/>
    <w:rsid w:val="00CE1EB7"/>
    <w:rsid w:val="00CE30EA"/>
    <w:rsid w:val="00CF1C71"/>
    <w:rsid w:val="00D00602"/>
    <w:rsid w:val="00D02009"/>
    <w:rsid w:val="00D066EA"/>
    <w:rsid w:val="00D13859"/>
    <w:rsid w:val="00D21F80"/>
    <w:rsid w:val="00D37DC6"/>
    <w:rsid w:val="00D402DF"/>
    <w:rsid w:val="00D428D8"/>
    <w:rsid w:val="00D50A20"/>
    <w:rsid w:val="00D527C7"/>
    <w:rsid w:val="00D53F0B"/>
    <w:rsid w:val="00D723FD"/>
    <w:rsid w:val="00D747C8"/>
    <w:rsid w:val="00D863A1"/>
    <w:rsid w:val="00D909E8"/>
    <w:rsid w:val="00D9144A"/>
    <w:rsid w:val="00D933FC"/>
    <w:rsid w:val="00DA0287"/>
    <w:rsid w:val="00DA697E"/>
    <w:rsid w:val="00DB7B4D"/>
    <w:rsid w:val="00DC2685"/>
    <w:rsid w:val="00DC33B5"/>
    <w:rsid w:val="00DD19DF"/>
    <w:rsid w:val="00DD388E"/>
    <w:rsid w:val="00DD5D73"/>
    <w:rsid w:val="00DE32D1"/>
    <w:rsid w:val="00DF7F0F"/>
    <w:rsid w:val="00E009D2"/>
    <w:rsid w:val="00E0208B"/>
    <w:rsid w:val="00E03049"/>
    <w:rsid w:val="00E13D30"/>
    <w:rsid w:val="00E1453C"/>
    <w:rsid w:val="00E266F8"/>
    <w:rsid w:val="00E30D1F"/>
    <w:rsid w:val="00E36647"/>
    <w:rsid w:val="00E40EDD"/>
    <w:rsid w:val="00E42394"/>
    <w:rsid w:val="00E4412A"/>
    <w:rsid w:val="00E45877"/>
    <w:rsid w:val="00E543B8"/>
    <w:rsid w:val="00E55473"/>
    <w:rsid w:val="00E62BD6"/>
    <w:rsid w:val="00E6689E"/>
    <w:rsid w:val="00E72A95"/>
    <w:rsid w:val="00E764F2"/>
    <w:rsid w:val="00E829DC"/>
    <w:rsid w:val="00E87C5F"/>
    <w:rsid w:val="00E91184"/>
    <w:rsid w:val="00E92BE0"/>
    <w:rsid w:val="00E94F3C"/>
    <w:rsid w:val="00E95C3A"/>
    <w:rsid w:val="00EA0812"/>
    <w:rsid w:val="00EB44D3"/>
    <w:rsid w:val="00EB4DFC"/>
    <w:rsid w:val="00EB7F3C"/>
    <w:rsid w:val="00EC102A"/>
    <w:rsid w:val="00EC6B2E"/>
    <w:rsid w:val="00EC721F"/>
    <w:rsid w:val="00ED301B"/>
    <w:rsid w:val="00ED4543"/>
    <w:rsid w:val="00EE4114"/>
    <w:rsid w:val="00EE5DFC"/>
    <w:rsid w:val="00EF296A"/>
    <w:rsid w:val="00EF64D4"/>
    <w:rsid w:val="00F10EE1"/>
    <w:rsid w:val="00F116B7"/>
    <w:rsid w:val="00F13016"/>
    <w:rsid w:val="00F14404"/>
    <w:rsid w:val="00F31062"/>
    <w:rsid w:val="00F3373D"/>
    <w:rsid w:val="00F40E41"/>
    <w:rsid w:val="00F441CC"/>
    <w:rsid w:val="00F44AFC"/>
    <w:rsid w:val="00F46EBD"/>
    <w:rsid w:val="00F509A6"/>
    <w:rsid w:val="00F50EB2"/>
    <w:rsid w:val="00F54F9E"/>
    <w:rsid w:val="00F61A82"/>
    <w:rsid w:val="00F70E82"/>
    <w:rsid w:val="00F730A3"/>
    <w:rsid w:val="00F75627"/>
    <w:rsid w:val="00F9267D"/>
    <w:rsid w:val="00FA4E94"/>
    <w:rsid w:val="00FA56E4"/>
    <w:rsid w:val="00FA7921"/>
    <w:rsid w:val="00FB1894"/>
    <w:rsid w:val="00FB527C"/>
    <w:rsid w:val="00FB78AA"/>
    <w:rsid w:val="00FB7F3E"/>
    <w:rsid w:val="00FC1D05"/>
    <w:rsid w:val="00FC2AB3"/>
    <w:rsid w:val="00FC3CD5"/>
    <w:rsid w:val="00FD0C6D"/>
    <w:rsid w:val="00FD7192"/>
    <w:rsid w:val="00FE3363"/>
    <w:rsid w:val="00FE3D2C"/>
    <w:rsid w:val="00FE6C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787D17"/>
  <w15:docId w15:val="{D86B5F5F-8336-4F31-A3B7-3652F456C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360" w:hanging="3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19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6CC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6CC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5AE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AE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327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27F"/>
  </w:style>
  <w:style w:type="paragraph" w:styleId="Footer">
    <w:name w:val="footer"/>
    <w:basedOn w:val="Normal"/>
    <w:link w:val="FooterChar"/>
    <w:uiPriority w:val="99"/>
    <w:unhideWhenUsed/>
    <w:rsid w:val="00C6327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27F"/>
  </w:style>
  <w:style w:type="character" w:styleId="CommentReference">
    <w:name w:val="annotation reference"/>
    <w:basedOn w:val="DefaultParagraphFont"/>
    <w:uiPriority w:val="99"/>
    <w:semiHidden/>
    <w:unhideWhenUsed/>
    <w:rsid w:val="00C77A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A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A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A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AD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90CE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90C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90CE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A2D740F3-A074-46E4-9340-4A96D42AC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21</Pages>
  <Words>3034</Words>
  <Characters>17296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gita Bista</dc:creator>
  <cp:lastModifiedBy>Sangita BISTA</cp:lastModifiedBy>
  <cp:revision>54</cp:revision>
  <cp:lastPrinted>2015-02-20T05:15:00Z</cp:lastPrinted>
  <dcterms:created xsi:type="dcterms:W3CDTF">2018-10-13T09:20:00Z</dcterms:created>
  <dcterms:modified xsi:type="dcterms:W3CDTF">2018-10-25T03:04:00Z</dcterms:modified>
</cp:coreProperties>
</file>